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AB01E3" w14:textId="77777777" w:rsidR="00610A55" w:rsidRPr="005923C4" w:rsidRDefault="00610A55">
      <w:pPr>
        <w:spacing w:after="0" w:line="240" w:lineRule="auto"/>
        <w:ind w:firstLine="0"/>
        <w:jc w:val="left"/>
        <w:rPr>
          <w:sz w:val="36"/>
          <w:szCs w:val="36"/>
          <w:lang w:val="en-US"/>
        </w:rPr>
      </w:pPr>
      <w:bookmarkStart w:id="0" w:name="_Hlk165904902"/>
      <w:bookmarkEnd w:id="0"/>
    </w:p>
    <w:p w14:paraId="1674225B" w14:textId="77777777" w:rsidR="00205843" w:rsidRPr="005923C4" w:rsidRDefault="00205843" w:rsidP="008E165D">
      <w:pPr>
        <w:spacing w:after="0" w:line="360" w:lineRule="auto"/>
        <w:ind w:firstLine="709"/>
        <w:rPr>
          <w:sz w:val="36"/>
          <w:szCs w:val="36"/>
          <w:lang w:val="en-US"/>
        </w:rPr>
      </w:pPr>
    </w:p>
    <w:p w14:paraId="0056BC14" w14:textId="77777777" w:rsidR="001B3BC0" w:rsidRPr="005923C4" w:rsidRDefault="00000000">
      <w:pPr>
        <w:spacing w:after="0" w:line="360" w:lineRule="auto"/>
        <w:ind w:firstLine="0"/>
        <w:jc w:val="center"/>
        <w:rPr>
          <w:b/>
          <w:sz w:val="36"/>
          <w:szCs w:val="36"/>
          <w:lang w:val="en-US"/>
        </w:rPr>
      </w:pPr>
      <w:r w:rsidRPr="005923C4">
        <w:rPr>
          <w:b/>
          <w:sz w:val="36"/>
          <w:szCs w:val="36"/>
          <w:lang w:val="en-US"/>
        </w:rPr>
        <w:t>Automatic classification of body parts in X-ray images using neural networks</w:t>
      </w:r>
    </w:p>
    <w:p w14:paraId="1A79F587" w14:textId="77777777" w:rsidR="00F77DA3" w:rsidRPr="005923C4" w:rsidRDefault="00F77DA3" w:rsidP="008E165D">
      <w:pPr>
        <w:spacing w:after="0" w:line="360" w:lineRule="auto"/>
        <w:ind w:firstLine="0"/>
        <w:jc w:val="center"/>
        <w:rPr>
          <w:b/>
          <w:color w:val="FF0000"/>
          <w:sz w:val="36"/>
          <w:szCs w:val="36"/>
          <w:lang w:val="en-US"/>
        </w:rPr>
      </w:pPr>
    </w:p>
    <w:p w14:paraId="53CD009A" w14:textId="77777777" w:rsidR="001B3BC0" w:rsidRPr="005923C4" w:rsidRDefault="00000000">
      <w:pPr>
        <w:spacing w:after="0" w:line="360" w:lineRule="auto"/>
        <w:ind w:firstLine="0"/>
        <w:jc w:val="center"/>
        <w:rPr>
          <w:b/>
          <w:bCs/>
          <w:sz w:val="36"/>
          <w:szCs w:val="36"/>
          <w:lang w:val="en-US"/>
        </w:rPr>
      </w:pPr>
      <w:bookmarkStart w:id="1" w:name="_Hlk166002063"/>
      <w:r w:rsidRPr="005923C4">
        <w:rPr>
          <w:b/>
          <w:bCs/>
          <w:sz w:val="36"/>
          <w:szCs w:val="36"/>
          <w:lang w:val="en-US"/>
        </w:rPr>
        <w:t>Automatic classification of body parts in X-Ray images using neural networks</w:t>
      </w:r>
      <w:bookmarkEnd w:id="1"/>
    </w:p>
    <w:p w14:paraId="7A9D03DE" w14:textId="77777777" w:rsidR="00F77DA3" w:rsidRPr="005923C4" w:rsidRDefault="00F77DA3" w:rsidP="00AD0036">
      <w:pPr>
        <w:spacing w:after="0" w:line="360" w:lineRule="auto"/>
        <w:ind w:firstLine="0"/>
        <w:jc w:val="center"/>
        <w:rPr>
          <w:b/>
          <w:color w:val="FF0000"/>
          <w:sz w:val="36"/>
          <w:lang w:val="en-US"/>
        </w:rPr>
      </w:pPr>
    </w:p>
    <w:p w14:paraId="74AA4B97" w14:textId="77777777" w:rsidR="00205843" w:rsidRPr="005923C4" w:rsidRDefault="00205843" w:rsidP="008E165D">
      <w:pPr>
        <w:tabs>
          <w:tab w:val="right" w:pos="9072"/>
        </w:tabs>
        <w:spacing w:after="0" w:line="360" w:lineRule="auto"/>
        <w:jc w:val="center"/>
        <w:rPr>
          <w:b/>
          <w:bCs/>
          <w:szCs w:val="24"/>
          <w:lang w:val="en-US"/>
        </w:rPr>
      </w:pPr>
    </w:p>
    <w:p w14:paraId="4422C815" w14:textId="77777777" w:rsidR="00B118FF" w:rsidRPr="005923C4" w:rsidRDefault="00B118FF" w:rsidP="008E165D">
      <w:pPr>
        <w:tabs>
          <w:tab w:val="right" w:pos="9072"/>
        </w:tabs>
        <w:spacing w:after="0" w:line="360" w:lineRule="auto"/>
        <w:jc w:val="center"/>
        <w:rPr>
          <w:b/>
          <w:bCs/>
          <w:szCs w:val="24"/>
          <w:lang w:val="en-US"/>
        </w:rPr>
      </w:pPr>
    </w:p>
    <w:p w14:paraId="05629A96" w14:textId="77777777" w:rsidR="001B3BC0" w:rsidRPr="005923C4" w:rsidRDefault="00000000">
      <w:pPr>
        <w:tabs>
          <w:tab w:val="right" w:pos="9072"/>
        </w:tabs>
        <w:spacing w:after="0" w:line="360" w:lineRule="auto"/>
        <w:ind w:firstLine="0"/>
        <w:jc w:val="center"/>
        <w:rPr>
          <w:bCs/>
          <w:sz w:val="22"/>
          <w:szCs w:val="24"/>
          <w:lang w:val="en-US"/>
        </w:rPr>
      </w:pPr>
      <w:r w:rsidRPr="005923C4">
        <w:rPr>
          <w:sz w:val="32"/>
          <w:lang w:val="en-US"/>
        </w:rPr>
        <w:t>Bachelor thesis</w:t>
      </w:r>
    </w:p>
    <w:p w14:paraId="32D10E83" w14:textId="77777777" w:rsidR="00205843" w:rsidRPr="005923C4" w:rsidRDefault="00205843" w:rsidP="008E165D">
      <w:pPr>
        <w:tabs>
          <w:tab w:val="right" w:pos="9072"/>
        </w:tabs>
        <w:spacing w:after="0" w:line="360" w:lineRule="auto"/>
        <w:jc w:val="center"/>
        <w:rPr>
          <w:bCs/>
          <w:szCs w:val="24"/>
          <w:lang w:val="en-US"/>
        </w:rPr>
      </w:pPr>
    </w:p>
    <w:p w14:paraId="19267CE7" w14:textId="77777777" w:rsidR="00834382" w:rsidRPr="005923C4" w:rsidRDefault="00834382" w:rsidP="008E165D">
      <w:pPr>
        <w:tabs>
          <w:tab w:val="right" w:pos="9072"/>
        </w:tabs>
        <w:spacing w:after="0" w:line="360" w:lineRule="auto"/>
        <w:jc w:val="center"/>
        <w:rPr>
          <w:bCs/>
          <w:szCs w:val="24"/>
          <w:lang w:val="en-US"/>
        </w:rPr>
      </w:pPr>
    </w:p>
    <w:p w14:paraId="74925E11" w14:textId="77777777" w:rsidR="00834382" w:rsidRPr="005923C4" w:rsidRDefault="00834382" w:rsidP="008E165D">
      <w:pPr>
        <w:tabs>
          <w:tab w:val="right" w:pos="9072"/>
        </w:tabs>
        <w:spacing w:after="0" w:line="360" w:lineRule="auto"/>
        <w:jc w:val="center"/>
        <w:rPr>
          <w:bCs/>
          <w:szCs w:val="24"/>
          <w:lang w:val="en-US"/>
        </w:rPr>
      </w:pPr>
    </w:p>
    <w:p w14:paraId="2E2F9C33" w14:textId="77777777" w:rsidR="00834382" w:rsidRPr="005923C4" w:rsidRDefault="00834382" w:rsidP="008E165D">
      <w:pPr>
        <w:tabs>
          <w:tab w:val="right" w:pos="9072"/>
        </w:tabs>
        <w:spacing w:after="0" w:line="360" w:lineRule="auto"/>
        <w:jc w:val="center"/>
        <w:rPr>
          <w:bCs/>
          <w:szCs w:val="24"/>
          <w:lang w:val="en-US"/>
        </w:rPr>
      </w:pPr>
    </w:p>
    <w:p w14:paraId="73882B43" w14:textId="77777777" w:rsidR="00B94C90" w:rsidRPr="005923C4" w:rsidRDefault="00B94C90" w:rsidP="008E165D">
      <w:pPr>
        <w:tabs>
          <w:tab w:val="right" w:pos="9072"/>
        </w:tabs>
        <w:spacing w:after="0" w:line="360" w:lineRule="auto"/>
        <w:jc w:val="center"/>
        <w:rPr>
          <w:bCs/>
          <w:szCs w:val="24"/>
          <w:lang w:val="en-US"/>
        </w:rPr>
      </w:pPr>
    </w:p>
    <w:p w14:paraId="49F0A845" w14:textId="77777777" w:rsidR="00B94C90" w:rsidRPr="005923C4" w:rsidRDefault="00B94C90" w:rsidP="008E165D">
      <w:pPr>
        <w:tabs>
          <w:tab w:val="right" w:pos="9072"/>
        </w:tabs>
        <w:spacing w:after="0" w:line="360" w:lineRule="auto"/>
        <w:jc w:val="center"/>
        <w:rPr>
          <w:b/>
          <w:bCs/>
          <w:szCs w:val="24"/>
          <w:lang w:val="en-US"/>
        </w:rPr>
      </w:pPr>
    </w:p>
    <w:p w14:paraId="30742D85" w14:textId="77777777" w:rsidR="001B3BC0" w:rsidRPr="005923C4" w:rsidRDefault="00000000">
      <w:pPr>
        <w:tabs>
          <w:tab w:val="left" w:pos="3261"/>
        </w:tabs>
        <w:spacing w:after="0" w:line="360" w:lineRule="auto"/>
        <w:ind w:firstLine="0"/>
        <w:rPr>
          <w:sz w:val="28"/>
          <w:szCs w:val="28"/>
          <w:lang w:val="en-US"/>
        </w:rPr>
      </w:pPr>
      <w:r w:rsidRPr="005923C4">
        <w:rPr>
          <w:sz w:val="28"/>
          <w:szCs w:val="28"/>
          <w:lang w:val="en-US"/>
        </w:rPr>
        <w:t xml:space="preserve">Study </w:t>
      </w:r>
      <w:proofErr w:type="spellStart"/>
      <w:r w:rsidRPr="005923C4">
        <w:rPr>
          <w:sz w:val="28"/>
          <w:szCs w:val="28"/>
          <w:lang w:val="en-US"/>
        </w:rPr>
        <w:t>programme</w:t>
      </w:r>
      <w:proofErr w:type="spellEnd"/>
      <w:r w:rsidRPr="005923C4">
        <w:rPr>
          <w:sz w:val="28"/>
          <w:szCs w:val="28"/>
          <w:lang w:val="en-US"/>
        </w:rPr>
        <w:t>:</w:t>
      </w:r>
      <w:r w:rsidR="00B118FF" w:rsidRPr="005923C4">
        <w:rPr>
          <w:sz w:val="28"/>
          <w:szCs w:val="28"/>
          <w:lang w:val="en-US"/>
        </w:rPr>
        <w:tab/>
      </w:r>
      <w:r w:rsidR="00834382" w:rsidRPr="005923C4">
        <w:rPr>
          <w:sz w:val="28"/>
          <w:szCs w:val="28"/>
          <w:lang w:val="en-US"/>
        </w:rPr>
        <w:t xml:space="preserve">Informatics and </w:t>
      </w:r>
      <w:r w:rsidR="00571B3F" w:rsidRPr="005923C4">
        <w:rPr>
          <w:sz w:val="28"/>
          <w:szCs w:val="28"/>
          <w:lang w:val="en-US"/>
        </w:rPr>
        <w:t xml:space="preserve">Cybernetics </w:t>
      </w:r>
      <w:r w:rsidR="004A447C" w:rsidRPr="005923C4">
        <w:rPr>
          <w:sz w:val="28"/>
          <w:szCs w:val="28"/>
          <w:lang w:val="en-US"/>
        </w:rPr>
        <w:t xml:space="preserve">in </w:t>
      </w:r>
      <w:r w:rsidRPr="005923C4">
        <w:rPr>
          <w:sz w:val="28"/>
          <w:szCs w:val="28"/>
          <w:lang w:val="en-US"/>
        </w:rPr>
        <w:t>Healthcare</w:t>
      </w:r>
    </w:p>
    <w:p w14:paraId="7403019C" w14:textId="77777777" w:rsidR="001B3BC0" w:rsidRPr="005923C4" w:rsidRDefault="00000000">
      <w:pPr>
        <w:tabs>
          <w:tab w:val="left" w:pos="3261"/>
        </w:tabs>
        <w:spacing w:after="0" w:line="360" w:lineRule="auto"/>
        <w:ind w:firstLine="0"/>
        <w:rPr>
          <w:color w:val="FF0000"/>
          <w:sz w:val="28"/>
          <w:szCs w:val="28"/>
          <w:lang w:val="en-US"/>
        </w:rPr>
      </w:pPr>
      <w:r w:rsidRPr="005923C4">
        <w:rPr>
          <w:sz w:val="28"/>
          <w:szCs w:val="28"/>
          <w:lang w:val="en-US"/>
        </w:rPr>
        <w:t>Field of study:</w:t>
      </w:r>
      <w:r w:rsidR="00B118FF" w:rsidRPr="005923C4">
        <w:rPr>
          <w:sz w:val="28"/>
          <w:szCs w:val="28"/>
          <w:lang w:val="en-US"/>
        </w:rPr>
        <w:tab/>
      </w:r>
      <w:r w:rsidR="00571B3F" w:rsidRPr="005923C4">
        <w:rPr>
          <w:color w:val="000000" w:themeColor="text1"/>
          <w:sz w:val="28"/>
          <w:lang w:val="en-US"/>
        </w:rPr>
        <w:t xml:space="preserve">Biomedical </w:t>
      </w:r>
      <w:r w:rsidR="00D12186" w:rsidRPr="005923C4">
        <w:rPr>
          <w:color w:val="000000" w:themeColor="text1"/>
          <w:sz w:val="28"/>
          <w:lang w:val="en-US"/>
        </w:rPr>
        <w:t>Informatics</w:t>
      </w:r>
    </w:p>
    <w:p w14:paraId="3261A3A7" w14:textId="77777777" w:rsidR="008E165D" w:rsidRPr="005923C4" w:rsidRDefault="008E165D" w:rsidP="008E165D">
      <w:pPr>
        <w:tabs>
          <w:tab w:val="left" w:pos="3261"/>
        </w:tabs>
        <w:spacing w:after="0" w:line="360" w:lineRule="auto"/>
        <w:ind w:firstLine="0"/>
        <w:rPr>
          <w:color w:val="FF0000"/>
          <w:sz w:val="28"/>
          <w:szCs w:val="28"/>
          <w:lang w:val="en-US"/>
        </w:rPr>
      </w:pPr>
    </w:p>
    <w:p w14:paraId="66CFF962" w14:textId="77777777" w:rsidR="001B3BC0" w:rsidRPr="005923C4" w:rsidRDefault="00000000">
      <w:pPr>
        <w:tabs>
          <w:tab w:val="left" w:pos="3261"/>
          <w:tab w:val="right" w:pos="9072"/>
        </w:tabs>
        <w:spacing w:after="0" w:line="360" w:lineRule="auto"/>
        <w:ind w:firstLine="0"/>
        <w:rPr>
          <w:sz w:val="28"/>
          <w:szCs w:val="28"/>
          <w:lang w:val="en-US"/>
        </w:rPr>
      </w:pPr>
      <w:r w:rsidRPr="005923C4">
        <w:rPr>
          <w:sz w:val="28"/>
          <w:szCs w:val="28"/>
          <w:lang w:val="en-US"/>
        </w:rPr>
        <w:t>Author of bachelor thesis:</w:t>
      </w:r>
      <w:r w:rsidR="00B118FF" w:rsidRPr="005923C4">
        <w:rPr>
          <w:color w:val="FF0000"/>
          <w:sz w:val="28"/>
          <w:szCs w:val="28"/>
          <w:lang w:val="en-US"/>
        </w:rPr>
        <w:tab/>
      </w:r>
      <w:r w:rsidR="00571B3F" w:rsidRPr="005923C4">
        <w:rPr>
          <w:sz w:val="28"/>
          <w:szCs w:val="28"/>
          <w:lang w:val="en-US"/>
        </w:rPr>
        <w:t>Patrik Pejchal</w:t>
      </w:r>
    </w:p>
    <w:p w14:paraId="539F1BE3" w14:textId="77777777" w:rsidR="001B3BC0" w:rsidRPr="005923C4" w:rsidRDefault="00000000">
      <w:pPr>
        <w:tabs>
          <w:tab w:val="left" w:pos="3261"/>
          <w:tab w:val="right" w:pos="9072"/>
        </w:tabs>
        <w:spacing w:after="0" w:line="360" w:lineRule="auto"/>
        <w:ind w:firstLine="0"/>
        <w:rPr>
          <w:sz w:val="28"/>
          <w:szCs w:val="28"/>
          <w:lang w:val="en-US"/>
        </w:rPr>
        <w:sectPr w:rsidR="001B3BC0" w:rsidRPr="005923C4" w:rsidSect="00057310">
          <w:headerReference w:type="default" r:id="rId8"/>
          <w:footerReference w:type="default" r:id="rId9"/>
          <w:pgSz w:w="11906" w:h="16838" w:code="9"/>
          <w:pgMar w:top="1418" w:right="1418" w:bottom="1418" w:left="1418" w:header="709" w:footer="709" w:gutter="567"/>
          <w:cols w:space="708"/>
          <w:docGrid w:linePitch="360"/>
        </w:sectPr>
      </w:pPr>
      <w:r w:rsidRPr="005923C4">
        <w:rPr>
          <w:sz w:val="28"/>
          <w:szCs w:val="28"/>
          <w:lang w:val="en-US"/>
        </w:rPr>
        <w:t>Bachelor thesis supervisor:</w:t>
      </w:r>
      <w:r w:rsidR="00B118FF" w:rsidRPr="005923C4">
        <w:rPr>
          <w:sz w:val="28"/>
          <w:szCs w:val="28"/>
          <w:lang w:val="en-US"/>
        </w:rPr>
        <w:tab/>
      </w:r>
      <w:r w:rsidR="00EA19A0" w:rsidRPr="005923C4">
        <w:rPr>
          <w:sz w:val="28"/>
          <w:szCs w:val="28"/>
          <w:lang w:val="en-US"/>
        </w:rPr>
        <w:t>Ing</w:t>
      </w:r>
      <w:r w:rsidR="005C70B9" w:rsidRPr="005923C4">
        <w:rPr>
          <w:sz w:val="28"/>
          <w:szCs w:val="28"/>
          <w:lang w:val="en-US"/>
        </w:rPr>
        <w:t xml:space="preserve">. </w:t>
      </w:r>
      <w:r w:rsidR="002527B1" w:rsidRPr="005923C4">
        <w:rPr>
          <w:sz w:val="28"/>
          <w:szCs w:val="28"/>
          <w:lang w:val="en-US"/>
        </w:rPr>
        <w:t xml:space="preserve">Michal </w:t>
      </w:r>
      <w:r w:rsidR="005C70B9" w:rsidRPr="005923C4">
        <w:rPr>
          <w:sz w:val="28"/>
          <w:szCs w:val="28"/>
          <w:lang w:val="en-US"/>
        </w:rPr>
        <w:t>Reimer</w:t>
      </w:r>
    </w:p>
    <w:p w14:paraId="19FDB3E6" w14:textId="77777777" w:rsidR="00205843" w:rsidRPr="005923C4" w:rsidRDefault="00205843" w:rsidP="0050035A">
      <w:pPr>
        <w:pStyle w:val="Obrzek"/>
        <w:jc w:val="both"/>
        <w:rPr>
          <w:lang w:val="en-US"/>
        </w:rPr>
      </w:pPr>
      <w:r w:rsidRPr="005923C4">
        <w:rPr>
          <w:lang w:val="en-US"/>
        </w:rPr>
        <w:lastRenderedPageBreak/>
        <w:br w:type="page"/>
      </w:r>
    </w:p>
    <w:p w14:paraId="34EB4FA1" w14:textId="77777777" w:rsidR="00786D82" w:rsidRPr="005923C4" w:rsidRDefault="00786D82" w:rsidP="00412199">
      <w:pPr>
        <w:pStyle w:val="Normlnbezodsazen"/>
        <w:rPr>
          <w:b/>
          <w:sz w:val="28"/>
          <w:lang w:val="en-US"/>
        </w:rPr>
      </w:pPr>
    </w:p>
    <w:p w14:paraId="425A9B7F" w14:textId="77777777" w:rsidR="00786D82" w:rsidRPr="005923C4" w:rsidRDefault="00786D82" w:rsidP="00786D82">
      <w:pPr>
        <w:tabs>
          <w:tab w:val="right" w:pos="9072"/>
        </w:tabs>
        <w:spacing w:line="240" w:lineRule="auto"/>
        <w:ind w:firstLine="0"/>
        <w:contextualSpacing/>
        <w:rPr>
          <w:b/>
          <w:sz w:val="28"/>
          <w:szCs w:val="28"/>
          <w:lang w:val="en-US"/>
        </w:rPr>
      </w:pPr>
    </w:p>
    <w:p w14:paraId="290C1FF8" w14:textId="77777777" w:rsidR="00786D82" w:rsidRPr="005923C4" w:rsidRDefault="00786D82" w:rsidP="00786D82">
      <w:pPr>
        <w:tabs>
          <w:tab w:val="right" w:pos="9072"/>
        </w:tabs>
        <w:spacing w:line="240" w:lineRule="auto"/>
        <w:ind w:firstLine="0"/>
        <w:contextualSpacing/>
        <w:rPr>
          <w:b/>
          <w:sz w:val="28"/>
          <w:szCs w:val="28"/>
          <w:lang w:val="en-US"/>
        </w:rPr>
      </w:pPr>
    </w:p>
    <w:p w14:paraId="513335D9" w14:textId="77777777" w:rsidR="00786D82" w:rsidRPr="005923C4" w:rsidRDefault="00786D82" w:rsidP="00786D82">
      <w:pPr>
        <w:tabs>
          <w:tab w:val="right" w:pos="9072"/>
        </w:tabs>
        <w:spacing w:line="240" w:lineRule="auto"/>
        <w:ind w:firstLine="0"/>
        <w:contextualSpacing/>
        <w:rPr>
          <w:b/>
          <w:sz w:val="28"/>
          <w:szCs w:val="28"/>
          <w:lang w:val="en-US"/>
        </w:rPr>
      </w:pPr>
    </w:p>
    <w:p w14:paraId="34A5ADFC" w14:textId="77777777" w:rsidR="00786D82" w:rsidRPr="005923C4" w:rsidRDefault="00786D82" w:rsidP="00786D82">
      <w:pPr>
        <w:tabs>
          <w:tab w:val="right" w:pos="9072"/>
        </w:tabs>
        <w:spacing w:line="240" w:lineRule="auto"/>
        <w:ind w:firstLine="0"/>
        <w:contextualSpacing/>
        <w:rPr>
          <w:b/>
          <w:sz w:val="28"/>
          <w:szCs w:val="28"/>
          <w:lang w:val="en-US"/>
        </w:rPr>
      </w:pPr>
    </w:p>
    <w:p w14:paraId="53106274" w14:textId="77777777" w:rsidR="00786D82" w:rsidRPr="005923C4" w:rsidRDefault="00786D82" w:rsidP="00786D82">
      <w:pPr>
        <w:tabs>
          <w:tab w:val="right" w:pos="9072"/>
        </w:tabs>
        <w:spacing w:line="240" w:lineRule="auto"/>
        <w:ind w:firstLine="0"/>
        <w:contextualSpacing/>
        <w:rPr>
          <w:b/>
          <w:sz w:val="28"/>
          <w:szCs w:val="28"/>
          <w:lang w:val="en-US"/>
        </w:rPr>
      </w:pPr>
    </w:p>
    <w:p w14:paraId="369DE80A" w14:textId="77777777" w:rsidR="00786D82" w:rsidRPr="005923C4" w:rsidRDefault="00786D82" w:rsidP="00786D82">
      <w:pPr>
        <w:tabs>
          <w:tab w:val="right" w:pos="9072"/>
        </w:tabs>
        <w:spacing w:line="240" w:lineRule="auto"/>
        <w:ind w:firstLine="0"/>
        <w:contextualSpacing/>
        <w:rPr>
          <w:b/>
          <w:sz w:val="28"/>
          <w:szCs w:val="28"/>
          <w:lang w:val="en-US"/>
        </w:rPr>
      </w:pPr>
    </w:p>
    <w:p w14:paraId="62DB90B0" w14:textId="77777777" w:rsidR="00786D82" w:rsidRPr="005923C4" w:rsidRDefault="00786D82" w:rsidP="00786D82">
      <w:pPr>
        <w:tabs>
          <w:tab w:val="right" w:pos="9072"/>
        </w:tabs>
        <w:spacing w:line="240" w:lineRule="auto"/>
        <w:ind w:firstLine="0"/>
        <w:contextualSpacing/>
        <w:rPr>
          <w:b/>
          <w:sz w:val="28"/>
          <w:szCs w:val="28"/>
          <w:lang w:val="en-US"/>
        </w:rPr>
      </w:pPr>
    </w:p>
    <w:p w14:paraId="1C4A8D9A" w14:textId="77777777" w:rsidR="00786D82" w:rsidRPr="005923C4" w:rsidRDefault="00786D82" w:rsidP="00786D82">
      <w:pPr>
        <w:tabs>
          <w:tab w:val="right" w:pos="9072"/>
        </w:tabs>
        <w:spacing w:line="240" w:lineRule="auto"/>
        <w:ind w:firstLine="0"/>
        <w:contextualSpacing/>
        <w:rPr>
          <w:b/>
          <w:sz w:val="28"/>
          <w:szCs w:val="28"/>
          <w:lang w:val="en-US"/>
        </w:rPr>
      </w:pPr>
    </w:p>
    <w:p w14:paraId="7327025E" w14:textId="77777777" w:rsidR="00786D82" w:rsidRPr="005923C4" w:rsidRDefault="00786D82" w:rsidP="00786D82">
      <w:pPr>
        <w:tabs>
          <w:tab w:val="right" w:pos="9072"/>
        </w:tabs>
        <w:spacing w:line="240" w:lineRule="auto"/>
        <w:ind w:firstLine="0"/>
        <w:contextualSpacing/>
        <w:rPr>
          <w:b/>
          <w:sz w:val="28"/>
          <w:szCs w:val="28"/>
          <w:lang w:val="en-US"/>
        </w:rPr>
      </w:pPr>
    </w:p>
    <w:p w14:paraId="3A92BD8B" w14:textId="77777777" w:rsidR="00786D82" w:rsidRPr="005923C4" w:rsidRDefault="00786D82" w:rsidP="00786D82">
      <w:pPr>
        <w:tabs>
          <w:tab w:val="right" w:pos="9072"/>
        </w:tabs>
        <w:spacing w:line="240" w:lineRule="auto"/>
        <w:ind w:firstLine="0"/>
        <w:contextualSpacing/>
        <w:rPr>
          <w:b/>
          <w:sz w:val="28"/>
          <w:szCs w:val="28"/>
          <w:lang w:val="en-US"/>
        </w:rPr>
      </w:pPr>
    </w:p>
    <w:p w14:paraId="2A7E5ED4" w14:textId="77777777" w:rsidR="00786D82" w:rsidRPr="005923C4" w:rsidRDefault="00786D82" w:rsidP="00786D82">
      <w:pPr>
        <w:tabs>
          <w:tab w:val="right" w:pos="9072"/>
        </w:tabs>
        <w:spacing w:line="240" w:lineRule="auto"/>
        <w:ind w:firstLine="0"/>
        <w:contextualSpacing/>
        <w:rPr>
          <w:b/>
          <w:sz w:val="28"/>
          <w:szCs w:val="28"/>
          <w:lang w:val="en-US"/>
        </w:rPr>
      </w:pPr>
    </w:p>
    <w:p w14:paraId="4D08C2FB" w14:textId="77777777" w:rsidR="00786D82" w:rsidRPr="005923C4" w:rsidRDefault="00786D82" w:rsidP="00786D82">
      <w:pPr>
        <w:tabs>
          <w:tab w:val="right" w:pos="9072"/>
        </w:tabs>
        <w:spacing w:line="240" w:lineRule="auto"/>
        <w:ind w:firstLine="0"/>
        <w:contextualSpacing/>
        <w:rPr>
          <w:b/>
          <w:sz w:val="28"/>
          <w:szCs w:val="28"/>
          <w:lang w:val="en-US"/>
        </w:rPr>
      </w:pPr>
    </w:p>
    <w:p w14:paraId="642CFA76" w14:textId="77777777" w:rsidR="00786D82" w:rsidRPr="005923C4" w:rsidRDefault="00786D82" w:rsidP="00786D82">
      <w:pPr>
        <w:tabs>
          <w:tab w:val="right" w:pos="9072"/>
        </w:tabs>
        <w:spacing w:line="240" w:lineRule="auto"/>
        <w:ind w:firstLine="0"/>
        <w:contextualSpacing/>
        <w:rPr>
          <w:b/>
          <w:sz w:val="28"/>
          <w:szCs w:val="28"/>
          <w:lang w:val="en-US"/>
        </w:rPr>
      </w:pPr>
    </w:p>
    <w:p w14:paraId="2C91748F" w14:textId="77777777" w:rsidR="00786D82" w:rsidRPr="005923C4" w:rsidRDefault="00786D82" w:rsidP="00786D82">
      <w:pPr>
        <w:tabs>
          <w:tab w:val="right" w:pos="9072"/>
        </w:tabs>
        <w:spacing w:line="240" w:lineRule="auto"/>
        <w:ind w:firstLine="0"/>
        <w:contextualSpacing/>
        <w:rPr>
          <w:b/>
          <w:sz w:val="28"/>
          <w:szCs w:val="28"/>
          <w:lang w:val="en-US"/>
        </w:rPr>
      </w:pPr>
    </w:p>
    <w:p w14:paraId="633156CE" w14:textId="77777777" w:rsidR="00786D82" w:rsidRPr="005923C4" w:rsidRDefault="00786D82" w:rsidP="00786D82">
      <w:pPr>
        <w:tabs>
          <w:tab w:val="right" w:pos="9072"/>
        </w:tabs>
        <w:spacing w:line="240" w:lineRule="auto"/>
        <w:ind w:firstLine="0"/>
        <w:contextualSpacing/>
        <w:rPr>
          <w:b/>
          <w:sz w:val="28"/>
          <w:szCs w:val="28"/>
          <w:lang w:val="en-US"/>
        </w:rPr>
      </w:pPr>
    </w:p>
    <w:p w14:paraId="76DC1A43" w14:textId="77777777" w:rsidR="00786D82" w:rsidRPr="005923C4" w:rsidRDefault="00786D82" w:rsidP="00786D82">
      <w:pPr>
        <w:tabs>
          <w:tab w:val="right" w:pos="9072"/>
        </w:tabs>
        <w:spacing w:line="240" w:lineRule="auto"/>
        <w:ind w:firstLine="0"/>
        <w:contextualSpacing/>
        <w:rPr>
          <w:b/>
          <w:sz w:val="28"/>
          <w:szCs w:val="28"/>
          <w:lang w:val="en-US"/>
        </w:rPr>
      </w:pPr>
    </w:p>
    <w:p w14:paraId="74E87F16" w14:textId="77777777" w:rsidR="00786D82" w:rsidRPr="005923C4" w:rsidRDefault="00786D82" w:rsidP="00786D82">
      <w:pPr>
        <w:tabs>
          <w:tab w:val="right" w:pos="9072"/>
        </w:tabs>
        <w:spacing w:line="240" w:lineRule="auto"/>
        <w:ind w:firstLine="0"/>
        <w:contextualSpacing/>
        <w:rPr>
          <w:b/>
          <w:sz w:val="28"/>
          <w:szCs w:val="28"/>
          <w:lang w:val="en-US"/>
        </w:rPr>
      </w:pPr>
    </w:p>
    <w:p w14:paraId="16606DD9" w14:textId="77777777" w:rsidR="00786D82" w:rsidRPr="005923C4" w:rsidRDefault="00786D82" w:rsidP="00786D82">
      <w:pPr>
        <w:tabs>
          <w:tab w:val="right" w:pos="9072"/>
        </w:tabs>
        <w:spacing w:line="240" w:lineRule="auto"/>
        <w:ind w:firstLine="0"/>
        <w:contextualSpacing/>
        <w:rPr>
          <w:b/>
          <w:sz w:val="28"/>
          <w:szCs w:val="28"/>
          <w:lang w:val="en-US"/>
        </w:rPr>
      </w:pPr>
    </w:p>
    <w:p w14:paraId="0C62E53E" w14:textId="77777777" w:rsidR="00786D82" w:rsidRPr="005923C4" w:rsidRDefault="00786D82" w:rsidP="00786D82">
      <w:pPr>
        <w:tabs>
          <w:tab w:val="right" w:pos="9072"/>
        </w:tabs>
        <w:spacing w:line="240" w:lineRule="auto"/>
        <w:ind w:firstLine="0"/>
        <w:contextualSpacing/>
        <w:rPr>
          <w:b/>
          <w:sz w:val="28"/>
          <w:szCs w:val="28"/>
          <w:lang w:val="en-US"/>
        </w:rPr>
      </w:pPr>
    </w:p>
    <w:p w14:paraId="490132F8" w14:textId="77777777" w:rsidR="00786D82" w:rsidRPr="005923C4" w:rsidRDefault="00786D82" w:rsidP="00786D82">
      <w:pPr>
        <w:tabs>
          <w:tab w:val="right" w:pos="9072"/>
        </w:tabs>
        <w:spacing w:line="240" w:lineRule="auto"/>
        <w:ind w:firstLine="0"/>
        <w:contextualSpacing/>
        <w:rPr>
          <w:b/>
          <w:sz w:val="28"/>
          <w:szCs w:val="28"/>
          <w:lang w:val="en-US"/>
        </w:rPr>
      </w:pPr>
    </w:p>
    <w:p w14:paraId="4E0D3DD1" w14:textId="77777777" w:rsidR="00786D82" w:rsidRPr="005923C4" w:rsidRDefault="00786D82" w:rsidP="00786D82">
      <w:pPr>
        <w:tabs>
          <w:tab w:val="right" w:pos="9072"/>
        </w:tabs>
        <w:spacing w:line="240" w:lineRule="auto"/>
        <w:ind w:firstLine="0"/>
        <w:contextualSpacing/>
        <w:rPr>
          <w:b/>
          <w:sz w:val="28"/>
          <w:szCs w:val="28"/>
          <w:lang w:val="en-US"/>
        </w:rPr>
      </w:pPr>
    </w:p>
    <w:p w14:paraId="6D096014" w14:textId="77777777" w:rsidR="002A11FB" w:rsidRPr="005923C4" w:rsidRDefault="002A11FB" w:rsidP="00786D82">
      <w:pPr>
        <w:tabs>
          <w:tab w:val="right" w:pos="9072"/>
        </w:tabs>
        <w:spacing w:line="240" w:lineRule="auto"/>
        <w:ind w:firstLine="0"/>
        <w:contextualSpacing/>
        <w:rPr>
          <w:b/>
          <w:sz w:val="28"/>
          <w:szCs w:val="28"/>
          <w:lang w:val="en-US"/>
        </w:rPr>
      </w:pPr>
    </w:p>
    <w:p w14:paraId="1BB7C159" w14:textId="77777777" w:rsidR="002A11FB" w:rsidRPr="005923C4" w:rsidRDefault="002A11FB" w:rsidP="00786D82">
      <w:pPr>
        <w:tabs>
          <w:tab w:val="right" w:pos="9072"/>
        </w:tabs>
        <w:spacing w:line="240" w:lineRule="auto"/>
        <w:ind w:firstLine="0"/>
        <w:contextualSpacing/>
        <w:rPr>
          <w:b/>
          <w:sz w:val="28"/>
          <w:szCs w:val="28"/>
          <w:lang w:val="en-US"/>
        </w:rPr>
      </w:pPr>
    </w:p>
    <w:p w14:paraId="73814454" w14:textId="77777777" w:rsidR="00E249B0" w:rsidRPr="005923C4" w:rsidRDefault="00E249B0" w:rsidP="00786D82">
      <w:pPr>
        <w:tabs>
          <w:tab w:val="right" w:pos="9072"/>
        </w:tabs>
        <w:spacing w:line="240" w:lineRule="auto"/>
        <w:ind w:firstLine="0"/>
        <w:contextualSpacing/>
        <w:rPr>
          <w:b/>
          <w:sz w:val="28"/>
          <w:szCs w:val="28"/>
          <w:lang w:val="en-US"/>
        </w:rPr>
      </w:pPr>
    </w:p>
    <w:p w14:paraId="412731EB" w14:textId="77777777" w:rsidR="00786D82" w:rsidRPr="005923C4" w:rsidRDefault="00786D82" w:rsidP="00786D82">
      <w:pPr>
        <w:tabs>
          <w:tab w:val="right" w:pos="9072"/>
        </w:tabs>
        <w:spacing w:line="240" w:lineRule="auto"/>
        <w:ind w:firstLine="0"/>
        <w:contextualSpacing/>
        <w:rPr>
          <w:b/>
          <w:sz w:val="28"/>
          <w:szCs w:val="28"/>
          <w:lang w:val="en-US"/>
        </w:rPr>
      </w:pPr>
    </w:p>
    <w:p w14:paraId="17B2D153" w14:textId="77777777" w:rsidR="00786D82" w:rsidRPr="005923C4" w:rsidRDefault="00786D82" w:rsidP="00786D82">
      <w:pPr>
        <w:tabs>
          <w:tab w:val="right" w:pos="9072"/>
        </w:tabs>
        <w:spacing w:line="240" w:lineRule="auto"/>
        <w:ind w:firstLine="0"/>
        <w:contextualSpacing/>
        <w:rPr>
          <w:b/>
          <w:sz w:val="28"/>
          <w:szCs w:val="28"/>
          <w:lang w:val="en-US"/>
        </w:rPr>
      </w:pPr>
    </w:p>
    <w:p w14:paraId="42152589" w14:textId="40DE5F89" w:rsidR="001B3BC0" w:rsidRPr="005923C4" w:rsidRDefault="005923C4">
      <w:pPr>
        <w:tabs>
          <w:tab w:val="right" w:pos="9072"/>
        </w:tabs>
        <w:spacing w:before="480"/>
        <w:ind w:firstLine="0"/>
        <w:contextualSpacing/>
        <w:rPr>
          <w:b/>
          <w:sz w:val="32"/>
          <w:szCs w:val="28"/>
          <w:lang w:val="en-US"/>
        </w:rPr>
      </w:pPr>
      <w:r w:rsidRPr="005923C4">
        <w:rPr>
          <w:b/>
          <w:sz w:val="32"/>
          <w:szCs w:val="28"/>
          <w:lang w:val="en-US"/>
        </w:rPr>
        <w:t>DECLARATION</w:t>
      </w:r>
    </w:p>
    <w:p w14:paraId="404DBE14" w14:textId="77777777" w:rsidR="00E249B0" w:rsidRPr="005923C4" w:rsidRDefault="00E249B0" w:rsidP="00E249B0">
      <w:pPr>
        <w:pStyle w:val="Normlnbezodsazen"/>
        <w:rPr>
          <w:lang w:val="en-US"/>
        </w:rPr>
      </w:pPr>
    </w:p>
    <w:p w14:paraId="0181DFC8" w14:textId="77777777" w:rsidR="001B3BC0" w:rsidRPr="005923C4" w:rsidRDefault="00000000">
      <w:pPr>
        <w:pStyle w:val="Normlnbezodsazen"/>
        <w:rPr>
          <w:lang w:val="en-US"/>
        </w:rPr>
      </w:pPr>
      <w:r w:rsidRPr="005923C4">
        <w:rPr>
          <w:lang w:val="en-US"/>
        </w:rPr>
        <w:t xml:space="preserve">I declare that I have </w:t>
      </w:r>
      <w:r w:rsidR="0052371E" w:rsidRPr="005923C4">
        <w:rPr>
          <w:lang w:val="en-US"/>
        </w:rPr>
        <w:t xml:space="preserve">prepared my </w:t>
      </w:r>
      <w:r w:rsidRPr="005923C4">
        <w:rPr>
          <w:lang w:val="en-US"/>
        </w:rPr>
        <w:t xml:space="preserve">bachelor thesis entitled </w:t>
      </w:r>
      <w:r w:rsidR="0052371E" w:rsidRPr="005923C4">
        <w:rPr>
          <w:lang w:val="en-US"/>
        </w:rPr>
        <w:t>"</w:t>
      </w:r>
      <w:bookmarkStart w:id="2" w:name="_Hlk166002017"/>
      <w:r w:rsidR="0052371E" w:rsidRPr="005923C4">
        <w:rPr>
          <w:lang w:val="en-US"/>
        </w:rPr>
        <w:t xml:space="preserve"> Automatic classification of body parts in X-ray images using neural networks</w:t>
      </w:r>
      <w:bookmarkEnd w:id="2"/>
      <w:r w:rsidR="0052371E" w:rsidRPr="005923C4">
        <w:rPr>
          <w:lang w:val="en-US"/>
        </w:rPr>
        <w:t xml:space="preserve"> " </w:t>
      </w:r>
      <w:r w:rsidR="00504905" w:rsidRPr="005923C4">
        <w:rPr>
          <w:lang w:val="en-US"/>
        </w:rPr>
        <w:t xml:space="preserve">independently and </w:t>
      </w:r>
      <w:r w:rsidR="0052371E" w:rsidRPr="005923C4">
        <w:rPr>
          <w:lang w:val="en-US"/>
        </w:rPr>
        <w:t xml:space="preserve">have used a </w:t>
      </w:r>
      <w:r w:rsidR="00867486" w:rsidRPr="005923C4">
        <w:rPr>
          <w:lang w:val="en-US"/>
        </w:rPr>
        <w:t xml:space="preserve">complete list of citations of the sources used, which I list in the list attached to the </w:t>
      </w:r>
      <w:r w:rsidR="007174AA" w:rsidRPr="005923C4">
        <w:rPr>
          <w:lang w:val="en-US"/>
        </w:rPr>
        <w:t xml:space="preserve">bachelor </w:t>
      </w:r>
      <w:r w:rsidR="00867486" w:rsidRPr="005923C4">
        <w:rPr>
          <w:lang w:val="en-US"/>
        </w:rPr>
        <w:t>thesis. I declare that this thesis is an exact copy of the electronic version submitted.</w:t>
      </w:r>
    </w:p>
    <w:p w14:paraId="6E72BF50" w14:textId="64385F6E" w:rsidR="001B3BC0" w:rsidRPr="005923C4" w:rsidRDefault="00000000">
      <w:pPr>
        <w:pStyle w:val="Normlnbezodsazen"/>
        <w:rPr>
          <w:lang w:val="en-US"/>
        </w:rPr>
      </w:pPr>
      <w:r w:rsidRPr="005923C4">
        <w:rPr>
          <w:lang w:val="en-US"/>
        </w:rPr>
        <w:t xml:space="preserve">I have no serious reason against the use of this </w:t>
      </w:r>
      <w:proofErr w:type="gramStart"/>
      <w:r w:rsidRPr="005923C4">
        <w:rPr>
          <w:lang w:val="en-US"/>
        </w:rPr>
        <w:t>school work</w:t>
      </w:r>
      <w:proofErr w:type="gramEnd"/>
      <w:r w:rsidRPr="005923C4">
        <w:rPr>
          <w:lang w:val="en-US"/>
        </w:rPr>
        <w:t xml:space="preserve"> within the meaning of Section 60</w:t>
      </w:r>
      <w:r w:rsidR="005923C4" w:rsidRPr="005923C4">
        <w:rPr>
          <w:lang w:val="en-US"/>
        </w:rPr>
        <w:t xml:space="preserve"> </w:t>
      </w:r>
      <w:r w:rsidRPr="005923C4">
        <w:rPr>
          <w:lang w:val="en-US"/>
        </w:rPr>
        <w:t xml:space="preserve">of Act No. </w:t>
      </w:r>
      <w:r w:rsidRPr="005923C4">
        <w:rPr>
          <w:lang w:val="en-US"/>
        </w:rPr>
        <w:br/>
        <w:t xml:space="preserve">121/2000 Coll., on Copyright, on Rights Related to Copyright and on Amendments to Certain Acts (Copyright Act), as amended. </w:t>
      </w:r>
    </w:p>
    <w:p w14:paraId="43226117" w14:textId="77777777" w:rsidR="00786D82" w:rsidRPr="005923C4" w:rsidRDefault="00786D82" w:rsidP="00D66B84">
      <w:pPr>
        <w:tabs>
          <w:tab w:val="right" w:pos="9072"/>
        </w:tabs>
        <w:spacing w:after="0" w:line="360" w:lineRule="auto"/>
        <w:contextualSpacing/>
        <w:jc w:val="center"/>
        <w:rPr>
          <w:lang w:val="en-US"/>
        </w:rPr>
      </w:pPr>
    </w:p>
    <w:p w14:paraId="18F38C7E" w14:textId="77777777" w:rsidR="001B3BC0" w:rsidRPr="005923C4" w:rsidRDefault="00000000">
      <w:pPr>
        <w:spacing w:after="0" w:line="360" w:lineRule="auto"/>
        <w:ind w:firstLine="0"/>
        <w:contextualSpacing/>
        <w:rPr>
          <w:sz w:val="28"/>
          <w:lang w:val="en-US"/>
        </w:rPr>
      </w:pPr>
      <w:r w:rsidRPr="005923C4">
        <w:rPr>
          <w:szCs w:val="24"/>
          <w:lang w:val="en-US"/>
        </w:rPr>
        <w:t xml:space="preserve">In </w:t>
      </w:r>
      <w:r w:rsidR="00B7712C" w:rsidRPr="005923C4">
        <w:rPr>
          <w:szCs w:val="24"/>
          <w:lang w:val="en-US"/>
        </w:rPr>
        <w:t xml:space="preserve">Kladno </w:t>
      </w:r>
      <w:r w:rsidR="00F94C2A" w:rsidRPr="005923C4">
        <w:rPr>
          <w:szCs w:val="24"/>
          <w:lang w:val="en-US"/>
        </w:rPr>
        <w:t>7.5.2024</w:t>
      </w:r>
      <w:r w:rsidRPr="005923C4">
        <w:rPr>
          <w:sz w:val="28"/>
          <w:lang w:val="en-US"/>
        </w:rPr>
        <w:tab/>
      </w:r>
      <w:proofErr w:type="gramStart"/>
      <w:r w:rsidRPr="005923C4">
        <w:rPr>
          <w:sz w:val="28"/>
          <w:lang w:val="en-US"/>
        </w:rPr>
        <w:tab/>
        <w:t xml:space="preserve">  </w:t>
      </w:r>
      <w:r w:rsidRPr="005923C4">
        <w:rPr>
          <w:sz w:val="28"/>
          <w:lang w:val="en-US"/>
        </w:rPr>
        <w:tab/>
      </w:r>
      <w:proofErr w:type="gramEnd"/>
      <w:r w:rsidRPr="005923C4">
        <w:rPr>
          <w:sz w:val="28"/>
          <w:lang w:val="en-US"/>
        </w:rPr>
        <w:tab/>
        <w:t xml:space="preserve">      ...........................................</w:t>
      </w:r>
    </w:p>
    <w:p w14:paraId="52618F25" w14:textId="77777777" w:rsidR="001B3BC0" w:rsidRPr="005923C4" w:rsidRDefault="00000000">
      <w:pPr>
        <w:spacing w:after="0" w:line="360" w:lineRule="auto"/>
        <w:ind w:firstLine="709"/>
        <w:rPr>
          <w:szCs w:val="24"/>
          <w:lang w:val="en-US"/>
        </w:rPr>
      </w:pPr>
      <w:r w:rsidRPr="005923C4">
        <w:rPr>
          <w:szCs w:val="24"/>
          <w:lang w:val="en-US"/>
        </w:rPr>
        <w:tab/>
      </w:r>
      <w:r w:rsidRPr="005923C4">
        <w:rPr>
          <w:szCs w:val="24"/>
          <w:lang w:val="en-US"/>
        </w:rPr>
        <w:tab/>
      </w:r>
      <w:r w:rsidRPr="005923C4">
        <w:rPr>
          <w:szCs w:val="24"/>
          <w:lang w:val="en-US"/>
        </w:rPr>
        <w:tab/>
      </w:r>
      <w:r w:rsidRPr="005923C4">
        <w:rPr>
          <w:szCs w:val="24"/>
          <w:lang w:val="en-US"/>
        </w:rPr>
        <w:tab/>
      </w:r>
      <w:r w:rsidRPr="005923C4">
        <w:rPr>
          <w:szCs w:val="24"/>
          <w:lang w:val="en-US"/>
        </w:rPr>
        <w:tab/>
      </w:r>
      <w:r w:rsidRPr="005923C4">
        <w:rPr>
          <w:szCs w:val="24"/>
          <w:lang w:val="en-US"/>
        </w:rPr>
        <w:tab/>
      </w:r>
      <w:r w:rsidRPr="005923C4">
        <w:rPr>
          <w:szCs w:val="24"/>
          <w:lang w:val="en-US"/>
        </w:rPr>
        <w:tab/>
      </w:r>
      <w:r w:rsidR="002B0BB6" w:rsidRPr="005923C4">
        <w:rPr>
          <w:szCs w:val="24"/>
          <w:lang w:val="en-US"/>
        </w:rPr>
        <w:t>Patrik Pejchal</w:t>
      </w:r>
    </w:p>
    <w:p w14:paraId="03BD6253" w14:textId="77777777" w:rsidR="006C2794" w:rsidRPr="005923C4" w:rsidRDefault="006C2794" w:rsidP="00E249B0">
      <w:pPr>
        <w:tabs>
          <w:tab w:val="right" w:pos="9072"/>
        </w:tabs>
        <w:spacing w:before="480"/>
        <w:ind w:firstLine="0"/>
        <w:contextualSpacing/>
        <w:rPr>
          <w:b/>
          <w:sz w:val="32"/>
          <w:szCs w:val="28"/>
          <w:lang w:val="en-US"/>
        </w:rPr>
      </w:pPr>
    </w:p>
    <w:p w14:paraId="1371C280" w14:textId="77777777" w:rsidR="006C2794" w:rsidRPr="005923C4" w:rsidRDefault="006C2794" w:rsidP="00E249B0">
      <w:pPr>
        <w:tabs>
          <w:tab w:val="right" w:pos="9072"/>
        </w:tabs>
        <w:spacing w:before="480"/>
        <w:ind w:firstLine="0"/>
        <w:contextualSpacing/>
        <w:rPr>
          <w:b/>
          <w:sz w:val="32"/>
          <w:szCs w:val="28"/>
          <w:lang w:val="en-US"/>
        </w:rPr>
      </w:pPr>
    </w:p>
    <w:p w14:paraId="0E3F72C2" w14:textId="77777777" w:rsidR="006C2794" w:rsidRPr="005923C4" w:rsidRDefault="006C2794" w:rsidP="00E249B0">
      <w:pPr>
        <w:tabs>
          <w:tab w:val="right" w:pos="9072"/>
        </w:tabs>
        <w:spacing w:before="480"/>
        <w:ind w:firstLine="0"/>
        <w:contextualSpacing/>
        <w:rPr>
          <w:b/>
          <w:sz w:val="32"/>
          <w:szCs w:val="28"/>
          <w:lang w:val="en-US"/>
        </w:rPr>
      </w:pPr>
    </w:p>
    <w:p w14:paraId="3322302E" w14:textId="77777777" w:rsidR="006C2794" w:rsidRPr="005923C4" w:rsidRDefault="006C2794" w:rsidP="00E249B0">
      <w:pPr>
        <w:tabs>
          <w:tab w:val="right" w:pos="9072"/>
        </w:tabs>
        <w:spacing w:before="480"/>
        <w:ind w:firstLine="0"/>
        <w:contextualSpacing/>
        <w:rPr>
          <w:b/>
          <w:sz w:val="32"/>
          <w:szCs w:val="28"/>
          <w:lang w:val="en-US"/>
        </w:rPr>
      </w:pPr>
    </w:p>
    <w:p w14:paraId="419F14ED" w14:textId="77777777" w:rsidR="006C2794" w:rsidRPr="005923C4" w:rsidRDefault="006C2794" w:rsidP="00E249B0">
      <w:pPr>
        <w:tabs>
          <w:tab w:val="right" w:pos="9072"/>
        </w:tabs>
        <w:spacing w:before="480"/>
        <w:ind w:firstLine="0"/>
        <w:contextualSpacing/>
        <w:rPr>
          <w:b/>
          <w:sz w:val="32"/>
          <w:szCs w:val="28"/>
          <w:lang w:val="en-US"/>
        </w:rPr>
      </w:pPr>
    </w:p>
    <w:p w14:paraId="0EF29521" w14:textId="77777777" w:rsidR="006C2794" w:rsidRPr="005923C4" w:rsidRDefault="006C2794" w:rsidP="00E249B0">
      <w:pPr>
        <w:tabs>
          <w:tab w:val="right" w:pos="9072"/>
        </w:tabs>
        <w:spacing w:before="480"/>
        <w:ind w:firstLine="0"/>
        <w:contextualSpacing/>
        <w:rPr>
          <w:b/>
          <w:sz w:val="32"/>
          <w:szCs w:val="28"/>
          <w:lang w:val="en-US"/>
        </w:rPr>
      </w:pPr>
    </w:p>
    <w:p w14:paraId="0B4FBBFA" w14:textId="77777777" w:rsidR="006C2794" w:rsidRPr="005923C4" w:rsidRDefault="006C2794" w:rsidP="00E249B0">
      <w:pPr>
        <w:tabs>
          <w:tab w:val="right" w:pos="9072"/>
        </w:tabs>
        <w:spacing w:before="480"/>
        <w:ind w:firstLine="0"/>
        <w:contextualSpacing/>
        <w:rPr>
          <w:b/>
          <w:sz w:val="32"/>
          <w:szCs w:val="28"/>
          <w:lang w:val="en-US"/>
        </w:rPr>
      </w:pPr>
    </w:p>
    <w:p w14:paraId="0CEB2703" w14:textId="77777777" w:rsidR="006C2794" w:rsidRPr="005923C4" w:rsidRDefault="006C2794" w:rsidP="00E249B0">
      <w:pPr>
        <w:tabs>
          <w:tab w:val="right" w:pos="9072"/>
        </w:tabs>
        <w:spacing w:before="480"/>
        <w:ind w:firstLine="0"/>
        <w:contextualSpacing/>
        <w:rPr>
          <w:b/>
          <w:sz w:val="32"/>
          <w:szCs w:val="28"/>
          <w:lang w:val="en-US"/>
        </w:rPr>
      </w:pPr>
    </w:p>
    <w:p w14:paraId="3444529E" w14:textId="77777777" w:rsidR="006C2794" w:rsidRPr="005923C4" w:rsidRDefault="006C2794" w:rsidP="00E249B0">
      <w:pPr>
        <w:tabs>
          <w:tab w:val="right" w:pos="9072"/>
        </w:tabs>
        <w:spacing w:before="480"/>
        <w:ind w:firstLine="0"/>
        <w:contextualSpacing/>
        <w:rPr>
          <w:b/>
          <w:sz w:val="32"/>
          <w:szCs w:val="28"/>
          <w:lang w:val="en-US"/>
        </w:rPr>
      </w:pPr>
    </w:p>
    <w:p w14:paraId="3C22378A" w14:textId="77777777" w:rsidR="006C2794" w:rsidRPr="005923C4" w:rsidRDefault="006C2794" w:rsidP="00E249B0">
      <w:pPr>
        <w:tabs>
          <w:tab w:val="right" w:pos="9072"/>
        </w:tabs>
        <w:spacing w:before="480"/>
        <w:ind w:firstLine="0"/>
        <w:contextualSpacing/>
        <w:rPr>
          <w:b/>
          <w:sz w:val="32"/>
          <w:szCs w:val="28"/>
          <w:lang w:val="en-US"/>
        </w:rPr>
      </w:pPr>
    </w:p>
    <w:p w14:paraId="07B96F32" w14:textId="77777777" w:rsidR="006C2794" w:rsidRPr="005923C4" w:rsidRDefault="006C2794" w:rsidP="00E249B0">
      <w:pPr>
        <w:tabs>
          <w:tab w:val="right" w:pos="9072"/>
        </w:tabs>
        <w:spacing w:before="480"/>
        <w:ind w:firstLine="0"/>
        <w:contextualSpacing/>
        <w:rPr>
          <w:b/>
          <w:sz w:val="32"/>
          <w:szCs w:val="28"/>
          <w:lang w:val="en-US"/>
        </w:rPr>
      </w:pPr>
    </w:p>
    <w:p w14:paraId="6FEB7E45" w14:textId="77777777" w:rsidR="006C2794" w:rsidRPr="005923C4" w:rsidRDefault="006C2794" w:rsidP="00E249B0">
      <w:pPr>
        <w:tabs>
          <w:tab w:val="right" w:pos="9072"/>
        </w:tabs>
        <w:spacing w:before="480"/>
        <w:ind w:firstLine="0"/>
        <w:contextualSpacing/>
        <w:rPr>
          <w:b/>
          <w:sz w:val="32"/>
          <w:szCs w:val="28"/>
          <w:lang w:val="en-US"/>
        </w:rPr>
      </w:pPr>
    </w:p>
    <w:p w14:paraId="3858043E" w14:textId="77777777" w:rsidR="006C2794" w:rsidRPr="005923C4" w:rsidRDefault="006C2794" w:rsidP="00E249B0">
      <w:pPr>
        <w:tabs>
          <w:tab w:val="right" w:pos="9072"/>
        </w:tabs>
        <w:spacing w:before="480"/>
        <w:ind w:firstLine="0"/>
        <w:contextualSpacing/>
        <w:rPr>
          <w:b/>
          <w:sz w:val="32"/>
          <w:szCs w:val="28"/>
          <w:lang w:val="en-US"/>
        </w:rPr>
      </w:pPr>
    </w:p>
    <w:p w14:paraId="23A79D03" w14:textId="77777777" w:rsidR="006C2794" w:rsidRPr="005923C4" w:rsidRDefault="006C2794" w:rsidP="00E249B0">
      <w:pPr>
        <w:tabs>
          <w:tab w:val="right" w:pos="9072"/>
        </w:tabs>
        <w:spacing w:before="480"/>
        <w:ind w:firstLine="0"/>
        <w:contextualSpacing/>
        <w:rPr>
          <w:b/>
          <w:sz w:val="32"/>
          <w:szCs w:val="28"/>
          <w:lang w:val="en-US"/>
        </w:rPr>
      </w:pPr>
    </w:p>
    <w:p w14:paraId="703F3170" w14:textId="77777777" w:rsidR="006C2794" w:rsidRPr="005923C4" w:rsidRDefault="006C2794" w:rsidP="00E249B0">
      <w:pPr>
        <w:tabs>
          <w:tab w:val="right" w:pos="9072"/>
        </w:tabs>
        <w:spacing w:before="480"/>
        <w:ind w:firstLine="0"/>
        <w:contextualSpacing/>
        <w:rPr>
          <w:b/>
          <w:sz w:val="32"/>
          <w:szCs w:val="28"/>
          <w:lang w:val="en-US"/>
        </w:rPr>
      </w:pPr>
    </w:p>
    <w:p w14:paraId="43587C1D" w14:textId="77777777" w:rsidR="006C2794" w:rsidRPr="005923C4" w:rsidRDefault="006C2794" w:rsidP="00E249B0">
      <w:pPr>
        <w:tabs>
          <w:tab w:val="right" w:pos="9072"/>
        </w:tabs>
        <w:spacing w:before="480"/>
        <w:ind w:firstLine="0"/>
        <w:contextualSpacing/>
        <w:rPr>
          <w:b/>
          <w:sz w:val="32"/>
          <w:szCs w:val="28"/>
          <w:lang w:val="en-US"/>
        </w:rPr>
      </w:pPr>
    </w:p>
    <w:p w14:paraId="349E4A10" w14:textId="77777777" w:rsidR="006C2794" w:rsidRPr="005923C4" w:rsidRDefault="006C2794" w:rsidP="00E249B0">
      <w:pPr>
        <w:tabs>
          <w:tab w:val="right" w:pos="9072"/>
        </w:tabs>
        <w:spacing w:before="480"/>
        <w:ind w:firstLine="0"/>
        <w:contextualSpacing/>
        <w:rPr>
          <w:b/>
          <w:sz w:val="32"/>
          <w:szCs w:val="28"/>
          <w:lang w:val="en-US"/>
        </w:rPr>
      </w:pPr>
    </w:p>
    <w:p w14:paraId="378C265F" w14:textId="77777777" w:rsidR="006C2794" w:rsidRPr="005923C4" w:rsidRDefault="006C2794" w:rsidP="00E249B0">
      <w:pPr>
        <w:tabs>
          <w:tab w:val="right" w:pos="9072"/>
        </w:tabs>
        <w:spacing w:before="480"/>
        <w:ind w:firstLine="0"/>
        <w:contextualSpacing/>
        <w:rPr>
          <w:b/>
          <w:sz w:val="32"/>
          <w:szCs w:val="28"/>
          <w:lang w:val="en-US"/>
        </w:rPr>
      </w:pPr>
    </w:p>
    <w:p w14:paraId="16A8ED32" w14:textId="77777777" w:rsidR="006C2794" w:rsidRPr="005923C4" w:rsidRDefault="006C2794" w:rsidP="00E249B0">
      <w:pPr>
        <w:tabs>
          <w:tab w:val="right" w:pos="9072"/>
        </w:tabs>
        <w:spacing w:before="480"/>
        <w:ind w:firstLine="0"/>
        <w:contextualSpacing/>
        <w:rPr>
          <w:b/>
          <w:sz w:val="32"/>
          <w:szCs w:val="28"/>
          <w:lang w:val="en-US"/>
        </w:rPr>
      </w:pPr>
    </w:p>
    <w:p w14:paraId="69A0531B" w14:textId="77777777" w:rsidR="006C2794" w:rsidRPr="005923C4" w:rsidRDefault="006C2794" w:rsidP="00E249B0">
      <w:pPr>
        <w:tabs>
          <w:tab w:val="right" w:pos="9072"/>
        </w:tabs>
        <w:spacing w:before="480"/>
        <w:ind w:firstLine="0"/>
        <w:contextualSpacing/>
        <w:rPr>
          <w:b/>
          <w:sz w:val="32"/>
          <w:szCs w:val="28"/>
          <w:lang w:val="en-US"/>
        </w:rPr>
      </w:pPr>
    </w:p>
    <w:p w14:paraId="46A118A3" w14:textId="77777777" w:rsidR="006C2794" w:rsidRPr="005923C4" w:rsidRDefault="006C2794" w:rsidP="00E249B0">
      <w:pPr>
        <w:tabs>
          <w:tab w:val="right" w:pos="9072"/>
        </w:tabs>
        <w:spacing w:before="480"/>
        <w:ind w:firstLine="0"/>
        <w:contextualSpacing/>
        <w:rPr>
          <w:b/>
          <w:sz w:val="32"/>
          <w:szCs w:val="28"/>
          <w:lang w:val="en-US"/>
        </w:rPr>
      </w:pPr>
    </w:p>
    <w:p w14:paraId="2D3AF949" w14:textId="77777777" w:rsidR="006C2794" w:rsidRPr="005923C4" w:rsidRDefault="006C2794" w:rsidP="00E249B0">
      <w:pPr>
        <w:tabs>
          <w:tab w:val="right" w:pos="9072"/>
        </w:tabs>
        <w:spacing w:before="480"/>
        <w:ind w:firstLine="0"/>
        <w:contextualSpacing/>
        <w:rPr>
          <w:b/>
          <w:sz w:val="32"/>
          <w:szCs w:val="28"/>
          <w:lang w:val="en-US"/>
        </w:rPr>
      </w:pPr>
    </w:p>
    <w:p w14:paraId="4A7A37B7" w14:textId="77777777" w:rsidR="006C2794" w:rsidRPr="005923C4" w:rsidRDefault="006C2794" w:rsidP="00E249B0">
      <w:pPr>
        <w:tabs>
          <w:tab w:val="right" w:pos="9072"/>
        </w:tabs>
        <w:spacing w:before="480"/>
        <w:ind w:firstLine="0"/>
        <w:contextualSpacing/>
        <w:rPr>
          <w:b/>
          <w:sz w:val="32"/>
          <w:szCs w:val="28"/>
          <w:lang w:val="en-US"/>
        </w:rPr>
      </w:pPr>
    </w:p>
    <w:p w14:paraId="4DB84B49" w14:textId="77777777" w:rsidR="006C2794" w:rsidRPr="005923C4" w:rsidRDefault="006C2794" w:rsidP="00E249B0">
      <w:pPr>
        <w:tabs>
          <w:tab w:val="right" w:pos="9072"/>
        </w:tabs>
        <w:spacing w:before="480"/>
        <w:ind w:firstLine="0"/>
        <w:contextualSpacing/>
        <w:rPr>
          <w:b/>
          <w:sz w:val="32"/>
          <w:szCs w:val="28"/>
          <w:lang w:val="en-US"/>
        </w:rPr>
      </w:pPr>
    </w:p>
    <w:p w14:paraId="322D0743" w14:textId="77777777" w:rsidR="006C2794" w:rsidRPr="005923C4" w:rsidRDefault="006C2794" w:rsidP="00E249B0">
      <w:pPr>
        <w:tabs>
          <w:tab w:val="right" w:pos="9072"/>
        </w:tabs>
        <w:spacing w:before="480"/>
        <w:ind w:firstLine="0"/>
        <w:contextualSpacing/>
        <w:rPr>
          <w:b/>
          <w:sz w:val="32"/>
          <w:szCs w:val="28"/>
          <w:lang w:val="en-US"/>
        </w:rPr>
      </w:pPr>
    </w:p>
    <w:p w14:paraId="047C63B8" w14:textId="77777777" w:rsidR="006C2794" w:rsidRPr="005923C4" w:rsidRDefault="006C2794" w:rsidP="00E249B0">
      <w:pPr>
        <w:tabs>
          <w:tab w:val="right" w:pos="9072"/>
        </w:tabs>
        <w:spacing w:before="480"/>
        <w:ind w:firstLine="0"/>
        <w:contextualSpacing/>
        <w:rPr>
          <w:b/>
          <w:sz w:val="32"/>
          <w:szCs w:val="28"/>
          <w:lang w:val="en-US"/>
        </w:rPr>
      </w:pPr>
    </w:p>
    <w:p w14:paraId="330A3D2C" w14:textId="77777777" w:rsidR="006C2794" w:rsidRPr="005923C4" w:rsidRDefault="006C2794" w:rsidP="00E249B0">
      <w:pPr>
        <w:tabs>
          <w:tab w:val="right" w:pos="9072"/>
        </w:tabs>
        <w:spacing w:before="480"/>
        <w:ind w:firstLine="0"/>
        <w:contextualSpacing/>
        <w:rPr>
          <w:b/>
          <w:sz w:val="32"/>
          <w:szCs w:val="28"/>
          <w:lang w:val="en-US"/>
        </w:rPr>
      </w:pPr>
    </w:p>
    <w:p w14:paraId="2AD984B9" w14:textId="77777777" w:rsidR="006C2794" w:rsidRPr="005923C4" w:rsidRDefault="006C2794" w:rsidP="00E249B0">
      <w:pPr>
        <w:tabs>
          <w:tab w:val="right" w:pos="9072"/>
        </w:tabs>
        <w:spacing w:before="480"/>
        <w:ind w:firstLine="0"/>
        <w:contextualSpacing/>
        <w:rPr>
          <w:b/>
          <w:sz w:val="32"/>
          <w:szCs w:val="28"/>
          <w:lang w:val="en-US"/>
        </w:rPr>
      </w:pPr>
    </w:p>
    <w:p w14:paraId="75C56879" w14:textId="77777777" w:rsidR="006C2794" w:rsidRPr="005923C4" w:rsidRDefault="006C2794" w:rsidP="00E249B0">
      <w:pPr>
        <w:tabs>
          <w:tab w:val="right" w:pos="9072"/>
        </w:tabs>
        <w:spacing w:before="480"/>
        <w:ind w:firstLine="0"/>
        <w:contextualSpacing/>
        <w:rPr>
          <w:b/>
          <w:sz w:val="32"/>
          <w:szCs w:val="28"/>
          <w:lang w:val="en-US"/>
        </w:rPr>
      </w:pPr>
    </w:p>
    <w:p w14:paraId="3145DDCC" w14:textId="77777777" w:rsidR="006C2794" w:rsidRPr="005923C4" w:rsidRDefault="006C2794" w:rsidP="00E249B0">
      <w:pPr>
        <w:tabs>
          <w:tab w:val="right" w:pos="9072"/>
        </w:tabs>
        <w:spacing w:before="480"/>
        <w:ind w:firstLine="0"/>
        <w:contextualSpacing/>
        <w:rPr>
          <w:b/>
          <w:sz w:val="32"/>
          <w:szCs w:val="28"/>
          <w:lang w:val="en-US"/>
        </w:rPr>
      </w:pPr>
    </w:p>
    <w:p w14:paraId="605AAE0E" w14:textId="77777777" w:rsidR="006C2794" w:rsidRPr="005923C4" w:rsidRDefault="006C2794" w:rsidP="00E249B0">
      <w:pPr>
        <w:tabs>
          <w:tab w:val="right" w:pos="9072"/>
        </w:tabs>
        <w:spacing w:before="480"/>
        <w:ind w:firstLine="0"/>
        <w:contextualSpacing/>
        <w:rPr>
          <w:b/>
          <w:sz w:val="32"/>
          <w:szCs w:val="28"/>
          <w:lang w:val="en-US"/>
        </w:rPr>
      </w:pPr>
    </w:p>
    <w:p w14:paraId="11D42BDA" w14:textId="77777777" w:rsidR="006C2794" w:rsidRPr="005923C4" w:rsidRDefault="006C2794" w:rsidP="00E249B0">
      <w:pPr>
        <w:tabs>
          <w:tab w:val="right" w:pos="9072"/>
        </w:tabs>
        <w:spacing w:before="480"/>
        <w:ind w:firstLine="0"/>
        <w:contextualSpacing/>
        <w:rPr>
          <w:b/>
          <w:sz w:val="32"/>
          <w:szCs w:val="28"/>
          <w:lang w:val="en-US"/>
        </w:rPr>
      </w:pPr>
    </w:p>
    <w:p w14:paraId="13A2F8BB" w14:textId="77777777" w:rsidR="006C2794" w:rsidRPr="005923C4" w:rsidRDefault="006C2794" w:rsidP="00E249B0">
      <w:pPr>
        <w:tabs>
          <w:tab w:val="right" w:pos="9072"/>
        </w:tabs>
        <w:spacing w:before="480"/>
        <w:ind w:firstLine="0"/>
        <w:contextualSpacing/>
        <w:rPr>
          <w:b/>
          <w:sz w:val="32"/>
          <w:szCs w:val="28"/>
          <w:lang w:val="en-US"/>
        </w:rPr>
      </w:pPr>
    </w:p>
    <w:p w14:paraId="6E2CC9B0" w14:textId="77777777" w:rsidR="001B3BC0" w:rsidRPr="005923C4" w:rsidRDefault="00E74EF1">
      <w:pPr>
        <w:tabs>
          <w:tab w:val="right" w:pos="9072"/>
        </w:tabs>
        <w:spacing w:before="480"/>
        <w:ind w:firstLine="0"/>
        <w:contextualSpacing/>
        <w:rPr>
          <w:b/>
          <w:sz w:val="28"/>
          <w:szCs w:val="28"/>
          <w:lang w:val="en-US"/>
        </w:rPr>
      </w:pPr>
      <w:r w:rsidRPr="005923C4">
        <w:rPr>
          <w:b/>
          <w:sz w:val="32"/>
          <w:szCs w:val="28"/>
          <w:lang w:val="en-US"/>
        </w:rPr>
        <w:t>ACKNOWLEDGEMENT</w:t>
      </w:r>
    </w:p>
    <w:p w14:paraId="47426823" w14:textId="77777777" w:rsidR="00E249B0" w:rsidRPr="005923C4" w:rsidRDefault="00E249B0" w:rsidP="00E249B0">
      <w:pPr>
        <w:pStyle w:val="Normlnbezodsazen"/>
        <w:rPr>
          <w:lang w:val="en-US"/>
        </w:rPr>
      </w:pPr>
    </w:p>
    <w:p w14:paraId="59A1E2A7" w14:textId="77777777" w:rsidR="001B3BC0" w:rsidRPr="005923C4" w:rsidRDefault="00000000">
      <w:pPr>
        <w:pStyle w:val="Normlnbezodsazen"/>
        <w:rPr>
          <w:color w:val="FF0000"/>
          <w:lang w:val="en-US"/>
        </w:rPr>
      </w:pPr>
      <w:r w:rsidRPr="005923C4">
        <w:rPr>
          <w:lang w:val="en-US"/>
        </w:rPr>
        <w:t xml:space="preserve">I would like to thank the </w:t>
      </w:r>
      <w:r w:rsidR="008A4032" w:rsidRPr="005923C4">
        <w:rPr>
          <w:lang w:val="en-US"/>
        </w:rPr>
        <w:t xml:space="preserve">supervisor of my bachelor thesis, </w:t>
      </w:r>
      <w:r w:rsidR="006F033F" w:rsidRPr="005923C4">
        <w:rPr>
          <w:lang w:val="en-US"/>
        </w:rPr>
        <w:t>Ing</w:t>
      </w:r>
      <w:r w:rsidR="008A4032" w:rsidRPr="005923C4">
        <w:rPr>
          <w:lang w:val="en-US"/>
        </w:rPr>
        <w:t xml:space="preserve">. </w:t>
      </w:r>
      <w:r w:rsidR="002527B1" w:rsidRPr="005923C4">
        <w:rPr>
          <w:lang w:val="en-US"/>
        </w:rPr>
        <w:t xml:space="preserve">Michal </w:t>
      </w:r>
      <w:r w:rsidR="008A4032" w:rsidRPr="005923C4">
        <w:rPr>
          <w:lang w:val="en-US"/>
        </w:rPr>
        <w:t>Reimer</w:t>
      </w:r>
      <w:r w:rsidR="00DC2FB2" w:rsidRPr="005923C4">
        <w:rPr>
          <w:lang w:val="en-US"/>
        </w:rPr>
        <w:t xml:space="preserve">. For his valuable advice, for his </w:t>
      </w:r>
      <w:r w:rsidR="00D71EA4" w:rsidRPr="005923C4">
        <w:rPr>
          <w:lang w:val="en-US"/>
        </w:rPr>
        <w:t xml:space="preserve">help in the processing of this thesis. A big thank you to my family, who </w:t>
      </w:r>
      <w:r w:rsidR="0012215A" w:rsidRPr="005923C4">
        <w:rPr>
          <w:lang w:val="en-US"/>
        </w:rPr>
        <w:t>stood by me during the processing of this bachelor thesis as a support</w:t>
      </w:r>
      <w:r w:rsidR="006E190E" w:rsidRPr="005923C4">
        <w:rPr>
          <w:color w:val="FF0000"/>
          <w:lang w:val="en-US"/>
        </w:rPr>
        <w:t xml:space="preserve">. </w:t>
      </w:r>
      <w:r w:rsidR="00E249B0" w:rsidRPr="005923C4">
        <w:rPr>
          <w:lang w:val="en-US"/>
        </w:rPr>
        <w:br w:type="page"/>
      </w:r>
    </w:p>
    <w:p w14:paraId="3280F5A3" w14:textId="77777777" w:rsidR="001B3BC0" w:rsidRPr="005923C4" w:rsidRDefault="00304E67">
      <w:pPr>
        <w:spacing w:before="480"/>
        <w:ind w:firstLine="0"/>
        <w:rPr>
          <w:b/>
          <w:sz w:val="28"/>
          <w:szCs w:val="28"/>
          <w:lang w:val="en-US"/>
        </w:rPr>
      </w:pPr>
      <w:r w:rsidRPr="005923C4">
        <w:rPr>
          <w:b/>
          <w:sz w:val="32"/>
          <w:szCs w:val="28"/>
          <w:lang w:val="en-US"/>
        </w:rPr>
        <w:lastRenderedPageBreak/>
        <w:t>ABSTRACT</w:t>
      </w:r>
    </w:p>
    <w:p w14:paraId="185C474F" w14:textId="77777777" w:rsidR="002A11FB" w:rsidRPr="005923C4" w:rsidRDefault="002A11FB" w:rsidP="002A11FB">
      <w:pPr>
        <w:pStyle w:val="Normlnbezodsazen"/>
        <w:rPr>
          <w:lang w:val="en-US"/>
        </w:rPr>
      </w:pPr>
    </w:p>
    <w:p w14:paraId="2728540E" w14:textId="77777777" w:rsidR="001B3BC0" w:rsidRPr="005923C4" w:rsidRDefault="00000000">
      <w:pPr>
        <w:pStyle w:val="Normlnbezodsazen"/>
        <w:rPr>
          <w:b/>
          <w:lang w:val="en-US"/>
        </w:rPr>
      </w:pPr>
      <w:r w:rsidRPr="005923C4">
        <w:rPr>
          <w:b/>
          <w:lang w:val="en-US"/>
        </w:rPr>
        <w:t>Automatic classification of body parts in X-ray images using neural networks</w:t>
      </w:r>
    </w:p>
    <w:p w14:paraId="512D52F5" w14:textId="77777777" w:rsidR="001B3BC0" w:rsidRPr="005923C4" w:rsidRDefault="00000000">
      <w:pPr>
        <w:ind w:firstLine="0"/>
        <w:rPr>
          <w:lang w:val="en-US"/>
        </w:rPr>
      </w:pPr>
      <w:r w:rsidRPr="005923C4">
        <w:rPr>
          <w:lang w:val="en-US"/>
        </w:rPr>
        <w:t xml:space="preserve">This bachelor thesis investigates improving the classification of X-ray images using convolutional neural networks (CNNs) such as VGG, </w:t>
      </w:r>
      <w:proofErr w:type="spellStart"/>
      <w:r w:rsidRPr="005923C4">
        <w:rPr>
          <w:lang w:val="en-US"/>
        </w:rPr>
        <w:t>ResNet</w:t>
      </w:r>
      <w:proofErr w:type="spellEnd"/>
      <w:r w:rsidRPr="005923C4">
        <w:rPr>
          <w:lang w:val="en-US"/>
        </w:rPr>
        <w:t xml:space="preserve">, </w:t>
      </w:r>
      <w:proofErr w:type="spellStart"/>
      <w:r w:rsidRPr="005923C4">
        <w:rPr>
          <w:lang w:val="en-US"/>
        </w:rPr>
        <w:t>DenseNet</w:t>
      </w:r>
      <w:proofErr w:type="spellEnd"/>
      <w:r w:rsidRPr="005923C4">
        <w:rPr>
          <w:lang w:val="en-US"/>
        </w:rPr>
        <w:t xml:space="preserve"> and many others, focusing on addressing class imbalance and data scarcity through class weighting and data augmentation. The goal of these methods was to improve the diagnostic accuracy and robustness of models in medical imaging. The study demonstrated that class weighting effectively manages class imbalance, while augmentation techniques prevent overfitting, thereby increasing model generalizability and reliability. These findings suggest that targeted deep learning strategies can significantly improve the performance of CNNs in medical diagnosis, offering substantial benefits for clinical applications.</w:t>
      </w:r>
    </w:p>
    <w:p w14:paraId="52D471D8" w14:textId="77777777" w:rsidR="001B3BC0" w:rsidRPr="005923C4" w:rsidRDefault="00000000">
      <w:pPr>
        <w:spacing w:before="360"/>
        <w:ind w:firstLine="0"/>
        <w:rPr>
          <w:b/>
          <w:sz w:val="28"/>
          <w:lang w:val="en-US"/>
        </w:rPr>
      </w:pPr>
      <w:r w:rsidRPr="005923C4">
        <w:rPr>
          <w:b/>
          <w:sz w:val="28"/>
          <w:lang w:val="en-US"/>
        </w:rPr>
        <w:t>Keywords</w:t>
      </w:r>
    </w:p>
    <w:p w14:paraId="3B205A70" w14:textId="77777777" w:rsidR="001B3BC0" w:rsidRPr="005923C4" w:rsidRDefault="00000000">
      <w:pPr>
        <w:pStyle w:val="Normlnbezodsazen"/>
        <w:rPr>
          <w:color w:val="FF0000"/>
          <w:lang w:val="en-US"/>
        </w:rPr>
      </w:pPr>
      <w:r w:rsidRPr="005923C4">
        <w:rPr>
          <w:lang w:val="en-US"/>
        </w:rPr>
        <w:t>Deep learning, medical imaging, X-ray</w:t>
      </w:r>
      <w:bookmarkStart w:id="3" w:name="_Hlk165972564"/>
      <w:r w:rsidRPr="005923C4">
        <w:rPr>
          <w:lang w:val="en-US"/>
        </w:rPr>
        <w:t xml:space="preserve"> á</w:t>
      </w:r>
      <w:bookmarkEnd w:id="3"/>
      <w:r w:rsidRPr="005923C4">
        <w:rPr>
          <w:lang w:val="en-US"/>
        </w:rPr>
        <w:t xml:space="preserve"> classification, CNN, data augmentation, class imbalance.</w:t>
      </w:r>
      <w:r w:rsidR="00CA0FA6" w:rsidRPr="005923C4">
        <w:rPr>
          <w:color w:val="FF0000"/>
          <w:lang w:val="en-US"/>
        </w:rPr>
        <w:br w:type="page"/>
      </w:r>
    </w:p>
    <w:p w14:paraId="633A54E6" w14:textId="77777777" w:rsidR="001B3BC0" w:rsidRPr="005923C4" w:rsidRDefault="00000000">
      <w:pPr>
        <w:tabs>
          <w:tab w:val="right" w:pos="9072"/>
        </w:tabs>
        <w:spacing w:before="480"/>
        <w:ind w:firstLine="0"/>
        <w:rPr>
          <w:b/>
          <w:sz w:val="32"/>
          <w:lang w:val="en-US"/>
        </w:rPr>
      </w:pPr>
      <w:r w:rsidRPr="005923C4">
        <w:rPr>
          <w:b/>
          <w:sz w:val="32"/>
          <w:lang w:val="en-US"/>
        </w:rPr>
        <w:lastRenderedPageBreak/>
        <w:t>ABSTRACT</w:t>
      </w:r>
    </w:p>
    <w:p w14:paraId="4FD7F011" w14:textId="77777777" w:rsidR="00DE2948" w:rsidRPr="005923C4" w:rsidRDefault="00DE2948" w:rsidP="00DE2948">
      <w:pPr>
        <w:pStyle w:val="Normlnbezodsazen"/>
        <w:rPr>
          <w:color w:val="FF0000"/>
          <w:lang w:val="en-US"/>
        </w:rPr>
      </w:pPr>
    </w:p>
    <w:p w14:paraId="2A21A753" w14:textId="77777777" w:rsidR="001B3BC0" w:rsidRPr="005923C4" w:rsidRDefault="00000000">
      <w:pPr>
        <w:pStyle w:val="Normlnbezodsazen"/>
        <w:rPr>
          <w:b/>
          <w:lang w:val="en-US"/>
        </w:rPr>
      </w:pPr>
      <w:r w:rsidRPr="005923C4">
        <w:rPr>
          <w:b/>
          <w:bCs/>
          <w:lang w:val="en-US"/>
        </w:rPr>
        <w:t>Automatic classification of body parts in X-Ray images using neural networks</w:t>
      </w:r>
    </w:p>
    <w:p w14:paraId="681CEB40" w14:textId="77777777" w:rsidR="001B3BC0" w:rsidRPr="005923C4" w:rsidRDefault="00000000">
      <w:pPr>
        <w:pStyle w:val="Normlnbezodsazen"/>
        <w:rPr>
          <w:lang w:val="en-US"/>
        </w:rPr>
      </w:pPr>
      <w:r w:rsidRPr="005923C4">
        <w:rPr>
          <w:lang w:val="en-US"/>
        </w:rPr>
        <w:t xml:space="preserve">This thesis explores the enhancement of X-ray image classification using Convolutional Neural Networks (CNNs) like VGG, </w:t>
      </w:r>
      <w:proofErr w:type="spellStart"/>
      <w:r w:rsidRPr="005923C4">
        <w:rPr>
          <w:lang w:val="en-US"/>
        </w:rPr>
        <w:t>ResNet</w:t>
      </w:r>
      <w:proofErr w:type="spellEnd"/>
      <w:r w:rsidRPr="005923C4">
        <w:rPr>
          <w:lang w:val="en-US"/>
        </w:rPr>
        <w:t xml:space="preserve">, </w:t>
      </w:r>
      <w:proofErr w:type="spellStart"/>
      <w:r w:rsidRPr="005923C4">
        <w:rPr>
          <w:lang w:val="en-US"/>
        </w:rPr>
        <w:t>DenseNet</w:t>
      </w:r>
      <w:proofErr w:type="spellEnd"/>
      <w:r w:rsidRPr="005923C4">
        <w:rPr>
          <w:lang w:val="en-US"/>
        </w:rPr>
        <w:t xml:space="preserve"> and many more, focusing on addressing class imbalance and data sparsity through class weighting and data augmentation. These methods aimed to improve the diagnostic accuracy and robustness of models in medical imaging. The study demonstrated that class weighting effectively manages class imbalances, while augmentation techniques prevent overfitting, thus enhancing model generalizability and reliability. These findings suggest that targeted deep learning strategies can significantly improve CNN performance in medical diagnostics, offering substantial benefits for clinical applications.</w:t>
      </w:r>
    </w:p>
    <w:p w14:paraId="3879D6C2" w14:textId="77777777" w:rsidR="001B3BC0" w:rsidRPr="005923C4" w:rsidRDefault="00000000">
      <w:pPr>
        <w:tabs>
          <w:tab w:val="right" w:pos="9072"/>
        </w:tabs>
        <w:spacing w:before="360"/>
        <w:ind w:firstLine="0"/>
        <w:rPr>
          <w:b/>
          <w:sz w:val="28"/>
          <w:lang w:val="en-US"/>
        </w:rPr>
      </w:pPr>
      <w:r w:rsidRPr="005923C4">
        <w:rPr>
          <w:b/>
          <w:sz w:val="28"/>
          <w:lang w:val="en-US"/>
        </w:rPr>
        <w:t>Keywords</w:t>
      </w:r>
    </w:p>
    <w:p w14:paraId="3530A885" w14:textId="77777777" w:rsidR="001B3BC0" w:rsidRPr="005923C4" w:rsidRDefault="00000000">
      <w:pPr>
        <w:tabs>
          <w:tab w:val="right" w:pos="9072"/>
        </w:tabs>
        <w:ind w:firstLine="0"/>
        <w:rPr>
          <w:lang w:val="en-US"/>
        </w:rPr>
        <w:sectPr w:rsidR="001B3BC0" w:rsidRPr="005923C4" w:rsidSect="00057310">
          <w:headerReference w:type="default" r:id="rId10"/>
          <w:footerReference w:type="default" r:id="rId11"/>
          <w:pgSz w:w="11906" w:h="16838" w:code="9"/>
          <w:pgMar w:top="1418" w:right="1418" w:bottom="1418" w:left="1418" w:header="709" w:footer="709" w:gutter="567"/>
          <w:pgNumType w:start="1"/>
          <w:cols w:space="708"/>
          <w:docGrid w:linePitch="360"/>
        </w:sectPr>
      </w:pPr>
      <w:r w:rsidRPr="005923C4">
        <w:rPr>
          <w:lang w:val="en-US"/>
        </w:rPr>
        <w:t>Deep Learning, Medical Imaging, X-ray Classification, CNN, Data Augmentation, Class Imbalance.</w:t>
      </w:r>
    </w:p>
    <w:sdt>
      <w:sdtPr>
        <w:rPr>
          <w:rFonts w:eastAsia="Calibri" w:cs="Times New Roman"/>
          <w:b w:val="0"/>
          <w:sz w:val="24"/>
          <w:szCs w:val="22"/>
          <w:lang w:val="en-US" w:eastAsia="en-US"/>
        </w:rPr>
        <w:id w:val="1395233211"/>
        <w:docPartObj>
          <w:docPartGallery w:val="Table of Contents"/>
          <w:docPartUnique/>
        </w:docPartObj>
      </w:sdtPr>
      <w:sdtEndPr>
        <w:rPr>
          <w:bCs/>
        </w:rPr>
      </w:sdtEndPr>
      <w:sdtContent>
        <w:p w14:paraId="26BDBA34" w14:textId="77777777" w:rsidR="001B3BC0" w:rsidRPr="005923C4" w:rsidRDefault="00000000">
          <w:pPr>
            <w:pStyle w:val="TOCHeading"/>
            <w:spacing w:before="0" w:after="200" w:line="240" w:lineRule="auto"/>
            <w:rPr>
              <w:lang w:val="en-US"/>
            </w:rPr>
          </w:pPr>
          <w:r w:rsidRPr="005923C4">
            <w:rPr>
              <w:lang w:val="en-US"/>
            </w:rPr>
            <w:t>Table of Contents</w:t>
          </w:r>
        </w:p>
        <w:p w14:paraId="579D2618" w14:textId="77777777" w:rsidR="001B3BC0" w:rsidRPr="005923C4" w:rsidRDefault="00A3598A">
          <w:pPr>
            <w:pStyle w:val="TOC1"/>
            <w:rPr>
              <w:rFonts w:asciiTheme="minorHAnsi" w:eastAsiaTheme="minorEastAsia" w:hAnsiTheme="minorHAnsi" w:cstheme="minorBidi"/>
              <w:b w:val="0"/>
              <w:kern w:val="2"/>
              <w:szCs w:val="24"/>
              <w:lang w:val="en-US"/>
              <w14:ligatures w14:val="standardContextual"/>
            </w:rPr>
          </w:pPr>
          <w:r w:rsidRPr="005923C4">
            <w:rPr>
              <w:lang w:val="en-US"/>
            </w:rPr>
            <w:fldChar w:fldCharType="begin"/>
          </w:r>
          <w:r w:rsidR="001C2B1E" w:rsidRPr="005923C4">
            <w:rPr>
              <w:lang w:val="en-US"/>
            </w:rPr>
            <w:instrText xml:space="preserve"> TOC \o "1-3" \h \z \u </w:instrText>
          </w:r>
          <w:r w:rsidRPr="005923C4">
            <w:rPr>
              <w:lang w:val="en-US"/>
            </w:rPr>
            <w:fldChar w:fldCharType="separate"/>
          </w:r>
          <w:hyperlink w:anchor="_Toc166494346" w:history="1">
            <w:r w:rsidR="0094665D" w:rsidRPr="005923C4">
              <w:rPr>
                <w:rStyle w:val="Hyperlink"/>
                <w:lang w:val="en-US"/>
              </w:rPr>
              <w:t>1.</w:t>
            </w:r>
            <w:r w:rsidR="0094665D" w:rsidRPr="005923C4">
              <w:rPr>
                <w:rFonts w:asciiTheme="minorHAnsi" w:eastAsiaTheme="minorEastAsia" w:hAnsiTheme="minorHAnsi" w:cstheme="minorBidi"/>
                <w:b w:val="0"/>
                <w:kern w:val="2"/>
                <w:szCs w:val="24"/>
                <w:lang w:val="en-US"/>
                <w14:ligatures w14:val="standardContextual"/>
              </w:rPr>
              <w:tab/>
            </w:r>
            <w:r w:rsidR="0094665D" w:rsidRPr="005923C4">
              <w:rPr>
                <w:rStyle w:val="Hyperlink"/>
                <w:lang w:val="en-US"/>
              </w:rPr>
              <w:t>Introduction</w:t>
            </w:r>
            <w:r w:rsidR="0094665D" w:rsidRPr="005923C4">
              <w:rPr>
                <w:webHidden/>
                <w:lang w:val="en-US"/>
              </w:rPr>
              <w:tab/>
            </w:r>
            <w:r w:rsidR="0094665D" w:rsidRPr="005923C4">
              <w:rPr>
                <w:webHidden/>
                <w:lang w:val="en-US"/>
              </w:rPr>
              <w:fldChar w:fldCharType="begin"/>
            </w:r>
            <w:r w:rsidR="0094665D" w:rsidRPr="005923C4">
              <w:rPr>
                <w:webHidden/>
                <w:lang w:val="en-US"/>
              </w:rPr>
              <w:instrText xml:space="preserve"> PAGEREF _Toc166494346 \h </w:instrText>
            </w:r>
            <w:r w:rsidR="0094665D" w:rsidRPr="005923C4">
              <w:rPr>
                <w:webHidden/>
                <w:lang w:val="en-US"/>
              </w:rPr>
            </w:r>
            <w:r w:rsidR="0094665D" w:rsidRPr="005923C4">
              <w:rPr>
                <w:webHidden/>
                <w:lang w:val="en-US"/>
              </w:rPr>
              <w:fldChar w:fldCharType="separate"/>
            </w:r>
            <w:r w:rsidR="0094665D" w:rsidRPr="005923C4">
              <w:rPr>
                <w:webHidden/>
                <w:lang w:val="en-US"/>
              </w:rPr>
              <w:t>5</w:t>
            </w:r>
            <w:r w:rsidR="0094665D" w:rsidRPr="005923C4">
              <w:rPr>
                <w:webHidden/>
                <w:lang w:val="en-US"/>
              </w:rPr>
              <w:fldChar w:fldCharType="end"/>
            </w:r>
          </w:hyperlink>
        </w:p>
        <w:p w14:paraId="42CB5251" w14:textId="77777777" w:rsidR="001B3BC0" w:rsidRPr="005923C4" w:rsidRDefault="00000000">
          <w:pPr>
            <w:pStyle w:val="TOC1"/>
            <w:rPr>
              <w:rFonts w:asciiTheme="minorHAnsi" w:eastAsiaTheme="minorEastAsia" w:hAnsiTheme="minorHAnsi" w:cstheme="minorBidi"/>
              <w:b w:val="0"/>
              <w:kern w:val="2"/>
              <w:szCs w:val="24"/>
              <w:lang w:val="en-US"/>
              <w14:ligatures w14:val="standardContextual"/>
            </w:rPr>
          </w:pPr>
          <w:hyperlink w:anchor="_Toc166494347" w:history="1">
            <w:r w:rsidR="0094665D" w:rsidRPr="005923C4">
              <w:rPr>
                <w:rStyle w:val="Hyperlink"/>
                <w:lang w:val="en-US"/>
              </w:rPr>
              <w:t>2.</w:t>
            </w:r>
            <w:r w:rsidR="0094665D" w:rsidRPr="005923C4">
              <w:rPr>
                <w:rFonts w:asciiTheme="minorHAnsi" w:eastAsiaTheme="minorEastAsia" w:hAnsiTheme="minorHAnsi" w:cstheme="minorBidi"/>
                <w:b w:val="0"/>
                <w:kern w:val="2"/>
                <w:szCs w:val="24"/>
                <w:lang w:val="en-US"/>
                <w14:ligatures w14:val="standardContextual"/>
              </w:rPr>
              <w:tab/>
            </w:r>
            <w:r w:rsidR="0094665D" w:rsidRPr="005923C4">
              <w:rPr>
                <w:rStyle w:val="Hyperlink"/>
                <w:lang w:val="en-US"/>
              </w:rPr>
              <w:t>Overview of the current status</w:t>
            </w:r>
            <w:r w:rsidR="0094665D" w:rsidRPr="005923C4">
              <w:rPr>
                <w:webHidden/>
                <w:lang w:val="en-US"/>
              </w:rPr>
              <w:tab/>
            </w:r>
            <w:r w:rsidR="0094665D" w:rsidRPr="005923C4">
              <w:rPr>
                <w:webHidden/>
                <w:lang w:val="en-US"/>
              </w:rPr>
              <w:fldChar w:fldCharType="begin"/>
            </w:r>
            <w:r w:rsidR="0094665D" w:rsidRPr="005923C4">
              <w:rPr>
                <w:webHidden/>
                <w:lang w:val="en-US"/>
              </w:rPr>
              <w:instrText xml:space="preserve"> PAGEREF _Toc166494347 \h </w:instrText>
            </w:r>
            <w:r w:rsidR="0094665D" w:rsidRPr="005923C4">
              <w:rPr>
                <w:webHidden/>
                <w:lang w:val="en-US"/>
              </w:rPr>
            </w:r>
            <w:r w:rsidR="0094665D" w:rsidRPr="005923C4">
              <w:rPr>
                <w:webHidden/>
                <w:lang w:val="en-US"/>
              </w:rPr>
              <w:fldChar w:fldCharType="separate"/>
            </w:r>
            <w:r w:rsidR="0094665D" w:rsidRPr="005923C4">
              <w:rPr>
                <w:webHidden/>
                <w:lang w:val="en-US"/>
              </w:rPr>
              <w:t>7</w:t>
            </w:r>
            <w:r w:rsidR="0094665D" w:rsidRPr="005923C4">
              <w:rPr>
                <w:webHidden/>
                <w:lang w:val="en-US"/>
              </w:rPr>
              <w:fldChar w:fldCharType="end"/>
            </w:r>
          </w:hyperlink>
        </w:p>
        <w:p w14:paraId="0D21C0F9" w14:textId="77777777" w:rsidR="001B3BC0" w:rsidRPr="005923C4" w:rsidRDefault="00000000">
          <w:pPr>
            <w:pStyle w:val="TOC2"/>
            <w:rPr>
              <w:rFonts w:asciiTheme="minorHAnsi" w:eastAsiaTheme="minorEastAsia" w:hAnsiTheme="minorHAnsi" w:cstheme="minorBidi"/>
              <w:noProof/>
              <w:kern w:val="2"/>
              <w:szCs w:val="24"/>
              <w:lang w:val="en-US"/>
              <w14:ligatures w14:val="standardContextual"/>
            </w:rPr>
          </w:pPr>
          <w:hyperlink w:anchor="_Toc166494348" w:history="1">
            <w:r w:rsidR="0094665D" w:rsidRPr="005923C4">
              <w:rPr>
                <w:rStyle w:val="Hyperlink"/>
                <w:noProof/>
                <w:lang w:val="en-US"/>
              </w:rPr>
              <w:t>2.1.</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History and development of medical imaging</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48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7</w:t>
            </w:r>
            <w:r w:rsidR="0094665D" w:rsidRPr="005923C4">
              <w:rPr>
                <w:noProof/>
                <w:webHidden/>
                <w:lang w:val="en-US"/>
              </w:rPr>
              <w:fldChar w:fldCharType="end"/>
            </w:r>
          </w:hyperlink>
        </w:p>
        <w:p w14:paraId="62F4D83D"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49" w:history="1">
            <w:r w:rsidR="0094665D" w:rsidRPr="005923C4">
              <w:rPr>
                <w:rStyle w:val="Hyperlink"/>
                <w:noProof/>
                <w:lang w:val="en-US"/>
              </w:rPr>
              <w:t>2.1.1.</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Early developments in medical imaging</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49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7</w:t>
            </w:r>
            <w:r w:rsidR="0094665D" w:rsidRPr="005923C4">
              <w:rPr>
                <w:noProof/>
                <w:webHidden/>
                <w:lang w:val="en-US"/>
              </w:rPr>
              <w:fldChar w:fldCharType="end"/>
            </w:r>
          </w:hyperlink>
        </w:p>
        <w:p w14:paraId="66187672"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50" w:history="1">
            <w:r w:rsidR="0094665D" w:rsidRPr="005923C4">
              <w:rPr>
                <w:rStyle w:val="Hyperlink"/>
                <w:noProof/>
                <w:lang w:val="en-US"/>
              </w:rPr>
              <w:t>2.1.2.</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Advances in imaging technologies</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50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9</w:t>
            </w:r>
            <w:r w:rsidR="0094665D" w:rsidRPr="005923C4">
              <w:rPr>
                <w:noProof/>
                <w:webHidden/>
                <w:lang w:val="en-US"/>
              </w:rPr>
              <w:fldChar w:fldCharType="end"/>
            </w:r>
          </w:hyperlink>
        </w:p>
        <w:p w14:paraId="5384EEE5"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51" w:history="1">
            <w:r w:rsidR="0094665D" w:rsidRPr="005923C4">
              <w:rPr>
                <w:rStyle w:val="Hyperlink"/>
                <w:noProof/>
                <w:lang w:val="en-US"/>
              </w:rPr>
              <w:t>2.1.3.</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The digital revolution</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51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10</w:t>
            </w:r>
            <w:r w:rsidR="0094665D" w:rsidRPr="005923C4">
              <w:rPr>
                <w:noProof/>
                <w:webHidden/>
                <w:lang w:val="en-US"/>
              </w:rPr>
              <w:fldChar w:fldCharType="end"/>
            </w:r>
          </w:hyperlink>
        </w:p>
        <w:p w14:paraId="2DCDAE38" w14:textId="77777777" w:rsidR="001B3BC0" w:rsidRPr="005923C4" w:rsidRDefault="00000000">
          <w:pPr>
            <w:pStyle w:val="TOC2"/>
            <w:rPr>
              <w:rFonts w:asciiTheme="minorHAnsi" w:eastAsiaTheme="minorEastAsia" w:hAnsiTheme="minorHAnsi" w:cstheme="minorBidi"/>
              <w:noProof/>
              <w:kern w:val="2"/>
              <w:szCs w:val="24"/>
              <w:lang w:val="en-US"/>
              <w14:ligatures w14:val="standardContextual"/>
            </w:rPr>
          </w:pPr>
          <w:hyperlink w:anchor="_Toc166494352" w:history="1">
            <w:r w:rsidR="0094665D" w:rsidRPr="005923C4">
              <w:rPr>
                <w:rStyle w:val="Hyperlink"/>
                <w:noProof/>
                <w:lang w:val="en-US"/>
              </w:rPr>
              <w:t>2.2.</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Challenges in X-ray image analysis</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52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12</w:t>
            </w:r>
            <w:r w:rsidR="0094665D" w:rsidRPr="005923C4">
              <w:rPr>
                <w:noProof/>
                <w:webHidden/>
                <w:lang w:val="en-US"/>
              </w:rPr>
              <w:fldChar w:fldCharType="end"/>
            </w:r>
          </w:hyperlink>
        </w:p>
        <w:p w14:paraId="46A16AD1"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53" w:history="1">
            <w:r w:rsidR="0094665D" w:rsidRPr="005923C4">
              <w:rPr>
                <w:rStyle w:val="Hyperlink"/>
                <w:noProof/>
                <w:lang w:val="en-US"/>
              </w:rPr>
              <w:t>2.2.1.</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Image quality and standardisation</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53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12</w:t>
            </w:r>
            <w:r w:rsidR="0094665D" w:rsidRPr="005923C4">
              <w:rPr>
                <w:noProof/>
                <w:webHidden/>
                <w:lang w:val="en-US"/>
              </w:rPr>
              <w:fldChar w:fldCharType="end"/>
            </w:r>
          </w:hyperlink>
        </w:p>
        <w:p w14:paraId="398BB0EA"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54" w:history="1">
            <w:r w:rsidR="0094665D" w:rsidRPr="005923C4">
              <w:rPr>
                <w:rStyle w:val="Hyperlink"/>
                <w:noProof/>
                <w:lang w:val="en-US"/>
              </w:rPr>
              <w:t>2.2.2.</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Interpretation and expertise</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54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13</w:t>
            </w:r>
            <w:r w:rsidR="0094665D" w:rsidRPr="005923C4">
              <w:rPr>
                <w:noProof/>
                <w:webHidden/>
                <w:lang w:val="en-US"/>
              </w:rPr>
              <w:fldChar w:fldCharType="end"/>
            </w:r>
          </w:hyperlink>
        </w:p>
        <w:p w14:paraId="3F0EC472"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55" w:history="1">
            <w:r w:rsidR="0094665D" w:rsidRPr="005923C4">
              <w:rPr>
                <w:rStyle w:val="Hyperlink"/>
                <w:noProof/>
                <w:lang w:val="en-US"/>
              </w:rPr>
              <w:t>2.2.3.</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Volume of data</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55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14</w:t>
            </w:r>
            <w:r w:rsidR="0094665D" w:rsidRPr="005923C4">
              <w:rPr>
                <w:noProof/>
                <w:webHidden/>
                <w:lang w:val="en-US"/>
              </w:rPr>
              <w:fldChar w:fldCharType="end"/>
            </w:r>
          </w:hyperlink>
        </w:p>
        <w:p w14:paraId="34930F2C" w14:textId="77777777" w:rsidR="001B3BC0" w:rsidRPr="005923C4" w:rsidRDefault="00000000">
          <w:pPr>
            <w:pStyle w:val="TOC2"/>
            <w:rPr>
              <w:rFonts w:asciiTheme="minorHAnsi" w:eastAsiaTheme="minorEastAsia" w:hAnsiTheme="minorHAnsi" w:cstheme="minorBidi"/>
              <w:noProof/>
              <w:kern w:val="2"/>
              <w:szCs w:val="24"/>
              <w:lang w:val="en-US"/>
              <w14:ligatures w14:val="standardContextual"/>
            </w:rPr>
          </w:pPr>
          <w:hyperlink w:anchor="_Toc166494356" w:history="1">
            <w:r w:rsidR="0094665D" w:rsidRPr="005923C4">
              <w:rPr>
                <w:rStyle w:val="Hyperlink"/>
                <w:noProof/>
                <w:lang w:val="en-US"/>
              </w:rPr>
              <w:t>2.3.</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Deep learning in medical imaging</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56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15</w:t>
            </w:r>
            <w:r w:rsidR="0094665D" w:rsidRPr="005923C4">
              <w:rPr>
                <w:noProof/>
                <w:webHidden/>
                <w:lang w:val="en-US"/>
              </w:rPr>
              <w:fldChar w:fldCharType="end"/>
            </w:r>
          </w:hyperlink>
        </w:p>
        <w:p w14:paraId="08B9E8F3"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57" w:history="1">
            <w:r w:rsidR="0094665D" w:rsidRPr="005923C4">
              <w:rPr>
                <w:rStyle w:val="Hyperlink"/>
                <w:noProof/>
                <w:lang w:val="en-US"/>
              </w:rPr>
              <w:t>2.3.1.</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Introduction to deep learning</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57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15</w:t>
            </w:r>
            <w:r w:rsidR="0094665D" w:rsidRPr="005923C4">
              <w:rPr>
                <w:noProof/>
                <w:webHidden/>
                <w:lang w:val="en-US"/>
              </w:rPr>
              <w:fldChar w:fldCharType="end"/>
            </w:r>
          </w:hyperlink>
        </w:p>
        <w:p w14:paraId="5F2A5D36"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58" w:history="1">
            <w:r w:rsidR="0094665D" w:rsidRPr="005923C4">
              <w:rPr>
                <w:rStyle w:val="Hyperlink"/>
                <w:noProof/>
                <w:lang w:val="en-US"/>
              </w:rPr>
              <w:t>2.3.2.</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Successful deep learning projects</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58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17</w:t>
            </w:r>
            <w:r w:rsidR="0094665D" w:rsidRPr="005923C4">
              <w:rPr>
                <w:noProof/>
                <w:webHidden/>
                <w:lang w:val="en-US"/>
              </w:rPr>
              <w:fldChar w:fldCharType="end"/>
            </w:r>
          </w:hyperlink>
        </w:p>
        <w:p w14:paraId="7746BD86"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59" w:history="1">
            <w:r w:rsidR="0094665D" w:rsidRPr="005923C4">
              <w:rPr>
                <w:rStyle w:val="Hyperlink"/>
                <w:noProof/>
                <w:lang w:val="en-US"/>
              </w:rPr>
              <w:t>2.3.3.</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Challenges and constraints</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59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18</w:t>
            </w:r>
            <w:r w:rsidR="0094665D" w:rsidRPr="005923C4">
              <w:rPr>
                <w:noProof/>
                <w:webHidden/>
                <w:lang w:val="en-US"/>
              </w:rPr>
              <w:fldChar w:fldCharType="end"/>
            </w:r>
          </w:hyperlink>
        </w:p>
        <w:p w14:paraId="6FE1C6DF" w14:textId="77777777" w:rsidR="001B3BC0" w:rsidRPr="005923C4" w:rsidRDefault="00000000">
          <w:pPr>
            <w:pStyle w:val="TOC2"/>
            <w:rPr>
              <w:rFonts w:asciiTheme="minorHAnsi" w:eastAsiaTheme="minorEastAsia" w:hAnsiTheme="minorHAnsi" w:cstheme="minorBidi"/>
              <w:noProof/>
              <w:kern w:val="2"/>
              <w:szCs w:val="24"/>
              <w:lang w:val="en-US"/>
              <w14:ligatures w14:val="standardContextual"/>
            </w:rPr>
          </w:pPr>
          <w:hyperlink w:anchor="_Toc166494360" w:history="1">
            <w:r w:rsidR="0094665D" w:rsidRPr="005923C4">
              <w:rPr>
                <w:rStyle w:val="Hyperlink"/>
                <w:noProof/>
                <w:lang w:val="en-US"/>
              </w:rPr>
              <w:t>2.4.</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Overview of existing deep learning models</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60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20</w:t>
            </w:r>
            <w:r w:rsidR="0094665D" w:rsidRPr="005923C4">
              <w:rPr>
                <w:noProof/>
                <w:webHidden/>
                <w:lang w:val="en-US"/>
              </w:rPr>
              <w:fldChar w:fldCharType="end"/>
            </w:r>
          </w:hyperlink>
        </w:p>
        <w:p w14:paraId="43974954"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61" w:history="1">
            <w:r w:rsidR="0094665D" w:rsidRPr="005923C4">
              <w:rPr>
                <w:rStyle w:val="Hyperlink"/>
                <w:noProof/>
                <w:lang w:val="en-US"/>
              </w:rPr>
              <w:t>2.4.1.</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Convolutional neural networks</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61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20</w:t>
            </w:r>
            <w:r w:rsidR="0094665D" w:rsidRPr="005923C4">
              <w:rPr>
                <w:noProof/>
                <w:webHidden/>
                <w:lang w:val="en-US"/>
              </w:rPr>
              <w:fldChar w:fldCharType="end"/>
            </w:r>
          </w:hyperlink>
        </w:p>
        <w:p w14:paraId="1DE50026"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62" w:history="1">
            <w:r w:rsidR="0094665D" w:rsidRPr="005923C4">
              <w:rPr>
                <w:rStyle w:val="Hyperlink"/>
                <w:noProof/>
                <w:lang w:val="en-US"/>
              </w:rPr>
              <w:t>2.4.2.</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Models in X-ray image classification</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62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22</w:t>
            </w:r>
            <w:r w:rsidR="0094665D" w:rsidRPr="005923C4">
              <w:rPr>
                <w:noProof/>
                <w:webHidden/>
                <w:lang w:val="en-US"/>
              </w:rPr>
              <w:fldChar w:fldCharType="end"/>
            </w:r>
          </w:hyperlink>
        </w:p>
        <w:p w14:paraId="7543631B"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63" w:history="1">
            <w:r w:rsidR="0094665D" w:rsidRPr="005923C4">
              <w:rPr>
                <w:rStyle w:val="Hyperlink"/>
                <w:noProof/>
                <w:lang w:val="en-US"/>
              </w:rPr>
              <w:t>2.4.3.</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Innovations and improvements</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63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24</w:t>
            </w:r>
            <w:r w:rsidR="0094665D" w:rsidRPr="005923C4">
              <w:rPr>
                <w:noProof/>
                <w:webHidden/>
                <w:lang w:val="en-US"/>
              </w:rPr>
              <w:fldChar w:fldCharType="end"/>
            </w:r>
          </w:hyperlink>
        </w:p>
        <w:p w14:paraId="353DF094"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64" w:history="1">
            <w:r w:rsidR="0094665D" w:rsidRPr="005923C4">
              <w:rPr>
                <w:rStyle w:val="Hyperlink"/>
                <w:noProof/>
                <w:lang w:val="en-US"/>
              </w:rPr>
              <w:t>2.4.4.</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Gaps and opportunities for research</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64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25</w:t>
            </w:r>
            <w:r w:rsidR="0094665D" w:rsidRPr="005923C4">
              <w:rPr>
                <w:noProof/>
                <w:webHidden/>
                <w:lang w:val="en-US"/>
              </w:rPr>
              <w:fldChar w:fldCharType="end"/>
            </w:r>
          </w:hyperlink>
        </w:p>
        <w:p w14:paraId="24433BA7" w14:textId="77777777" w:rsidR="001B3BC0" w:rsidRPr="005923C4" w:rsidRDefault="00000000">
          <w:pPr>
            <w:pStyle w:val="TOC1"/>
            <w:rPr>
              <w:rFonts w:asciiTheme="minorHAnsi" w:eastAsiaTheme="minorEastAsia" w:hAnsiTheme="minorHAnsi" w:cstheme="minorBidi"/>
              <w:b w:val="0"/>
              <w:kern w:val="2"/>
              <w:szCs w:val="24"/>
              <w:lang w:val="en-US"/>
              <w14:ligatures w14:val="standardContextual"/>
            </w:rPr>
          </w:pPr>
          <w:hyperlink w:anchor="_Toc166494365" w:history="1">
            <w:r w:rsidR="0094665D" w:rsidRPr="005923C4">
              <w:rPr>
                <w:rStyle w:val="Hyperlink"/>
                <w:lang w:val="en-US"/>
              </w:rPr>
              <w:t>3.</w:t>
            </w:r>
            <w:r w:rsidR="0094665D" w:rsidRPr="005923C4">
              <w:rPr>
                <w:rFonts w:asciiTheme="minorHAnsi" w:eastAsiaTheme="minorEastAsia" w:hAnsiTheme="minorHAnsi" w:cstheme="minorBidi"/>
                <w:b w:val="0"/>
                <w:kern w:val="2"/>
                <w:szCs w:val="24"/>
                <w:lang w:val="en-US"/>
                <w14:ligatures w14:val="standardContextual"/>
              </w:rPr>
              <w:tab/>
            </w:r>
            <w:r w:rsidR="0094665D" w:rsidRPr="005923C4">
              <w:rPr>
                <w:rStyle w:val="Hyperlink"/>
                <w:lang w:val="en-US"/>
              </w:rPr>
              <w:t>Objectives of the work</w:t>
            </w:r>
            <w:r w:rsidR="0094665D" w:rsidRPr="005923C4">
              <w:rPr>
                <w:webHidden/>
                <w:lang w:val="en-US"/>
              </w:rPr>
              <w:tab/>
            </w:r>
            <w:r w:rsidR="0094665D" w:rsidRPr="005923C4">
              <w:rPr>
                <w:webHidden/>
                <w:lang w:val="en-US"/>
              </w:rPr>
              <w:fldChar w:fldCharType="begin"/>
            </w:r>
            <w:r w:rsidR="0094665D" w:rsidRPr="005923C4">
              <w:rPr>
                <w:webHidden/>
                <w:lang w:val="en-US"/>
              </w:rPr>
              <w:instrText xml:space="preserve"> PAGEREF _Toc166494365 \h </w:instrText>
            </w:r>
            <w:r w:rsidR="0094665D" w:rsidRPr="005923C4">
              <w:rPr>
                <w:webHidden/>
                <w:lang w:val="en-US"/>
              </w:rPr>
            </w:r>
            <w:r w:rsidR="0094665D" w:rsidRPr="005923C4">
              <w:rPr>
                <w:webHidden/>
                <w:lang w:val="en-US"/>
              </w:rPr>
              <w:fldChar w:fldCharType="separate"/>
            </w:r>
            <w:r w:rsidR="0094665D" w:rsidRPr="005923C4">
              <w:rPr>
                <w:webHidden/>
                <w:lang w:val="en-US"/>
              </w:rPr>
              <w:t>27</w:t>
            </w:r>
            <w:r w:rsidR="0094665D" w:rsidRPr="005923C4">
              <w:rPr>
                <w:webHidden/>
                <w:lang w:val="en-US"/>
              </w:rPr>
              <w:fldChar w:fldCharType="end"/>
            </w:r>
          </w:hyperlink>
        </w:p>
        <w:p w14:paraId="42543FFF" w14:textId="77777777" w:rsidR="001B3BC0" w:rsidRPr="005923C4" w:rsidRDefault="00000000">
          <w:pPr>
            <w:pStyle w:val="TOC1"/>
            <w:rPr>
              <w:rFonts w:asciiTheme="minorHAnsi" w:eastAsiaTheme="minorEastAsia" w:hAnsiTheme="minorHAnsi" w:cstheme="minorBidi"/>
              <w:b w:val="0"/>
              <w:kern w:val="2"/>
              <w:szCs w:val="24"/>
              <w:lang w:val="en-US"/>
              <w14:ligatures w14:val="standardContextual"/>
            </w:rPr>
          </w:pPr>
          <w:hyperlink w:anchor="_Toc166494366" w:history="1">
            <w:r w:rsidR="0094665D" w:rsidRPr="005923C4">
              <w:rPr>
                <w:rStyle w:val="Hyperlink"/>
                <w:lang w:val="en-US"/>
              </w:rPr>
              <w:t>4.</w:t>
            </w:r>
            <w:r w:rsidR="0094665D" w:rsidRPr="005923C4">
              <w:rPr>
                <w:rFonts w:asciiTheme="minorHAnsi" w:eastAsiaTheme="minorEastAsia" w:hAnsiTheme="minorHAnsi" w:cstheme="minorBidi"/>
                <w:b w:val="0"/>
                <w:kern w:val="2"/>
                <w:szCs w:val="24"/>
                <w:lang w:val="en-US"/>
                <w14:ligatures w14:val="standardContextual"/>
              </w:rPr>
              <w:tab/>
            </w:r>
            <w:r w:rsidR="0094665D" w:rsidRPr="005923C4">
              <w:rPr>
                <w:rStyle w:val="Hyperlink"/>
                <w:lang w:val="en-US"/>
              </w:rPr>
              <w:t>Methodology</w:t>
            </w:r>
            <w:r w:rsidR="0094665D" w:rsidRPr="005923C4">
              <w:rPr>
                <w:webHidden/>
                <w:lang w:val="en-US"/>
              </w:rPr>
              <w:tab/>
            </w:r>
            <w:r w:rsidR="0094665D" w:rsidRPr="005923C4">
              <w:rPr>
                <w:webHidden/>
                <w:lang w:val="en-US"/>
              </w:rPr>
              <w:fldChar w:fldCharType="begin"/>
            </w:r>
            <w:r w:rsidR="0094665D" w:rsidRPr="005923C4">
              <w:rPr>
                <w:webHidden/>
                <w:lang w:val="en-US"/>
              </w:rPr>
              <w:instrText xml:space="preserve"> PAGEREF _Toc166494366 \h </w:instrText>
            </w:r>
            <w:r w:rsidR="0094665D" w:rsidRPr="005923C4">
              <w:rPr>
                <w:webHidden/>
                <w:lang w:val="en-US"/>
              </w:rPr>
            </w:r>
            <w:r w:rsidR="0094665D" w:rsidRPr="005923C4">
              <w:rPr>
                <w:webHidden/>
                <w:lang w:val="en-US"/>
              </w:rPr>
              <w:fldChar w:fldCharType="separate"/>
            </w:r>
            <w:r w:rsidR="0094665D" w:rsidRPr="005923C4">
              <w:rPr>
                <w:webHidden/>
                <w:lang w:val="en-US"/>
              </w:rPr>
              <w:t>29</w:t>
            </w:r>
            <w:r w:rsidR="0094665D" w:rsidRPr="005923C4">
              <w:rPr>
                <w:webHidden/>
                <w:lang w:val="en-US"/>
              </w:rPr>
              <w:fldChar w:fldCharType="end"/>
            </w:r>
          </w:hyperlink>
        </w:p>
        <w:p w14:paraId="3527FAAB" w14:textId="77777777" w:rsidR="001B3BC0" w:rsidRPr="005923C4" w:rsidRDefault="00000000">
          <w:pPr>
            <w:pStyle w:val="TOC2"/>
            <w:rPr>
              <w:rFonts w:asciiTheme="minorHAnsi" w:eastAsiaTheme="minorEastAsia" w:hAnsiTheme="minorHAnsi" w:cstheme="minorBidi"/>
              <w:noProof/>
              <w:kern w:val="2"/>
              <w:szCs w:val="24"/>
              <w:lang w:val="en-US"/>
              <w14:ligatures w14:val="standardContextual"/>
            </w:rPr>
          </w:pPr>
          <w:hyperlink w:anchor="_Toc166494367" w:history="1">
            <w:r w:rsidR="0094665D" w:rsidRPr="005923C4">
              <w:rPr>
                <w:rStyle w:val="Hyperlink"/>
                <w:noProof/>
                <w:lang w:val="en-US"/>
              </w:rPr>
              <w:t>4.1.</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Relevance of the dataset and theoretical relevance</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67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29</w:t>
            </w:r>
            <w:r w:rsidR="0094665D" w:rsidRPr="005923C4">
              <w:rPr>
                <w:noProof/>
                <w:webHidden/>
                <w:lang w:val="en-US"/>
              </w:rPr>
              <w:fldChar w:fldCharType="end"/>
            </w:r>
          </w:hyperlink>
        </w:p>
        <w:p w14:paraId="59C85493" w14:textId="77777777" w:rsidR="001B3BC0" w:rsidRPr="005923C4" w:rsidRDefault="00000000">
          <w:pPr>
            <w:pStyle w:val="TOC2"/>
            <w:rPr>
              <w:rFonts w:asciiTheme="minorHAnsi" w:eastAsiaTheme="minorEastAsia" w:hAnsiTheme="minorHAnsi" w:cstheme="minorBidi"/>
              <w:noProof/>
              <w:kern w:val="2"/>
              <w:szCs w:val="24"/>
              <w:lang w:val="en-US"/>
              <w14:ligatures w14:val="standardContextual"/>
            </w:rPr>
          </w:pPr>
          <w:hyperlink w:anchor="_Toc166494368" w:history="1">
            <w:r w:rsidR="0094665D" w:rsidRPr="005923C4">
              <w:rPr>
                <w:rStyle w:val="Hyperlink"/>
                <w:noProof/>
                <w:lang w:val="en-US"/>
              </w:rPr>
              <w:t>4.2.</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Preparation and pre-processing of data</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68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31</w:t>
            </w:r>
            <w:r w:rsidR="0094665D" w:rsidRPr="005923C4">
              <w:rPr>
                <w:noProof/>
                <w:webHidden/>
                <w:lang w:val="en-US"/>
              </w:rPr>
              <w:fldChar w:fldCharType="end"/>
            </w:r>
          </w:hyperlink>
        </w:p>
        <w:p w14:paraId="75617F2A" w14:textId="77777777" w:rsidR="001B3BC0" w:rsidRPr="005923C4" w:rsidRDefault="00000000">
          <w:pPr>
            <w:pStyle w:val="TOC2"/>
            <w:rPr>
              <w:rFonts w:asciiTheme="minorHAnsi" w:eastAsiaTheme="minorEastAsia" w:hAnsiTheme="minorHAnsi" w:cstheme="minorBidi"/>
              <w:noProof/>
              <w:kern w:val="2"/>
              <w:szCs w:val="24"/>
              <w:lang w:val="en-US"/>
              <w14:ligatures w14:val="standardContextual"/>
            </w:rPr>
          </w:pPr>
          <w:hyperlink w:anchor="_Toc166494369" w:history="1">
            <w:r w:rsidR="0094665D" w:rsidRPr="005923C4">
              <w:rPr>
                <w:rStyle w:val="Hyperlink"/>
                <w:noProof/>
                <w:lang w:val="en-US"/>
              </w:rPr>
              <w:t>4.3.</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Data dissemination strategies</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69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32</w:t>
            </w:r>
            <w:r w:rsidR="0094665D" w:rsidRPr="005923C4">
              <w:rPr>
                <w:noProof/>
                <w:webHidden/>
                <w:lang w:val="en-US"/>
              </w:rPr>
              <w:fldChar w:fldCharType="end"/>
            </w:r>
          </w:hyperlink>
        </w:p>
        <w:p w14:paraId="38586073"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70" w:history="1">
            <w:r w:rsidR="0094665D" w:rsidRPr="005923C4">
              <w:rPr>
                <w:rStyle w:val="Hyperlink"/>
                <w:noProof/>
                <w:lang w:val="en-US"/>
              </w:rPr>
              <w:t>4.3.1.</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Justification for augmentation</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70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32</w:t>
            </w:r>
            <w:r w:rsidR="0094665D" w:rsidRPr="005923C4">
              <w:rPr>
                <w:noProof/>
                <w:webHidden/>
                <w:lang w:val="en-US"/>
              </w:rPr>
              <w:fldChar w:fldCharType="end"/>
            </w:r>
          </w:hyperlink>
        </w:p>
        <w:p w14:paraId="3178EEB9"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71" w:history="1">
            <w:r w:rsidR="0094665D" w:rsidRPr="005923C4">
              <w:rPr>
                <w:rStyle w:val="Hyperlink"/>
                <w:noProof/>
                <w:lang w:val="en-US"/>
              </w:rPr>
              <w:t>4.3.2.</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Data dissemination strategies and their impact on model performance</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71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33</w:t>
            </w:r>
            <w:r w:rsidR="0094665D" w:rsidRPr="005923C4">
              <w:rPr>
                <w:noProof/>
                <w:webHidden/>
                <w:lang w:val="en-US"/>
              </w:rPr>
              <w:fldChar w:fldCharType="end"/>
            </w:r>
          </w:hyperlink>
        </w:p>
        <w:p w14:paraId="076B0BF9" w14:textId="77777777" w:rsidR="001B3BC0" w:rsidRPr="005923C4" w:rsidRDefault="00000000">
          <w:pPr>
            <w:pStyle w:val="TOC2"/>
            <w:rPr>
              <w:rFonts w:asciiTheme="minorHAnsi" w:eastAsiaTheme="minorEastAsia" w:hAnsiTheme="minorHAnsi" w:cstheme="minorBidi"/>
              <w:noProof/>
              <w:kern w:val="2"/>
              <w:szCs w:val="24"/>
              <w:lang w:val="en-US"/>
              <w14:ligatures w14:val="standardContextual"/>
            </w:rPr>
          </w:pPr>
          <w:hyperlink w:anchor="_Toc166494372" w:history="1">
            <w:r w:rsidR="0094665D" w:rsidRPr="005923C4">
              <w:rPr>
                <w:rStyle w:val="Hyperlink"/>
                <w:noProof/>
                <w:lang w:val="en-US"/>
              </w:rPr>
              <w:t>4.4.</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Model selection</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72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34</w:t>
            </w:r>
            <w:r w:rsidR="0094665D" w:rsidRPr="005923C4">
              <w:rPr>
                <w:noProof/>
                <w:webHidden/>
                <w:lang w:val="en-US"/>
              </w:rPr>
              <w:fldChar w:fldCharType="end"/>
            </w:r>
          </w:hyperlink>
        </w:p>
        <w:p w14:paraId="30B6FDFD" w14:textId="77777777" w:rsidR="001B3BC0" w:rsidRPr="005923C4" w:rsidRDefault="00000000">
          <w:pPr>
            <w:pStyle w:val="TOC2"/>
            <w:rPr>
              <w:rFonts w:asciiTheme="minorHAnsi" w:eastAsiaTheme="minorEastAsia" w:hAnsiTheme="minorHAnsi" w:cstheme="minorBidi"/>
              <w:noProof/>
              <w:kern w:val="2"/>
              <w:szCs w:val="24"/>
              <w:lang w:val="en-US"/>
              <w14:ligatures w14:val="standardContextual"/>
            </w:rPr>
          </w:pPr>
          <w:hyperlink w:anchor="_Toc166494373" w:history="1">
            <w:r w:rsidR="0094665D" w:rsidRPr="005923C4">
              <w:rPr>
                <w:rStyle w:val="Hyperlink"/>
                <w:noProof/>
                <w:lang w:val="en-US"/>
              </w:rPr>
              <w:t>4.5.</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Evaluation framework</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73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35</w:t>
            </w:r>
            <w:r w:rsidR="0094665D" w:rsidRPr="005923C4">
              <w:rPr>
                <w:noProof/>
                <w:webHidden/>
                <w:lang w:val="en-US"/>
              </w:rPr>
              <w:fldChar w:fldCharType="end"/>
            </w:r>
          </w:hyperlink>
        </w:p>
        <w:p w14:paraId="773AA507"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74" w:history="1">
            <w:r w:rsidR="0094665D" w:rsidRPr="005923C4">
              <w:rPr>
                <w:rStyle w:val="Hyperlink"/>
                <w:noProof/>
                <w:lang w:val="en-US"/>
              </w:rPr>
              <w:t>4.5.1.</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Evaluation parameters</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74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35</w:t>
            </w:r>
            <w:r w:rsidR="0094665D" w:rsidRPr="005923C4">
              <w:rPr>
                <w:noProof/>
                <w:webHidden/>
                <w:lang w:val="en-US"/>
              </w:rPr>
              <w:fldChar w:fldCharType="end"/>
            </w:r>
          </w:hyperlink>
        </w:p>
        <w:p w14:paraId="1FDA00BF"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75" w:history="1">
            <w:r w:rsidR="0094665D" w:rsidRPr="005923C4">
              <w:rPr>
                <w:rStyle w:val="Hyperlink"/>
                <w:noProof/>
                <w:lang w:val="en-US"/>
              </w:rPr>
              <w:t>4.5.2.</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Partitioning of the dataset</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75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36</w:t>
            </w:r>
            <w:r w:rsidR="0094665D" w:rsidRPr="005923C4">
              <w:rPr>
                <w:noProof/>
                <w:webHidden/>
                <w:lang w:val="en-US"/>
              </w:rPr>
              <w:fldChar w:fldCharType="end"/>
            </w:r>
          </w:hyperlink>
        </w:p>
        <w:p w14:paraId="095B54F7" w14:textId="77777777" w:rsidR="001B3BC0" w:rsidRPr="005923C4" w:rsidRDefault="00000000">
          <w:pPr>
            <w:pStyle w:val="TOC1"/>
            <w:rPr>
              <w:rFonts w:asciiTheme="minorHAnsi" w:eastAsiaTheme="minorEastAsia" w:hAnsiTheme="minorHAnsi" w:cstheme="minorBidi"/>
              <w:b w:val="0"/>
              <w:kern w:val="2"/>
              <w:szCs w:val="24"/>
              <w:lang w:val="en-US"/>
              <w14:ligatures w14:val="standardContextual"/>
            </w:rPr>
          </w:pPr>
          <w:hyperlink w:anchor="_Toc166494376" w:history="1">
            <w:r w:rsidR="0094665D" w:rsidRPr="005923C4">
              <w:rPr>
                <w:rStyle w:val="Hyperlink"/>
                <w:lang w:val="en-US"/>
              </w:rPr>
              <w:t>5.</w:t>
            </w:r>
            <w:r w:rsidR="0094665D" w:rsidRPr="005923C4">
              <w:rPr>
                <w:rFonts w:asciiTheme="minorHAnsi" w:eastAsiaTheme="minorEastAsia" w:hAnsiTheme="minorHAnsi" w:cstheme="minorBidi"/>
                <w:b w:val="0"/>
                <w:kern w:val="2"/>
                <w:szCs w:val="24"/>
                <w:lang w:val="en-US"/>
                <w14:ligatures w14:val="standardContextual"/>
              </w:rPr>
              <w:tab/>
            </w:r>
            <w:r w:rsidR="0094665D" w:rsidRPr="005923C4">
              <w:rPr>
                <w:rStyle w:val="Hyperlink"/>
                <w:lang w:val="en-US"/>
              </w:rPr>
              <w:t>Implementation</w:t>
            </w:r>
            <w:r w:rsidR="0094665D" w:rsidRPr="005923C4">
              <w:rPr>
                <w:webHidden/>
                <w:lang w:val="en-US"/>
              </w:rPr>
              <w:tab/>
            </w:r>
            <w:r w:rsidR="0094665D" w:rsidRPr="005923C4">
              <w:rPr>
                <w:webHidden/>
                <w:lang w:val="en-US"/>
              </w:rPr>
              <w:fldChar w:fldCharType="begin"/>
            </w:r>
            <w:r w:rsidR="0094665D" w:rsidRPr="005923C4">
              <w:rPr>
                <w:webHidden/>
                <w:lang w:val="en-US"/>
              </w:rPr>
              <w:instrText xml:space="preserve"> PAGEREF _Toc166494376 \h </w:instrText>
            </w:r>
            <w:r w:rsidR="0094665D" w:rsidRPr="005923C4">
              <w:rPr>
                <w:webHidden/>
                <w:lang w:val="en-US"/>
              </w:rPr>
            </w:r>
            <w:r w:rsidR="0094665D" w:rsidRPr="005923C4">
              <w:rPr>
                <w:webHidden/>
                <w:lang w:val="en-US"/>
              </w:rPr>
              <w:fldChar w:fldCharType="separate"/>
            </w:r>
            <w:r w:rsidR="0094665D" w:rsidRPr="005923C4">
              <w:rPr>
                <w:webHidden/>
                <w:lang w:val="en-US"/>
              </w:rPr>
              <w:t>37</w:t>
            </w:r>
            <w:r w:rsidR="0094665D" w:rsidRPr="005923C4">
              <w:rPr>
                <w:webHidden/>
                <w:lang w:val="en-US"/>
              </w:rPr>
              <w:fldChar w:fldCharType="end"/>
            </w:r>
          </w:hyperlink>
        </w:p>
        <w:p w14:paraId="0FD73657" w14:textId="77777777" w:rsidR="001B3BC0" w:rsidRPr="005923C4" w:rsidRDefault="00000000">
          <w:pPr>
            <w:pStyle w:val="TOC2"/>
            <w:rPr>
              <w:rFonts w:asciiTheme="minorHAnsi" w:eastAsiaTheme="minorEastAsia" w:hAnsiTheme="minorHAnsi" w:cstheme="minorBidi"/>
              <w:noProof/>
              <w:kern w:val="2"/>
              <w:szCs w:val="24"/>
              <w:lang w:val="en-US"/>
              <w14:ligatures w14:val="standardContextual"/>
            </w:rPr>
          </w:pPr>
          <w:hyperlink w:anchor="_Toc166494377" w:history="1">
            <w:r w:rsidR="0094665D" w:rsidRPr="005923C4">
              <w:rPr>
                <w:rStyle w:val="Hyperlink"/>
                <w:noProof/>
                <w:lang w:val="en-US"/>
              </w:rPr>
              <w:t>5.1.</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Implementation of data preparation and dissemination</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77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37</w:t>
            </w:r>
            <w:r w:rsidR="0094665D" w:rsidRPr="005923C4">
              <w:rPr>
                <w:noProof/>
                <w:webHidden/>
                <w:lang w:val="en-US"/>
              </w:rPr>
              <w:fldChar w:fldCharType="end"/>
            </w:r>
          </w:hyperlink>
        </w:p>
        <w:p w14:paraId="4E4C5A55"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78" w:history="1">
            <w:r w:rsidR="0094665D" w:rsidRPr="005923C4">
              <w:rPr>
                <w:rStyle w:val="Hyperlink"/>
                <w:noProof/>
                <w:lang w:val="en-US"/>
              </w:rPr>
              <w:t>5.1.1.</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Implementation of pre-processing</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78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37</w:t>
            </w:r>
            <w:r w:rsidR="0094665D" w:rsidRPr="005923C4">
              <w:rPr>
                <w:noProof/>
                <w:webHidden/>
                <w:lang w:val="en-US"/>
              </w:rPr>
              <w:fldChar w:fldCharType="end"/>
            </w:r>
          </w:hyperlink>
        </w:p>
        <w:p w14:paraId="62324798"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79" w:history="1">
            <w:r w:rsidR="0094665D" w:rsidRPr="005923C4">
              <w:rPr>
                <w:rStyle w:val="Hyperlink"/>
                <w:noProof/>
                <w:lang w:val="en-US"/>
              </w:rPr>
              <w:t>5.1.2.</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Augmentation techniques used</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79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38</w:t>
            </w:r>
            <w:r w:rsidR="0094665D" w:rsidRPr="005923C4">
              <w:rPr>
                <w:noProof/>
                <w:webHidden/>
                <w:lang w:val="en-US"/>
              </w:rPr>
              <w:fldChar w:fldCharType="end"/>
            </w:r>
          </w:hyperlink>
        </w:p>
        <w:p w14:paraId="3DF16E75" w14:textId="77777777" w:rsidR="001B3BC0" w:rsidRPr="005923C4" w:rsidRDefault="00000000">
          <w:pPr>
            <w:pStyle w:val="TOC2"/>
            <w:rPr>
              <w:rFonts w:asciiTheme="minorHAnsi" w:eastAsiaTheme="minorEastAsia" w:hAnsiTheme="minorHAnsi" w:cstheme="minorBidi"/>
              <w:noProof/>
              <w:kern w:val="2"/>
              <w:szCs w:val="24"/>
              <w:lang w:val="en-US"/>
              <w14:ligatures w14:val="standardContextual"/>
            </w:rPr>
          </w:pPr>
          <w:hyperlink w:anchor="_Toc166494380" w:history="1">
            <w:r w:rsidR="0094665D" w:rsidRPr="005923C4">
              <w:rPr>
                <w:rStyle w:val="Hyperlink"/>
                <w:noProof/>
                <w:lang w:val="en-US"/>
              </w:rPr>
              <w:t>5.2.</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Processing and partitioning of datasets</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80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40</w:t>
            </w:r>
            <w:r w:rsidR="0094665D" w:rsidRPr="005923C4">
              <w:rPr>
                <w:noProof/>
                <w:webHidden/>
                <w:lang w:val="en-US"/>
              </w:rPr>
              <w:fldChar w:fldCharType="end"/>
            </w:r>
          </w:hyperlink>
        </w:p>
        <w:p w14:paraId="722748FB"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81" w:history="1">
            <w:r w:rsidR="0094665D" w:rsidRPr="005923C4">
              <w:rPr>
                <w:rStyle w:val="Hyperlink"/>
                <w:noProof/>
                <w:lang w:val="en-US"/>
              </w:rPr>
              <w:t>5.2.1.</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Practical overview and dataset setup</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81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40</w:t>
            </w:r>
            <w:r w:rsidR="0094665D" w:rsidRPr="005923C4">
              <w:rPr>
                <w:noProof/>
                <w:webHidden/>
                <w:lang w:val="en-US"/>
              </w:rPr>
              <w:fldChar w:fldCharType="end"/>
            </w:r>
          </w:hyperlink>
        </w:p>
        <w:p w14:paraId="6827B426"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82" w:history="1">
            <w:r w:rsidR="0094665D" w:rsidRPr="005923C4">
              <w:rPr>
                <w:rStyle w:val="Hyperlink"/>
                <w:noProof/>
                <w:lang w:val="en-US"/>
              </w:rPr>
              <w:t>5.2.2.</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The process of division</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82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41</w:t>
            </w:r>
            <w:r w:rsidR="0094665D" w:rsidRPr="005923C4">
              <w:rPr>
                <w:noProof/>
                <w:webHidden/>
                <w:lang w:val="en-US"/>
              </w:rPr>
              <w:fldChar w:fldCharType="end"/>
            </w:r>
          </w:hyperlink>
        </w:p>
        <w:p w14:paraId="56371675" w14:textId="77777777" w:rsidR="001B3BC0" w:rsidRPr="005923C4" w:rsidRDefault="00000000">
          <w:pPr>
            <w:pStyle w:val="TOC2"/>
            <w:rPr>
              <w:rFonts w:asciiTheme="minorHAnsi" w:eastAsiaTheme="minorEastAsia" w:hAnsiTheme="minorHAnsi" w:cstheme="minorBidi"/>
              <w:noProof/>
              <w:kern w:val="2"/>
              <w:szCs w:val="24"/>
              <w:lang w:val="en-US"/>
              <w14:ligatures w14:val="standardContextual"/>
            </w:rPr>
          </w:pPr>
          <w:hyperlink w:anchor="_Toc166494383" w:history="1">
            <w:r w:rsidR="0094665D" w:rsidRPr="005923C4">
              <w:rPr>
                <w:rStyle w:val="Hyperlink"/>
                <w:noProof/>
                <w:lang w:val="en-US"/>
              </w:rPr>
              <w:t>5.3.</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Model training process</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83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41</w:t>
            </w:r>
            <w:r w:rsidR="0094665D" w:rsidRPr="005923C4">
              <w:rPr>
                <w:noProof/>
                <w:webHidden/>
                <w:lang w:val="en-US"/>
              </w:rPr>
              <w:fldChar w:fldCharType="end"/>
            </w:r>
          </w:hyperlink>
        </w:p>
        <w:p w14:paraId="1A655BA0"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84" w:history="1">
            <w:r w:rsidR="0094665D" w:rsidRPr="005923C4">
              <w:rPr>
                <w:rStyle w:val="Hyperlink"/>
                <w:noProof/>
                <w:lang w:val="en-US"/>
              </w:rPr>
              <w:t>5.3.1.</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Setting up the training environment</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84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42</w:t>
            </w:r>
            <w:r w:rsidR="0094665D" w:rsidRPr="005923C4">
              <w:rPr>
                <w:noProof/>
                <w:webHidden/>
                <w:lang w:val="en-US"/>
              </w:rPr>
              <w:fldChar w:fldCharType="end"/>
            </w:r>
          </w:hyperlink>
        </w:p>
        <w:p w14:paraId="3D78C9CA"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85" w:history="1">
            <w:r w:rsidR="0094665D" w:rsidRPr="005923C4">
              <w:rPr>
                <w:rStyle w:val="Hyperlink"/>
                <w:noProof/>
                <w:lang w:val="en-US"/>
              </w:rPr>
              <w:t>5.3.2.</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Performing model training</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85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42</w:t>
            </w:r>
            <w:r w:rsidR="0094665D" w:rsidRPr="005923C4">
              <w:rPr>
                <w:noProof/>
                <w:webHidden/>
                <w:lang w:val="en-US"/>
              </w:rPr>
              <w:fldChar w:fldCharType="end"/>
            </w:r>
          </w:hyperlink>
        </w:p>
        <w:p w14:paraId="5DE21ADB"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86" w:history="1">
            <w:r w:rsidR="0094665D" w:rsidRPr="005923C4">
              <w:rPr>
                <w:rStyle w:val="Hyperlink"/>
                <w:noProof/>
                <w:lang w:val="en-US"/>
              </w:rPr>
              <w:t>5.3.3.</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Coping with training challenges</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86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44</w:t>
            </w:r>
            <w:r w:rsidR="0094665D" w:rsidRPr="005923C4">
              <w:rPr>
                <w:noProof/>
                <w:webHidden/>
                <w:lang w:val="en-US"/>
              </w:rPr>
              <w:fldChar w:fldCharType="end"/>
            </w:r>
          </w:hyperlink>
        </w:p>
        <w:p w14:paraId="462D208B" w14:textId="77777777" w:rsidR="001B3BC0" w:rsidRPr="005923C4" w:rsidRDefault="00000000">
          <w:pPr>
            <w:pStyle w:val="TOC2"/>
            <w:rPr>
              <w:rFonts w:asciiTheme="minorHAnsi" w:eastAsiaTheme="minorEastAsia" w:hAnsiTheme="minorHAnsi" w:cstheme="minorBidi"/>
              <w:noProof/>
              <w:kern w:val="2"/>
              <w:szCs w:val="24"/>
              <w:lang w:val="en-US"/>
              <w14:ligatures w14:val="standardContextual"/>
            </w:rPr>
          </w:pPr>
          <w:hyperlink w:anchor="_Toc166494387" w:history="1">
            <w:r w:rsidR="0094665D" w:rsidRPr="005923C4">
              <w:rPr>
                <w:rStyle w:val="Hyperlink"/>
                <w:noProof/>
                <w:lang w:val="en-US"/>
              </w:rPr>
              <w:t>5.4.</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Preparing for performance evaluation</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87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44</w:t>
            </w:r>
            <w:r w:rsidR="0094665D" w:rsidRPr="005923C4">
              <w:rPr>
                <w:noProof/>
                <w:webHidden/>
                <w:lang w:val="en-US"/>
              </w:rPr>
              <w:fldChar w:fldCharType="end"/>
            </w:r>
          </w:hyperlink>
        </w:p>
        <w:p w14:paraId="4C465E4B"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88" w:history="1">
            <w:r w:rsidR="0094665D" w:rsidRPr="005923C4">
              <w:rPr>
                <w:rStyle w:val="Hyperlink"/>
                <w:noProof/>
                <w:lang w:val="en-US"/>
              </w:rPr>
              <w:t>5.4.1.</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Testing and evaluation of models</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88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44</w:t>
            </w:r>
            <w:r w:rsidR="0094665D" w:rsidRPr="005923C4">
              <w:rPr>
                <w:noProof/>
                <w:webHidden/>
                <w:lang w:val="en-US"/>
              </w:rPr>
              <w:fldChar w:fldCharType="end"/>
            </w:r>
          </w:hyperlink>
        </w:p>
        <w:p w14:paraId="429C4F5E" w14:textId="77777777" w:rsidR="001B3BC0" w:rsidRPr="005923C4" w:rsidRDefault="00000000">
          <w:pPr>
            <w:pStyle w:val="TOC3"/>
            <w:rPr>
              <w:rFonts w:asciiTheme="minorHAnsi" w:eastAsiaTheme="minorEastAsia" w:hAnsiTheme="minorHAnsi" w:cstheme="minorBidi"/>
              <w:noProof/>
              <w:kern w:val="2"/>
              <w:szCs w:val="24"/>
              <w:lang w:val="en-US"/>
              <w14:ligatures w14:val="standardContextual"/>
            </w:rPr>
          </w:pPr>
          <w:hyperlink w:anchor="_Toc166494389" w:history="1">
            <w:r w:rsidR="0094665D" w:rsidRPr="005923C4">
              <w:rPr>
                <w:rStyle w:val="Hyperlink"/>
                <w:noProof/>
                <w:lang w:val="en-US"/>
              </w:rPr>
              <w:t>5.4.2.</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Performance visualisation</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89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45</w:t>
            </w:r>
            <w:r w:rsidR="0094665D" w:rsidRPr="005923C4">
              <w:rPr>
                <w:noProof/>
                <w:webHidden/>
                <w:lang w:val="en-US"/>
              </w:rPr>
              <w:fldChar w:fldCharType="end"/>
            </w:r>
          </w:hyperlink>
        </w:p>
        <w:p w14:paraId="019DA71D" w14:textId="77777777" w:rsidR="001B3BC0" w:rsidRPr="005923C4" w:rsidRDefault="00000000">
          <w:pPr>
            <w:pStyle w:val="TOC1"/>
            <w:rPr>
              <w:rFonts w:asciiTheme="minorHAnsi" w:eastAsiaTheme="minorEastAsia" w:hAnsiTheme="minorHAnsi" w:cstheme="minorBidi"/>
              <w:b w:val="0"/>
              <w:kern w:val="2"/>
              <w:szCs w:val="24"/>
              <w:lang w:val="en-US"/>
              <w14:ligatures w14:val="standardContextual"/>
            </w:rPr>
          </w:pPr>
          <w:hyperlink w:anchor="_Toc166494390" w:history="1">
            <w:r w:rsidR="0094665D" w:rsidRPr="005923C4">
              <w:rPr>
                <w:rStyle w:val="Hyperlink"/>
                <w:lang w:val="en-US"/>
              </w:rPr>
              <w:t>6.</w:t>
            </w:r>
            <w:r w:rsidR="0094665D" w:rsidRPr="005923C4">
              <w:rPr>
                <w:rFonts w:asciiTheme="minorHAnsi" w:eastAsiaTheme="minorEastAsia" w:hAnsiTheme="minorHAnsi" w:cstheme="minorBidi"/>
                <w:b w:val="0"/>
                <w:kern w:val="2"/>
                <w:szCs w:val="24"/>
                <w:lang w:val="en-US"/>
                <w14:ligatures w14:val="standardContextual"/>
              </w:rPr>
              <w:tab/>
            </w:r>
            <w:r w:rsidR="0094665D" w:rsidRPr="005923C4">
              <w:rPr>
                <w:rStyle w:val="Hyperlink"/>
                <w:lang w:val="en-US"/>
              </w:rPr>
              <w:t>Results</w:t>
            </w:r>
            <w:r w:rsidR="0094665D" w:rsidRPr="005923C4">
              <w:rPr>
                <w:webHidden/>
                <w:lang w:val="en-US"/>
              </w:rPr>
              <w:tab/>
            </w:r>
            <w:r w:rsidR="0094665D" w:rsidRPr="005923C4">
              <w:rPr>
                <w:webHidden/>
                <w:lang w:val="en-US"/>
              </w:rPr>
              <w:fldChar w:fldCharType="begin"/>
            </w:r>
            <w:r w:rsidR="0094665D" w:rsidRPr="005923C4">
              <w:rPr>
                <w:webHidden/>
                <w:lang w:val="en-US"/>
              </w:rPr>
              <w:instrText xml:space="preserve"> PAGEREF _Toc166494390 \h </w:instrText>
            </w:r>
            <w:r w:rsidR="0094665D" w:rsidRPr="005923C4">
              <w:rPr>
                <w:webHidden/>
                <w:lang w:val="en-US"/>
              </w:rPr>
            </w:r>
            <w:r w:rsidR="0094665D" w:rsidRPr="005923C4">
              <w:rPr>
                <w:webHidden/>
                <w:lang w:val="en-US"/>
              </w:rPr>
              <w:fldChar w:fldCharType="separate"/>
            </w:r>
            <w:r w:rsidR="0094665D" w:rsidRPr="005923C4">
              <w:rPr>
                <w:webHidden/>
                <w:lang w:val="en-US"/>
              </w:rPr>
              <w:t>47</w:t>
            </w:r>
            <w:r w:rsidR="0094665D" w:rsidRPr="005923C4">
              <w:rPr>
                <w:webHidden/>
                <w:lang w:val="en-US"/>
              </w:rPr>
              <w:fldChar w:fldCharType="end"/>
            </w:r>
          </w:hyperlink>
        </w:p>
        <w:p w14:paraId="1820AE79" w14:textId="77777777" w:rsidR="001B3BC0" w:rsidRPr="005923C4" w:rsidRDefault="00000000">
          <w:pPr>
            <w:pStyle w:val="TOC2"/>
            <w:rPr>
              <w:rFonts w:asciiTheme="minorHAnsi" w:eastAsiaTheme="minorEastAsia" w:hAnsiTheme="minorHAnsi" w:cstheme="minorBidi"/>
              <w:noProof/>
              <w:kern w:val="2"/>
              <w:szCs w:val="24"/>
              <w:lang w:val="en-US"/>
              <w14:ligatures w14:val="standardContextual"/>
            </w:rPr>
          </w:pPr>
          <w:hyperlink w:anchor="_Toc166494391" w:history="1">
            <w:r w:rsidR="0094665D" w:rsidRPr="005923C4">
              <w:rPr>
                <w:rStyle w:val="Hyperlink"/>
                <w:noProof/>
                <w:lang w:val="en-US"/>
              </w:rPr>
              <w:t>6.1.</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Overview of experimental results</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91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47</w:t>
            </w:r>
            <w:r w:rsidR="0094665D" w:rsidRPr="005923C4">
              <w:rPr>
                <w:noProof/>
                <w:webHidden/>
                <w:lang w:val="en-US"/>
              </w:rPr>
              <w:fldChar w:fldCharType="end"/>
            </w:r>
          </w:hyperlink>
        </w:p>
        <w:p w14:paraId="38D20E82" w14:textId="77777777" w:rsidR="001B3BC0" w:rsidRPr="005923C4" w:rsidRDefault="00000000">
          <w:pPr>
            <w:pStyle w:val="TOC2"/>
            <w:rPr>
              <w:rFonts w:asciiTheme="minorHAnsi" w:eastAsiaTheme="minorEastAsia" w:hAnsiTheme="minorHAnsi" w:cstheme="minorBidi"/>
              <w:noProof/>
              <w:kern w:val="2"/>
              <w:szCs w:val="24"/>
              <w:lang w:val="en-US"/>
              <w14:ligatures w14:val="standardContextual"/>
            </w:rPr>
          </w:pPr>
          <w:hyperlink w:anchor="_Toc166494392" w:history="1">
            <w:r w:rsidR="0094665D" w:rsidRPr="005923C4">
              <w:rPr>
                <w:rStyle w:val="Hyperlink"/>
                <w:noProof/>
                <w:lang w:val="en-US"/>
              </w:rPr>
              <w:t>6.2.</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Experiment 1 - Effectiveness of class weights</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92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47</w:t>
            </w:r>
            <w:r w:rsidR="0094665D" w:rsidRPr="005923C4">
              <w:rPr>
                <w:noProof/>
                <w:webHidden/>
                <w:lang w:val="en-US"/>
              </w:rPr>
              <w:fldChar w:fldCharType="end"/>
            </w:r>
          </w:hyperlink>
        </w:p>
        <w:p w14:paraId="6D835931" w14:textId="77777777" w:rsidR="001B3BC0" w:rsidRPr="005923C4" w:rsidRDefault="00000000">
          <w:pPr>
            <w:pStyle w:val="TOC2"/>
            <w:rPr>
              <w:rFonts w:asciiTheme="minorHAnsi" w:eastAsiaTheme="minorEastAsia" w:hAnsiTheme="minorHAnsi" w:cstheme="minorBidi"/>
              <w:noProof/>
              <w:kern w:val="2"/>
              <w:szCs w:val="24"/>
              <w:lang w:val="en-US"/>
              <w14:ligatures w14:val="standardContextual"/>
            </w:rPr>
          </w:pPr>
          <w:hyperlink w:anchor="_Toc166494393" w:history="1">
            <w:r w:rsidR="0094665D" w:rsidRPr="005923C4">
              <w:rPr>
                <w:rStyle w:val="Hyperlink"/>
                <w:noProof/>
                <w:lang w:val="en-US"/>
              </w:rPr>
              <w:t>6.3.</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Experiment 2 - Impact of data augmentation techniques</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93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49</w:t>
            </w:r>
            <w:r w:rsidR="0094665D" w:rsidRPr="005923C4">
              <w:rPr>
                <w:noProof/>
                <w:webHidden/>
                <w:lang w:val="en-US"/>
              </w:rPr>
              <w:fldChar w:fldCharType="end"/>
            </w:r>
          </w:hyperlink>
        </w:p>
        <w:p w14:paraId="6301ABBA" w14:textId="77777777" w:rsidR="001B3BC0" w:rsidRPr="005923C4" w:rsidRDefault="00000000">
          <w:pPr>
            <w:pStyle w:val="TOC2"/>
            <w:rPr>
              <w:rFonts w:asciiTheme="minorHAnsi" w:eastAsiaTheme="minorEastAsia" w:hAnsiTheme="minorHAnsi" w:cstheme="minorBidi"/>
              <w:noProof/>
              <w:kern w:val="2"/>
              <w:szCs w:val="24"/>
              <w:lang w:val="en-US"/>
              <w14:ligatures w14:val="standardContextual"/>
            </w:rPr>
          </w:pPr>
          <w:hyperlink w:anchor="_Toc166494394" w:history="1">
            <w:r w:rsidR="0094665D" w:rsidRPr="005923C4">
              <w:rPr>
                <w:rStyle w:val="Hyperlink"/>
                <w:noProof/>
                <w:lang w:val="en-US"/>
              </w:rPr>
              <w:t>6.4.</w:t>
            </w:r>
            <w:r w:rsidR="0094665D" w:rsidRPr="005923C4">
              <w:rPr>
                <w:rFonts w:asciiTheme="minorHAnsi" w:eastAsiaTheme="minorEastAsia" w:hAnsiTheme="minorHAnsi" w:cstheme="minorBidi"/>
                <w:noProof/>
                <w:kern w:val="2"/>
                <w:szCs w:val="24"/>
                <w:lang w:val="en-US"/>
                <w14:ligatures w14:val="standardContextual"/>
              </w:rPr>
              <w:tab/>
            </w:r>
            <w:r w:rsidR="0094665D" w:rsidRPr="005923C4">
              <w:rPr>
                <w:rStyle w:val="Hyperlink"/>
                <w:noProof/>
                <w:lang w:val="en-US"/>
              </w:rPr>
              <w:t>Experiment 3 - Comparative analysis of training on original vs. original + augmented data</w:t>
            </w:r>
            <w:r w:rsidR="0094665D" w:rsidRPr="005923C4">
              <w:rPr>
                <w:noProof/>
                <w:webHidden/>
                <w:lang w:val="en-US"/>
              </w:rPr>
              <w:tab/>
            </w:r>
            <w:r w:rsidR="0094665D" w:rsidRPr="005923C4">
              <w:rPr>
                <w:noProof/>
                <w:webHidden/>
                <w:lang w:val="en-US"/>
              </w:rPr>
              <w:fldChar w:fldCharType="begin"/>
            </w:r>
            <w:r w:rsidR="0094665D" w:rsidRPr="005923C4">
              <w:rPr>
                <w:noProof/>
                <w:webHidden/>
                <w:lang w:val="en-US"/>
              </w:rPr>
              <w:instrText xml:space="preserve"> PAGEREF _Toc166494394 \h </w:instrText>
            </w:r>
            <w:r w:rsidR="0094665D" w:rsidRPr="005923C4">
              <w:rPr>
                <w:noProof/>
                <w:webHidden/>
                <w:lang w:val="en-US"/>
              </w:rPr>
            </w:r>
            <w:r w:rsidR="0094665D" w:rsidRPr="005923C4">
              <w:rPr>
                <w:noProof/>
                <w:webHidden/>
                <w:lang w:val="en-US"/>
              </w:rPr>
              <w:fldChar w:fldCharType="separate"/>
            </w:r>
            <w:r w:rsidR="0094665D" w:rsidRPr="005923C4">
              <w:rPr>
                <w:noProof/>
                <w:webHidden/>
                <w:lang w:val="en-US"/>
              </w:rPr>
              <w:t>51</w:t>
            </w:r>
            <w:r w:rsidR="0094665D" w:rsidRPr="005923C4">
              <w:rPr>
                <w:noProof/>
                <w:webHidden/>
                <w:lang w:val="en-US"/>
              </w:rPr>
              <w:fldChar w:fldCharType="end"/>
            </w:r>
          </w:hyperlink>
        </w:p>
        <w:p w14:paraId="5225F362" w14:textId="77777777" w:rsidR="001B3BC0" w:rsidRPr="005923C4" w:rsidRDefault="00000000">
          <w:pPr>
            <w:pStyle w:val="TOC1"/>
            <w:rPr>
              <w:rFonts w:asciiTheme="minorHAnsi" w:eastAsiaTheme="minorEastAsia" w:hAnsiTheme="minorHAnsi" w:cstheme="minorBidi"/>
              <w:b w:val="0"/>
              <w:kern w:val="2"/>
              <w:szCs w:val="24"/>
              <w:lang w:val="en-US"/>
              <w14:ligatures w14:val="standardContextual"/>
            </w:rPr>
          </w:pPr>
          <w:hyperlink w:anchor="_Toc166494395" w:history="1">
            <w:r w:rsidR="0094665D" w:rsidRPr="005923C4">
              <w:rPr>
                <w:rStyle w:val="Hyperlink"/>
                <w:lang w:val="en-US"/>
              </w:rPr>
              <w:t>7.</w:t>
            </w:r>
            <w:r w:rsidR="0094665D" w:rsidRPr="005923C4">
              <w:rPr>
                <w:rFonts w:asciiTheme="minorHAnsi" w:eastAsiaTheme="minorEastAsia" w:hAnsiTheme="minorHAnsi" w:cstheme="minorBidi"/>
                <w:b w:val="0"/>
                <w:kern w:val="2"/>
                <w:szCs w:val="24"/>
                <w:lang w:val="en-US"/>
                <w14:ligatures w14:val="standardContextual"/>
              </w:rPr>
              <w:tab/>
            </w:r>
            <w:r w:rsidR="0094665D" w:rsidRPr="005923C4">
              <w:rPr>
                <w:rStyle w:val="Hyperlink"/>
                <w:lang w:val="en-US"/>
              </w:rPr>
              <w:t>Discussion</w:t>
            </w:r>
            <w:r w:rsidR="0094665D" w:rsidRPr="005923C4">
              <w:rPr>
                <w:webHidden/>
                <w:lang w:val="en-US"/>
              </w:rPr>
              <w:tab/>
            </w:r>
            <w:r w:rsidR="0094665D" w:rsidRPr="005923C4">
              <w:rPr>
                <w:webHidden/>
                <w:lang w:val="en-US"/>
              </w:rPr>
              <w:fldChar w:fldCharType="begin"/>
            </w:r>
            <w:r w:rsidR="0094665D" w:rsidRPr="005923C4">
              <w:rPr>
                <w:webHidden/>
                <w:lang w:val="en-US"/>
              </w:rPr>
              <w:instrText xml:space="preserve"> PAGEREF _Toc166494395 \h </w:instrText>
            </w:r>
            <w:r w:rsidR="0094665D" w:rsidRPr="005923C4">
              <w:rPr>
                <w:webHidden/>
                <w:lang w:val="en-US"/>
              </w:rPr>
            </w:r>
            <w:r w:rsidR="0094665D" w:rsidRPr="005923C4">
              <w:rPr>
                <w:webHidden/>
                <w:lang w:val="en-US"/>
              </w:rPr>
              <w:fldChar w:fldCharType="separate"/>
            </w:r>
            <w:r w:rsidR="0094665D" w:rsidRPr="005923C4">
              <w:rPr>
                <w:webHidden/>
                <w:lang w:val="en-US"/>
              </w:rPr>
              <w:t>54</w:t>
            </w:r>
            <w:r w:rsidR="0094665D" w:rsidRPr="005923C4">
              <w:rPr>
                <w:webHidden/>
                <w:lang w:val="en-US"/>
              </w:rPr>
              <w:fldChar w:fldCharType="end"/>
            </w:r>
          </w:hyperlink>
        </w:p>
        <w:p w14:paraId="14F6D743" w14:textId="77777777" w:rsidR="001B3BC0" w:rsidRPr="005923C4" w:rsidRDefault="00000000">
          <w:pPr>
            <w:pStyle w:val="TOC1"/>
            <w:rPr>
              <w:rFonts w:asciiTheme="minorHAnsi" w:eastAsiaTheme="minorEastAsia" w:hAnsiTheme="minorHAnsi" w:cstheme="minorBidi"/>
              <w:b w:val="0"/>
              <w:kern w:val="2"/>
              <w:szCs w:val="24"/>
              <w:lang w:val="en-US"/>
              <w14:ligatures w14:val="standardContextual"/>
            </w:rPr>
          </w:pPr>
          <w:hyperlink w:anchor="_Toc166494396" w:history="1">
            <w:r w:rsidR="0094665D" w:rsidRPr="005923C4">
              <w:rPr>
                <w:rStyle w:val="Hyperlink"/>
                <w:lang w:val="en-US"/>
              </w:rPr>
              <w:t>8.</w:t>
            </w:r>
            <w:r w:rsidR="0094665D" w:rsidRPr="005923C4">
              <w:rPr>
                <w:rFonts w:asciiTheme="minorHAnsi" w:eastAsiaTheme="minorEastAsia" w:hAnsiTheme="minorHAnsi" w:cstheme="minorBidi"/>
                <w:b w:val="0"/>
                <w:kern w:val="2"/>
                <w:szCs w:val="24"/>
                <w:lang w:val="en-US"/>
                <w14:ligatures w14:val="standardContextual"/>
              </w:rPr>
              <w:tab/>
            </w:r>
            <w:r w:rsidR="0094665D" w:rsidRPr="005923C4">
              <w:rPr>
                <w:rStyle w:val="Hyperlink"/>
                <w:lang w:val="en-US"/>
              </w:rPr>
              <w:t>Conclusion</w:t>
            </w:r>
            <w:r w:rsidR="0094665D" w:rsidRPr="005923C4">
              <w:rPr>
                <w:webHidden/>
                <w:lang w:val="en-US"/>
              </w:rPr>
              <w:tab/>
            </w:r>
            <w:r w:rsidR="0094665D" w:rsidRPr="005923C4">
              <w:rPr>
                <w:webHidden/>
                <w:lang w:val="en-US"/>
              </w:rPr>
              <w:fldChar w:fldCharType="begin"/>
            </w:r>
            <w:r w:rsidR="0094665D" w:rsidRPr="005923C4">
              <w:rPr>
                <w:webHidden/>
                <w:lang w:val="en-US"/>
              </w:rPr>
              <w:instrText xml:space="preserve"> PAGEREF _Toc166494396 \h </w:instrText>
            </w:r>
            <w:r w:rsidR="0094665D" w:rsidRPr="005923C4">
              <w:rPr>
                <w:webHidden/>
                <w:lang w:val="en-US"/>
              </w:rPr>
            </w:r>
            <w:r w:rsidR="0094665D" w:rsidRPr="005923C4">
              <w:rPr>
                <w:webHidden/>
                <w:lang w:val="en-US"/>
              </w:rPr>
              <w:fldChar w:fldCharType="separate"/>
            </w:r>
            <w:r w:rsidR="0094665D" w:rsidRPr="005923C4">
              <w:rPr>
                <w:webHidden/>
                <w:lang w:val="en-US"/>
              </w:rPr>
              <w:t>55</w:t>
            </w:r>
            <w:r w:rsidR="0094665D" w:rsidRPr="005923C4">
              <w:rPr>
                <w:webHidden/>
                <w:lang w:val="en-US"/>
              </w:rPr>
              <w:fldChar w:fldCharType="end"/>
            </w:r>
          </w:hyperlink>
        </w:p>
        <w:p w14:paraId="5CACE4F4" w14:textId="77777777" w:rsidR="001B3BC0" w:rsidRPr="005923C4" w:rsidRDefault="00000000">
          <w:pPr>
            <w:pStyle w:val="TOC1"/>
            <w:rPr>
              <w:rFonts w:asciiTheme="minorHAnsi" w:eastAsiaTheme="minorEastAsia" w:hAnsiTheme="minorHAnsi" w:cstheme="minorBidi"/>
              <w:b w:val="0"/>
              <w:kern w:val="2"/>
              <w:szCs w:val="24"/>
              <w:lang w:val="en-US"/>
              <w14:ligatures w14:val="standardContextual"/>
            </w:rPr>
          </w:pPr>
          <w:hyperlink w:anchor="_Toc166494397" w:history="1">
            <w:r w:rsidR="0094665D" w:rsidRPr="005923C4">
              <w:rPr>
                <w:rStyle w:val="Hyperlink"/>
                <w:lang w:val="en-US"/>
              </w:rPr>
              <w:t>List of literature used</w:t>
            </w:r>
            <w:r w:rsidR="0094665D" w:rsidRPr="005923C4">
              <w:rPr>
                <w:webHidden/>
                <w:lang w:val="en-US"/>
              </w:rPr>
              <w:tab/>
            </w:r>
            <w:r w:rsidR="0094665D" w:rsidRPr="005923C4">
              <w:rPr>
                <w:webHidden/>
                <w:lang w:val="en-US"/>
              </w:rPr>
              <w:fldChar w:fldCharType="begin"/>
            </w:r>
            <w:r w:rsidR="0094665D" w:rsidRPr="005923C4">
              <w:rPr>
                <w:webHidden/>
                <w:lang w:val="en-US"/>
              </w:rPr>
              <w:instrText xml:space="preserve"> PAGEREF _Toc166494397 \h </w:instrText>
            </w:r>
            <w:r w:rsidR="0094665D" w:rsidRPr="005923C4">
              <w:rPr>
                <w:webHidden/>
                <w:lang w:val="en-US"/>
              </w:rPr>
            </w:r>
            <w:r w:rsidR="0094665D" w:rsidRPr="005923C4">
              <w:rPr>
                <w:webHidden/>
                <w:lang w:val="en-US"/>
              </w:rPr>
              <w:fldChar w:fldCharType="separate"/>
            </w:r>
            <w:r w:rsidR="0094665D" w:rsidRPr="005923C4">
              <w:rPr>
                <w:webHidden/>
                <w:lang w:val="en-US"/>
              </w:rPr>
              <w:t>56</w:t>
            </w:r>
            <w:r w:rsidR="0094665D" w:rsidRPr="005923C4">
              <w:rPr>
                <w:webHidden/>
                <w:lang w:val="en-US"/>
              </w:rPr>
              <w:fldChar w:fldCharType="end"/>
            </w:r>
          </w:hyperlink>
        </w:p>
        <w:p w14:paraId="6FD846A5" w14:textId="77777777" w:rsidR="001B3BC0" w:rsidRPr="005923C4" w:rsidRDefault="00000000">
          <w:pPr>
            <w:pStyle w:val="TOC1"/>
            <w:rPr>
              <w:rFonts w:asciiTheme="minorHAnsi" w:eastAsiaTheme="minorEastAsia" w:hAnsiTheme="minorHAnsi" w:cstheme="minorBidi"/>
              <w:b w:val="0"/>
              <w:kern w:val="2"/>
              <w:szCs w:val="24"/>
              <w:lang w:val="en-US"/>
              <w14:ligatures w14:val="standardContextual"/>
            </w:rPr>
          </w:pPr>
          <w:hyperlink w:anchor="_Toc166494398" w:history="1">
            <w:r w:rsidR="0094665D" w:rsidRPr="005923C4">
              <w:rPr>
                <w:rStyle w:val="Hyperlink"/>
                <w:lang w:val="en-US"/>
              </w:rPr>
              <w:t>List of images used</w:t>
            </w:r>
            <w:r w:rsidR="0094665D" w:rsidRPr="005923C4">
              <w:rPr>
                <w:webHidden/>
                <w:lang w:val="en-US"/>
              </w:rPr>
              <w:tab/>
            </w:r>
            <w:r w:rsidR="0094665D" w:rsidRPr="005923C4">
              <w:rPr>
                <w:webHidden/>
                <w:lang w:val="en-US"/>
              </w:rPr>
              <w:fldChar w:fldCharType="begin"/>
            </w:r>
            <w:r w:rsidR="0094665D" w:rsidRPr="005923C4">
              <w:rPr>
                <w:webHidden/>
                <w:lang w:val="en-US"/>
              </w:rPr>
              <w:instrText xml:space="preserve"> PAGEREF _Toc166494398 \h </w:instrText>
            </w:r>
            <w:r w:rsidR="0094665D" w:rsidRPr="005923C4">
              <w:rPr>
                <w:webHidden/>
                <w:lang w:val="en-US"/>
              </w:rPr>
            </w:r>
            <w:r w:rsidR="0094665D" w:rsidRPr="005923C4">
              <w:rPr>
                <w:webHidden/>
                <w:lang w:val="en-US"/>
              </w:rPr>
              <w:fldChar w:fldCharType="separate"/>
            </w:r>
            <w:r w:rsidR="0094665D" w:rsidRPr="005923C4">
              <w:rPr>
                <w:webHidden/>
                <w:lang w:val="en-US"/>
              </w:rPr>
              <w:t>60</w:t>
            </w:r>
            <w:r w:rsidR="0094665D" w:rsidRPr="005923C4">
              <w:rPr>
                <w:webHidden/>
                <w:lang w:val="en-US"/>
              </w:rPr>
              <w:fldChar w:fldCharType="end"/>
            </w:r>
          </w:hyperlink>
        </w:p>
        <w:p w14:paraId="571B1842" w14:textId="77777777" w:rsidR="001C2B1E" w:rsidRPr="005923C4" w:rsidRDefault="00A3598A" w:rsidP="00260AAE">
          <w:pPr>
            <w:spacing w:after="0" w:line="360" w:lineRule="auto"/>
            <w:rPr>
              <w:lang w:val="en-US"/>
            </w:rPr>
          </w:pPr>
          <w:r w:rsidRPr="005923C4">
            <w:rPr>
              <w:lang w:val="en-US"/>
            </w:rPr>
            <w:fldChar w:fldCharType="end"/>
          </w:r>
        </w:p>
      </w:sdtContent>
    </w:sdt>
    <w:p w14:paraId="457E809B" w14:textId="77777777" w:rsidR="00205843" w:rsidRPr="005923C4" w:rsidRDefault="00205843" w:rsidP="00260AAE">
      <w:pPr>
        <w:tabs>
          <w:tab w:val="right" w:pos="9072"/>
        </w:tabs>
        <w:spacing w:after="0" w:line="360" w:lineRule="auto"/>
        <w:contextualSpacing/>
        <w:rPr>
          <w:szCs w:val="24"/>
          <w:lang w:val="en-US"/>
        </w:rPr>
      </w:pPr>
    </w:p>
    <w:p w14:paraId="211891FA" w14:textId="77777777" w:rsidR="00205843" w:rsidRPr="005923C4" w:rsidRDefault="00205843" w:rsidP="00780FCA">
      <w:pPr>
        <w:ind w:firstLine="0"/>
        <w:rPr>
          <w:b/>
          <w:sz w:val="28"/>
          <w:szCs w:val="28"/>
          <w:lang w:val="en-US"/>
        </w:rPr>
        <w:sectPr w:rsidR="00205843" w:rsidRPr="005923C4" w:rsidSect="00057310">
          <w:headerReference w:type="default" r:id="rId12"/>
          <w:footerReference w:type="default" r:id="rId13"/>
          <w:pgSz w:w="11906" w:h="16838" w:code="9"/>
          <w:pgMar w:top="1418" w:right="1418" w:bottom="1418" w:left="1418" w:header="709" w:footer="709" w:gutter="567"/>
          <w:pgNumType w:start="3"/>
          <w:cols w:space="708"/>
          <w:docGrid w:linePitch="360"/>
        </w:sectPr>
      </w:pPr>
    </w:p>
    <w:p w14:paraId="46A4EB3A" w14:textId="74E969B7" w:rsidR="001B3BC0" w:rsidRPr="005923C4" w:rsidRDefault="005923C4">
      <w:pPr>
        <w:pStyle w:val="Heading1"/>
        <w:numPr>
          <w:ilvl w:val="0"/>
          <w:numId w:val="18"/>
        </w:numPr>
        <w:ind w:left="709" w:hanging="709"/>
        <w:rPr>
          <w:lang w:val="en-US"/>
        </w:rPr>
      </w:pPr>
      <w:r w:rsidRPr="005923C4">
        <w:rPr>
          <w:lang w:val="en-US"/>
        </w:rPr>
        <w:lastRenderedPageBreak/>
        <w:t>Introduction</w:t>
      </w:r>
    </w:p>
    <w:p w14:paraId="3FE0EDE2" w14:textId="77777777" w:rsidR="001B3BC0" w:rsidRPr="005923C4" w:rsidRDefault="00000000">
      <w:pPr>
        <w:rPr>
          <w:lang w:val="en-US"/>
        </w:rPr>
      </w:pPr>
      <w:r w:rsidRPr="005923C4">
        <w:rPr>
          <w:lang w:val="en-US"/>
        </w:rPr>
        <w:t>Most diseases rely heavily on medical diagnosis, and the future of early disease detection and treatment development lies in rapidly developing areas of healthcare. Of all the methods used in imaging, X-ray imaging is one of the most preferred methods in most cases. This is due to its accessibility and performance, as it offers basic details of the internal structure of the human body. However, the interpretation of X-ray images still remains a very technically challenging complex task prone to human error. It is this fact that has recently led to the use of some computational technologies that use artificial intelligence (AI) and machine learning, in particular deep learning, to help improve the accuracy and efficiency of X-ray image analysis.</w:t>
      </w:r>
    </w:p>
    <w:p w14:paraId="3312BA77" w14:textId="77777777" w:rsidR="00AF0EFF" w:rsidRPr="005923C4" w:rsidRDefault="00AF0EFF" w:rsidP="00AF0EFF">
      <w:pPr>
        <w:rPr>
          <w:lang w:val="en-US"/>
        </w:rPr>
      </w:pPr>
    </w:p>
    <w:p w14:paraId="70882605" w14:textId="77777777" w:rsidR="001B3BC0" w:rsidRPr="005923C4" w:rsidRDefault="00000000">
      <w:pPr>
        <w:rPr>
          <w:lang w:val="en-US"/>
        </w:rPr>
      </w:pPr>
      <w:r w:rsidRPr="005923C4">
        <w:rPr>
          <w:lang w:val="en-US"/>
        </w:rPr>
        <w:t xml:space="preserve">Deep learning, a subset of machine learning, has demonstrated extraordinary success in medical image analysis through the use of large datasets to train models that ultimately detect, classify, and localize pathological features with accuracy that is comparable to or sometimes even exceeds that of human experts </w:t>
      </w:r>
      <w:r w:rsidRPr="005923C4">
        <w:rPr>
          <w:lang w:val="en-US"/>
        </w:rPr>
        <w:fldChar w:fldCharType="begin"/>
      </w:r>
      <w:r w:rsidRPr="005923C4">
        <w:rPr>
          <w:lang w:val="en-US"/>
        </w:rPr>
        <w:instrText xml:space="preserve"> ADDIN ZOTERO_ITEM CSL_CITATION {"citationID":"Cv00SiC9","properties":{"formattedCitation":"[1]","plainCitation":"[1]","noteIndex":0},"citationItems":[{"id":252,"uris":["http://zotero.org/users/local/hW4wcMD6/items/P6GNQLY9"],"itemData":{"id":252,"type":"article-journal","abstract":"Deep learning algorithms, in particular convolutional networks, have rapidly become a methodology of choice for analyzing medical images. This paper reviews the major deep learning concepts pertinent to medical image analysis and summarizes over 300 contributions to the field, most of which appeared in the last year. We survey the use of deep learning for image classification, object detection, segmentation, registration, and other tasks. Concise overviews are provided of studies per application area: neuro, retinal, pulmonary, digital pathology, breast, cardiac, abdominal, musculoskeletal. We end with a summary of the current state-of-the-art, a critical discussion of open challenges and directions for future research.","container-title":"Medical Image Analysis","DOI":"10.1016/j.media.2017.07.005","ISSN":"1361-8415","journalAbbreviation":"Medical Image Analysis","page":"60-88","source":"ScienceDirect","title":"A survey on deep learning in medical image analysis","volume":"42","author":[{"family":"Litjens","given":"Geert"},{"family":"Kooi","given":"Thijs"},{"family":"Bejnordi","given":"Babak Ehteshami"},{"family":"Setio","given":"Arnaud Arindra Adiyoso"},{"family":"Ciompi","given":"Francesco"},{"family":"Ghafoorian","given":"Mohsen"},{"family":"Laak","given":"Jeroen A. W. M.","non-dropping-particle":"van der"},{"family":"Ginneken","given":"Bram","non-dropping-particle":"van"},{"family":"Sánchez","given":"Clara I."}],"issued":{"date-parts":[["2017",12,1]]}}}],"schema":"https://github.com/citation-style-language/schema/raw/master/csl-citation.json"} </w:instrText>
      </w:r>
      <w:r w:rsidRPr="005923C4">
        <w:rPr>
          <w:lang w:val="en-US"/>
        </w:rPr>
        <w:fldChar w:fldCharType="separate"/>
      </w:r>
      <w:r w:rsidRPr="005923C4">
        <w:rPr>
          <w:lang w:val="en-US"/>
        </w:rPr>
        <w:t>[1]</w:t>
      </w:r>
      <w:r w:rsidRPr="005923C4">
        <w:rPr>
          <w:lang w:val="en-US"/>
        </w:rPr>
        <w:fldChar w:fldCharType="end"/>
      </w:r>
      <w:r w:rsidRPr="005923C4">
        <w:rPr>
          <w:lang w:val="en-US"/>
        </w:rPr>
        <w:t>. In the field of visual information processing, convolutional neural networks (CNNs) have become one of the deep learning models and are selected for many tasks in medical diagnosis, such as classification, segmentation, and image enhancement. This demonstrates that hierarchical symptom representations learned from large-scale unstructured image data hold promise for the field of medical imaging, where the extraction of subtle cues can be important.</w:t>
      </w:r>
    </w:p>
    <w:p w14:paraId="32276FE6" w14:textId="77777777" w:rsidR="00AF0EFF" w:rsidRPr="005923C4" w:rsidRDefault="00AF0EFF" w:rsidP="00AF0EFF">
      <w:pPr>
        <w:rPr>
          <w:lang w:val="en-US"/>
        </w:rPr>
      </w:pPr>
    </w:p>
    <w:p w14:paraId="2DFC9B8E" w14:textId="77777777" w:rsidR="001B3BC0" w:rsidRPr="005923C4" w:rsidRDefault="00000000">
      <w:pPr>
        <w:rPr>
          <w:lang w:val="en-US"/>
        </w:rPr>
      </w:pPr>
      <w:r w:rsidRPr="005923C4">
        <w:rPr>
          <w:lang w:val="en-US"/>
        </w:rPr>
        <w:t xml:space="preserve">Despite these advances, there are several challenges in applying CNN to the classification of X-ray images. One of the many challenges is the imbalance of the classes. This is one of the standard cases for medical datasets, in which some conditions are extremely underrepresented compared to others. Such imbalance can cause model bias that could lead to good performance for frequent </w:t>
      </w:r>
      <w:r w:rsidR="00CB283C" w:rsidRPr="005923C4">
        <w:rPr>
          <w:lang w:val="en-US"/>
        </w:rPr>
        <w:t xml:space="preserve">conditions </w:t>
      </w:r>
      <w:r w:rsidRPr="005923C4">
        <w:rPr>
          <w:lang w:val="en-US"/>
        </w:rPr>
        <w:t xml:space="preserve">but very poor performance for rare </w:t>
      </w:r>
      <w:r w:rsidR="00CB283C" w:rsidRPr="005923C4">
        <w:rPr>
          <w:lang w:val="en-US"/>
        </w:rPr>
        <w:t>conditions</w:t>
      </w:r>
      <w:r w:rsidRPr="005923C4">
        <w:rPr>
          <w:lang w:val="en-US"/>
        </w:rPr>
        <w:t>. Another very important challenge is actually the fact that there is a scarcity of annotated medical images, and most routine deep learning models require large amounts of data if top results are to be achieved.</w:t>
      </w:r>
    </w:p>
    <w:p w14:paraId="4EE857A0" w14:textId="77777777" w:rsidR="00AF0EFF" w:rsidRPr="005923C4" w:rsidRDefault="00CB283C" w:rsidP="00CB283C">
      <w:pPr>
        <w:spacing w:after="0" w:line="240" w:lineRule="auto"/>
        <w:ind w:firstLine="0"/>
        <w:jc w:val="left"/>
        <w:rPr>
          <w:lang w:val="en-US"/>
        </w:rPr>
      </w:pPr>
      <w:r w:rsidRPr="005923C4">
        <w:rPr>
          <w:lang w:val="en-US"/>
        </w:rPr>
        <w:br w:type="page"/>
      </w:r>
    </w:p>
    <w:p w14:paraId="42766214" w14:textId="77777777" w:rsidR="001B3BC0" w:rsidRPr="005923C4" w:rsidRDefault="00000000">
      <w:pPr>
        <w:rPr>
          <w:lang w:val="en-US"/>
        </w:rPr>
      </w:pPr>
      <w:r w:rsidRPr="005923C4">
        <w:rPr>
          <w:lang w:val="en-US"/>
        </w:rPr>
        <w:lastRenderedPageBreak/>
        <w:t>Such problems require very robust models that can generalize well to large-scale medical data, which are often scarce and heterogeneous. This work therefore addresses the challenge of evaluating the effectiveness of deep learning methods for X-ray image classification tasks, with a particular focus on how the problem of class imbalance, or a highly imbalanced dataset, could be reduced to make such a dataset more useful for training.</w:t>
      </w:r>
    </w:p>
    <w:p w14:paraId="529D61A5" w14:textId="77777777" w:rsidR="00AF0EFF" w:rsidRPr="005923C4" w:rsidRDefault="00AF0EFF" w:rsidP="00AF0EFF">
      <w:pPr>
        <w:rPr>
          <w:lang w:val="en-US"/>
        </w:rPr>
      </w:pPr>
    </w:p>
    <w:p w14:paraId="7AB7E29C" w14:textId="77777777" w:rsidR="001B3BC0" w:rsidRPr="005923C4" w:rsidRDefault="00000000">
      <w:pPr>
        <w:rPr>
          <w:lang w:val="en-US"/>
        </w:rPr>
      </w:pPr>
      <w:r w:rsidRPr="005923C4">
        <w:rPr>
          <w:lang w:val="en-US"/>
        </w:rPr>
        <w:t xml:space="preserve">In this paper, CNNs are made more robust and accurate by using the following strategies: starting with the use of class weights to compensate for data </w:t>
      </w:r>
      <w:proofErr w:type="gramStart"/>
      <w:r w:rsidRPr="005923C4">
        <w:rPr>
          <w:lang w:val="en-US"/>
        </w:rPr>
        <w:t>imbalance, and</w:t>
      </w:r>
      <w:proofErr w:type="gramEnd"/>
      <w:r w:rsidRPr="005923C4">
        <w:rPr>
          <w:lang w:val="en-US"/>
        </w:rPr>
        <w:t xml:space="preserve"> ending with data augmentation techniques to artificially increase the trained dataset in order to inject more variability into the models. The research has three main objectives: first, to assess the impact of class weights on evaluating and managing class imbalance; second, to assess the impact of different data augmentation techniques on improving the performance of the models; and third, to compare the performance of CNNs between those trained on the original datasets and those trained on the original and augmented datasets. The goal of the given research is to find and investigate the best X-ray image classification techniques and configurations using state-of-the-art CNN architectures: the VGG, </w:t>
      </w:r>
      <w:proofErr w:type="spellStart"/>
      <w:r w:rsidRPr="005923C4">
        <w:rPr>
          <w:lang w:val="en-US"/>
        </w:rPr>
        <w:t>ResNet</w:t>
      </w:r>
      <w:proofErr w:type="spellEnd"/>
      <w:r w:rsidRPr="005923C4">
        <w:rPr>
          <w:lang w:val="en-US"/>
        </w:rPr>
        <w:t xml:space="preserve"> and </w:t>
      </w:r>
      <w:proofErr w:type="spellStart"/>
      <w:r w:rsidRPr="005923C4">
        <w:rPr>
          <w:lang w:val="en-US"/>
        </w:rPr>
        <w:t>DenseNet</w:t>
      </w:r>
      <w:proofErr w:type="spellEnd"/>
      <w:r w:rsidRPr="005923C4">
        <w:rPr>
          <w:lang w:val="en-US"/>
        </w:rPr>
        <w:t>, among others.</w:t>
      </w:r>
    </w:p>
    <w:p w14:paraId="7B7D7B8C" w14:textId="77777777" w:rsidR="002C29B6" w:rsidRPr="005923C4" w:rsidRDefault="002C29B6">
      <w:pPr>
        <w:spacing w:after="0" w:line="240" w:lineRule="auto"/>
        <w:ind w:firstLine="0"/>
        <w:jc w:val="left"/>
        <w:rPr>
          <w:lang w:val="en-US"/>
        </w:rPr>
      </w:pPr>
      <w:r w:rsidRPr="005923C4">
        <w:rPr>
          <w:lang w:val="en-US"/>
        </w:rPr>
        <w:br w:type="page"/>
      </w:r>
    </w:p>
    <w:p w14:paraId="17F993E3" w14:textId="77777777" w:rsidR="00AF0EFF" w:rsidRPr="005923C4" w:rsidRDefault="00AF0EFF" w:rsidP="00AF0EFF">
      <w:pPr>
        <w:rPr>
          <w:lang w:val="en-US"/>
        </w:rPr>
      </w:pPr>
    </w:p>
    <w:p w14:paraId="5CAB1FD7" w14:textId="77777777" w:rsidR="001B3BC0" w:rsidRPr="005923C4" w:rsidRDefault="00000000">
      <w:pPr>
        <w:pStyle w:val="Heading1"/>
        <w:numPr>
          <w:ilvl w:val="0"/>
          <w:numId w:val="18"/>
        </w:numPr>
        <w:ind w:left="709" w:hanging="709"/>
        <w:rPr>
          <w:lang w:val="en-US"/>
        </w:rPr>
      </w:pPr>
      <w:bookmarkStart w:id="4" w:name="_Toc166494347"/>
      <w:r w:rsidRPr="005923C4">
        <w:rPr>
          <w:lang w:val="en-US"/>
        </w:rPr>
        <w:t>Overview of the current situation</w:t>
      </w:r>
      <w:bookmarkEnd w:id="4"/>
    </w:p>
    <w:p w14:paraId="2BF153AC" w14:textId="77777777" w:rsidR="001B3BC0" w:rsidRPr="005923C4" w:rsidRDefault="00000000">
      <w:pPr>
        <w:pStyle w:val="Heading2"/>
        <w:numPr>
          <w:ilvl w:val="1"/>
          <w:numId w:val="18"/>
        </w:numPr>
        <w:ind w:left="709" w:hanging="709"/>
        <w:rPr>
          <w:lang w:val="en-US"/>
        </w:rPr>
      </w:pPr>
      <w:bookmarkStart w:id="5" w:name="_Toc166494348"/>
      <w:r w:rsidRPr="005923C4">
        <w:rPr>
          <w:lang w:val="en-US"/>
        </w:rPr>
        <w:t>History and development of medical imaging</w:t>
      </w:r>
      <w:bookmarkEnd w:id="5"/>
    </w:p>
    <w:p w14:paraId="6423BBC8" w14:textId="77777777" w:rsidR="001B3BC0" w:rsidRPr="005923C4" w:rsidRDefault="00000000">
      <w:pPr>
        <w:rPr>
          <w:lang w:val="en-US"/>
        </w:rPr>
      </w:pPr>
      <w:r w:rsidRPr="005923C4">
        <w:rPr>
          <w:lang w:val="en-US"/>
        </w:rPr>
        <w:t>This chapter describes the transformative journey of diagnostic imaging technology from the accidental discovery of X-rays in 1895 to the digital revolution at the end of the twentieth century. It explores groundbreaking advances such as the development of computed tomography (CT), magnetic resonance imaging (MRI), and the advent of digital imaging systems. Each section highlights key innovations and their profound impact on medical diagnosis, illustrating how these technologies have revolutionized patient care and expanded the possibilities of medical science.</w:t>
      </w:r>
    </w:p>
    <w:p w14:paraId="49E7E0BD" w14:textId="77777777" w:rsidR="001B3BC0" w:rsidRPr="005923C4" w:rsidRDefault="00000000">
      <w:pPr>
        <w:pStyle w:val="Heading3"/>
        <w:numPr>
          <w:ilvl w:val="2"/>
          <w:numId w:val="18"/>
        </w:numPr>
        <w:ind w:left="709" w:hanging="709"/>
        <w:rPr>
          <w:lang w:val="en-US"/>
        </w:rPr>
      </w:pPr>
      <w:bookmarkStart w:id="6" w:name="_Toc166494349"/>
      <w:r w:rsidRPr="005923C4">
        <w:rPr>
          <w:lang w:val="en-US"/>
        </w:rPr>
        <w:t>Early developments in medical imaging</w:t>
      </w:r>
      <w:bookmarkEnd w:id="6"/>
    </w:p>
    <w:p w14:paraId="5FA5A0E1" w14:textId="77777777" w:rsidR="001B3BC0" w:rsidRPr="005923C4" w:rsidRDefault="00000000">
      <w:pPr>
        <w:rPr>
          <w:lang w:val="en-US"/>
        </w:rPr>
      </w:pPr>
      <w:r w:rsidRPr="005923C4">
        <w:rPr>
          <w:lang w:val="en-US"/>
        </w:rPr>
        <w:t xml:space="preserve">One of the most important discoveries was made in 1895 by Wilhelm </w:t>
      </w:r>
      <w:proofErr w:type="spellStart"/>
      <w:r w:rsidRPr="005923C4">
        <w:rPr>
          <w:lang w:val="en-US"/>
        </w:rPr>
        <w:t>Röntgen</w:t>
      </w:r>
      <w:proofErr w:type="spellEnd"/>
      <w:r w:rsidRPr="005923C4">
        <w:rPr>
          <w:lang w:val="en-US"/>
        </w:rPr>
        <w:t xml:space="preserve"> (Fig. 1) - the discovery of X-rays - which marked a revolutionary leap for science and subsequently for medicine. While working with cathode rays, </w:t>
      </w:r>
      <w:proofErr w:type="spellStart"/>
      <w:r w:rsidRPr="005923C4">
        <w:rPr>
          <w:lang w:val="en-US"/>
        </w:rPr>
        <w:t>Röntgen</w:t>
      </w:r>
      <w:proofErr w:type="spellEnd"/>
      <w:r w:rsidRPr="005923C4">
        <w:rPr>
          <w:lang w:val="en-US"/>
        </w:rPr>
        <w:t xml:space="preserve"> noticed that barium platinocyanide fluoresced on the screen, even though the instrument was shielded from light, and accidentally discovered X-rays. He noticed that with these rays it was possible not only to penetrate solid bodies, including human tissue, but also to image internal structures by methods that did not interfere with the body. He paid attention to the fact that X-rays make it possible to form an image of the internal structure of a person, and mentioned the possibility of their use in medical diagnostics. </w:t>
      </w:r>
      <w:r w:rsidRPr="005923C4">
        <w:rPr>
          <w:lang w:val="en-US"/>
        </w:rPr>
        <w:fldChar w:fldCharType="begin"/>
      </w:r>
      <w:r w:rsidRPr="005923C4">
        <w:rPr>
          <w:lang w:val="en-US"/>
        </w:rPr>
        <w:instrText xml:space="preserve"> ADDIN ZOTERO_ITEM CSL_CITATION {"citationID":"1d7EHahU","properties":{"formattedCitation":"[2]","plainCitation":"[2]","noteIndex":0},"citationItems":[{"id":151,"uris":["http://zotero.org/users/local/hW4wcMD6/items/XJSX73K7"],"itemData":{"id":151,"type":"article-journal","abstract":"Every healthcare professional should be aware of Wilhelm Conrad Röntgen's discovery of X-rays over 100 years ago, which had an interesting, eventful, and dramatic history. The physicist from Germany won the first Nobel Prize in physics in 1901 for this discovery. Röntgen was one of the outstanding physicists of the nineteenth century, even without considering his best-known discovery, which opened up new vistas in research. In addition to the discovery of X-rays, Röntgen is credited with three standard components that are currently used in X-ray analysis: The fluorescent screen, the photographic plate, and a prototype of the ionization chamber method. This paper is a wordy tribute to a great scientist and presents a simplified picture of Röntgen's great discovery of X-rays.","container-title":"Journal of Indian Academy of Oral Medicine and Radiology","DOI":"10.4103/0972-1363.167119","ISSN":"0972-1363","issue":"1","language":"en-US","page":"90","source":"journals.lww.com","title":"Wilhelm Conrad Röntgen and the discovery of X-rays: Revisited after centennial","title-short":"Wilhelm Conrad Röntgen and the discovery of X-rays","volume":"27","author":[{"family":"Panchbhai","given":"Arati S."}],"issued":{"date-parts":[["2015",3]]}}}],"schema":"https://github.com/citation-style-language/schema/raw/master/csl-citation.json"} </w:instrText>
      </w:r>
      <w:r w:rsidRPr="005923C4">
        <w:rPr>
          <w:lang w:val="en-US"/>
        </w:rPr>
        <w:fldChar w:fldCharType="separate"/>
      </w:r>
      <w:r w:rsidRPr="005923C4">
        <w:rPr>
          <w:lang w:val="en-US"/>
        </w:rPr>
        <w:t>[2]</w:t>
      </w:r>
      <w:r w:rsidRPr="005923C4">
        <w:rPr>
          <w:lang w:val="en-US"/>
        </w:rPr>
        <w:fldChar w:fldCharType="end"/>
      </w:r>
      <w:r w:rsidRPr="005923C4">
        <w:rPr>
          <w:lang w:val="en-US"/>
        </w:rPr>
        <w:t xml:space="preserve"> </w:t>
      </w:r>
    </w:p>
    <w:p w14:paraId="7019B8FE" w14:textId="77777777" w:rsidR="00AF0EFF" w:rsidRPr="005923C4" w:rsidRDefault="00AF0EFF" w:rsidP="003E2AAE">
      <w:pPr>
        <w:pStyle w:val="Obrzek"/>
        <w:rPr>
          <w:lang w:val="en-US"/>
        </w:rPr>
      </w:pPr>
      <w:r w:rsidRPr="005923C4">
        <w:rPr>
          <w:lang w:val="en-US"/>
        </w:rPr>
        <w:drawing>
          <wp:inline distT="0" distB="0" distL="0" distR="0" wp14:anchorId="0AE9D9D2" wp14:editId="4855F2AE">
            <wp:extent cx="3624120" cy="2545560"/>
            <wp:effectExtent l="0" t="0" r="0" b="7620"/>
            <wp:docPr id="111029934" name="Picture 2" descr="About Röntgen – Roentgen-Mem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bout Röntgen – Roentgen-Memoria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24120" cy="2545560"/>
                    </a:xfrm>
                    <a:prstGeom prst="rect">
                      <a:avLst/>
                    </a:prstGeom>
                    <a:noFill/>
                    <a:ln>
                      <a:noFill/>
                    </a:ln>
                  </pic:spPr>
                </pic:pic>
              </a:graphicData>
            </a:graphic>
          </wp:inline>
        </w:drawing>
      </w:r>
    </w:p>
    <w:p w14:paraId="25DADFA3" w14:textId="77777777" w:rsidR="001B3BC0" w:rsidRPr="005923C4" w:rsidRDefault="00000000">
      <w:pPr>
        <w:pStyle w:val="Caption"/>
        <w:rPr>
          <w:lang w:val="en-US"/>
        </w:rPr>
      </w:pPr>
      <w:bookmarkStart w:id="7" w:name="_Toc165912082"/>
      <w:bookmarkStart w:id="8" w:name="_Toc166333549"/>
      <w:bookmarkStart w:id="9" w:name="_Toc166360396"/>
      <w:bookmarkStart w:id="10" w:name="_Toc166360575"/>
      <w:r w:rsidRPr="005923C4">
        <w:rPr>
          <w:lang w:val="en-US"/>
        </w:rPr>
        <w:t xml:space="preserve">Image </w:t>
      </w:r>
      <w:r w:rsidRPr="005923C4">
        <w:rPr>
          <w:lang w:val="en-US"/>
        </w:rPr>
        <w:fldChar w:fldCharType="begin"/>
      </w:r>
      <w:r w:rsidRPr="005923C4">
        <w:rPr>
          <w:lang w:val="en-US"/>
        </w:rPr>
        <w:instrText xml:space="preserve"> SEQ Obrázok \* ARABIC </w:instrText>
      </w:r>
      <w:r w:rsidRPr="005923C4">
        <w:rPr>
          <w:lang w:val="en-US"/>
        </w:rPr>
        <w:fldChar w:fldCharType="separate"/>
      </w:r>
      <w:r w:rsidR="00F61368" w:rsidRPr="005923C4">
        <w:rPr>
          <w:noProof/>
          <w:lang w:val="en-US"/>
        </w:rPr>
        <w:t>1</w:t>
      </w:r>
      <w:r w:rsidRPr="005923C4">
        <w:rPr>
          <w:lang w:val="en-US"/>
        </w:rPr>
        <w:fldChar w:fldCharType="end"/>
      </w:r>
      <w:r w:rsidRPr="005923C4">
        <w:rPr>
          <w:lang w:val="en-US"/>
        </w:rPr>
        <w:t xml:space="preserve">: Wilheim Conrad </w:t>
      </w:r>
      <w:proofErr w:type="spellStart"/>
      <w:r w:rsidRPr="005923C4">
        <w:rPr>
          <w:lang w:val="en-US"/>
        </w:rPr>
        <w:t>Röntgen</w:t>
      </w:r>
      <w:proofErr w:type="spellEnd"/>
      <w:r w:rsidRPr="005923C4">
        <w:rPr>
          <w:lang w:val="en-US"/>
        </w:rPr>
        <w:t xml:space="preserve"> </w:t>
      </w:r>
      <w:r w:rsidRPr="005923C4">
        <w:rPr>
          <w:lang w:val="en-US"/>
        </w:rPr>
        <w:fldChar w:fldCharType="begin"/>
      </w:r>
      <w:r w:rsidRPr="005923C4">
        <w:rPr>
          <w:lang w:val="en-US"/>
        </w:rPr>
        <w:instrText xml:space="preserve"> ADDIN ZOTERO_ITEM CSL_CITATION {"citationID":"wXcu89uI","properties":{"formattedCitation":"[3]","plainCitation":"[3]","noteIndex":0},"citationItems":[{"id":255,"uris":["http://zotero.org/users/local/hW4wcMD6/items/3JJER97N"],"itemData":{"id":255,"type":"webpage","title":"Über Röntgen – Röntgen-Gedächtnisstätte","URL":"https://wilhelmconradroentgen.de/de/ueber-roentgen","accessed":{"date-parts":[["2024",4,25]]}}}],"schema":"https://github.com/citation-style-language/schema/raw/master/csl-citation.json"} </w:instrText>
      </w:r>
      <w:r w:rsidRPr="005923C4">
        <w:rPr>
          <w:lang w:val="en-US"/>
        </w:rPr>
        <w:fldChar w:fldCharType="separate"/>
      </w:r>
      <w:r w:rsidRPr="005923C4">
        <w:rPr>
          <w:lang w:val="en-US"/>
        </w:rPr>
        <w:t>[3]</w:t>
      </w:r>
      <w:bookmarkEnd w:id="7"/>
      <w:bookmarkEnd w:id="8"/>
      <w:bookmarkEnd w:id="9"/>
      <w:bookmarkEnd w:id="10"/>
      <w:r w:rsidRPr="005923C4">
        <w:rPr>
          <w:lang w:val="en-US"/>
        </w:rPr>
        <w:fldChar w:fldCharType="end"/>
      </w:r>
    </w:p>
    <w:p w14:paraId="58C23154" w14:textId="77777777" w:rsidR="001B3BC0" w:rsidRPr="005923C4" w:rsidRDefault="00000000">
      <w:pPr>
        <w:rPr>
          <w:lang w:val="en-US"/>
        </w:rPr>
      </w:pPr>
      <w:r w:rsidRPr="005923C4">
        <w:rPr>
          <w:lang w:val="en-US"/>
        </w:rPr>
        <w:lastRenderedPageBreak/>
        <w:t xml:space="preserve">Shortly after the discovery of a new type of X-rays, </w:t>
      </w:r>
      <w:proofErr w:type="spellStart"/>
      <w:r w:rsidRPr="005923C4">
        <w:rPr>
          <w:lang w:val="en-US"/>
        </w:rPr>
        <w:t>Röntgen</w:t>
      </w:r>
      <w:proofErr w:type="spellEnd"/>
      <w:r w:rsidRPr="005923C4">
        <w:rPr>
          <w:lang w:val="en-US"/>
        </w:rPr>
        <w:t xml:space="preserve"> produced the first X-ray photographs. One of them clearly showed a hand (Fig. 2); it belonged to his wife, showing the bones and ring on one of the fingers </w:t>
      </w:r>
      <w:r w:rsidRPr="005923C4">
        <w:rPr>
          <w:lang w:val="en-US"/>
        </w:rPr>
        <w:fldChar w:fldCharType="begin"/>
      </w:r>
      <w:r w:rsidRPr="005923C4">
        <w:rPr>
          <w:lang w:val="en-US"/>
        </w:rPr>
        <w:instrText xml:space="preserve"> ADDIN ZOTERO_ITEM CSL_CITATION {"citationID":"OLJp9CA0","properties":{"formattedCitation":"[4]","plainCitation":"[4]","noteIndex":0},"citationItems":[{"id":152,"uris":["http://zotero.org/users/local/hW4wcMD6/items/ZZ6IL2XX"],"itemData":{"id":152,"type":"article-journal","abstract":"November 8, 1995, marked the 100th anniversary of Wilhelm Conrad Röntgen's discovery of x-rays. This remarkable scientific achievement has had an effect on medicine and science that has been matched by few other advances. I will briefly review the events leading up to Röntgen's discovery and the subsequent development of radiology as a discipline.","container-title":"Western Journal of Medicine","ISSN":"0093-0415","issue":"6","journalAbbreviation":"West J Med","note":"PMID: 8764624\nPMCID: PMC1303625","page":"497-501","source":"PubMed Central","title":"Centennial of Röntgen's discovery of x-rays.","volume":"164","author":[{"family":"Frankel","given":"R I"}],"issued":{"date-parts":[["1996",6]]}}}],"schema":"https://github.com/citation-style-language/schema/raw/master/csl-citation.json"} </w:instrText>
      </w:r>
      <w:r w:rsidRPr="005923C4">
        <w:rPr>
          <w:lang w:val="en-US"/>
        </w:rPr>
        <w:fldChar w:fldCharType="separate"/>
      </w:r>
      <w:r w:rsidRPr="005923C4">
        <w:rPr>
          <w:lang w:val="en-US"/>
        </w:rPr>
        <w:t>[4]</w:t>
      </w:r>
      <w:r w:rsidRPr="005923C4">
        <w:rPr>
          <w:lang w:val="en-US"/>
        </w:rPr>
        <w:fldChar w:fldCharType="end"/>
      </w:r>
      <w:r w:rsidRPr="005923C4">
        <w:rPr>
          <w:lang w:val="en-US"/>
        </w:rPr>
        <w:t xml:space="preserve">. This iconic image was later to show not only the potential of X-rays for visualizing the internal structures of the human </w:t>
      </w:r>
      <w:proofErr w:type="gramStart"/>
      <w:r w:rsidRPr="005923C4">
        <w:rPr>
          <w:lang w:val="en-US"/>
        </w:rPr>
        <w:t>body, but</w:t>
      </w:r>
      <w:proofErr w:type="gramEnd"/>
      <w:r w:rsidRPr="005923C4">
        <w:rPr>
          <w:lang w:val="en-US"/>
        </w:rPr>
        <w:t xml:space="preserve"> was to arouse great interest and enthusiasm in the scientific community and indeed in the general public. The ability to "see" inside the body without surgery was seen as a breakthrough development in medical science </w:t>
      </w:r>
      <w:r w:rsidRPr="005923C4">
        <w:rPr>
          <w:lang w:val="en-US"/>
        </w:rPr>
        <w:fldChar w:fldCharType="begin"/>
      </w:r>
      <w:r w:rsidRPr="005923C4">
        <w:rPr>
          <w:lang w:val="en-US"/>
        </w:rPr>
        <w:instrText xml:space="preserve"> ADDIN ZOTERO_ITEM CSL_CITATION {"citationID":"EzFD9Bf2","properties":{"formattedCitation":"[2]","plainCitation":"[2]","noteIndex":0},"citationItems":[{"id":151,"uris":["http://zotero.org/users/local/hW4wcMD6/items/XJSX73K7"],"itemData":{"id":151,"type":"article-journal","abstract":"Every healthcare professional should be aware of Wilhelm Conrad Röntgen's discovery of X-rays over 100 years ago, which had an interesting, eventful, and dramatic history. The physicist from Germany won the first Nobel Prize in physics in 1901 for this discovery. Röntgen was one of the outstanding physicists of the nineteenth century, even without considering his best-known discovery, which opened up new vistas in research. In addition to the discovery of X-rays, Röntgen is credited with three standard components that are currently used in X-ray analysis: The fluorescent screen, the photographic plate, and a prototype of the ionization chamber method. This paper is a wordy tribute to a great scientist and presents a simplified picture of Röntgen's great discovery of X-rays.","container-title":"Journal of Indian Academy of Oral Medicine and Radiology","DOI":"10.4103/0972-1363.167119","ISSN":"0972-1363","issue":"1","language":"en-US","page":"90","source":"journals.lww.com","title":"Wilhelm Conrad Röntgen and the discovery of X-rays: Revisited after centennial","title-short":"Wilhelm Conrad Röntgen and the discovery of X-rays","volume":"27","author":[{"family":"Panchbhai","given":"Arati S."}],"issued":{"date-parts":[["2015",3]]}}}],"schema":"https://github.com/citation-style-language/schema/raw/master/csl-citation.json"} </w:instrText>
      </w:r>
      <w:r w:rsidRPr="005923C4">
        <w:rPr>
          <w:lang w:val="en-US"/>
        </w:rPr>
        <w:fldChar w:fldCharType="separate"/>
      </w:r>
      <w:r w:rsidRPr="005923C4">
        <w:rPr>
          <w:lang w:val="en-US"/>
        </w:rPr>
        <w:t>[2]</w:t>
      </w:r>
      <w:r w:rsidRPr="005923C4">
        <w:rPr>
          <w:lang w:val="en-US"/>
        </w:rPr>
        <w:fldChar w:fldCharType="end"/>
      </w:r>
      <w:r w:rsidRPr="005923C4">
        <w:rPr>
          <w:lang w:val="en-US"/>
        </w:rPr>
        <w:t>.</w:t>
      </w:r>
    </w:p>
    <w:p w14:paraId="2CEB3770" w14:textId="77777777" w:rsidR="00AF0EFF" w:rsidRPr="005923C4" w:rsidRDefault="00AF0EFF" w:rsidP="00AF0EFF">
      <w:pPr>
        <w:rPr>
          <w:lang w:val="en-US"/>
        </w:rPr>
      </w:pPr>
    </w:p>
    <w:p w14:paraId="56BA87F2" w14:textId="77777777" w:rsidR="00AF0EFF" w:rsidRPr="005923C4" w:rsidRDefault="00AF0EFF" w:rsidP="003E2AAE">
      <w:pPr>
        <w:pStyle w:val="Obrzek"/>
        <w:rPr>
          <w:lang w:val="en-US"/>
        </w:rPr>
      </w:pPr>
      <w:r w:rsidRPr="005923C4">
        <w:rPr>
          <w:lang w:val="en-US"/>
        </w:rPr>
        <w:drawing>
          <wp:inline distT="0" distB="0" distL="0" distR="0" wp14:anchorId="244BC931" wp14:editId="0A721753">
            <wp:extent cx="2116080" cy="3566160"/>
            <wp:effectExtent l="0" t="0" r="0" b="0"/>
            <wp:docPr id="1429036042" name="Picture 4" descr="H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and    "/>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16080" cy="3566160"/>
                    </a:xfrm>
                    <a:prstGeom prst="rect">
                      <a:avLst/>
                    </a:prstGeom>
                    <a:noFill/>
                    <a:ln>
                      <a:noFill/>
                    </a:ln>
                  </pic:spPr>
                </pic:pic>
              </a:graphicData>
            </a:graphic>
          </wp:inline>
        </w:drawing>
      </w:r>
    </w:p>
    <w:p w14:paraId="4CFE3AF6" w14:textId="77777777" w:rsidR="001B3BC0" w:rsidRPr="005923C4" w:rsidRDefault="00000000">
      <w:pPr>
        <w:pStyle w:val="Caption"/>
        <w:rPr>
          <w:lang w:val="en-US"/>
        </w:rPr>
      </w:pPr>
      <w:bookmarkStart w:id="11" w:name="_Toc165912083"/>
      <w:bookmarkStart w:id="12" w:name="_Toc166333550"/>
      <w:bookmarkStart w:id="13" w:name="_Toc166360397"/>
      <w:bookmarkStart w:id="14" w:name="_Toc166360576"/>
      <w:r w:rsidRPr="005923C4">
        <w:rPr>
          <w:lang w:val="en-US"/>
        </w:rPr>
        <w:t xml:space="preserve">Image </w:t>
      </w:r>
      <w:r w:rsidRPr="005923C4">
        <w:rPr>
          <w:lang w:val="en-US"/>
        </w:rPr>
        <w:fldChar w:fldCharType="begin"/>
      </w:r>
      <w:r w:rsidRPr="005923C4">
        <w:rPr>
          <w:lang w:val="en-US"/>
        </w:rPr>
        <w:instrText xml:space="preserve"> SEQ Obrázok \* ARABIC </w:instrText>
      </w:r>
      <w:r w:rsidRPr="005923C4">
        <w:rPr>
          <w:lang w:val="en-US"/>
        </w:rPr>
        <w:fldChar w:fldCharType="separate"/>
      </w:r>
      <w:r w:rsidR="00F61368" w:rsidRPr="005923C4">
        <w:rPr>
          <w:noProof/>
          <w:lang w:val="en-US"/>
        </w:rPr>
        <w:t>2</w:t>
      </w:r>
      <w:r w:rsidRPr="005923C4">
        <w:rPr>
          <w:lang w:val="en-US"/>
        </w:rPr>
        <w:fldChar w:fldCharType="end"/>
      </w:r>
      <w:r w:rsidRPr="005923C4">
        <w:rPr>
          <w:lang w:val="en-US"/>
        </w:rPr>
        <w:t xml:space="preserve">: First X-ray image </w:t>
      </w:r>
      <w:r w:rsidR="000E2507" w:rsidRPr="005923C4">
        <w:rPr>
          <w:lang w:val="en-US"/>
        </w:rPr>
        <w:t xml:space="preserve">created  </w:t>
      </w:r>
      <w:r w:rsidRPr="005923C4">
        <w:rPr>
          <w:lang w:val="en-US"/>
        </w:rPr>
        <w:fldChar w:fldCharType="begin"/>
      </w:r>
      <w:r w:rsidRPr="005923C4">
        <w:rPr>
          <w:lang w:val="en-US"/>
        </w:rPr>
        <w:instrText xml:space="preserve"> ADDIN ZOTERO_ITEM CSL_CITATION {"citationID":"qaYsth9j","properties":{"formattedCitation":"[3]","plainCitation":"[3]","noteIndex":0},"citationItems":[{"id":255,"uris":["http://zotero.org/users/local/hW4wcMD6/items/3JJER97N"],"itemData":{"id":255,"type":"webpage","title":"Über Röntgen – Röntgen-Gedächtnisstätte","URL":"https://wilhelmconradroentgen.de/de/ueber-roentgen","accessed":{"date-parts":[["2024",4,25]]}}}],"schema":"https://github.com/citation-style-language/schema/raw/master/csl-citation.json"} </w:instrText>
      </w:r>
      <w:r w:rsidRPr="005923C4">
        <w:rPr>
          <w:lang w:val="en-US"/>
        </w:rPr>
        <w:fldChar w:fldCharType="separate"/>
      </w:r>
      <w:r w:rsidRPr="005923C4">
        <w:rPr>
          <w:lang w:val="en-US"/>
        </w:rPr>
        <w:t>[3]</w:t>
      </w:r>
      <w:bookmarkEnd w:id="11"/>
      <w:bookmarkEnd w:id="12"/>
      <w:bookmarkEnd w:id="13"/>
      <w:bookmarkEnd w:id="14"/>
      <w:r w:rsidRPr="005923C4">
        <w:rPr>
          <w:lang w:val="en-US"/>
        </w:rPr>
        <w:fldChar w:fldCharType="end"/>
      </w:r>
    </w:p>
    <w:p w14:paraId="5028C65C" w14:textId="77777777" w:rsidR="00AF0EFF" w:rsidRPr="005923C4" w:rsidRDefault="00AF0EFF" w:rsidP="00AF0EFF">
      <w:pPr>
        <w:rPr>
          <w:lang w:val="en-US"/>
        </w:rPr>
      </w:pPr>
    </w:p>
    <w:p w14:paraId="474E8CD7" w14:textId="2E8F9283" w:rsidR="005923C4" w:rsidRPr="005923C4" w:rsidRDefault="00000000">
      <w:pPr>
        <w:rPr>
          <w:lang w:val="en-US"/>
        </w:rPr>
      </w:pPr>
      <w:r w:rsidRPr="005923C4">
        <w:rPr>
          <w:lang w:val="en-US"/>
        </w:rPr>
        <w:t xml:space="preserve">Initially, it was used to diagnose bone fractures and locate foreign bodies, for example in gunshot wounds. Shortly after their discovery, a few weeks later, X-rays were already being used to aid medical diagnosis, demonstrating their immediate impact on medicine in aiding treatment and diagnosis. However, this enthusiasm quickly waned due to the dangers of misunderstanding and unidentified radiation exposure, which posed serious obstacles and limitations to the first applications of this technology. </w:t>
      </w:r>
      <w:r w:rsidRPr="005923C4">
        <w:rPr>
          <w:lang w:val="en-US"/>
        </w:rPr>
        <w:fldChar w:fldCharType="begin"/>
      </w:r>
      <w:r w:rsidRPr="005923C4">
        <w:rPr>
          <w:lang w:val="en-US"/>
        </w:rPr>
        <w:instrText xml:space="preserve"> ADDIN ZOTERO_ITEM CSL_CITATION {"citationID":"XQmMOTcf","properties":{"formattedCitation":"[4]","plainCitation":"[4]","noteIndex":0},"citationItems":[{"id":152,"uris":["http://zotero.org/users/local/hW4wcMD6/items/ZZ6IL2XX"],"itemData":{"id":152,"type":"article-journal","abstract":"November 8, 1995, marked the 100th anniversary of Wilhelm Conrad Röntgen's discovery of x-rays. This remarkable scientific achievement has had an effect on medicine and science that has been matched by few other advances. I will briefly review the events leading up to Röntgen's discovery and the subsequent development of radiology as a discipline.","container-title":"Western Journal of Medicine","ISSN":"0093-0415","issue":"6","journalAbbreviation":"West J Med","note":"PMID: 8764624\nPMCID: PMC1303625","page":"497-501","source":"PubMed Central","title":"Centennial of Röntgen's discovery of x-rays.","volume":"164","author":[{"family":"Frankel","given":"R I"}],"issued":{"date-parts":[["1996",6]]}}}],"schema":"https://github.com/citation-style-language/schema/raw/master/csl-citation.json"} </w:instrText>
      </w:r>
      <w:r w:rsidRPr="005923C4">
        <w:rPr>
          <w:lang w:val="en-US"/>
        </w:rPr>
        <w:fldChar w:fldCharType="separate"/>
      </w:r>
      <w:r w:rsidRPr="005923C4">
        <w:rPr>
          <w:lang w:val="en-US"/>
        </w:rPr>
        <w:t>[4]</w:t>
      </w:r>
      <w:r w:rsidRPr="005923C4">
        <w:rPr>
          <w:lang w:val="en-US"/>
        </w:rPr>
        <w:fldChar w:fldCharType="end"/>
      </w:r>
    </w:p>
    <w:p w14:paraId="6A53DE99" w14:textId="15A2F0D4" w:rsidR="001B3BC0" w:rsidRPr="005923C4" w:rsidRDefault="005923C4" w:rsidP="005923C4">
      <w:pPr>
        <w:spacing w:after="0" w:line="240" w:lineRule="auto"/>
        <w:ind w:firstLine="0"/>
        <w:jc w:val="left"/>
        <w:rPr>
          <w:lang w:val="en-US"/>
        </w:rPr>
      </w:pPr>
      <w:r w:rsidRPr="005923C4">
        <w:rPr>
          <w:lang w:val="en-US"/>
        </w:rPr>
        <w:br w:type="page"/>
      </w:r>
    </w:p>
    <w:p w14:paraId="2B7DF0A5" w14:textId="77777777" w:rsidR="001B3BC0" w:rsidRPr="005923C4" w:rsidRDefault="00000000">
      <w:pPr>
        <w:pStyle w:val="Heading3"/>
        <w:numPr>
          <w:ilvl w:val="2"/>
          <w:numId w:val="18"/>
        </w:numPr>
        <w:ind w:left="709" w:hanging="709"/>
        <w:rPr>
          <w:lang w:val="en-US"/>
        </w:rPr>
      </w:pPr>
      <w:bookmarkStart w:id="15" w:name="_Toc166494350"/>
      <w:r w:rsidRPr="005923C4">
        <w:rPr>
          <w:lang w:val="en-US"/>
        </w:rPr>
        <w:lastRenderedPageBreak/>
        <w:t>Advances in imaging technologies</w:t>
      </w:r>
      <w:bookmarkEnd w:id="15"/>
    </w:p>
    <w:p w14:paraId="1985A9EF" w14:textId="77777777" w:rsidR="001B3BC0" w:rsidRPr="005923C4" w:rsidRDefault="00000000">
      <w:pPr>
        <w:rPr>
          <w:lang w:val="en-US"/>
        </w:rPr>
      </w:pPr>
      <w:r w:rsidRPr="005923C4">
        <w:rPr>
          <w:lang w:val="en-US"/>
        </w:rPr>
        <w:t xml:space="preserve">The switch from traditional X-ray machines to computed tomography (CT) in the early 1970s marked a quantum leap in diagnostic imaging. CT, perfected by Godfrey Hounsfield and Allan Cormack, offered a detailed cross-sectional view of the body that was vastly superior to the superimposed images that X-rays could produce </w:t>
      </w:r>
      <w:r w:rsidRPr="005923C4">
        <w:rPr>
          <w:lang w:val="en-US"/>
        </w:rPr>
        <w:fldChar w:fldCharType="begin"/>
      </w:r>
      <w:r w:rsidRPr="005923C4">
        <w:rPr>
          <w:lang w:val="en-US"/>
        </w:rPr>
        <w:instrText xml:space="preserve"> ADDIN ZOTERO_ITEM CSL_CITATION {"citationID":"KPejNP2q","properties":{"formattedCitation":"[5]","plainCitation":"[5]","noteIndex":0},"citationItems":[{"id":156,"uris":["http://zotero.org/users/local/hW4wcMD6/items/ZPHNLRKM"],"itemData":{"id":156,"type":"article-journal","abstract":"Medical imaging is the principal method for noninvasively obtaining anatomic and physiologic information about the human body. Imaging has experienced a quantum leap in technology and clinical applications over the past 25 years. This leap includes x-ray computed tomography (CT); emission computed tomography (SPECT and PET); magnetic-resonance imaging (MRI) and spectroscopy (MRS), including functional MRI (fMRI), and the networking of images in digital networks (PACS and IMACS). Even traditional projection x-ray imaging is undergoing a major change with the advent of digital x-ray image receptors. Images are important not only to the detection and diagnosis of disease and injury, but also to the design, delivery, and monitoring of treatment. The evolution of medical imaging is the product of physicists working in collaboration with engineers and physicians. Further advances are limited only by the creativity and imagination of these individuals.","container-title":"Reviews of Modern Physics","DOI":"10.1103/RevModPhys.71.S444","issue":"2","journalAbbreviation":"Rev. Mod. Phys.","note":"publisher: American Physical Society","page":"S444-S450","source":"APS","title":"Physics and applications of medical imaging","volume":"71","author":[{"family":"Hendee","given":"William R."}],"issued":{"date-parts":[["1999",3,1]]}}}],"schema":"https://github.com/citation-style-language/schema/raw/master/csl-citation.json"} </w:instrText>
      </w:r>
      <w:r w:rsidRPr="005923C4">
        <w:rPr>
          <w:lang w:val="en-US"/>
        </w:rPr>
        <w:fldChar w:fldCharType="separate"/>
      </w:r>
      <w:r w:rsidRPr="005923C4">
        <w:rPr>
          <w:lang w:val="en-US"/>
        </w:rPr>
        <w:t>[5]</w:t>
      </w:r>
      <w:r w:rsidRPr="005923C4">
        <w:rPr>
          <w:lang w:val="en-US"/>
        </w:rPr>
        <w:fldChar w:fldCharType="end"/>
      </w:r>
      <w:r w:rsidRPr="005923C4">
        <w:rPr>
          <w:lang w:val="en-US"/>
        </w:rPr>
        <w:t>. This technology provided a more accurate image of the internal organs of the body and proved to be quite helpful in identifying the structure of soft tissues. In particular, it affected diagnostic accuracy and thus improved it significantly.</w:t>
      </w:r>
    </w:p>
    <w:p w14:paraId="37D4EDF2" w14:textId="77777777" w:rsidR="00AF0EFF" w:rsidRPr="005923C4" w:rsidRDefault="00AF0EFF" w:rsidP="00904017">
      <w:pPr>
        <w:spacing w:after="0" w:line="240" w:lineRule="auto"/>
        <w:ind w:firstLine="0"/>
        <w:jc w:val="left"/>
        <w:rPr>
          <w:lang w:val="en-US"/>
        </w:rPr>
      </w:pPr>
    </w:p>
    <w:p w14:paraId="7EB9389F" w14:textId="77777777" w:rsidR="001B3BC0" w:rsidRPr="005923C4" w:rsidRDefault="00000000">
      <w:pPr>
        <w:rPr>
          <w:lang w:val="en-US"/>
        </w:rPr>
      </w:pPr>
      <w:r w:rsidRPr="005923C4">
        <w:rPr>
          <w:lang w:val="en-US"/>
        </w:rPr>
        <w:t xml:space="preserve">In addition to CT, magnetic resonance imaging (MRI) has emerged as another breakthrough technology in medical imaging (Fig. 3). It was founded by Raymond Damadian and greatly improved by Paul Lauterbur. It helped in finding high-resolution images of the internal structures of the body using magnetic fields and radio waves. Unlike X-rays and computed tomography, magnetic resonance imaging does not use ionizing radiation. This was a major breakthrough in patient safety. This made MRI particularly useful in neurology, oncology and in the diagnosis of musculoskeletal disorders, as it provided clearer contrast between different types of tissue, even though there were no differences in their density. </w:t>
      </w:r>
      <w:r w:rsidRPr="005923C4">
        <w:rPr>
          <w:lang w:val="en-US"/>
        </w:rPr>
        <w:fldChar w:fldCharType="begin"/>
      </w:r>
      <w:r w:rsidRPr="005923C4">
        <w:rPr>
          <w:lang w:val="en-US"/>
        </w:rPr>
        <w:instrText xml:space="preserve"> ADDIN ZOTERO_ITEM CSL_CITATION {"citationID":"mzWWBy5F","properties":{"formattedCitation":"[5]","plainCitation":"[5]","noteIndex":0},"citationItems":[{"id":156,"uris":["http://zotero.org/users/local/hW4wcMD6/items/ZPHNLRKM"],"itemData":{"id":156,"type":"article-journal","abstract":"Medical imaging is the principal method for noninvasively obtaining anatomic and physiologic information about the human body. Imaging has experienced a quantum leap in technology and clinical applications over the past 25 years. This leap includes x-ray computed tomography (CT); emission computed tomography (SPECT and PET); magnetic-resonance imaging (MRI) and spectroscopy (MRS), including functional MRI (fMRI), and the networking of images in digital networks (PACS and IMACS). Even traditional projection x-ray imaging is undergoing a major change with the advent of digital x-ray image receptors. Images are important not only to the detection and diagnosis of disease and injury, but also to the design, delivery, and monitoring of treatment. The evolution of medical imaging is the product of physicists working in collaboration with engineers and physicians. Further advances are limited only by the creativity and imagination of these individuals.","container-title":"Reviews of Modern Physics","DOI":"10.1103/RevModPhys.71.S444","issue":"2","journalAbbreviation":"Rev. Mod. Phys.","note":"publisher: American Physical Society","page":"S444-S450","source":"APS","title":"Physics and applications of medical imaging","volume":"71","author":[{"family":"Hendee","given":"William R."}],"issued":{"date-parts":[["1999",3,1]]}}}],"schema":"https://github.com/citation-style-language/schema/raw/master/csl-citation.json"} </w:instrText>
      </w:r>
      <w:r w:rsidRPr="005923C4">
        <w:rPr>
          <w:lang w:val="en-US"/>
        </w:rPr>
        <w:fldChar w:fldCharType="separate"/>
      </w:r>
      <w:r w:rsidRPr="005923C4">
        <w:rPr>
          <w:lang w:val="en-US"/>
        </w:rPr>
        <w:t>[5]</w:t>
      </w:r>
      <w:r w:rsidRPr="005923C4">
        <w:rPr>
          <w:lang w:val="en-US"/>
        </w:rPr>
        <w:fldChar w:fldCharType="end"/>
      </w:r>
    </w:p>
    <w:p w14:paraId="22BE388E" w14:textId="77777777" w:rsidR="00AF0EFF" w:rsidRPr="005923C4" w:rsidRDefault="00AF0EFF" w:rsidP="00AF0EFF">
      <w:pPr>
        <w:rPr>
          <w:lang w:val="en-US"/>
        </w:rPr>
      </w:pPr>
    </w:p>
    <w:p w14:paraId="768C5EBF" w14:textId="77777777" w:rsidR="00AF0EFF" w:rsidRPr="005923C4" w:rsidRDefault="00AF0EFF" w:rsidP="003E2AAE">
      <w:pPr>
        <w:pStyle w:val="Obrzek"/>
        <w:rPr>
          <w:lang w:val="en-US"/>
        </w:rPr>
      </w:pPr>
      <w:r w:rsidRPr="005923C4">
        <w:rPr>
          <w:lang w:val="en-US"/>
        </w:rPr>
        <w:drawing>
          <wp:inline distT="0" distB="0" distL="0" distR="0" wp14:anchorId="55F5794F" wp14:editId="453BA158">
            <wp:extent cx="2857680" cy="1714680"/>
            <wp:effectExtent l="0" t="0" r="0" b="0"/>
            <wp:docPr id="1382325121" name="Picture 5" descr="CT Scans VS MRI Scans: What are the Differences Between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T Scans VS MRI Scans: What are the Differences Between Them"/>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57680" cy="1714680"/>
                    </a:xfrm>
                    <a:prstGeom prst="rect">
                      <a:avLst/>
                    </a:prstGeom>
                    <a:noFill/>
                    <a:ln>
                      <a:noFill/>
                    </a:ln>
                  </pic:spPr>
                </pic:pic>
              </a:graphicData>
            </a:graphic>
          </wp:inline>
        </w:drawing>
      </w:r>
    </w:p>
    <w:p w14:paraId="021BCA50" w14:textId="77777777" w:rsidR="001B3BC0" w:rsidRPr="005923C4" w:rsidRDefault="00000000">
      <w:pPr>
        <w:pStyle w:val="Caption"/>
        <w:rPr>
          <w:lang w:val="en-US"/>
        </w:rPr>
      </w:pPr>
      <w:bookmarkStart w:id="16" w:name="_Toc165912084"/>
      <w:bookmarkStart w:id="17" w:name="_Toc166333551"/>
      <w:bookmarkStart w:id="18" w:name="_Toc166360398"/>
      <w:bookmarkStart w:id="19" w:name="_Toc166360577"/>
      <w:r w:rsidRPr="005923C4">
        <w:rPr>
          <w:lang w:val="en-US"/>
        </w:rPr>
        <w:t xml:space="preserve">Image </w:t>
      </w:r>
      <w:r w:rsidRPr="005923C4">
        <w:rPr>
          <w:lang w:val="en-US"/>
        </w:rPr>
        <w:fldChar w:fldCharType="begin"/>
      </w:r>
      <w:r w:rsidRPr="005923C4">
        <w:rPr>
          <w:lang w:val="en-US"/>
        </w:rPr>
        <w:instrText xml:space="preserve"> SEQ Obrázok \* ARABIC </w:instrText>
      </w:r>
      <w:r w:rsidRPr="005923C4">
        <w:rPr>
          <w:lang w:val="en-US"/>
        </w:rPr>
        <w:fldChar w:fldCharType="separate"/>
      </w:r>
      <w:r w:rsidR="00F61368" w:rsidRPr="005923C4">
        <w:rPr>
          <w:noProof/>
          <w:lang w:val="en-US"/>
        </w:rPr>
        <w:t>3</w:t>
      </w:r>
      <w:r w:rsidRPr="005923C4">
        <w:rPr>
          <w:lang w:val="en-US"/>
        </w:rPr>
        <w:fldChar w:fldCharType="end"/>
      </w:r>
      <w:r w:rsidRPr="005923C4">
        <w:rPr>
          <w:lang w:val="en-US"/>
        </w:rPr>
        <w:t xml:space="preserve">: </w:t>
      </w:r>
      <w:r w:rsidR="0088084C" w:rsidRPr="005923C4">
        <w:rPr>
          <w:lang w:val="en-US"/>
        </w:rPr>
        <w:t xml:space="preserve">Example of chest </w:t>
      </w:r>
      <w:r w:rsidRPr="005923C4">
        <w:rPr>
          <w:lang w:val="en-US"/>
        </w:rPr>
        <w:t xml:space="preserve">CT </w:t>
      </w:r>
      <w:r w:rsidR="008410D1" w:rsidRPr="005923C4">
        <w:rPr>
          <w:lang w:val="en-US"/>
        </w:rPr>
        <w:t xml:space="preserve">and </w:t>
      </w:r>
      <w:r w:rsidRPr="005923C4">
        <w:rPr>
          <w:lang w:val="en-US"/>
        </w:rPr>
        <w:t xml:space="preserve">MRI </w:t>
      </w:r>
      <w:r w:rsidR="0088084C" w:rsidRPr="005923C4">
        <w:rPr>
          <w:lang w:val="en-US"/>
        </w:rPr>
        <w:t xml:space="preserve">image </w:t>
      </w:r>
      <w:r w:rsidRPr="005923C4">
        <w:rPr>
          <w:lang w:val="en-US"/>
        </w:rPr>
        <w:fldChar w:fldCharType="begin"/>
      </w:r>
      <w:r w:rsidRPr="005923C4">
        <w:rPr>
          <w:lang w:val="en-US"/>
        </w:rPr>
        <w:instrText xml:space="preserve"> ADDIN ZOTERO_ITEM CSL_CITATION {"citationID":"NCqD6UIs","properties":{"formattedCitation":"[6]","plainCitation":"[6]","noteIndex":0},"citationItems":[{"id":257,"uris":["http://zotero.org/users/local/hW4wcMD6/items/URLSVWBY"],"itemData":{"id":257,"type":"post-weblog","abstract":"Unraveling the dissimilarities between CT scans and MRI scans. Understand which imaging technique suits your medical needs best","container-title":"Kiran Lab","language":"en-US","title":"CT Scans VS MRI Scans: What are the Differences Between Them","title-short":"CT Scans VS MRI Scans","URL":"https://kiranpetct.com/ct-scans-vs-mri-scans-what-are-the-differences-between-them/","author":[{"family":"Raksha","given":"D. S."}],"accessed":{"date-parts":[["2024",4,25]]},"issued":{"date-parts":[["2023",7,14]]}}}],"schema":"https://github.com/citation-style-language/schema/raw/master/csl-citation.json"} </w:instrText>
      </w:r>
      <w:r w:rsidRPr="005923C4">
        <w:rPr>
          <w:lang w:val="en-US"/>
        </w:rPr>
        <w:fldChar w:fldCharType="separate"/>
      </w:r>
      <w:r w:rsidRPr="005923C4">
        <w:rPr>
          <w:lang w:val="en-US"/>
        </w:rPr>
        <w:t>[6]</w:t>
      </w:r>
      <w:bookmarkEnd w:id="16"/>
      <w:bookmarkEnd w:id="17"/>
      <w:bookmarkEnd w:id="18"/>
      <w:bookmarkEnd w:id="19"/>
      <w:r w:rsidRPr="005923C4">
        <w:rPr>
          <w:lang w:val="en-US"/>
        </w:rPr>
        <w:fldChar w:fldCharType="end"/>
      </w:r>
    </w:p>
    <w:p w14:paraId="7F2D1B87" w14:textId="77777777" w:rsidR="00AF0EFF" w:rsidRPr="005923C4" w:rsidRDefault="00AF0EFF" w:rsidP="00AF0EFF">
      <w:pPr>
        <w:rPr>
          <w:lang w:val="en-US"/>
        </w:rPr>
      </w:pPr>
    </w:p>
    <w:p w14:paraId="0085FA4B" w14:textId="77777777" w:rsidR="001B3BC0" w:rsidRPr="005923C4" w:rsidRDefault="00000000">
      <w:pPr>
        <w:rPr>
          <w:lang w:val="en-US"/>
        </w:rPr>
      </w:pPr>
      <w:r w:rsidRPr="005923C4">
        <w:rPr>
          <w:lang w:val="en-US"/>
        </w:rPr>
        <w:t xml:space="preserve">Ultrasound technology (Fig. 4) has evolved from its simplest form to more complex digital systems that provide both clear and reliable images </w:t>
      </w:r>
      <w:r w:rsidRPr="005923C4">
        <w:rPr>
          <w:lang w:val="en-US"/>
        </w:rPr>
        <w:fldChar w:fldCharType="begin"/>
      </w:r>
      <w:r w:rsidRPr="005923C4">
        <w:rPr>
          <w:lang w:val="en-US"/>
        </w:rPr>
        <w:instrText xml:space="preserve"> ADDIN ZOTERO_ITEM CSL_CITATION {"citationID":"4guNF2Qr","properties":{"formattedCitation":"[7]","plainCitation":"[7]","noteIndex":0},"citationItems":[{"id":159,"uris":["http://zotero.org/users/local/hW4wcMD6/items/KU3DW3UH"],"itemData":{"id":159,"type":"article-journal","abstract":"Ultrasound (US) has undergone dramatic changes since its inception three decades ago; the original cumbersome B-mode gantry system has evolved into a high resolution real-time imaging system. This review describes both recent advances in ultrasound and contrast media and likely future developments. Technological advances in electronics and computing have revolutionized ultrasound practice with ever expanding applications. Developments in transducer materials and array designs have resulted in greater bandwidths with improvements in spatial and contrast resolution. Developments in digital signal processing have produced innovations in beam forming, image display and archiving. Technological advances have resulted in novel imaging modes which exploit the non-linear behaviour of tissue and microbubble contrast agents. Microbubble contrast agents have dramatically extended the clinical and research applications of ultrasound. Not only can Doppler studies be enhanced but also novel non-linear modes allow vessels down to the level of the microcirculation to be imaged. Functional and quantitative studies allow interrogation of a wide spectrum of tissue beds. The advent of tissue-specific agents promises to improve the sensitivity and specificity of ultrasound in the detection and characterization of focal liver lesions to rival that of computed tomography (CT) and magnetic resonance imaging (MRI). Ultrasound has recently moved into therapeutic applications with high intensity focused ultrasound (HIFU) and microbubble assisted delivery of drugs and genes showing great promise. Harvey, C. J. et al. (2002) Clinical Radiology57, 157–177.","container-title":"Clinical Radiology","DOI":"10.1053/crad.2001.0918","ISSN":"0009-9260","issue":"3","journalAbbreviation":"Clinical Radiology","page":"157-177","source":"ScienceDirect","title":"Advances in Ultrasound","volume":"57","author":[{"family":"Harvey","given":"Christopher J."},{"family":"Pilcher","given":"James M."},{"family":"Eckersley","given":"Robert J."},{"family":"Blomley","given":"Martin J. K."},{"family":"Cosgrove","given":"David O."}],"issued":{"date-parts":[["2002",3,1]]}}}],"schema":"https://github.com/citation-style-language/schema/raw/master/csl-citation.json"} </w:instrText>
      </w:r>
      <w:r w:rsidRPr="005923C4">
        <w:rPr>
          <w:lang w:val="en-US"/>
        </w:rPr>
        <w:fldChar w:fldCharType="separate"/>
      </w:r>
      <w:r w:rsidRPr="005923C4">
        <w:rPr>
          <w:lang w:val="en-US"/>
        </w:rPr>
        <w:t>[7]</w:t>
      </w:r>
      <w:r w:rsidRPr="005923C4">
        <w:rPr>
          <w:lang w:val="en-US"/>
        </w:rPr>
        <w:fldChar w:fldCharType="end"/>
      </w:r>
      <w:r w:rsidRPr="005923C4">
        <w:rPr>
          <w:lang w:val="en-US"/>
        </w:rPr>
        <w:t>. Recent technologies, such as the development of portable ultrasound devices, have provided mankind with even more extensive use of ultrasound imaging in various fields.</w:t>
      </w:r>
    </w:p>
    <w:p w14:paraId="2EDFB72F" w14:textId="77777777" w:rsidR="00AF0EFF" w:rsidRPr="005923C4" w:rsidRDefault="00AF0EFF" w:rsidP="00AF0EFF">
      <w:pPr>
        <w:rPr>
          <w:lang w:val="en-US"/>
        </w:rPr>
      </w:pPr>
    </w:p>
    <w:p w14:paraId="578358CC" w14:textId="77777777" w:rsidR="00AF0EFF" w:rsidRPr="005923C4" w:rsidRDefault="00AF0EFF" w:rsidP="003E2AAE">
      <w:pPr>
        <w:pStyle w:val="Obrzek"/>
        <w:rPr>
          <w:lang w:val="en-US"/>
        </w:rPr>
      </w:pPr>
      <w:r w:rsidRPr="005923C4">
        <w:rPr>
          <w:lang w:val="en-US"/>
        </w:rPr>
        <w:lastRenderedPageBreak/>
        <w:drawing>
          <wp:inline distT="0" distB="0" distL="0" distR="0" wp14:anchorId="1BA9780D" wp14:editId="4F6F3E59">
            <wp:extent cx="1980720" cy="1980720"/>
            <wp:effectExtent l="0" t="0" r="635" b="635"/>
            <wp:docPr id="9330895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089526"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80720" cy="1980720"/>
                    </a:xfrm>
                    <a:prstGeom prst="rect">
                      <a:avLst/>
                    </a:prstGeom>
                    <a:noFill/>
                    <a:ln>
                      <a:noFill/>
                    </a:ln>
                  </pic:spPr>
                </pic:pic>
              </a:graphicData>
            </a:graphic>
          </wp:inline>
        </w:drawing>
      </w:r>
    </w:p>
    <w:p w14:paraId="64F25D77" w14:textId="7054ABFB" w:rsidR="001B3BC0" w:rsidRPr="005923C4" w:rsidRDefault="00000000">
      <w:pPr>
        <w:pStyle w:val="Caption"/>
        <w:rPr>
          <w:lang w:val="en-US"/>
        </w:rPr>
      </w:pPr>
      <w:bookmarkStart w:id="20" w:name="_Toc165912085"/>
      <w:bookmarkStart w:id="21" w:name="_Toc166333552"/>
      <w:bookmarkStart w:id="22" w:name="_Toc166360399"/>
      <w:bookmarkStart w:id="23" w:name="_Toc166360578"/>
      <w:r w:rsidRPr="005923C4">
        <w:rPr>
          <w:lang w:val="en-US"/>
        </w:rPr>
        <w:t xml:space="preserve">Image </w:t>
      </w:r>
      <w:r w:rsidRPr="005923C4">
        <w:rPr>
          <w:lang w:val="en-US"/>
        </w:rPr>
        <w:fldChar w:fldCharType="begin"/>
      </w:r>
      <w:r w:rsidRPr="005923C4">
        <w:rPr>
          <w:lang w:val="en-US"/>
        </w:rPr>
        <w:instrText xml:space="preserve"> SEQ Obrázok \* ARABIC </w:instrText>
      </w:r>
      <w:r w:rsidRPr="005923C4">
        <w:rPr>
          <w:lang w:val="en-US"/>
        </w:rPr>
        <w:fldChar w:fldCharType="separate"/>
      </w:r>
      <w:r w:rsidR="00F61368" w:rsidRPr="005923C4">
        <w:rPr>
          <w:noProof/>
          <w:lang w:val="en-US"/>
        </w:rPr>
        <w:t>4</w:t>
      </w:r>
      <w:r w:rsidRPr="005923C4">
        <w:rPr>
          <w:lang w:val="en-US"/>
        </w:rPr>
        <w:fldChar w:fldCharType="end"/>
      </w:r>
      <w:r w:rsidR="005923C4" w:rsidRPr="005923C4">
        <w:rPr>
          <w:lang w:val="en-US"/>
        </w:rPr>
        <w:t xml:space="preserve">: </w:t>
      </w:r>
      <w:r w:rsidR="0088084C" w:rsidRPr="005923C4">
        <w:rPr>
          <w:lang w:val="en-US"/>
        </w:rPr>
        <w:t xml:space="preserve">Example of </w:t>
      </w:r>
      <w:r w:rsidRPr="005923C4">
        <w:rPr>
          <w:lang w:val="en-US"/>
        </w:rPr>
        <w:t xml:space="preserve">lung </w:t>
      </w:r>
      <w:r w:rsidR="0088084C" w:rsidRPr="005923C4">
        <w:rPr>
          <w:lang w:val="en-US"/>
        </w:rPr>
        <w:t xml:space="preserve">ultrasound </w:t>
      </w:r>
      <w:r w:rsidRPr="005923C4">
        <w:rPr>
          <w:lang w:val="en-US"/>
        </w:rPr>
        <w:fldChar w:fldCharType="begin"/>
      </w:r>
      <w:r w:rsidRPr="005923C4">
        <w:rPr>
          <w:lang w:val="en-US"/>
        </w:rPr>
        <w:instrText xml:space="preserve"> ADDIN ZOTERO_ITEM CSL_CITATION {"citationID":"fLBiTGbv","properties":{"formattedCitation":"[8]","plainCitation":"[8]","noteIndex":0},"citationItems":[{"id":259,"uris":["http://zotero.org/users/local/hW4wcMD6/items/7CKSPTVJ"],"itemData":{"id":259,"type":"post-weblog","abstract":"Thoracic ultrasound is used to image the lung, pleura and soft tissues. Lung ultrasound is particularly useful in critically ill patients and patients with infectious respiratory conditions like pn…","container-title":"Sonographic Tendencies","language":"en","title":"Chest and Lung Ultrasound","URL":"https://sonographictendencies.com/2020/03/18/chest-and-lung-ultrasound/","author":[{"literal":"SONOGRAPHICTENDENCIES"}],"accessed":{"date-parts":[["2024",4,25]]},"issued":{"date-parts":[["2020",3,18]]}}}],"schema":"https://github.com/citation-style-language/schema/raw/master/csl-citation.json"} </w:instrText>
      </w:r>
      <w:r w:rsidRPr="005923C4">
        <w:rPr>
          <w:lang w:val="en-US"/>
        </w:rPr>
        <w:fldChar w:fldCharType="separate"/>
      </w:r>
      <w:r w:rsidRPr="005923C4">
        <w:rPr>
          <w:lang w:val="en-US"/>
        </w:rPr>
        <w:t>[8]</w:t>
      </w:r>
      <w:bookmarkEnd w:id="20"/>
      <w:bookmarkEnd w:id="21"/>
      <w:bookmarkEnd w:id="22"/>
      <w:bookmarkEnd w:id="23"/>
      <w:r w:rsidRPr="005923C4">
        <w:rPr>
          <w:lang w:val="en-US"/>
        </w:rPr>
        <w:fldChar w:fldCharType="end"/>
      </w:r>
    </w:p>
    <w:p w14:paraId="40F88E2C" w14:textId="77777777" w:rsidR="00AF0EFF" w:rsidRPr="005923C4" w:rsidRDefault="00AF0EFF" w:rsidP="00AF0EFF">
      <w:pPr>
        <w:rPr>
          <w:lang w:val="en-US"/>
        </w:rPr>
      </w:pPr>
    </w:p>
    <w:p w14:paraId="1A731610" w14:textId="77777777" w:rsidR="001B3BC0" w:rsidRPr="005923C4" w:rsidRDefault="00000000">
      <w:pPr>
        <w:rPr>
          <w:lang w:val="en-US"/>
        </w:rPr>
      </w:pPr>
      <w:r w:rsidRPr="005923C4">
        <w:rPr>
          <w:lang w:val="en-US"/>
        </w:rPr>
        <w:t>Such facilities help develop immediate diagnostic capabilities even in remote or resource-limited settings and expand the scope of diagnostic practice, ultimately helping to improve patient care. These imaging modalities-CT, MRI, advanced ultrasonography-each outlined a spectrum of gigantic technological strides that needed to be made and have had a tremendous impact on diagnostic medicine. In most cases, each method complements the other, leaving powerful tools in the hands of the physician to make even more effective diagnoses and implement appropriate treatments for disease.</w:t>
      </w:r>
    </w:p>
    <w:p w14:paraId="4C2222C0" w14:textId="77777777" w:rsidR="001B3BC0" w:rsidRPr="005923C4" w:rsidRDefault="00000000">
      <w:pPr>
        <w:pStyle w:val="Heading3"/>
        <w:numPr>
          <w:ilvl w:val="2"/>
          <w:numId w:val="18"/>
        </w:numPr>
        <w:ind w:left="709" w:hanging="709"/>
        <w:rPr>
          <w:lang w:val="en-US"/>
        </w:rPr>
      </w:pPr>
      <w:bookmarkStart w:id="24" w:name="_Toc166494351"/>
      <w:r w:rsidRPr="005923C4">
        <w:rPr>
          <w:lang w:val="en-US"/>
        </w:rPr>
        <w:t>The digital revolution</w:t>
      </w:r>
      <w:bookmarkEnd w:id="24"/>
    </w:p>
    <w:p w14:paraId="549C0FC4" w14:textId="77777777" w:rsidR="001B3BC0" w:rsidRPr="005923C4" w:rsidRDefault="00000000">
      <w:pPr>
        <w:rPr>
          <w:lang w:val="en-US"/>
        </w:rPr>
      </w:pPr>
      <w:r w:rsidRPr="005923C4">
        <w:rPr>
          <w:lang w:val="en-US"/>
        </w:rPr>
        <w:t xml:space="preserve">The last two decades of the 1990s and the 1990s itself witnessed some of the most significant technological changes in the field of medical imaging, as computing and digital storage brought about a new trend that led to the development of digital imaging. Initially, this change was met with a great deal of distrust from medical professionals due to the costs involved and also because the technology was new. However, the new advantages of increased image quality and the possibility of easy image manipulation were not to be overlooked, and so there was general acceptance. Key milestones within radiology were the introduction of computed radiography and PACS (Picture Archiving and Communication Systems), an integrated system of different imaging modalities into a single system aimed at streamlining workflow in healthcare facilities. </w:t>
      </w:r>
      <w:r w:rsidRPr="005923C4">
        <w:rPr>
          <w:lang w:val="en-US"/>
        </w:rPr>
        <w:fldChar w:fldCharType="begin"/>
      </w:r>
      <w:r w:rsidRPr="005923C4">
        <w:rPr>
          <w:lang w:val="en-US"/>
        </w:rPr>
        <w:instrText xml:space="preserve"> ADDIN ZOTERO_ITEM CSL_CITATION {"citationID":"wbRump5L","properties":{"formattedCitation":"[9]","plainCitation":"[9]","noteIndex":0},"citationItems":[{"id":161,"uris":["http://zotero.org/users/local/hW4wcMD6/items/5CSCSUX7"],"itemData":{"id":161,"type":"article-journal","abstract":"Future hospital information systems should permit the systematic storage of all information generalized within the hospital, including medical diagnostic images. For such a system to be realized, implementation of a picture archiving and communication system (PACS) is needed. The development of computed radiography with an imaging plate (CR) has made it possible for digitalization of all kinds of projection radiographs, and thus for PACS to be realized. In this paper the clinical usefulness of CR and many factors required to realize PACS are described.","container-title":"Nagoya journal of medical science","journalAbbreviation":"Nagoya journal of medical science","page":"53-67","source":"ResearchGate","title":"Digital radiology and PACS","volume":"56","author":[{"family":"Ishigaki","given":"Takeo"},{"family":"Ikeda","given":"Mitsuru"},{"family":"Shimamoto","given":"Kazuhiro"},{"family":"Hirota","given":"Hideki"},{"family":"Makino","given":"Naoki"}],"issued":{"date-parts":[["1993",12,1]]}}}],"schema":"https://github.com/citation-style-language/schema/raw/master/csl-citation.json"} </w:instrText>
      </w:r>
      <w:r w:rsidRPr="005923C4">
        <w:rPr>
          <w:lang w:val="en-US"/>
        </w:rPr>
        <w:fldChar w:fldCharType="separate"/>
      </w:r>
      <w:r w:rsidRPr="005923C4">
        <w:rPr>
          <w:lang w:val="en-US"/>
        </w:rPr>
        <w:t>[9]</w:t>
      </w:r>
      <w:r w:rsidRPr="005923C4">
        <w:rPr>
          <w:lang w:val="en-US"/>
        </w:rPr>
        <w:fldChar w:fldCharType="end"/>
      </w:r>
    </w:p>
    <w:p w14:paraId="0215C140" w14:textId="77777777" w:rsidR="009E5998" w:rsidRPr="005923C4" w:rsidRDefault="009E5998">
      <w:pPr>
        <w:spacing w:after="0" w:line="240" w:lineRule="auto"/>
        <w:ind w:firstLine="0"/>
        <w:jc w:val="left"/>
        <w:rPr>
          <w:lang w:val="en-US"/>
        </w:rPr>
      </w:pPr>
      <w:r w:rsidRPr="005923C4">
        <w:rPr>
          <w:lang w:val="en-US"/>
        </w:rPr>
        <w:br w:type="page"/>
      </w:r>
    </w:p>
    <w:p w14:paraId="17A36F12" w14:textId="77777777" w:rsidR="00AF0EFF" w:rsidRPr="005923C4" w:rsidRDefault="00AF0EFF" w:rsidP="00AF0EFF">
      <w:pPr>
        <w:rPr>
          <w:lang w:val="en-US"/>
        </w:rPr>
      </w:pPr>
    </w:p>
    <w:p w14:paraId="73E8CF91" w14:textId="77777777" w:rsidR="001B3BC0" w:rsidRPr="005923C4" w:rsidRDefault="00000000">
      <w:pPr>
        <w:rPr>
          <w:lang w:val="en-US"/>
        </w:rPr>
      </w:pPr>
      <w:r w:rsidRPr="005923C4">
        <w:rPr>
          <w:lang w:val="en-US"/>
        </w:rPr>
        <w:t xml:space="preserve">The digital media revolution has greatly impacted the archiving and retrieval of medical images. Replacing the use of bulky physical materials with digital formats has, among other things, increased efficiency in image handling </w:t>
      </w:r>
      <w:r w:rsidRPr="005923C4">
        <w:rPr>
          <w:lang w:val="en-US"/>
        </w:rPr>
        <w:fldChar w:fldCharType="begin"/>
      </w:r>
      <w:r w:rsidRPr="005923C4">
        <w:rPr>
          <w:lang w:val="en-US"/>
        </w:rPr>
        <w:instrText xml:space="preserve"> ADDIN ZOTERO_ITEM CSL_CITATION {"citationID":"wOuW60gl","properties":{"formattedCitation":"[10]","plainCitation":"[10]","noteIndex":0},"citationItems":[{"id":164,"uris":["http://zotero.org/users/local/hW4wcMD6/items/U2EMH7DQ"],"itemData":{"id":164,"type":"paper-conference","abstract":"Among the applications of computer science in the field of medicine, the processing of medical image data is playing an increasingly important role. With medical imaging techniques such as X-Ray, computer tomography, magnetic resonance imaging, and ultrasound, the amount of digital images that are produced in hospitals is increasing incredibly. Thus the need for systems that can provide efficient retrieval of images of particular interest is becoming very high. Unfortunately, only very few medical image retrieval systems are currently used in clinical routine. This paper presents a highlight on the role of image retrieval in medical domain. Also it reviews the techniques used in medical image. Paper has also briefed about retrieval trends, key issues and limitations. It also point out scope and challenges in designing image retrieval systems.","container-title":"2010 International Conference on Data Storage and Data Engineering","DOI":"10.1109/DSDE.2010.55","event-title":"2010 International Conference on Data Storage and Data Engineering","page":"192-196","source":"IEEE Xplore","title":"Study of Medical Image Retrieval","URL":"https://ieeexplore.ieee.org/document/5452605","author":[{"family":"Bhadoria","given":"Sonali"},{"family":"Dethe","given":"C.G."}],"accessed":{"date-parts":[["2024",4,15]]},"issued":{"date-parts":[["2010",2]]}}}],"schema":"https://github.com/citation-style-language/schema/raw/master/csl-citation.json"} </w:instrText>
      </w:r>
      <w:r w:rsidRPr="005923C4">
        <w:rPr>
          <w:lang w:val="en-US"/>
        </w:rPr>
        <w:fldChar w:fldCharType="separate"/>
      </w:r>
      <w:r w:rsidRPr="005923C4">
        <w:rPr>
          <w:lang w:val="en-US"/>
        </w:rPr>
        <w:t>[10]</w:t>
      </w:r>
      <w:r w:rsidRPr="005923C4">
        <w:rPr>
          <w:lang w:val="en-US"/>
        </w:rPr>
        <w:fldChar w:fldCharType="end"/>
      </w:r>
      <w:r w:rsidRPr="005923C4">
        <w:rPr>
          <w:lang w:val="en-US"/>
        </w:rPr>
        <w:t>. Digital databases have enabled easier manipulation and faster retrieval than traditional archives, revolutionizing the medical imaging workflow. The development has led to a rapid increase in access to patient records, thereby reducing the time schedule for diagnosis and treatment.</w:t>
      </w:r>
    </w:p>
    <w:p w14:paraId="456FF033" w14:textId="77777777" w:rsidR="00AF0EFF" w:rsidRPr="005923C4" w:rsidRDefault="00AF0EFF" w:rsidP="000D58EA">
      <w:pPr>
        <w:spacing w:after="0" w:line="240" w:lineRule="auto"/>
        <w:ind w:firstLine="0"/>
        <w:jc w:val="left"/>
        <w:rPr>
          <w:lang w:val="en-US"/>
        </w:rPr>
      </w:pPr>
    </w:p>
    <w:p w14:paraId="725EBE8C" w14:textId="77777777" w:rsidR="001B3BC0" w:rsidRPr="005923C4" w:rsidRDefault="00000000">
      <w:pPr>
        <w:rPr>
          <w:lang w:val="en-US"/>
        </w:rPr>
      </w:pPr>
      <w:r w:rsidRPr="005923C4">
        <w:rPr>
          <w:lang w:val="en-US"/>
        </w:rPr>
        <w:t xml:space="preserve">PACS systems have definitively changed the healthcare landscape by integrating different imaging techniques, improving workflows and even medical record interoperability. Integration has made great improvements in the way healthcare is delivered and patients are cared for, enabling rapid diagnosis and reducing delays associated with the physical transfer of images. The ability to remotely access images has further improved communication between healthcare professionals and has been critical to the </w:t>
      </w:r>
      <w:proofErr w:type="spellStart"/>
      <w:r w:rsidRPr="005923C4">
        <w:rPr>
          <w:lang w:val="en-US"/>
        </w:rPr>
        <w:t>globalisation</w:t>
      </w:r>
      <w:proofErr w:type="spellEnd"/>
      <w:r w:rsidRPr="005923C4">
        <w:rPr>
          <w:lang w:val="en-US"/>
        </w:rPr>
        <w:t xml:space="preserve"> of telemedicine. In this era of artificial intelligence and telemedicine, the importance of digital imaging has increased manifold. </w:t>
      </w:r>
      <w:r w:rsidRPr="005923C4">
        <w:rPr>
          <w:lang w:val="en-US"/>
        </w:rPr>
        <w:fldChar w:fldCharType="begin"/>
      </w:r>
      <w:r w:rsidRPr="005923C4">
        <w:rPr>
          <w:lang w:val="en-US"/>
        </w:rPr>
        <w:instrText xml:space="preserve"> ADDIN ZOTERO_ITEM CSL_CITATION {"citationID":"67Y0JVFZ","properties":{"formattedCitation":"[11]","plainCitation":"[11]","noteIndex":0},"citationItems":[{"id":172,"uris":["http://zotero.org/users/local/hW4wcMD6/items/M6NT9IY4"],"itemData":{"id":172,"type":"article-journal","abstract":"To assess evidence of the impact of Picture Archiving and Communication Systems (PACS) on clinicians' work practices in the intensive care unit (ICU).We searched Medline, Pre-Medline, CINAHL, Embase, and the SPIE Digital Library databases for English-language ...","container-title":"Journal of the American Medical Informatics Association : JAMIA","DOI":"10.1136/amiajnl-2011-000422","issue":"4","language":"en","note":"publisher: Oxford University Press\nPMID: 22323392","page":"506","source":"www.ncbi.nlm.nih.gov","title":"The impact of PACS on clinician work practices in the intensive care unit: a systematic review of the literature","title-short":"The impact of PACS on clinician work practices in the intensive care unit","volume":"19","author":[{"family":"Hains","given":"Isla M."},{"family":"Georgiou","given":"Andrew"},{"family":"Westbrook","given":"Johanna I."}],"issued":{"date-parts":[["2012",8]]}}}],"schema":"https://github.com/citation-style-language/schema/raw/master/csl-citation.json"} </w:instrText>
      </w:r>
      <w:r w:rsidRPr="005923C4">
        <w:rPr>
          <w:lang w:val="en-US"/>
        </w:rPr>
        <w:fldChar w:fldCharType="separate"/>
      </w:r>
      <w:r w:rsidRPr="005923C4">
        <w:rPr>
          <w:lang w:val="en-US"/>
        </w:rPr>
        <w:t>[11]</w:t>
      </w:r>
      <w:r w:rsidRPr="005923C4">
        <w:rPr>
          <w:lang w:val="en-US"/>
        </w:rPr>
        <w:fldChar w:fldCharType="end"/>
      </w:r>
    </w:p>
    <w:p w14:paraId="37C101E3" w14:textId="77777777" w:rsidR="00AF0EFF" w:rsidRPr="005923C4" w:rsidRDefault="00AF0EFF" w:rsidP="00AF0EFF">
      <w:pPr>
        <w:rPr>
          <w:lang w:val="en-US"/>
        </w:rPr>
      </w:pPr>
    </w:p>
    <w:p w14:paraId="02723337" w14:textId="77777777" w:rsidR="001B3BC0" w:rsidRPr="005923C4" w:rsidRDefault="00000000">
      <w:pPr>
        <w:rPr>
          <w:lang w:val="en-US"/>
        </w:rPr>
      </w:pPr>
      <w:r w:rsidRPr="005923C4">
        <w:rPr>
          <w:lang w:val="en-US"/>
        </w:rPr>
        <w:t xml:space="preserve">Telemedicine supports remote consultation and diagnosis, pushing access to medical expertise beyond geographical boundaries. The integration of artificial intelligence with digital imaging has further integrated revolutionary changes in image analysis to enhance diagnostic accuracy and predictive analytics. Applications of AI in medical imaging, such as automated detection and diagnosis, continue to advance and show a positive impact on patient outcomes by aiding in timely and accurate treatment decisions. </w:t>
      </w:r>
      <w:r w:rsidRPr="005923C4">
        <w:rPr>
          <w:lang w:val="en-US"/>
        </w:rPr>
        <w:fldChar w:fldCharType="begin"/>
      </w:r>
      <w:r w:rsidRPr="005923C4">
        <w:rPr>
          <w:lang w:val="en-US"/>
        </w:rPr>
        <w:instrText xml:space="preserve"> ADDIN ZOTERO_ITEM CSL_CITATION {"citationID":"ZpZstCSW","properties":{"formattedCitation":"[10]","plainCitation":"[10]","noteIndex":0},"citationItems":[{"id":164,"uris":["http://zotero.org/users/local/hW4wcMD6/items/U2EMH7DQ"],"itemData":{"id":164,"type":"paper-conference","abstract":"Among the applications of computer science in the field of medicine, the processing of medical image data is playing an increasingly important role. With medical imaging techniques such as X-Ray, computer tomography, magnetic resonance imaging, and ultrasound, the amount of digital images that are produced in hospitals is increasing incredibly. Thus the need for systems that can provide efficient retrieval of images of particular interest is becoming very high. Unfortunately, only very few medical image retrieval systems are currently used in clinical routine. This paper presents a highlight on the role of image retrieval in medical domain. Also it reviews the techniques used in medical image. Paper has also briefed about retrieval trends, key issues and limitations. It also point out scope and challenges in designing image retrieval systems.","container-title":"2010 International Conference on Data Storage and Data Engineering","DOI":"10.1109/DSDE.2010.55","event-title":"2010 International Conference on Data Storage and Data Engineering","page":"192-196","source":"IEEE Xplore","title":"Study of Medical Image Retrieval","URL":"https://ieeexplore.ieee.org/document/5452605","author":[{"family":"Bhadoria","given":"Sonali"},{"family":"Dethe","given":"C.G."}],"accessed":{"date-parts":[["2024",4,15]]},"issued":{"date-parts":[["2010",2]]}}}],"schema":"https://github.com/citation-style-language/schema/raw/master/csl-citation.json"} </w:instrText>
      </w:r>
      <w:r w:rsidRPr="005923C4">
        <w:rPr>
          <w:lang w:val="en-US"/>
        </w:rPr>
        <w:fldChar w:fldCharType="separate"/>
      </w:r>
      <w:r w:rsidRPr="005923C4">
        <w:rPr>
          <w:lang w:val="en-US"/>
        </w:rPr>
        <w:t>[10]</w:t>
      </w:r>
      <w:r w:rsidRPr="005923C4">
        <w:rPr>
          <w:lang w:val="en-US"/>
        </w:rPr>
        <w:fldChar w:fldCharType="end"/>
      </w:r>
    </w:p>
    <w:p w14:paraId="72237EF9" w14:textId="77777777" w:rsidR="00AF0EFF" w:rsidRPr="005923C4" w:rsidRDefault="00AF0EFF" w:rsidP="00AF0EFF">
      <w:pPr>
        <w:rPr>
          <w:lang w:val="en-US"/>
        </w:rPr>
      </w:pPr>
    </w:p>
    <w:p w14:paraId="56CB06ED" w14:textId="77777777" w:rsidR="001B3BC0" w:rsidRPr="005923C4" w:rsidRDefault="00000000">
      <w:pPr>
        <w:rPr>
          <w:lang w:val="en-US"/>
        </w:rPr>
      </w:pPr>
      <w:r w:rsidRPr="005923C4">
        <w:rPr>
          <w:lang w:val="en-US"/>
        </w:rPr>
        <w:t>Together, these findings point to the transformative impact of digital imaging on medicine, as they mark a shift from the field's original emphasis on image creation and acquisition to a more practical, much more focused focus on the processing, organization, and interpretation of medical images.</w:t>
      </w:r>
    </w:p>
    <w:p w14:paraId="45D5953A" w14:textId="77777777" w:rsidR="009E5998" w:rsidRPr="005923C4" w:rsidRDefault="009E5998">
      <w:pPr>
        <w:spacing w:after="0" w:line="240" w:lineRule="auto"/>
        <w:ind w:firstLine="0"/>
        <w:jc w:val="left"/>
        <w:rPr>
          <w:lang w:val="en-US"/>
        </w:rPr>
      </w:pPr>
      <w:r w:rsidRPr="005923C4">
        <w:rPr>
          <w:lang w:val="en-US"/>
        </w:rPr>
        <w:br w:type="page"/>
      </w:r>
    </w:p>
    <w:p w14:paraId="2DCAB7D3" w14:textId="77777777" w:rsidR="00AF0EFF" w:rsidRPr="005923C4" w:rsidRDefault="00AF0EFF" w:rsidP="00AF0EFF">
      <w:pPr>
        <w:rPr>
          <w:lang w:val="en-US"/>
        </w:rPr>
      </w:pPr>
    </w:p>
    <w:p w14:paraId="54FAE6C1" w14:textId="77777777" w:rsidR="001B3BC0" w:rsidRPr="005923C4" w:rsidRDefault="00000000">
      <w:pPr>
        <w:pStyle w:val="Heading2"/>
        <w:numPr>
          <w:ilvl w:val="1"/>
          <w:numId w:val="18"/>
        </w:numPr>
        <w:ind w:left="709" w:hanging="709"/>
        <w:rPr>
          <w:lang w:val="en-US"/>
        </w:rPr>
      </w:pPr>
      <w:bookmarkStart w:id="25" w:name="_Toc166494352"/>
      <w:r w:rsidRPr="005923C4">
        <w:rPr>
          <w:lang w:val="en-US"/>
        </w:rPr>
        <w:t xml:space="preserve">Challenges in X-ray image analysis </w:t>
      </w:r>
      <w:bookmarkEnd w:id="25"/>
    </w:p>
    <w:p w14:paraId="3873506E" w14:textId="77777777" w:rsidR="001B3BC0" w:rsidRPr="005923C4" w:rsidRDefault="00000000">
      <w:pPr>
        <w:rPr>
          <w:lang w:val="en-US"/>
        </w:rPr>
      </w:pPr>
      <w:r w:rsidRPr="005923C4">
        <w:rPr>
          <w:lang w:val="en-US"/>
        </w:rPr>
        <w:t>This chapter explores the multifaceted challenges and innovations in achieving high-quality radiographs that are key to reliable diagnosis. It discusses the factors affecting image quality, including the technologies used, the expertise of technicians, and the environmental conditions in imaging facilities. In addition, the chapter examines the difficulties in standardizing x-ray protocols across different healthcare facilities due to varying equipment and the lack of universal imaging standards. These complexities highlight the importance of continued education, equipment upgrades, and rigorous standardization to enhance diagnostic accuracy and patient care.</w:t>
      </w:r>
    </w:p>
    <w:p w14:paraId="3AE16F64" w14:textId="77777777" w:rsidR="001B3BC0" w:rsidRPr="005923C4" w:rsidRDefault="00000000">
      <w:pPr>
        <w:pStyle w:val="Heading3"/>
        <w:numPr>
          <w:ilvl w:val="2"/>
          <w:numId w:val="18"/>
        </w:numPr>
        <w:ind w:left="709" w:hanging="709"/>
        <w:rPr>
          <w:lang w:val="en-US"/>
        </w:rPr>
      </w:pPr>
      <w:bookmarkStart w:id="26" w:name="_Toc166494353"/>
      <w:r w:rsidRPr="005923C4">
        <w:rPr>
          <w:lang w:val="en-US"/>
        </w:rPr>
        <w:t xml:space="preserve">Image quality and </w:t>
      </w:r>
      <w:proofErr w:type="spellStart"/>
      <w:r w:rsidRPr="005923C4">
        <w:rPr>
          <w:lang w:val="en-US"/>
        </w:rPr>
        <w:t>standardisation</w:t>
      </w:r>
      <w:bookmarkEnd w:id="26"/>
      <w:proofErr w:type="spellEnd"/>
    </w:p>
    <w:p w14:paraId="757B2A96" w14:textId="77777777" w:rsidR="001B3BC0" w:rsidRPr="005923C4" w:rsidRDefault="00000000">
      <w:pPr>
        <w:rPr>
          <w:lang w:val="en-US"/>
        </w:rPr>
      </w:pPr>
      <w:r w:rsidRPr="005923C4">
        <w:rPr>
          <w:lang w:val="en-US"/>
        </w:rPr>
        <w:t xml:space="preserve">Achieving high quality X-ray images depends on a number of factors, including the technological capabilities and condition of the equipment, differences between manufacturers, and the expertise of the technicians who operate the systems </w:t>
      </w:r>
      <w:r w:rsidRPr="005923C4">
        <w:rPr>
          <w:lang w:val="en-US"/>
        </w:rPr>
        <w:fldChar w:fldCharType="begin"/>
      </w:r>
      <w:r w:rsidRPr="005923C4">
        <w:rPr>
          <w:lang w:val="en-US"/>
        </w:rPr>
        <w:instrText xml:space="preserve"> ADDIN ZOTERO_ITEM CSL_CITATION {"citationID":"PT7Fe44s","properties":{"formattedCitation":"[12]","plainCitation":"[12]","noteIndex":0},"citationItems":[{"id":175,"uris":["http://zotero.org/users/local/hW4wcMD6/items/WAL47INH"],"itemData":{"id":175,"type":"article-journal","abstract":"A new stage in the standardization of domestic medical X-ray equipment based on IEC for medical engineering devices (general standard GOST R IEC 60601-1-2010) and safety requirements to X-ray apparatuses for roentgenoscopy and radiography (GOST R 50267.2.54-2013) is discussed. The requirements should be observed in development of new domestic X-ray apparatus models. The harmonization of the IEC standards for roentgeno-radiographic devices has been implemented within the framework of the activities of Standardization Committee TC 411 for more than 15 years. More than 80 GOST standards have been approved within this period of time.","container-title":"Biomedical Engineering","DOI":"10.1007/s10527-014-9380-y","ISSN":"1573-8256","issue":"5","journalAbbreviation":"Biomed Eng","language":"en","page":"241-242","source":"Springer Link","title":"A New Stage for Standardization of Medical X-Ray Equipment","volume":"47","author":[{"family":"Blinov","given":"N. N."},{"family":"Kozlovskii","given":"E. B."},{"family":"Romanov","given":"O. V."}],"issued":{"date-parts":[["2014",1,1]]}}}],"schema":"https://github.com/citation-style-language/schema/raw/master/csl-citation.json"} </w:instrText>
      </w:r>
      <w:r w:rsidRPr="005923C4">
        <w:rPr>
          <w:lang w:val="en-US"/>
        </w:rPr>
        <w:fldChar w:fldCharType="separate"/>
      </w:r>
      <w:r w:rsidRPr="005923C4">
        <w:rPr>
          <w:lang w:val="en-US"/>
        </w:rPr>
        <w:t>[12]</w:t>
      </w:r>
      <w:r w:rsidRPr="005923C4">
        <w:rPr>
          <w:lang w:val="en-US"/>
        </w:rPr>
        <w:fldChar w:fldCharType="end"/>
      </w:r>
      <w:r w:rsidRPr="005923C4">
        <w:rPr>
          <w:lang w:val="en-US"/>
        </w:rPr>
        <w:t xml:space="preserve">. It is essential that technicians are properly trained and experienced to optimize the use of X-ray equipment and to ensure proper image capture and interpretation. In addition, environmental conditions in imaging facilities, such as room setup and ongoing maintenance procedures, significantly affect the clarity and detail of X-ray images, highlighting the importance of maintaining a well-adjusted imaging environment </w:t>
      </w:r>
      <w:r w:rsidRPr="005923C4">
        <w:rPr>
          <w:lang w:val="en-US"/>
        </w:rPr>
        <w:fldChar w:fldCharType="begin"/>
      </w:r>
      <w:r w:rsidRPr="005923C4">
        <w:rPr>
          <w:lang w:val="en-US"/>
        </w:rPr>
        <w:instrText xml:space="preserve"> ADDIN ZOTERO_ITEM CSL_CITATION {"citationID":"LnoHXVvG","properties":{"formattedCitation":"[13]","plainCitation":"[13]","noteIndex":0},"citationItems":[{"id":177,"uris":["http://zotero.org/users/local/hW4wcMD6/items/DUQTRGF6"],"itemData":{"id":177,"type":"article-journal","abstract":"Value-based imaging requires appropriate utilization and the delivery of consistently high-quality imaging at an acceptable cost. Challenges include developing standardized imaging protocols, ensuring consistent application by technologists, and monitoring ...","container-title":"Journal of Digital Imaging","DOI":"10.1007/s10278-019-00185-4","issue":"5","language":"en","note":"publisher: Springer\nPMID: 30756266","page":"880","source":"www.ncbi.nlm.nih.gov","title":"Implementing Shared, Standardized Imaging Protocols to Improve Cross-Enterprise Workflow and Quality","volume":"32","author":[{"family":"Venkataraman","given":"Viswanathan"},{"family":"Browning","given":"Travis"},{"family":"Pedrosa","given":"Ivan"},{"family":"Abbara","given":"Suhny"},{"family":"Fetzer","given":"David"},{"family":"Toomay","given":"Seth"},{"family":"Peshock","given":"Ronald M."}],"issued":{"date-parts":[["2019",10]]}}}],"schema":"https://github.com/citation-style-language/schema/raw/master/csl-citation.json"} </w:instrText>
      </w:r>
      <w:r w:rsidRPr="005923C4">
        <w:rPr>
          <w:lang w:val="en-US"/>
        </w:rPr>
        <w:fldChar w:fldCharType="separate"/>
      </w:r>
      <w:r w:rsidRPr="005923C4">
        <w:rPr>
          <w:lang w:val="en-US"/>
        </w:rPr>
        <w:t>[13]</w:t>
      </w:r>
      <w:r w:rsidRPr="005923C4">
        <w:rPr>
          <w:lang w:val="en-US"/>
        </w:rPr>
        <w:fldChar w:fldCharType="end"/>
      </w:r>
      <w:r w:rsidRPr="005923C4">
        <w:rPr>
          <w:lang w:val="en-US"/>
        </w:rPr>
        <w:t>.</w:t>
      </w:r>
    </w:p>
    <w:p w14:paraId="111DC5D7" w14:textId="77777777" w:rsidR="00AF0EFF" w:rsidRPr="005923C4" w:rsidRDefault="00AF0EFF" w:rsidP="00AF0EFF">
      <w:pPr>
        <w:rPr>
          <w:lang w:val="en-US"/>
        </w:rPr>
      </w:pPr>
    </w:p>
    <w:p w14:paraId="3E3B7AA2" w14:textId="77777777" w:rsidR="001B3BC0" w:rsidRPr="005923C4" w:rsidRDefault="00000000">
      <w:pPr>
        <w:rPr>
          <w:lang w:val="en-US"/>
        </w:rPr>
      </w:pPr>
      <w:r w:rsidRPr="005923C4">
        <w:rPr>
          <w:lang w:val="en-US"/>
        </w:rPr>
        <w:t>Standardizing X-ray imaging protocols across different healthcare settings, such as small clinics to large hospital systems, poses significant challenges. This is primarily due to the lack of universal image quality standards, which leads to variability that can affect diagnostic procedures and potentially lead to misinterpretation of radiographs, thereby affecting patient care and diagnostic reliability.</w:t>
      </w:r>
    </w:p>
    <w:p w14:paraId="0ADC752B" w14:textId="77777777" w:rsidR="00AF0EFF" w:rsidRPr="005923C4" w:rsidRDefault="00AF0EFF" w:rsidP="00AF0EFF">
      <w:pPr>
        <w:rPr>
          <w:lang w:val="en-US"/>
        </w:rPr>
      </w:pPr>
    </w:p>
    <w:p w14:paraId="46879DB4" w14:textId="77777777" w:rsidR="001B3BC0" w:rsidRPr="005923C4" w:rsidRDefault="00000000">
      <w:pPr>
        <w:rPr>
          <w:lang w:val="en-US"/>
        </w:rPr>
      </w:pPr>
      <w:r w:rsidRPr="005923C4">
        <w:rPr>
          <w:lang w:val="en-US"/>
        </w:rPr>
        <w:t xml:space="preserve">Standardization efforts are further complicated by the variety of x-ray equipment used in different institutions. The wide variety of models and technologies, each with unique specifications and imaging capabilities, makes it difficult to establish a uniform standard. Upgrading older equipment to bring it up to modern standards often requires a significant financial investment and a concerted effort to ensure compatibility between different equipment and generations of technology, which is essential for consistent and accurate diagnostic imaging. </w:t>
      </w:r>
      <w:r w:rsidRPr="005923C4">
        <w:rPr>
          <w:lang w:val="en-US"/>
        </w:rPr>
        <w:fldChar w:fldCharType="begin"/>
      </w:r>
      <w:r w:rsidRPr="005923C4">
        <w:rPr>
          <w:lang w:val="en-US"/>
        </w:rPr>
        <w:instrText xml:space="preserve"> ADDIN ZOTERO_ITEM CSL_CITATION {"citationID":"kzdf73CQ","properties":{"formattedCitation":"[13]","plainCitation":"[13]","noteIndex":0},"citationItems":[{"id":177,"uris":["http://zotero.org/users/local/hW4wcMD6/items/DUQTRGF6"],"itemData":{"id":177,"type":"article-journal","abstract":"Value-based imaging requires appropriate utilization and the delivery of consistently high-quality imaging at an acceptable cost. Challenges include developing standardized imaging protocols, ensuring consistent application by technologists, and monitoring ...","container-title":"Journal of Digital Imaging","DOI":"10.1007/s10278-019-00185-4","issue":"5","language":"en","note":"publisher: Springer\nPMID: 30756266","page":"880","source":"www.ncbi.nlm.nih.gov","title":"Implementing Shared, Standardized Imaging Protocols to Improve Cross-Enterprise Workflow and Quality","volume":"32","author":[{"family":"Venkataraman","given":"Viswanathan"},{"family":"Browning","given":"Travis"},{"family":"Pedrosa","given":"Ivan"},{"family":"Abbara","given":"Suhny"},{"family":"Fetzer","given":"David"},{"family":"Toomay","given":"Seth"},{"family":"Peshock","given":"Ronald M."}],"issued":{"date-parts":[["2019",10]]}}}],"schema":"https://github.com/citation-style-language/schema/raw/master/csl-citation.json"} </w:instrText>
      </w:r>
      <w:r w:rsidRPr="005923C4">
        <w:rPr>
          <w:lang w:val="en-US"/>
        </w:rPr>
        <w:fldChar w:fldCharType="separate"/>
      </w:r>
      <w:r w:rsidRPr="005923C4">
        <w:rPr>
          <w:lang w:val="en-US"/>
        </w:rPr>
        <w:t>[13]</w:t>
      </w:r>
      <w:r w:rsidRPr="005923C4">
        <w:rPr>
          <w:lang w:val="en-US"/>
        </w:rPr>
        <w:fldChar w:fldCharType="end"/>
      </w:r>
    </w:p>
    <w:p w14:paraId="5BB9ED3D" w14:textId="77777777" w:rsidR="00AF0EFF" w:rsidRPr="005923C4" w:rsidRDefault="00AF0EFF" w:rsidP="00AF0EFF">
      <w:pPr>
        <w:rPr>
          <w:lang w:val="en-US"/>
        </w:rPr>
      </w:pPr>
    </w:p>
    <w:p w14:paraId="06CF17C1" w14:textId="77777777" w:rsidR="001B3BC0" w:rsidRPr="005923C4" w:rsidRDefault="00000000">
      <w:pPr>
        <w:rPr>
          <w:lang w:val="en-US"/>
        </w:rPr>
      </w:pPr>
      <w:r w:rsidRPr="005923C4">
        <w:rPr>
          <w:lang w:val="en-US"/>
        </w:rPr>
        <w:lastRenderedPageBreak/>
        <w:t>Together, these factors point to the complexity of maintaining imaging standards in healthcare. Addressing these challenges through comprehensive training, effective management of the imaging environment, and rigorous standardization of protocols is essential to increase the quality and consistency of radiological diagnostics across healthcare settings.</w:t>
      </w:r>
    </w:p>
    <w:p w14:paraId="51CEEB61" w14:textId="77777777" w:rsidR="001B3BC0" w:rsidRPr="005923C4" w:rsidRDefault="00000000">
      <w:pPr>
        <w:pStyle w:val="Heading3"/>
        <w:numPr>
          <w:ilvl w:val="2"/>
          <w:numId w:val="18"/>
        </w:numPr>
        <w:ind w:left="709" w:hanging="709"/>
        <w:rPr>
          <w:lang w:val="en-US"/>
        </w:rPr>
      </w:pPr>
      <w:bookmarkStart w:id="27" w:name="_Toc166494354"/>
      <w:r w:rsidRPr="005923C4">
        <w:rPr>
          <w:lang w:val="en-US"/>
        </w:rPr>
        <w:t>Interpretation and expertise</w:t>
      </w:r>
      <w:bookmarkEnd w:id="27"/>
    </w:p>
    <w:p w14:paraId="0A28BEC9" w14:textId="77777777" w:rsidR="001B3BC0" w:rsidRPr="005923C4" w:rsidRDefault="00000000">
      <w:pPr>
        <w:rPr>
          <w:lang w:val="en-US"/>
        </w:rPr>
      </w:pPr>
      <w:r w:rsidRPr="005923C4">
        <w:rPr>
          <w:lang w:val="en-US"/>
        </w:rPr>
        <w:t xml:space="preserve">In the current healthcare situation, the role of radiology is indispensable. Without the specific expertise of radiologists in interpreting complex radiographs, the details that are key to diagnosis would remain obscure from the perspective of the average diagnostician. On the other hand, this involves complexities associated with a deep understanding of anatomy, disease and clinical context. Finally, with all these skills, radiologists are vulnerable to human errors such as fatigue, cognitive distortions, and the effects of a large amount of work that can make them commit errors in making a diagnosis. This fact highlights the need for continuous education and quite possibly the adoption of modern technology to help reduce the error rate. </w:t>
      </w:r>
      <w:r w:rsidRPr="005923C4">
        <w:rPr>
          <w:lang w:val="en-US"/>
        </w:rPr>
        <w:fldChar w:fldCharType="begin"/>
      </w:r>
      <w:r w:rsidRPr="005923C4">
        <w:rPr>
          <w:lang w:val="en-US"/>
        </w:rPr>
        <w:instrText xml:space="preserve"> ADDIN ZOTERO_ITEM CSL_CITATION {"citationID":"2fHbK7Z6","properties":{"formattedCitation":"[14]","plainCitation":"[14]","noteIndex":0},"citationItems":[{"id":183,"uris":["http://zotero.org/users/local/hW4wcMD6/items/QNMYA8XW"],"itemData":{"id":183,"type":"article-journal","abstract":"Arriving at a medical diagnosis is a highly complex process that is extremely error prone. Missed or delayed diagnoses often lead to patient harm and missed opportunities for treatment. Since medical imaging is a major contributor to the overall diagnostic process, it is also a major potential source of diagnostic error. Although some diagnoses may be missed because of the technical or physical limitations of the imaging modality, including image resolution, intrinsic or extrinsic contrast, and signal-to-noise ratio, most missed radiologic diagnoses are attributable to image interpretation errors by radiologists. Radiologic interpretation cannot be mechanized or automated; it is a human enterprise based on complex psychophysiologic and cognitive processes and is itself subject to a wide variety of error types, including perceptual errors (those in which an important abnormality is simply not seen on the images) and cognitive errors (those in which the abnormality is visually detected but the meaning or importance of the finding is not correctly understood or appreciated). The overall prevalence of radiologists’ errors in practice does not appear to have changed since it was first estimated in the 1960s. The authors review the epidemiology of errors in diagnostic radiology, including a recently proposed taxonomy of radiologists’ errors, as well as research findings, in an attempt to elucidate possible underlying causes of these errors. The authors also propose strategies for error reduction in radiology. On the basis of current understanding, specific suggestions are offered as to how radiologists can improve their performance in practice.\n\n©RSNA, 2015","container-title":"RadioGraphics","DOI":"10.1148/rg.2015150023","ISSN":"0271-5333","issue":"6","note":"publisher: Radiological Society of North America","page":"1668-1676","source":"pubs.rsna.org (Atypon)","title":"Understanding and Confronting Our Mistakes: The Epidemiology of Error in Radiology and Strategies for Error Reduction","title-short":"Understanding and Confronting Our Mistakes","volume":"35","author":[{"family":"Bruno","given":"Michael A."},{"family":"Walker","given":"Eric A."},{"family":"Abujudeh","given":"Hani H."}],"issued":{"date-parts":[["2015",10]]}}}],"schema":"https://github.com/citation-style-language/schema/raw/master/csl-citation.json"} </w:instrText>
      </w:r>
      <w:r w:rsidRPr="005923C4">
        <w:rPr>
          <w:lang w:val="en-US"/>
        </w:rPr>
        <w:fldChar w:fldCharType="separate"/>
      </w:r>
      <w:r w:rsidRPr="005923C4">
        <w:rPr>
          <w:lang w:val="en-US"/>
        </w:rPr>
        <w:t>[14]</w:t>
      </w:r>
      <w:r w:rsidRPr="005923C4">
        <w:rPr>
          <w:lang w:val="en-US"/>
        </w:rPr>
        <w:fldChar w:fldCharType="end"/>
      </w:r>
    </w:p>
    <w:p w14:paraId="582BD0A0" w14:textId="77777777" w:rsidR="00AF0EFF" w:rsidRPr="005923C4" w:rsidRDefault="00AF0EFF" w:rsidP="00AF0EFF">
      <w:pPr>
        <w:rPr>
          <w:lang w:val="en-US"/>
        </w:rPr>
      </w:pPr>
    </w:p>
    <w:p w14:paraId="23EF7F64" w14:textId="77777777" w:rsidR="001B3BC0" w:rsidRPr="005923C4" w:rsidRDefault="00000000">
      <w:pPr>
        <w:rPr>
          <w:lang w:val="en-US"/>
        </w:rPr>
      </w:pPr>
      <w:r w:rsidRPr="005923C4">
        <w:rPr>
          <w:lang w:val="en-US"/>
        </w:rPr>
        <w:t xml:space="preserve">These challenges are compounded by a global shortage of trained radiologists, especially in regions with limited health resources. Waiting times for necessary medical interventions and delays in diagnosis then further contribute to limiting patient care. In most countries, including Mongolia </w:t>
      </w:r>
      <w:r w:rsidRPr="005923C4">
        <w:rPr>
          <w:lang w:val="en-US"/>
        </w:rPr>
        <w:fldChar w:fldCharType="begin"/>
      </w:r>
      <w:r w:rsidRPr="005923C4">
        <w:rPr>
          <w:lang w:val="en-US"/>
        </w:rPr>
        <w:instrText xml:space="preserve"> ADDIN ZOTERO_ITEM CSL_CITATION {"citationID":"nEHY7ZVj","properties":{"formattedCitation":"[15]","plainCitation":"[15]","noteIndex":0},"citationItems":[{"id":180,"uris":["http://zotero.org/users/local/hW4wcMD6/items/IQDABDYS"],"itemData":{"id":180,"type":"article-journal","container-title":"Korean Journal of Radiology","DOI":"10.3348/kjr.2023.0787","ISSN":"1229-6929","issue":"10","journalAbbreviation":"Korean J Radiol","note":"PMID: 37793664\nPMCID: PMC10550733","page":"938-940","source":"PubMed Central","title":"The Growing Problem of Radiologist Shortage: Mongolia’s Perspective","title-short":"The Growing Problem of Radiologist Shortage","volume":"24","author":[{"family":"Dagvasumberel","given":"Gonchigsuren"},{"family":"Bold","given":"Bayarbaatar"},{"family":"Dagvasumberel","given":"Munkhbaatar"}],"issued":{"date-parts":[["2023",10]]}}}],"schema":"https://github.com/citation-style-language/schema/raw/master/csl-citation.json"} </w:instrText>
      </w:r>
      <w:r w:rsidRPr="005923C4">
        <w:rPr>
          <w:lang w:val="en-US"/>
        </w:rPr>
        <w:fldChar w:fldCharType="separate"/>
      </w:r>
      <w:r w:rsidRPr="005923C4">
        <w:rPr>
          <w:lang w:val="en-US"/>
        </w:rPr>
        <w:t>[15]</w:t>
      </w:r>
      <w:r w:rsidRPr="005923C4">
        <w:rPr>
          <w:lang w:val="en-US"/>
        </w:rPr>
        <w:fldChar w:fldCharType="end"/>
      </w:r>
      <w:r w:rsidRPr="005923C4">
        <w:rPr>
          <w:lang w:val="en-US"/>
        </w:rPr>
        <w:t xml:space="preserve"> and Malaysia </w:t>
      </w:r>
      <w:r w:rsidRPr="005923C4">
        <w:rPr>
          <w:lang w:val="en-US"/>
        </w:rPr>
        <w:fldChar w:fldCharType="begin"/>
      </w:r>
      <w:r w:rsidRPr="005923C4">
        <w:rPr>
          <w:lang w:val="en-US"/>
        </w:rPr>
        <w:instrText xml:space="preserve"> ADDIN ZOTERO_ITEM CSL_CITATION {"citationID":"IsK4gzu6","properties":{"formattedCitation":"[16]","plainCitation":"[16]","noteIndex":0},"citationItems":[{"id":184,"uris":["http://zotero.org/users/local/hW4wcMD6/items/2AT8PSLW"],"itemData":{"id":184,"type":"article-journal","container-title":"Korean Journal of Radiology","DOI":"10.3348/kjr.2023.0742","ISSN":"1229-6929","issue":"10","journalAbbreviation":"Korean J Radiol","note":"PMID: 37793663\nPMCID: PMC10550742","page":"936-937","source":"PubMed Central","title":"The Growing Problem of Radiologist Shortage: Malaysia’s Perspective","title-short":"The Growing Problem of Radiologist Shortage","volume":"24","author":[{"family":"Ramli","given":"Norlisah Mohd"},{"family":"Mohd Zain","given":"Norzaini Rose"}],"issued":{"date-parts":[["2023",10]]}}}],"schema":"https://github.com/citation-style-language/schema/raw/master/csl-citation.json"} </w:instrText>
      </w:r>
      <w:r w:rsidRPr="005923C4">
        <w:rPr>
          <w:lang w:val="en-US"/>
        </w:rPr>
        <w:fldChar w:fldCharType="separate"/>
      </w:r>
      <w:r w:rsidRPr="005923C4">
        <w:rPr>
          <w:lang w:val="en-US"/>
        </w:rPr>
        <w:t>[16]</w:t>
      </w:r>
      <w:r w:rsidRPr="005923C4">
        <w:rPr>
          <w:lang w:val="en-US"/>
        </w:rPr>
        <w:fldChar w:fldCharType="end"/>
      </w:r>
      <w:r w:rsidRPr="005923C4">
        <w:rPr>
          <w:lang w:val="en-US"/>
        </w:rPr>
        <w:t xml:space="preserve"> a reduced ratio of radiologists to population further strains the health care system, with high pressure on existing radiologists and a high potential for increasing diagnostic errors. This situation therefore highlights the need for strategic training and deployment plans for radiologists that use more effective diagnostic modalities, such as teleradiology, aimed at mitigating the impact that such a shortage may cause.</w:t>
      </w:r>
    </w:p>
    <w:p w14:paraId="35F6DD12" w14:textId="77777777" w:rsidR="009E5998" w:rsidRPr="005923C4" w:rsidRDefault="009E5998">
      <w:pPr>
        <w:spacing w:after="0" w:line="240" w:lineRule="auto"/>
        <w:ind w:firstLine="0"/>
        <w:jc w:val="left"/>
        <w:rPr>
          <w:lang w:val="en-US"/>
        </w:rPr>
      </w:pPr>
      <w:r w:rsidRPr="005923C4">
        <w:rPr>
          <w:lang w:val="en-US"/>
        </w:rPr>
        <w:br w:type="page"/>
      </w:r>
    </w:p>
    <w:p w14:paraId="5A8BC8CA" w14:textId="77777777" w:rsidR="00AF0EFF" w:rsidRPr="005923C4" w:rsidRDefault="00AF0EFF" w:rsidP="00AF0EFF">
      <w:pPr>
        <w:rPr>
          <w:lang w:val="en-US"/>
        </w:rPr>
      </w:pPr>
    </w:p>
    <w:p w14:paraId="3FA2D1A3" w14:textId="77777777" w:rsidR="001B3BC0" w:rsidRPr="005923C4" w:rsidRDefault="00000000">
      <w:pPr>
        <w:rPr>
          <w:lang w:val="en-US"/>
        </w:rPr>
      </w:pPr>
      <w:r w:rsidRPr="005923C4">
        <w:rPr>
          <w:lang w:val="en-US"/>
        </w:rPr>
        <w:t xml:space="preserve">The implications of these compounding problems are significant and extend to </w:t>
      </w:r>
      <w:r w:rsidR="00FA122E" w:rsidRPr="005923C4">
        <w:rPr>
          <w:lang w:val="en-US"/>
        </w:rPr>
        <w:t xml:space="preserve">the quality of </w:t>
      </w:r>
      <w:r w:rsidRPr="005923C4">
        <w:rPr>
          <w:lang w:val="en-US"/>
        </w:rPr>
        <w:t xml:space="preserve">care for patients </w:t>
      </w:r>
      <w:r w:rsidR="00290BED" w:rsidRPr="005923C4">
        <w:rPr>
          <w:lang w:val="en-US"/>
        </w:rPr>
        <w:t xml:space="preserve">around </w:t>
      </w:r>
      <w:r w:rsidRPr="005923C4">
        <w:rPr>
          <w:lang w:val="en-US"/>
        </w:rPr>
        <w:t xml:space="preserve">the world. It would therefore result in poor health outcomes and </w:t>
      </w:r>
      <w:r w:rsidR="00F51FF6" w:rsidRPr="005923C4">
        <w:rPr>
          <w:lang w:val="en-US"/>
        </w:rPr>
        <w:t xml:space="preserve">hence </w:t>
      </w:r>
      <w:r w:rsidRPr="005923C4">
        <w:rPr>
          <w:lang w:val="en-US"/>
        </w:rPr>
        <w:t xml:space="preserve">poor access to the services of highly skilled radiologists and high error rates compounded by disparities in health care. This justifies an international partnership to address this deficit and to strengthen and even further develop the capacity of radiology services around the world to ensure that new radiology technologies and techniques reach a wide range of health care settings. Other solutions that need to be put in place include better training </w:t>
      </w:r>
      <w:proofErr w:type="spellStart"/>
      <w:r w:rsidRPr="005923C4">
        <w:rPr>
          <w:lang w:val="en-US"/>
        </w:rPr>
        <w:t>programmes</w:t>
      </w:r>
      <w:proofErr w:type="spellEnd"/>
      <w:r w:rsidRPr="005923C4">
        <w:rPr>
          <w:lang w:val="en-US"/>
        </w:rPr>
        <w:t>, support for continuing professional development</w:t>
      </w:r>
      <w:r w:rsidR="00F51FF6" w:rsidRPr="005923C4">
        <w:rPr>
          <w:lang w:val="en-US"/>
        </w:rPr>
        <w:t xml:space="preserve">, </w:t>
      </w:r>
      <w:r w:rsidRPr="005923C4">
        <w:rPr>
          <w:lang w:val="en-US"/>
        </w:rPr>
        <w:t xml:space="preserve">teleradiology and artificial intelligence to make radiology services more accurate and efficient, which will ultimately help global patient care. </w:t>
      </w:r>
    </w:p>
    <w:p w14:paraId="64513567" w14:textId="77777777" w:rsidR="001B3BC0" w:rsidRPr="005923C4" w:rsidRDefault="00000000">
      <w:pPr>
        <w:pStyle w:val="Heading3"/>
        <w:numPr>
          <w:ilvl w:val="2"/>
          <w:numId w:val="18"/>
        </w:numPr>
        <w:ind w:left="709" w:hanging="709"/>
        <w:rPr>
          <w:lang w:val="en-US"/>
        </w:rPr>
      </w:pPr>
      <w:bookmarkStart w:id="28" w:name="_Toc166494355"/>
      <w:r w:rsidRPr="005923C4">
        <w:rPr>
          <w:lang w:val="en-US"/>
        </w:rPr>
        <w:t>Volume of data</w:t>
      </w:r>
      <w:bookmarkEnd w:id="28"/>
    </w:p>
    <w:p w14:paraId="1A7A8C6F" w14:textId="77777777" w:rsidR="001B3BC0" w:rsidRPr="005923C4" w:rsidRDefault="00000000">
      <w:pPr>
        <w:rPr>
          <w:lang w:val="en-US"/>
        </w:rPr>
      </w:pPr>
      <w:r w:rsidRPr="005923C4">
        <w:rPr>
          <w:lang w:val="en-US"/>
        </w:rPr>
        <w:t>The main reasons for the increase in datasets include technological developments in imaging systems, the growing trend in imaging procedures, and the wider application of screening programs.</w:t>
      </w:r>
    </w:p>
    <w:p w14:paraId="6A6A33E5" w14:textId="77777777" w:rsidR="001B3BC0" w:rsidRPr="005923C4" w:rsidRDefault="00000000">
      <w:pPr>
        <w:rPr>
          <w:lang w:val="en-US"/>
        </w:rPr>
      </w:pPr>
      <w:r w:rsidRPr="005923C4">
        <w:rPr>
          <w:lang w:val="en-US"/>
        </w:rPr>
        <w:t xml:space="preserve">In this context, attention should be paid to the fact that the use of modern technologies and tools in healthcare has increased the amount of image data produced to a level never seen before. Modern multi-slice CT scanners and high-resolution MRI machines produce datasets that are significantly larger than those produced by their older equivalents. </w:t>
      </w:r>
      <w:r w:rsidRPr="005923C4">
        <w:rPr>
          <w:lang w:val="en-US"/>
        </w:rPr>
        <w:fldChar w:fldCharType="begin"/>
      </w:r>
      <w:r w:rsidRPr="005923C4">
        <w:rPr>
          <w:lang w:val="en-US"/>
        </w:rPr>
        <w:instrText xml:space="preserve"> ADDIN ZOTERO_ITEM CSL_CITATION {"citationID":"osfETSPa","properties":{"formattedCitation":"[17]","plainCitation":"[17]","noteIndex":0},"citationItems":[{"id":194,"uris":["http://zotero.org/users/local/hW4wcMD6/items/UQ6RQPKN"],"itemData":{"id":194,"type":"webpage","title":"Deep Learning Applications in Medical Image Analysis | IEEE Journals &amp; Magazine | IEEE Xplore","URL":"https://ieeexplore.ieee.org/document/8241753","accessed":{"date-parts":[["2024",4,15]]}}}],"schema":"https://github.com/citation-style-language/schema/raw/master/csl-citation.json"} </w:instrText>
      </w:r>
      <w:r w:rsidRPr="005923C4">
        <w:rPr>
          <w:lang w:val="en-US"/>
        </w:rPr>
        <w:fldChar w:fldCharType="separate"/>
      </w:r>
      <w:r w:rsidRPr="005923C4">
        <w:rPr>
          <w:lang w:val="en-US"/>
        </w:rPr>
        <w:t>[17]</w:t>
      </w:r>
      <w:r w:rsidRPr="005923C4">
        <w:rPr>
          <w:lang w:val="en-US"/>
        </w:rPr>
        <w:fldChar w:fldCharType="end"/>
      </w:r>
    </w:p>
    <w:p w14:paraId="0755D387" w14:textId="77777777" w:rsidR="00AF0EFF" w:rsidRPr="005923C4" w:rsidRDefault="00AF0EFF" w:rsidP="00AF0EFF">
      <w:pPr>
        <w:rPr>
          <w:lang w:val="en-US"/>
        </w:rPr>
      </w:pPr>
    </w:p>
    <w:p w14:paraId="02A094C6" w14:textId="77777777" w:rsidR="001B3BC0" w:rsidRPr="005923C4" w:rsidRDefault="00000000">
      <w:pPr>
        <w:rPr>
          <w:lang w:val="en-US"/>
        </w:rPr>
      </w:pPr>
      <w:r w:rsidRPr="005923C4">
        <w:rPr>
          <w:lang w:val="en-US"/>
        </w:rPr>
        <w:t xml:space="preserve">This large volume of image data thus puts a lot of pressure on healthcare systems and in particular on the infrastructure for storing, retrieving and maintaining the data. This increased data load could accumulate inefficiencies in workflow, data access problems and a higher risk of data breaches. Such staggering volumes put a strain on healthcare facilities to handle, yet it is only logical that data management systems need to be very strong. Technologies such as cloud storage, data compression techniques, advanced database systems developed for large data volumes, and other scalable solutions are being designed and applied to address these needs as demand grows. </w:t>
      </w:r>
      <w:r w:rsidRPr="005923C4">
        <w:rPr>
          <w:lang w:val="en-US"/>
        </w:rPr>
        <w:fldChar w:fldCharType="begin"/>
      </w:r>
      <w:r w:rsidRPr="005923C4">
        <w:rPr>
          <w:lang w:val="en-US"/>
        </w:rPr>
        <w:instrText xml:space="preserve"> ADDIN ZOTERO_ITEM CSL_CITATION {"citationID":"0ziOLVA3","properties":{"formattedCitation":"[18]","plainCitation":"[18]","noteIndex":0},"citationItems":[{"id":196,"uris":["http://zotero.org/users/local/hW4wcMD6/items/5GBW9DGC"],"itemData":{"id":196,"type":"article-journal","abstract":"Researchers in medical imaging have multiple challenges for storing, indexing, maintaining viability, and sharing their data. Addressing all these concerns requires a constellation of tools, but not all of them need to be local to the site. In particular, the data storage challenges faced by researchers can begin to require professional information technology skills. With limited human resources and funds, the medical imaging researcher may be better served with an outsourcing strategy for some management aspects. This paper outlines an approach to manage the main objectives faced by medical imaging scientists whose work includes processing and data mining on non-standard file formats, and relating those files to the their DICOM standard descendents. The capacity of the approach scales as the researcher’s need grows by leveraging the on-demand provisioning ability of cloud computing.","container-title":"Journal of Digital Imaging","DOI":"10.1007/s10278-010-9311-8","ISSN":"0897-1889","issue":"2","journalAbbreviation":"J Digit Imaging","note":"PMID: 20544372\nPMCID: PMC3056978","page":"203-207","source":"PubMed Central","title":"Challenges for Data Storage in Medical Imaging Research","volume":"24","author":[{"family":"Langer","given":"Steve G."}],"issued":{"date-parts":[["2011",4]]}}}],"schema":"https://github.com/citation-style-language/schema/raw/master/csl-citation.json"} </w:instrText>
      </w:r>
      <w:r w:rsidRPr="005923C4">
        <w:rPr>
          <w:lang w:val="en-US"/>
        </w:rPr>
        <w:fldChar w:fldCharType="separate"/>
      </w:r>
      <w:r w:rsidRPr="005923C4">
        <w:rPr>
          <w:lang w:val="en-US"/>
        </w:rPr>
        <w:t>[18]</w:t>
      </w:r>
      <w:r w:rsidRPr="005923C4">
        <w:rPr>
          <w:lang w:val="en-US"/>
        </w:rPr>
        <w:fldChar w:fldCharType="end"/>
      </w:r>
    </w:p>
    <w:p w14:paraId="65782248" w14:textId="77777777" w:rsidR="009E5998" w:rsidRPr="005923C4" w:rsidRDefault="009E5998">
      <w:pPr>
        <w:spacing w:after="0" w:line="240" w:lineRule="auto"/>
        <w:ind w:firstLine="0"/>
        <w:jc w:val="left"/>
        <w:rPr>
          <w:lang w:val="en-US"/>
        </w:rPr>
      </w:pPr>
      <w:r w:rsidRPr="005923C4">
        <w:rPr>
          <w:lang w:val="en-US"/>
        </w:rPr>
        <w:br w:type="page"/>
      </w:r>
    </w:p>
    <w:p w14:paraId="4CC80065" w14:textId="77777777" w:rsidR="00AF0EFF" w:rsidRPr="005923C4" w:rsidRDefault="00AF0EFF" w:rsidP="00AF0EFF">
      <w:pPr>
        <w:rPr>
          <w:lang w:val="en-US"/>
        </w:rPr>
      </w:pPr>
    </w:p>
    <w:p w14:paraId="2FC4042D" w14:textId="77777777" w:rsidR="001B3BC0" w:rsidRPr="005923C4" w:rsidRDefault="00000000">
      <w:pPr>
        <w:rPr>
          <w:lang w:val="en-US"/>
        </w:rPr>
      </w:pPr>
      <w:r w:rsidRPr="005923C4">
        <w:rPr>
          <w:lang w:val="en-US"/>
        </w:rPr>
        <w:t xml:space="preserve">In addition, the continued operation of the system requires sophisticated analytics and artificial intelligence (AI) to manage and </w:t>
      </w:r>
      <w:proofErr w:type="spellStart"/>
      <w:r w:rsidRPr="005923C4">
        <w:rPr>
          <w:lang w:val="en-US"/>
        </w:rPr>
        <w:t>analyse</w:t>
      </w:r>
      <w:proofErr w:type="spellEnd"/>
      <w:r w:rsidRPr="005923C4">
        <w:rPr>
          <w:lang w:val="en-US"/>
        </w:rPr>
        <w:t xml:space="preserve"> these large datasets. Artificial intelligence and machine learning help in automating image analysis, enabling fast and accurate diagnostics, leading to better decision making </w:t>
      </w:r>
      <w:r w:rsidRPr="005923C4">
        <w:rPr>
          <w:lang w:val="en-US"/>
        </w:rPr>
        <w:fldChar w:fldCharType="begin"/>
      </w:r>
      <w:r w:rsidRPr="005923C4">
        <w:rPr>
          <w:lang w:val="en-US"/>
        </w:rPr>
        <w:instrText xml:space="preserve"> ADDIN ZOTERO_ITEM CSL_CITATION {"citationID":"4Ce8EiWV","properties":{"formattedCitation":"[17]","plainCitation":"[17]","noteIndex":0},"citationItems":[{"id":194,"uris":["http://zotero.org/users/local/hW4wcMD6/items/UQ6RQPKN"],"itemData":{"id":194,"type":"webpage","title":"Deep Learning Applications in Medical Image Analysis | IEEE Journals &amp; Magazine | IEEE Xplore","URL":"https://ieeexplore.ieee.org/document/8241753","accessed":{"date-parts":[["2024",4,15]]}}}],"schema":"https://github.com/citation-style-language/schema/raw/master/csl-citation.json"} </w:instrText>
      </w:r>
      <w:r w:rsidRPr="005923C4">
        <w:rPr>
          <w:lang w:val="en-US"/>
        </w:rPr>
        <w:fldChar w:fldCharType="separate"/>
      </w:r>
      <w:r w:rsidRPr="005923C4">
        <w:rPr>
          <w:lang w:val="en-US"/>
        </w:rPr>
        <w:t>[17]</w:t>
      </w:r>
      <w:r w:rsidRPr="005923C4">
        <w:rPr>
          <w:lang w:val="en-US"/>
        </w:rPr>
        <w:fldChar w:fldCharType="end"/>
      </w:r>
      <w:r w:rsidRPr="005923C4">
        <w:rPr>
          <w:lang w:val="en-US"/>
        </w:rPr>
        <w:t>. There have been significant improvements in some specific applications of AI related to working with and interpreting large image datasets - for example, pattern recognition and anomaly detection within images. These tools serve to automate data management while helping radiologists serve patients more accurately and quickly.</w:t>
      </w:r>
    </w:p>
    <w:p w14:paraId="0DE0F1E4" w14:textId="77777777" w:rsidR="00AF0EFF" w:rsidRPr="005923C4" w:rsidRDefault="00AF0EFF" w:rsidP="00AF0EFF">
      <w:pPr>
        <w:rPr>
          <w:lang w:val="en-US"/>
        </w:rPr>
      </w:pPr>
    </w:p>
    <w:p w14:paraId="09AC6C82" w14:textId="77777777" w:rsidR="001B3BC0" w:rsidRPr="005923C4" w:rsidRDefault="00000000">
      <w:pPr>
        <w:rPr>
          <w:lang w:val="en-US"/>
        </w:rPr>
      </w:pPr>
      <w:r w:rsidRPr="005923C4">
        <w:rPr>
          <w:lang w:val="en-US"/>
        </w:rPr>
        <w:t>All of this underscores the urgent need for innovative solutions to manage the growing data demands in medical imaging so that health systems can continue to provide quality, efficient and safe patient care.</w:t>
      </w:r>
    </w:p>
    <w:p w14:paraId="36CB5EF0" w14:textId="77777777" w:rsidR="001B3BC0" w:rsidRPr="005923C4" w:rsidRDefault="00000000">
      <w:pPr>
        <w:pStyle w:val="Heading2"/>
        <w:numPr>
          <w:ilvl w:val="1"/>
          <w:numId w:val="18"/>
        </w:numPr>
        <w:ind w:left="709" w:hanging="709"/>
        <w:rPr>
          <w:lang w:val="en-US"/>
        </w:rPr>
      </w:pPr>
      <w:bookmarkStart w:id="29" w:name="_Toc166494356"/>
      <w:r w:rsidRPr="005923C4">
        <w:rPr>
          <w:lang w:val="en-US"/>
        </w:rPr>
        <w:t>Deep learning in medical imaging</w:t>
      </w:r>
      <w:bookmarkEnd w:id="29"/>
    </w:p>
    <w:p w14:paraId="3306015E" w14:textId="77777777" w:rsidR="001B3BC0" w:rsidRPr="005923C4" w:rsidRDefault="00000000">
      <w:pPr>
        <w:rPr>
          <w:lang w:val="en-US"/>
        </w:rPr>
      </w:pPr>
      <w:r w:rsidRPr="005923C4">
        <w:rPr>
          <w:lang w:val="en-US"/>
        </w:rPr>
        <w:t>This chapter explores the significant impact of deep learning on medical diagnosis, highlighting its ability to increase the accuracy and efficiency of disease detection and analysis across a variety of specialties. It discusses the challenges of data dependency and ethical considerations, highlighting the need for careful integration and regulatory compliance in order to fully exploit the potential of AI in healthcare.</w:t>
      </w:r>
    </w:p>
    <w:p w14:paraId="086F475F" w14:textId="77777777" w:rsidR="001B3BC0" w:rsidRPr="005923C4" w:rsidRDefault="00000000">
      <w:pPr>
        <w:pStyle w:val="Heading3"/>
        <w:numPr>
          <w:ilvl w:val="2"/>
          <w:numId w:val="18"/>
        </w:numPr>
        <w:ind w:left="709" w:hanging="709"/>
        <w:rPr>
          <w:lang w:val="en-US"/>
        </w:rPr>
      </w:pPr>
      <w:bookmarkStart w:id="30" w:name="_Toc166494357"/>
      <w:r w:rsidRPr="005923C4">
        <w:rPr>
          <w:lang w:val="en-US"/>
        </w:rPr>
        <w:t>Introduction to Deep Learning</w:t>
      </w:r>
      <w:bookmarkEnd w:id="30"/>
    </w:p>
    <w:p w14:paraId="3011C148" w14:textId="77777777" w:rsidR="001B3BC0" w:rsidRPr="005923C4" w:rsidRDefault="00000000">
      <w:pPr>
        <w:rPr>
          <w:lang w:val="en-US"/>
        </w:rPr>
      </w:pPr>
      <w:r w:rsidRPr="005923C4">
        <w:rPr>
          <w:lang w:val="en-US"/>
        </w:rPr>
        <w:t xml:space="preserve">Deep learning is part of a subset of machine learning (Fig. 5), but with the unparalleled ability to comprehensively process vast amounts of data through many layers of abstraction, thereby mimicking the functions of the human brain. While traditional machine learning has often relied on manual feature extraction, deep learning has revolutionized by automation through layered neural network architectures. These networks consist of neurons in layers that communicate through interconnected nodes, simulating the way information is processed in biological brains. </w:t>
      </w:r>
      <w:r w:rsidRPr="005923C4">
        <w:rPr>
          <w:lang w:val="en-US"/>
        </w:rPr>
        <w:fldChar w:fldCharType="begin"/>
      </w:r>
      <w:r w:rsidRPr="005923C4">
        <w:rPr>
          <w:lang w:val="en-US"/>
        </w:rPr>
        <w:instrText xml:space="preserve"> ADDIN ZOTERO_ITEM CSL_CITATION {"citationID":"yDyqd3RO","properties":{"formattedCitation":"[19]","plainCitation":"[19]","noteIndex":0},"citationItems":[{"id":199,"uris":["http://zotero.org/users/local/hW4wcMD6/items/7E5WYU72"],"itemData":{"id":199,"type":"article-journal","abstract":"Deep learning methods are extensively applied to various fields of science and engineering such as speech recognition, image classifications, and learning methods in language processing. Similarly, traditional data processing techniques have several limitations of processing large amount of data. In addition, Big Data analytics requires new and sophisticated algorithms based on machine and deep learning techniques to process data in real-time with high accuracy and efficiency. However, recently, research incorporated various deep learning techniques with hybrid learning and training mechanisms of processing data with high speed. Most of these techniques are specific to scenarios and based on vector space thus, shows poor performance in generic scenarios and learning features in big data. In addition, one of the reason of such failure is high involvement of humans to design sophisticated and optimized algorithms based on machine and deep learning techniques. In this article, we bring forward an approach of comparing various deep learning techniques for processing huge amount of data with different number of neurons and hidden layers. The comparative study shows that deep learning techniques can be built by introducing a number of methods in combination with supervised and unsupervised training techniques.","container-title":"Computers &amp; Electrical Engineering","DOI":"10.1016/j.compeleceng.2017.12.009","ISSN":"0045-7906","journalAbbreviation":"Computers &amp; Electrical Engineering","page":"275-287","source":"ScienceDirect","title":"Deep learning in big data Analytics: A comparative study","title-short":"Deep learning in big data Analytics","volume":"75","author":[{"family":"Jan","given":"Bilal"},{"family":"Farman","given":"Haleem"},{"family":"Khan","given":"Murad"},{"family":"Imran","given":"Muhammad"},{"family":"Islam","given":"Ihtesham Ul"},{"family":"Ahmad","given":"Awais"},{"family":"Ali","given":"Shaukat"},{"family":"Jeon","given":"Gwanggil"}],"issued":{"date-parts":[["2019",5,1]]}}}],"schema":"https://github.com/citation-style-language/schema/raw/master/csl-citation.json"} </w:instrText>
      </w:r>
      <w:r w:rsidRPr="005923C4">
        <w:rPr>
          <w:lang w:val="en-US"/>
        </w:rPr>
        <w:fldChar w:fldCharType="separate"/>
      </w:r>
      <w:r w:rsidRPr="005923C4">
        <w:rPr>
          <w:lang w:val="en-US"/>
        </w:rPr>
        <w:t>[19]</w:t>
      </w:r>
      <w:r w:rsidRPr="005923C4">
        <w:rPr>
          <w:lang w:val="en-US"/>
        </w:rPr>
        <w:fldChar w:fldCharType="end"/>
      </w:r>
    </w:p>
    <w:p w14:paraId="3430C2B8" w14:textId="77777777" w:rsidR="00AF0EFF" w:rsidRPr="005923C4" w:rsidRDefault="00AF0EFF" w:rsidP="00AF0EFF">
      <w:pPr>
        <w:rPr>
          <w:lang w:val="en-US"/>
        </w:rPr>
      </w:pPr>
    </w:p>
    <w:p w14:paraId="4DAAE555" w14:textId="77777777" w:rsidR="00AF0EFF" w:rsidRPr="005923C4" w:rsidRDefault="00AF0EFF" w:rsidP="003E2AAE">
      <w:pPr>
        <w:pStyle w:val="Obrzek"/>
        <w:rPr>
          <w:lang w:val="en-US"/>
        </w:rPr>
      </w:pPr>
      <w:r w:rsidRPr="005923C4">
        <w:rPr>
          <w:lang w:val="en-US"/>
        </w:rPr>
        <w:lastRenderedPageBreak/>
        <w:drawing>
          <wp:inline distT="0" distB="0" distL="0" distR="0" wp14:anchorId="79B7BBF0" wp14:editId="18B1DDB3">
            <wp:extent cx="4195080" cy="2317320"/>
            <wp:effectExtent l="0" t="0" r="0" b="6985"/>
            <wp:docPr id="182989760" name="Picture 1" descr="Deep Learning Spre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ep Learning Spread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95080" cy="2317320"/>
                    </a:xfrm>
                    <a:prstGeom prst="rect">
                      <a:avLst/>
                    </a:prstGeom>
                    <a:noFill/>
                    <a:ln>
                      <a:noFill/>
                    </a:ln>
                  </pic:spPr>
                </pic:pic>
              </a:graphicData>
            </a:graphic>
          </wp:inline>
        </w:drawing>
      </w:r>
    </w:p>
    <w:p w14:paraId="302CDB93" w14:textId="77777777" w:rsidR="001B3BC0" w:rsidRPr="005923C4" w:rsidRDefault="00000000">
      <w:pPr>
        <w:pStyle w:val="Caption"/>
        <w:rPr>
          <w:lang w:val="en-US"/>
        </w:rPr>
      </w:pPr>
      <w:bookmarkStart w:id="31" w:name="_Toc165912086"/>
      <w:bookmarkStart w:id="32" w:name="_Toc166333553"/>
      <w:bookmarkStart w:id="33" w:name="_Toc166360400"/>
      <w:bookmarkStart w:id="34" w:name="_Toc166360579"/>
      <w:r w:rsidRPr="005923C4">
        <w:rPr>
          <w:lang w:val="en-US"/>
        </w:rPr>
        <w:t xml:space="preserve">Image </w:t>
      </w:r>
      <w:r w:rsidRPr="005923C4">
        <w:rPr>
          <w:lang w:val="en-US"/>
        </w:rPr>
        <w:fldChar w:fldCharType="begin"/>
      </w:r>
      <w:r w:rsidRPr="005923C4">
        <w:rPr>
          <w:lang w:val="en-US"/>
        </w:rPr>
        <w:instrText xml:space="preserve"> SEQ Obrázok \* ARABIC </w:instrText>
      </w:r>
      <w:r w:rsidRPr="005923C4">
        <w:rPr>
          <w:lang w:val="en-US"/>
        </w:rPr>
        <w:fldChar w:fldCharType="separate"/>
      </w:r>
      <w:r w:rsidR="00F61368" w:rsidRPr="005923C4">
        <w:rPr>
          <w:noProof/>
          <w:lang w:val="en-US"/>
        </w:rPr>
        <w:t>5</w:t>
      </w:r>
      <w:r w:rsidRPr="005923C4">
        <w:rPr>
          <w:lang w:val="en-US"/>
        </w:rPr>
        <w:fldChar w:fldCharType="end"/>
      </w:r>
      <w:r w:rsidRPr="005923C4">
        <w:rPr>
          <w:lang w:val="en-US"/>
        </w:rPr>
        <w:t xml:space="preserve">: </w:t>
      </w:r>
      <w:r w:rsidR="001B52D1" w:rsidRPr="005923C4">
        <w:rPr>
          <w:lang w:val="en-US"/>
        </w:rPr>
        <w:t xml:space="preserve">Difference between deep </w:t>
      </w:r>
      <w:r w:rsidRPr="005923C4">
        <w:rPr>
          <w:lang w:val="en-US"/>
        </w:rPr>
        <w:t xml:space="preserve">and </w:t>
      </w:r>
      <w:r w:rsidR="001B52D1" w:rsidRPr="005923C4">
        <w:rPr>
          <w:lang w:val="en-US"/>
        </w:rPr>
        <w:t xml:space="preserve">machine </w:t>
      </w:r>
      <w:r w:rsidRPr="005923C4">
        <w:rPr>
          <w:lang w:val="en-US"/>
        </w:rPr>
        <w:t xml:space="preserve">learning </w:t>
      </w:r>
      <w:r w:rsidRPr="005923C4">
        <w:rPr>
          <w:lang w:val="en-US"/>
        </w:rPr>
        <w:fldChar w:fldCharType="begin"/>
      </w:r>
      <w:r w:rsidRPr="005923C4">
        <w:rPr>
          <w:lang w:val="en-US"/>
        </w:rPr>
        <w:instrText xml:space="preserve"> ADDIN ZOTERO_ITEM CSL_CITATION {"citationID":"FY23Bc7W","properties":{"formattedCitation":"[20]","plainCitation":"[20]","noteIndex":0},"citationItems":[{"id":261,"uris":["http://zotero.org/users/local/hW4wcMD6/items/7SMCLJCT"],"itemData":{"id":261,"type":"webpage","abstract":"Deep Learning Spreads Better tools, more compute power, and more efficient algorithms are pushing this technology into the mainstream.","container-title":"Semiconductor Engineering","language":"en-US","title":"Deep Learning Spreads","URL":"https://semiengineering.com/deep-learning-spreads/","author":[{"family":"Sperling","given":"Ed"}],"accessed":{"date-parts":[["2024",4,25]]},"issued":{"date-parts":[["2018",1,31]]}}}],"schema":"https://github.com/citation-style-language/schema/raw/master/csl-citation.json"} </w:instrText>
      </w:r>
      <w:r w:rsidRPr="005923C4">
        <w:rPr>
          <w:lang w:val="en-US"/>
        </w:rPr>
        <w:fldChar w:fldCharType="separate"/>
      </w:r>
      <w:r w:rsidRPr="005923C4">
        <w:rPr>
          <w:lang w:val="en-US"/>
        </w:rPr>
        <w:t>[20]</w:t>
      </w:r>
      <w:bookmarkEnd w:id="31"/>
      <w:bookmarkEnd w:id="32"/>
      <w:bookmarkEnd w:id="33"/>
      <w:bookmarkEnd w:id="34"/>
      <w:r w:rsidRPr="005923C4">
        <w:rPr>
          <w:lang w:val="en-US"/>
        </w:rPr>
        <w:fldChar w:fldCharType="end"/>
      </w:r>
    </w:p>
    <w:p w14:paraId="43F06D3F" w14:textId="77777777" w:rsidR="00AF0EFF" w:rsidRPr="005923C4" w:rsidRDefault="00AF0EFF" w:rsidP="00AF0EFF">
      <w:pPr>
        <w:rPr>
          <w:lang w:val="en-US"/>
        </w:rPr>
      </w:pPr>
    </w:p>
    <w:p w14:paraId="799BD15D" w14:textId="0C2E4431" w:rsidR="001B3BC0" w:rsidRPr="005923C4" w:rsidRDefault="00000000">
      <w:pPr>
        <w:rPr>
          <w:lang w:val="en-US"/>
        </w:rPr>
      </w:pPr>
      <w:r w:rsidRPr="005923C4">
        <w:rPr>
          <w:lang w:val="en-US"/>
        </w:rPr>
        <w:t xml:space="preserve">Deep learning capabilities far exceed those of conventional machine learning, especially when it comes to processing large volumes of data </w:t>
      </w:r>
      <w:r w:rsidRPr="005923C4">
        <w:rPr>
          <w:lang w:val="en-US"/>
        </w:rPr>
        <w:fldChar w:fldCharType="begin"/>
      </w:r>
      <w:r w:rsidRPr="005923C4">
        <w:rPr>
          <w:lang w:val="en-US"/>
        </w:rPr>
        <w:instrText xml:space="preserve"> ADDIN ZOTERO_ITEM CSL_CITATION {"citationID":"IMVqOvki","properties":{"formattedCitation":"[21]","plainCitation":"[21]","noteIndex":0},"citationItems":[{"id":200,"uris":["http://zotero.org/users/local/hW4wcMD6/items/S4FYS4ZF"],"itemData":{"id":200,"type":"article-journal","abstract":"Deep learning, as one of the most currently remarkable machine learning techniques, has achieved great success in many applications such as image analysis, speech recognition and text understanding. It uses supervised and unsupervised strategies to learn multi-level representations and features in hierarchical architectures for the tasks of classification and pattern recognition. Recent development in sensor networks and communication technologies has enabled the collection of big data. Although big data provides great opportunities for a broad of areas including e-commerce, industrial control and smart medical, it poses many challenging issues on data mining and information processing due to its characteristics of large volume, large variety, large velocity and large veracity. In the past few years, deep learning has played an important role in big data analytic solutions. In this paper, we review the emerging researches of deep learning models for big data feature learning. Furthermore, we point out the remaining challenges of big data deep learning and discuss the future topics.","container-title":"Information Fusion","DOI":"10.1016/j.inffus.2017.10.006","ISSN":"1566-2535","journalAbbreviation":"Information Fusion","page":"146-157","source":"ScienceDirect","title":"A survey on deep learning for big data","volume":"42","author":[{"family":"Zhang","given":"Qingchen"},{"family":"Yang","given":"Laurence T."},{"family":"Chen","given":"Zhikui"},{"family":"Li","given":"Peng"}],"issued":{"date-parts":[["2018",7,1]]}}}],"schema":"https://github.com/citation-style-language/schema/raw/master/csl-citation.json"} </w:instrText>
      </w:r>
      <w:r w:rsidRPr="005923C4">
        <w:rPr>
          <w:lang w:val="en-US"/>
        </w:rPr>
        <w:fldChar w:fldCharType="separate"/>
      </w:r>
      <w:r w:rsidRPr="005923C4">
        <w:rPr>
          <w:lang w:val="en-US"/>
        </w:rPr>
        <w:t>[21]</w:t>
      </w:r>
      <w:r w:rsidRPr="005923C4">
        <w:rPr>
          <w:lang w:val="en-US"/>
        </w:rPr>
        <w:fldChar w:fldCharType="end"/>
      </w:r>
      <w:r w:rsidRPr="005923C4">
        <w:rPr>
          <w:lang w:val="en-US"/>
        </w:rPr>
        <w:t xml:space="preserve">. With the rise of data-intensive applications such as image recognition and natural language processing, deep learning outperforms most existing approaches in computational efficiency and accuracy. Deep learning enables finer and more detailed understanding and interpretation of </w:t>
      </w:r>
      <w:r w:rsidR="005923C4" w:rsidRPr="005923C4">
        <w:rPr>
          <w:lang w:val="en-US"/>
        </w:rPr>
        <w:t>data and</w:t>
      </w:r>
      <w:r w:rsidRPr="005923C4">
        <w:rPr>
          <w:lang w:val="en-US"/>
        </w:rPr>
        <w:t xml:space="preserve"> can therefore outperform previous algorithms in speed and sophistication.</w:t>
      </w:r>
    </w:p>
    <w:p w14:paraId="69BBE7ED" w14:textId="77777777" w:rsidR="001B3BC0" w:rsidRPr="005923C4" w:rsidRDefault="00000000">
      <w:pPr>
        <w:rPr>
          <w:lang w:val="en-US"/>
        </w:rPr>
      </w:pPr>
      <w:r w:rsidRPr="005923C4">
        <w:rPr>
          <w:lang w:val="en-US"/>
        </w:rPr>
        <w:t xml:space="preserve">In addition, large datasets are a source of training that allows </w:t>
      </w:r>
      <w:r w:rsidR="00FD6521" w:rsidRPr="005923C4">
        <w:rPr>
          <w:lang w:val="en-US"/>
        </w:rPr>
        <w:t xml:space="preserve">deep learning models </w:t>
      </w:r>
      <w:r w:rsidRPr="005923C4">
        <w:rPr>
          <w:lang w:val="en-US"/>
        </w:rPr>
        <w:t xml:space="preserve">to be built and improved autonomously. This is best demonstrated by convolutional neural networks (CNNs), which perform exceptionally well in tasks such as image classification and object detection. CNNs, like many other deep learning architectures, automatically learn to extract essential features from the data, a process that improves as more training data becomes available </w:t>
      </w:r>
      <w:r w:rsidRPr="005923C4">
        <w:rPr>
          <w:lang w:val="en-US"/>
        </w:rPr>
        <w:fldChar w:fldCharType="begin"/>
      </w:r>
      <w:r w:rsidRPr="005923C4">
        <w:rPr>
          <w:lang w:val="en-US"/>
        </w:rPr>
        <w:instrText xml:space="preserve"> ADDIN ZOTERO_ITEM CSL_CITATION {"citationID":"XJSCyP9L","properties":{"formattedCitation":"[22]","plainCitation":"[22]","noteIndex":0},"citationItems":[{"id":203,"uris":["http://zotero.org/users/local/hW4wcMD6/items/LNM9RFGZ"],"itemData":{"id":203,"type":"article-journal","abstract":"A convolutional neural network (CNN) is one of the most significant networks in the deep learning field. Since CNN made impressive achievements in many areas, including but not limited to computer vision and natural language processing, it attracted much attention from both industry and academia in the past few years. The existing reviews mainly focus on CNN’s applications in different scenarios without considering CNN from a general perspective, and some novel ideas proposed recently are not covered. In this review, we aim to provide some novel ideas and prospects in this fast-growing field. Besides, not only 2-D convolution but also 1-D and multidimensional ones are involved. First, this review introduces the history of CNN. Second, we provide an overview of various convolutions. Third, some classic and advanced CNN models are introduced; especially those key points making them reach state-of-the-art results. Fourth, through experimental analysis, we draw some conclusions and provide several rules of thumb for functions and hyperparameter selection. Fifth, the applications of 1-D, 2-D, and multidimensional convolution are covered. Finally, some open issues and promising directions for CNN are discussed as guidelines for future work.","container-title":"IEEE Transactions on Neural Networks and Learning Systems","DOI":"10.1109/TNNLS.2021.3084827","ISSN":"2162-2388","issue":"12","note":"event-title: IEEE Transactions on Neural Networks and Learning Systems","page":"6999-7019","source":"IEEE Xplore","title":"A Survey of Convolutional Neural Networks: Analysis, Applications, and Prospects","title-short":"A Survey of Convolutional Neural Networks","volume":"33","author":[{"family":"Li","given":"Zewen"},{"family":"Liu","given":"Fan"},{"family":"Yang","given":"Wenjie"},{"family":"Peng","given":"Shouheng"},{"family":"Zhou","given":"Jun"}],"issued":{"date-parts":[["2022",12]]}}}],"schema":"https://github.com/citation-style-language/schema/raw/master/csl-citation.json"} </w:instrText>
      </w:r>
      <w:r w:rsidRPr="005923C4">
        <w:rPr>
          <w:lang w:val="en-US"/>
        </w:rPr>
        <w:fldChar w:fldCharType="separate"/>
      </w:r>
      <w:r w:rsidRPr="005923C4">
        <w:rPr>
          <w:lang w:val="en-US"/>
        </w:rPr>
        <w:t>[22]</w:t>
      </w:r>
      <w:r w:rsidRPr="005923C4">
        <w:rPr>
          <w:lang w:val="en-US"/>
        </w:rPr>
        <w:fldChar w:fldCharType="end"/>
      </w:r>
      <w:r w:rsidRPr="005923C4">
        <w:rPr>
          <w:lang w:val="en-US"/>
        </w:rPr>
        <w:t>.</w:t>
      </w:r>
    </w:p>
    <w:p w14:paraId="68BD54C6" w14:textId="77777777" w:rsidR="00AF0EFF" w:rsidRPr="005923C4" w:rsidRDefault="00AF0EFF" w:rsidP="00AF0EFF">
      <w:pPr>
        <w:rPr>
          <w:lang w:val="en-US"/>
        </w:rPr>
      </w:pPr>
    </w:p>
    <w:p w14:paraId="426A1C6D" w14:textId="77777777" w:rsidR="001B3BC0" w:rsidRPr="005923C4" w:rsidRDefault="00000000">
      <w:pPr>
        <w:rPr>
          <w:lang w:val="en-US"/>
        </w:rPr>
      </w:pPr>
      <w:r w:rsidRPr="005923C4">
        <w:rPr>
          <w:lang w:val="en-US"/>
        </w:rPr>
        <w:t>This self-learning capability makes deep learning particularly suitable for any application where new data is constantly being added, allowing the model to evolve and adapt to this new information over time. In short, deep learning is arguably the most innovative advancement in the field of artificial intelligence that can learn and even make decisions based on large data sets. What sets it apart are the intensive neural networks that are set up to automate the feature extraction and decision-making processes, making a turn from conventional learning methods to something much more dynamic and adaptive.</w:t>
      </w:r>
    </w:p>
    <w:p w14:paraId="7BD15C08" w14:textId="77777777" w:rsidR="001B3BC0" w:rsidRPr="005923C4" w:rsidRDefault="00000000">
      <w:pPr>
        <w:pStyle w:val="Heading3"/>
        <w:numPr>
          <w:ilvl w:val="2"/>
          <w:numId w:val="18"/>
        </w:numPr>
        <w:ind w:left="709" w:hanging="709"/>
        <w:rPr>
          <w:lang w:val="en-US"/>
        </w:rPr>
      </w:pPr>
      <w:bookmarkStart w:id="35" w:name="_Toc166494358"/>
      <w:r w:rsidRPr="005923C4">
        <w:rPr>
          <w:lang w:val="en-US"/>
        </w:rPr>
        <w:lastRenderedPageBreak/>
        <w:t>Successful deep learning projects</w:t>
      </w:r>
      <w:bookmarkEnd w:id="35"/>
    </w:p>
    <w:p w14:paraId="29C4A854" w14:textId="77777777" w:rsidR="001B3BC0" w:rsidRPr="005923C4" w:rsidRDefault="00000000">
      <w:pPr>
        <w:rPr>
          <w:lang w:val="en-US"/>
        </w:rPr>
      </w:pPr>
      <w:r w:rsidRPr="005923C4">
        <w:rPr>
          <w:lang w:val="en-US"/>
        </w:rPr>
        <w:t>When it comes to deep learning techniques, the use of convolutional neural networks (CNNs) has revolutionized medical diagnosis in various specialties, be it ophthalmology, oncology or cardiology or others.</w:t>
      </w:r>
    </w:p>
    <w:p w14:paraId="787A5715" w14:textId="77777777" w:rsidR="00AF0EFF" w:rsidRPr="005923C4" w:rsidRDefault="00AF0EFF" w:rsidP="00AF0EFF">
      <w:pPr>
        <w:rPr>
          <w:lang w:val="en-US"/>
        </w:rPr>
      </w:pPr>
    </w:p>
    <w:p w14:paraId="086BC628" w14:textId="77777777" w:rsidR="001B3BC0" w:rsidRPr="005923C4" w:rsidRDefault="00000000">
      <w:pPr>
        <w:rPr>
          <w:lang w:val="en-US"/>
        </w:rPr>
      </w:pPr>
      <w:r w:rsidRPr="005923C4">
        <w:rPr>
          <w:u w:val="single"/>
          <w:lang w:val="en-US"/>
        </w:rPr>
        <w:t>Diagnosis of diabetic retinopathy</w:t>
      </w:r>
      <w:r w:rsidRPr="005923C4">
        <w:rPr>
          <w:lang w:val="en-US"/>
        </w:rPr>
        <w:t xml:space="preserve">: </w:t>
      </w:r>
      <w:r w:rsidR="003A6474" w:rsidRPr="005923C4">
        <w:rPr>
          <w:lang w:val="en-US"/>
        </w:rPr>
        <w:t xml:space="preserve">Detection </w:t>
      </w:r>
      <w:r w:rsidR="00EB67D1" w:rsidRPr="005923C4">
        <w:rPr>
          <w:lang w:val="en-US"/>
        </w:rPr>
        <w:t xml:space="preserve">of </w:t>
      </w:r>
      <w:r w:rsidRPr="005923C4">
        <w:rPr>
          <w:lang w:val="en-US"/>
        </w:rPr>
        <w:t xml:space="preserve">diabetic retinopathy, one of the leading causes of blindness in people with diabetes, has been greatly improved by deep learning models. Thanks to it, CNNs can detect subtle patterns in retinal images that indicate the disease, but which a human observer may not recognize. For example, a study by Alexander </w:t>
      </w:r>
      <w:proofErr w:type="spellStart"/>
      <w:r w:rsidRPr="005923C4">
        <w:rPr>
          <w:lang w:val="en-US"/>
        </w:rPr>
        <w:t>Rakhlin</w:t>
      </w:r>
      <w:proofErr w:type="spellEnd"/>
      <w:r w:rsidR="006C4C9A" w:rsidRPr="005923C4">
        <w:rPr>
          <w:lang w:val="en-US"/>
        </w:rPr>
        <w:t xml:space="preserve">, </w:t>
      </w:r>
      <w:r w:rsidRPr="005923C4">
        <w:rPr>
          <w:lang w:val="en-US"/>
        </w:rPr>
        <w:t xml:space="preserve">2018 </w:t>
      </w:r>
      <w:r w:rsidRPr="005923C4">
        <w:rPr>
          <w:lang w:val="en-US"/>
        </w:rPr>
        <w:fldChar w:fldCharType="begin"/>
      </w:r>
      <w:r w:rsidRPr="005923C4">
        <w:rPr>
          <w:lang w:val="en-US"/>
        </w:rPr>
        <w:instrText xml:space="preserve"> ADDIN ZOTERO_ITEM CSL_CITATION {"citationID":"K2obVIUK","properties":{"formattedCitation":"[23]","plainCitation":"[23]","noteIndex":0},"citationItems":[{"id":206,"uris":["http://zotero.org/users/local/hW4wcMD6/items/AYR8IGJB"],"itemData":{"id":206,"type":"article","abstract":"This document represents a brief account of ongoing project for Diabetic Retinopathy Detection (DRD) through integration of state-of the art Deep Learning methods. We make use of deep Convolutional Neural Networks (CNNs), which have proven revolutionary in multiple fields of computer vision including medical imaging, and we bring their power to the diagnosis of eye fundus images. For training our models we used publicly available Kaggle data set. For testing we used portion of Kaggle data withheld from training and Messidor-2 reference standard. Neither withheld Kaggle images, nor Messidor-2 were used for training. For Messidor-2 we achieved sensitivity 99%, specificity 71%, and AUC 0.97. These results close to recent state-of-the-art models trained on much larger data sets and surpass average results of diabetic retinopathy screening when performed by trained optometrists. With continuous development of our Deep Learning models we expect to further increase the accuracy of the method and expand it to cataract and glaucoma diagnostics.","DOI":"10.1101/225508","language":"en","license":"© 2018, Posted by Cold Spring Harbor Laboratory. This pre-print is available under a Creative Commons License (Attribution-NonCommercial-NoDerivs 4.0 International), CC BY-NC-ND 4.0, as described at http://creativecommons.org/licenses/by-nc-nd/4.0/","note":"page: 225508\nsection: New Results","publisher":"bioRxiv","source":"bioRxiv","title":"Diabetic Retinopathy detection through integration of Deep Learning classification framework","URL":"https://www.biorxiv.org/content/10.1101/225508v2","author":[{"family":"Rakhlin","given":"Alexander"}],"accessed":{"date-parts":[["2024",4,15]]},"issued":{"date-parts":[["2018",6,19]]}}}],"schema":"https://github.com/citation-style-language/schema/raw/master/csl-citation.json"} </w:instrText>
      </w:r>
      <w:r w:rsidRPr="005923C4">
        <w:rPr>
          <w:lang w:val="en-US"/>
        </w:rPr>
        <w:fldChar w:fldCharType="separate"/>
      </w:r>
      <w:r w:rsidRPr="005923C4">
        <w:rPr>
          <w:lang w:val="en-US"/>
        </w:rPr>
        <w:t>[23]</w:t>
      </w:r>
      <w:r w:rsidRPr="005923C4">
        <w:rPr>
          <w:lang w:val="en-US"/>
        </w:rPr>
        <w:fldChar w:fldCharType="end"/>
      </w:r>
      <w:r w:rsidRPr="005923C4">
        <w:rPr>
          <w:lang w:val="en-US"/>
        </w:rPr>
        <w:t xml:space="preserve"> using deep learning achieved up to 99% sensitivity and 71% specificity, with an </w:t>
      </w:r>
      <w:r w:rsidR="00EF515F" w:rsidRPr="005923C4">
        <w:rPr>
          <w:lang w:val="en-US"/>
        </w:rPr>
        <w:t>area under the curve (</w:t>
      </w:r>
      <w:r w:rsidRPr="005923C4">
        <w:rPr>
          <w:lang w:val="en-US"/>
        </w:rPr>
        <w:t>AUC</w:t>
      </w:r>
      <w:r w:rsidR="00EF515F" w:rsidRPr="005923C4">
        <w:rPr>
          <w:lang w:val="en-US"/>
        </w:rPr>
        <w:t xml:space="preserve">) value </w:t>
      </w:r>
      <w:r w:rsidRPr="005923C4">
        <w:rPr>
          <w:lang w:val="en-US"/>
        </w:rPr>
        <w:t>of 0.97, which, among other things, surpassed the diagnostic accuracy achieved by some trained optometrists. This reflects the promise of AI for deep learning to increase efficiency and coverage in screening programs.</w:t>
      </w:r>
    </w:p>
    <w:p w14:paraId="299D9405" w14:textId="77777777" w:rsidR="00AF0EFF" w:rsidRPr="005923C4" w:rsidRDefault="00AF0EFF" w:rsidP="00B43E08">
      <w:pPr>
        <w:spacing w:after="0" w:line="240" w:lineRule="auto"/>
        <w:ind w:firstLine="0"/>
        <w:jc w:val="left"/>
        <w:rPr>
          <w:lang w:val="en-US"/>
        </w:rPr>
      </w:pPr>
    </w:p>
    <w:p w14:paraId="1D445318" w14:textId="77777777" w:rsidR="001B3BC0" w:rsidRPr="005923C4" w:rsidRDefault="00000000">
      <w:pPr>
        <w:rPr>
          <w:lang w:val="en-US"/>
        </w:rPr>
      </w:pPr>
      <w:r w:rsidRPr="005923C4">
        <w:rPr>
          <w:u w:val="single"/>
          <w:lang w:val="en-US"/>
        </w:rPr>
        <w:t>Cancer detection and classification</w:t>
      </w:r>
      <w:r w:rsidRPr="005923C4">
        <w:rPr>
          <w:lang w:val="en-US"/>
        </w:rPr>
        <w:t xml:space="preserve">: deep learning technology can play a role in efforts to improve quality of life by helping to detect and classify cancer. Deep learning has shown many potentials towards advancing the detection and classification of cancers, such as breast cancer, from a variety of images. More importantly, it is also valuable to highlight that these models specifically provided </w:t>
      </w:r>
      <w:proofErr w:type="gramStart"/>
      <w:r w:rsidRPr="005923C4">
        <w:rPr>
          <w:lang w:val="en-US"/>
        </w:rPr>
        <w:t>faster</w:t>
      </w:r>
      <w:proofErr w:type="gramEnd"/>
      <w:r w:rsidRPr="005923C4">
        <w:rPr>
          <w:lang w:val="en-US"/>
        </w:rPr>
        <w:t xml:space="preserve"> and more accurate measurement speed compared to traditional methods through complex training approaches. Indeed, deep learning will be able to achieve impressive levels of detection by leveraging large training datasets, whether fully clinically annotated or with only image-level labels. For example, in one of the studies by Li Shen and </w:t>
      </w:r>
      <w:r w:rsidR="00F622C5" w:rsidRPr="005923C4">
        <w:rPr>
          <w:lang w:val="en-US"/>
        </w:rPr>
        <w:t>co-authors</w:t>
      </w:r>
      <w:r w:rsidR="0057415D" w:rsidRPr="005923C4">
        <w:rPr>
          <w:lang w:val="en-US"/>
        </w:rPr>
        <w:t xml:space="preserve">, </w:t>
      </w:r>
      <w:r w:rsidRPr="005923C4">
        <w:rPr>
          <w:lang w:val="en-US"/>
        </w:rPr>
        <w:t xml:space="preserve">2019 </w:t>
      </w:r>
      <w:r w:rsidRPr="005923C4">
        <w:rPr>
          <w:lang w:val="en-US"/>
        </w:rPr>
        <w:fldChar w:fldCharType="begin"/>
      </w:r>
      <w:r w:rsidRPr="005923C4">
        <w:rPr>
          <w:lang w:val="en-US"/>
        </w:rPr>
        <w:instrText xml:space="preserve"> ADDIN ZOTERO_ITEM CSL_CITATION {"citationID":"QXfGq1dy","properties":{"formattedCitation":"[24]","plainCitation":"[24]","noteIndex":0},"citationItems":[{"id":208,"uris":["http://zotero.org/users/local/hW4wcMD6/items/LG7HHWRZ"],"itemData":{"id":208,"type":"article-journal","abstract":"The rapid development of deep learning, a family of machine learning techniques, has spurred much interest in its application to medical imaging problems. Here, we develop a deep learning algorithm that can accurately detect breast cancer on screening mammograms using an “end-to-end” training approach that efficiently leverages training datasets with either complete clinical annotation or only the cancer status (label) of the whole image. In this approach, lesion annotations are required only in the initial training stage, and subsequent stages require only image-level labels, eliminating the reliance on rarely available lesion annotations. Our all convolutional network method for classifying screening mammograms attained excellent performance in comparison with previous methods. On an independent test set of digitized film mammograms from the Digital Database for Screening Mammography (CBIS-DDSM), the best single model achieved a per-image AUC of 0.88, and four-model averaging improved the AUC to 0.91 (sensitivity: 86.1%, specificity: 80.1%). On an independent test set of full-field digital mammography (FFDM) images from the INbreast database, the best single model achieved a per-image AUC of 0.95, and four-model averaging improved the AUC to 0.98 (sensitivity: 86.7%, specificity: 96.1%). We also demonstrate that a whole image classifier trained using our end-to-end approach on the CBIS-DDSM digitized film mammograms can be transferred to INbreast FFDM images using only a subset of the INbreast data for fine-tuning and without further reliance on the availability of lesion annotations. These findings show that automatic deep learning methods can be readily trained to attain high accuracy on heterogeneous mammography platforms, and hold tremendous promise for improving clinical tools to reduce false positive and false negative screening mammography results. Code and model available at: https://github.com/lishen/end2end-all-conv.","container-title":"Scientific Reports","DOI":"10.1038/s41598-019-48995-4","ISSN":"2045-2322","issue":"1","journalAbbreviation":"Sci Rep","language":"en","license":"2019 The Author(s)","note":"publisher: Nature Publishing Group","page":"12495","source":"www.nature.com","title":"Deep Learning to Improve Breast Cancer Detection on Screening Mammography","volume":"9","author":[{"family":"Shen","given":"Li"},{"family":"Margolies","given":"Laurie R."},{"family":"Rothstein","given":"Joseph H."},{"family":"Fluder","given":"Eugene"},{"family":"McBride","given":"Russell"},{"family":"Sieh","given":"Weiva"}],"issued":{"date-parts":[["2019",8,29]]}}}],"schema":"https://github.com/citation-style-language/schema/raw/master/csl-citation.json"} </w:instrText>
      </w:r>
      <w:r w:rsidRPr="005923C4">
        <w:rPr>
          <w:lang w:val="en-US"/>
        </w:rPr>
        <w:fldChar w:fldCharType="separate"/>
      </w:r>
      <w:r w:rsidRPr="005923C4">
        <w:rPr>
          <w:lang w:val="en-US"/>
        </w:rPr>
        <w:t>[24]</w:t>
      </w:r>
      <w:r w:rsidRPr="005923C4">
        <w:rPr>
          <w:lang w:val="en-US"/>
        </w:rPr>
        <w:fldChar w:fldCharType="end"/>
      </w:r>
      <w:r w:rsidRPr="005923C4">
        <w:rPr>
          <w:lang w:val="en-US"/>
        </w:rPr>
        <w:t xml:space="preserve">  on the </w:t>
      </w:r>
      <w:proofErr w:type="spellStart"/>
      <w:r w:rsidRPr="005923C4">
        <w:rPr>
          <w:lang w:val="en-US"/>
        </w:rPr>
        <w:t>INbreast</w:t>
      </w:r>
      <w:proofErr w:type="spellEnd"/>
      <w:r w:rsidRPr="005923C4">
        <w:rPr>
          <w:lang w:val="en-US"/>
        </w:rPr>
        <w:t xml:space="preserve"> database on the well-known Full-Field Digital Mammography (FFDM) image repository, the best single deep learning model showed an impressive AUC of 0.95. For the four models, the AUC was 0.98 and the sensitivity and specificity were 86.7% and 96.1%, respectively, in the group of results with the combination. This highlights the potential role that deep learning could play in enabling earlier and more accurate detection of malignant tumors, which is critical not only for proper planning and treatment, but also for increasing survival rates through better diagnosis.</w:t>
      </w:r>
    </w:p>
    <w:p w14:paraId="613479F0" w14:textId="77777777" w:rsidR="009E5998" w:rsidRPr="005923C4" w:rsidRDefault="009E5998">
      <w:pPr>
        <w:spacing w:after="0" w:line="240" w:lineRule="auto"/>
        <w:ind w:firstLine="0"/>
        <w:jc w:val="left"/>
        <w:rPr>
          <w:lang w:val="en-US"/>
        </w:rPr>
      </w:pPr>
      <w:r w:rsidRPr="005923C4">
        <w:rPr>
          <w:lang w:val="en-US"/>
        </w:rPr>
        <w:br w:type="page"/>
      </w:r>
    </w:p>
    <w:p w14:paraId="3536CB33" w14:textId="77777777" w:rsidR="00AF0EFF" w:rsidRPr="005923C4" w:rsidRDefault="00AF0EFF" w:rsidP="00AF0EFF">
      <w:pPr>
        <w:rPr>
          <w:lang w:val="en-US"/>
        </w:rPr>
      </w:pPr>
    </w:p>
    <w:p w14:paraId="121E234B" w14:textId="77777777" w:rsidR="001B3BC0" w:rsidRPr="005923C4" w:rsidRDefault="00000000">
      <w:pPr>
        <w:rPr>
          <w:lang w:val="en-US"/>
        </w:rPr>
      </w:pPr>
      <w:r w:rsidRPr="005923C4">
        <w:rPr>
          <w:u w:val="single"/>
          <w:lang w:val="en-US"/>
        </w:rPr>
        <w:t>Cardiac imaging analysis</w:t>
      </w:r>
      <w:r w:rsidRPr="005923C4">
        <w:rPr>
          <w:lang w:val="en-US"/>
        </w:rPr>
        <w:t xml:space="preserve">: Deep learning has revolutionized cardiac care by enabling better assessment of the function and structure of the heart in a much more efficient and effective way than traditional methods. From a human perspective, automation of such analyses in cardiac imaging gives the assurance of accuracy and chances of early detection of any abnormality in the heart for precise treatment intervention. One of the great attributes of deep learning in this procedure - the process of segmenting images of the heart, which is an essential tool for physicians to diagnose the condition of the heart very accurately - is to streamline workflows for patients. </w:t>
      </w:r>
      <w:r w:rsidRPr="005923C4">
        <w:rPr>
          <w:lang w:val="en-US"/>
        </w:rPr>
        <w:fldChar w:fldCharType="begin"/>
      </w:r>
      <w:r w:rsidRPr="005923C4">
        <w:rPr>
          <w:lang w:val="en-US"/>
        </w:rPr>
        <w:instrText xml:space="preserve"> ADDIN ZOTERO_ITEM CSL_CITATION {"citationID":"McTQ2q9b","properties":{"formattedCitation":"[25]","plainCitation":"[25]","noteIndex":0},"citationItems":[{"id":210,"uris":["http://zotero.org/users/local/hW4wcMD6/items/HN52BGHB"],"itemData":{"id":210,"type":"article-journal","abstract":"Deep learning has become the most widely used approach for cardiac image segmentation in recent years. In this paper, we provide a review of over 100 cardiac image segmentation papers using deep learning, which covers common imaging modalities including magnetic resonance imaging (MRI), computed tomography (CT), and ultrasound and major anatomical structures of interest (ventricles, atria and vessels). In addition, a summary of publicly available cardiac image datasets and code repositories are included to provide a base for encouraging reproducible research. Finally, we discuss the challenges and limitations with current deep learning-based approaches (scarcity of labels, model generalizability across different domains, interpretability) and suggest potential directions for future research.","container-title":"Frontiers in Cardiovascular Medicine","DOI":"10.3389/fcvm.2020.00025","ISSN":"2297-055X","journalAbbreviation":"Front. Cardiovasc. Med.","language":"English","note":"publisher: Frontiers","source":"Frontiers","title":"Deep Learning for Cardiac Image Segmentation: A Review","title-short":"Deep Learning for Cardiac Image Segmentation","URL":"https://www.frontiersin.org/articles/10.3389/fcvm.2020.00025","volume":"7","author":[{"family":"Chen","given":"Chen"},{"family":"Qin","given":"Chen"},{"family":"Qiu","given":"Huaqi"},{"family":"Tarroni","given":"Giacomo"},{"family":"Duan","given":"Jinming"},{"family":"Bai","given":"Wenjia"},{"family":"Rueckert","given":"Daniel"}],"accessed":{"date-parts":[["2024",4,15]]},"issued":{"date-parts":[["2020",3,5]]}}}],"schema":"https://github.com/citation-style-language/schema/raw/master/csl-citation.json"} </w:instrText>
      </w:r>
      <w:r w:rsidRPr="005923C4">
        <w:rPr>
          <w:lang w:val="en-US"/>
        </w:rPr>
        <w:fldChar w:fldCharType="separate"/>
      </w:r>
      <w:r w:rsidRPr="005923C4">
        <w:rPr>
          <w:lang w:val="en-US"/>
        </w:rPr>
        <w:t>[25]</w:t>
      </w:r>
      <w:r w:rsidRPr="005923C4">
        <w:rPr>
          <w:lang w:val="en-US"/>
        </w:rPr>
        <w:fldChar w:fldCharType="end"/>
      </w:r>
    </w:p>
    <w:p w14:paraId="293CBDD4" w14:textId="77777777" w:rsidR="00AF0EFF" w:rsidRPr="005923C4" w:rsidRDefault="00AF0EFF" w:rsidP="00AF0EFF">
      <w:pPr>
        <w:rPr>
          <w:lang w:val="en-US"/>
        </w:rPr>
      </w:pPr>
    </w:p>
    <w:p w14:paraId="1A4B2FBB" w14:textId="77777777" w:rsidR="001B3BC0" w:rsidRPr="005923C4" w:rsidRDefault="00000000">
      <w:pPr>
        <w:rPr>
          <w:lang w:val="en-US"/>
        </w:rPr>
      </w:pPr>
      <w:r w:rsidRPr="005923C4">
        <w:rPr>
          <w:lang w:val="en-US"/>
        </w:rPr>
        <w:t>The integration of deep learning has dramatically changed medical imaging for clinical practice. These technological breakthroughs are contributing to even greater automation of the terribly laborious and repetitive tasks associated with image analysis, taking away invaluable time and attention from professionals who must instead devote it to more complicated case analyses. All of these improvements improve the efficiency of the clinical workflow somewhat, but more importantly, they reduce the likelihood of diagnostic errors. In other words, deep learning models provide accurate insights that will increase diagnostic accuracy and aid in better patient management, thereby significantly improving patient care outcomes across medical specialties.</w:t>
      </w:r>
    </w:p>
    <w:p w14:paraId="5172D7DF" w14:textId="77777777" w:rsidR="001B3BC0" w:rsidRPr="005923C4" w:rsidRDefault="00000000">
      <w:pPr>
        <w:pStyle w:val="Heading3"/>
        <w:numPr>
          <w:ilvl w:val="2"/>
          <w:numId w:val="18"/>
        </w:numPr>
        <w:ind w:left="709" w:hanging="709"/>
        <w:rPr>
          <w:lang w:val="en-US"/>
        </w:rPr>
      </w:pPr>
      <w:bookmarkStart w:id="36" w:name="_Toc166494359"/>
      <w:r w:rsidRPr="005923C4">
        <w:rPr>
          <w:lang w:val="en-US"/>
        </w:rPr>
        <w:t>Challenges and constraints</w:t>
      </w:r>
      <w:bookmarkEnd w:id="36"/>
    </w:p>
    <w:p w14:paraId="3DD07608" w14:textId="77777777" w:rsidR="001B3BC0" w:rsidRPr="005923C4" w:rsidRDefault="00000000">
      <w:pPr>
        <w:rPr>
          <w:lang w:val="en-US"/>
        </w:rPr>
      </w:pPr>
      <w:r w:rsidRPr="005923C4">
        <w:rPr>
          <w:lang w:val="en-US"/>
        </w:rPr>
        <w:t xml:space="preserve">Deep learning has revolutionized the field by dramatically improving the ability to diagnose diseases and analyze medical images, not to mention the potential to predict a patient's prognosis. However, these models remain dependent on large, high-quality annotated datasets to train them, and therefore still pose a significant challenge. Collecting and annotating such data will require a great deal of effort, skill, and resources-something that is typically complicated by issues of privacy and the variety of data needed to avoid bias. Models trained on data without diversity may fail to produce adequate results across different demographic groups, which can lead to disparities in health care outcomes.  </w:t>
      </w:r>
      <w:r w:rsidRPr="005923C4">
        <w:rPr>
          <w:lang w:val="en-US"/>
        </w:rPr>
        <w:fldChar w:fldCharType="begin"/>
      </w:r>
      <w:r w:rsidRPr="005923C4">
        <w:rPr>
          <w:lang w:val="en-US"/>
        </w:rPr>
        <w:instrText xml:space="preserve"> ADDIN ZOTERO_ITEM CSL_CITATION {"citationID":"7JvCRaLd","properties":{"formattedCitation":"[26]","plainCitation":"[26]","noteIndex":0},"citationItems":[{"id":213,"uris":["http://zotero.org/users/local/hW4wcMD6/items/7PKM8ZP4"],"itemData":{"id":213,"type":"article-journal","abstract":"Deep learning has recently become a potent tool in healthcare, excelling at tasks like analyzing medical images, diagnosing diseases, and predicting patient outcomes. The Second Chapter's Literature Review explained Deep Learning in Healthcare: Current Applications and Challenges or Interpretable Techniques in Deep Learning along with Performance Evaluation of Deep Learning Models in Healthcare. It has also done Clinical Standards and Decision Support Systems. The Third Chapter Methodology discusses comprehending the subjective perceptions and interpretations of healthcare professionals regarding Explainable Deep Learning Models (EDLMs) in clinical decision-making, this study employs an interpretive research philosophy.","container-title":"International Journal of Advances in Computer Science and Technology","DOI":"10.30534/ijacst/2023/0112102023","ISSN":"23202602","issue":"10","journalAbbreviation":"IJACST","language":"en","page":"63-69","source":"DOI.org (Crossref)","title":"Explainable Deep Learning Models for Healthcare Decision Support","volume":"12","issued":{"date-parts":[["2023",10,8]]}}}],"schema":"https://github.com/citation-style-language/schema/raw/master/csl-citation.json"} </w:instrText>
      </w:r>
      <w:r w:rsidRPr="005923C4">
        <w:rPr>
          <w:lang w:val="en-US"/>
        </w:rPr>
        <w:fldChar w:fldCharType="separate"/>
      </w:r>
      <w:r w:rsidRPr="005923C4">
        <w:rPr>
          <w:lang w:val="en-US"/>
        </w:rPr>
        <w:t>[26]</w:t>
      </w:r>
      <w:r w:rsidRPr="005923C4">
        <w:rPr>
          <w:lang w:val="en-US"/>
        </w:rPr>
        <w:fldChar w:fldCharType="end"/>
      </w:r>
    </w:p>
    <w:p w14:paraId="014CD997" w14:textId="77777777" w:rsidR="009E5998" w:rsidRPr="005923C4" w:rsidRDefault="009E5998">
      <w:pPr>
        <w:spacing w:after="0" w:line="240" w:lineRule="auto"/>
        <w:ind w:firstLine="0"/>
        <w:jc w:val="left"/>
        <w:rPr>
          <w:lang w:val="en-US"/>
        </w:rPr>
      </w:pPr>
      <w:r w:rsidRPr="005923C4">
        <w:rPr>
          <w:lang w:val="en-US"/>
        </w:rPr>
        <w:br w:type="page"/>
      </w:r>
    </w:p>
    <w:p w14:paraId="7C4430AC" w14:textId="77777777" w:rsidR="00AF0EFF" w:rsidRPr="005923C4" w:rsidRDefault="00AF0EFF" w:rsidP="00AF0EFF">
      <w:pPr>
        <w:rPr>
          <w:lang w:val="en-US"/>
        </w:rPr>
      </w:pPr>
    </w:p>
    <w:p w14:paraId="5F0C26E0" w14:textId="77777777" w:rsidR="001B3BC0" w:rsidRPr="005923C4" w:rsidRDefault="00000000">
      <w:pPr>
        <w:rPr>
          <w:lang w:val="en-US"/>
        </w:rPr>
      </w:pPr>
      <w:r w:rsidRPr="005923C4">
        <w:rPr>
          <w:lang w:val="en-US"/>
        </w:rPr>
        <w:t xml:space="preserve">This, in turn, makes the problems of interpretability and credibility of deep learning models much more challenging. In other words, healthcare professionals will only implement AI-generated decisions into clinical practice if they have a high level of understanding and trust in AI - perhaps even more than in the decisions themselves. Opaque, i.e. non-transparent, models of decision-making processes are still a significant barrier to greater acceptance of deep learning models. This is a classic requirement in the development of explanatory deep learning models (EDLMs), as they aim to make the AI decision-making process much more transparent, understandable and clinically relevant </w:t>
      </w:r>
      <w:r w:rsidRPr="005923C4">
        <w:rPr>
          <w:lang w:val="en-US"/>
        </w:rPr>
        <w:fldChar w:fldCharType="begin"/>
      </w:r>
      <w:r w:rsidRPr="005923C4">
        <w:rPr>
          <w:lang w:val="en-US"/>
        </w:rPr>
        <w:instrText xml:space="preserve"> ADDIN ZOTERO_ITEM CSL_CITATION {"citationID":"czZbi5DG","properties":{"formattedCitation":"[27]","plainCitation":"[27]","noteIndex":0},"citationItems":[{"id":214,"uris":["http://zotero.org/users/local/hW4wcMD6/items/5PT7AEUE"],"itemData":{"id":214,"type":"post-weblog","abstract":"This paper discusses the ethical implications of AI for health care, suggesting that health care professionals and AI developers should collaborate with ethicists and philosophers to create a moral","container-title":"International Journal of Advanced Research","language":"en-US","title":"Article Detail","URL":"https://www.journalijar.com/article/","accessed":{"date-parts":[["2024",4,15]]}}}],"schema":"https://github.com/citation-style-language/schema/raw/master/csl-citation.json"} </w:instrText>
      </w:r>
      <w:r w:rsidRPr="005923C4">
        <w:rPr>
          <w:lang w:val="en-US"/>
        </w:rPr>
        <w:fldChar w:fldCharType="separate"/>
      </w:r>
      <w:r w:rsidRPr="005923C4">
        <w:rPr>
          <w:lang w:val="en-US"/>
        </w:rPr>
        <w:t>[27]</w:t>
      </w:r>
      <w:r w:rsidRPr="005923C4">
        <w:rPr>
          <w:lang w:val="en-US"/>
        </w:rPr>
        <w:fldChar w:fldCharType="end"/>
      </w:r>
      <w:r w:rsidRPr="005923C4">
        <w:rPr>
          <w:lang w:val="en-US"/>
        </w:rPr>
        <w:t>. These, in turn, aim to provide clinicians with not only accurate but also interpretable knowledge, which is quite crucial for gaining trust and enabling clinical adoption.</w:t>
      </w:r>
    </w:p>
    <w:p w14:paraId="703C566F" w14:textId="77777777" w:rsidR="00AF0EFF" w:rsidRPr="005923C4" w:rsidRDefault="00AF0EFF" w:rsidP="00AF0EFF">
      <w:pPr>
        <w:rPr>
          <w:lang w:val="en-US"/>
        </w:rPr>
      </w:pPr>
    </w:p>
    <w:p w14:paraId="55CCD237" w14:textId="77777777" w:rsidR="001B3BC0" w:rsidRPr="005923C4" w:rsidRDefault="00000000">
      <w:pPr>
        <w:rPr>
          <w:lang w:val="en-US"/>
        </w:rPr>
      </w:pPr>
      <w:r w:rsidRPr="005923C4">
        <w:rPr>
          <w:lang w:val="en-US"/>
        </w:rPr>
        <w:t xml:space="preserve">Ethical considerations - patient privacy and algorithmic bias - must be at the forefront. Ensuring the ethical use of AI in healthcare would mean adhering to the strictest data protection laws, conducting regular bias checks and working with ethicists to guide them through the moral maze that AI brings. These measures are essential to preserve the integrity of patient information and create a fair playing field for healthcare. </w:t>
      </w:r>
      <w:r w:rsidRPr="005923C4">
        <w:rPr>
          <w:lang w:val="en-US"/>
        </w:rPr>
        <w:fldChar w:fldCharType="begin"/>
      </w:r>
      <w:r w:rsidRPr="005923C4">
        <w:rPr>
          <w:lang w:val="en-US"/>
        </w:rPr>
        <w:instrText xml:space="preserve"> ADDIN ZOTERO_ITEM CSL_CITATION {"citationID":"G0bN8GQW","properties":{"formattedCitation":"[26]","plainCitation":"[26]","noteIndex":0},"citationItems":[{"id":213,"uris":["http://zotero.org/users/local/hW4wcMD6/items/7PKM8ZP4"],"itemData":{"id":213,"type":"article-journal","abstract":"Deep learning has recently become a potent tool in healthcare, excelling at tasks like analyzing medical images, diagnosing diseases, and predicting patient outcomes. The Second Chapter's Literature Review explained Deep Learning in Healthcare: Current Applications and Challenges or Interpretable Techniques in Deep Learning along with Performance Evaluation of Deep Learning Models in Healthcare. It has also done Clinical Standards and Decision Support Systems. The Third Chapter Methodology discusses comprehending the subjective perceptions and interpretations of healthcare professionals regarding Explainable Deep Learning Models (EDLMs) in clinical decision-making, this study employs an interpretive research philosophy.","container-title":"International Journal of Advances in Computer Science and Technology","DOI":"10.30534/ijacst/2023/0112102023","ISSN":"23202602","issue":"10","journalAbbreviation":"IJACST","language":"en","page":"63-69","source":"DOI.org (Crossref)","title":"Explainable Deep Learning Models for Healthcare Decision Support","volume":"12","issued":{"date-parts":[["2023",10,8]]}}}],"schema":"https://github.com/citation-style-language/schema/raw/master/csl-citation.json"} </w:instrText>
      </w:r>
      <w:r w:rsidRPr="005923C4">
        <w:rPr>
          <w:lang w:val="en-US"/>
        </w:rPr>
        <w:fldChar w:fldCharType="separate"/>
      </w:r>
      <w:r w:rsidRPr="005923C4">
        <w:rPr>
          <w:lang w:val="en-US"/>
        </w:rPr>
        <w:t>[26]</w:t>
      </w:r>
      <w:r w:rsidRPr="005923C4">
        <w:rPr>
          <w:lang w:val="en-US"/>
        </w:rPr>
        <w:fldChar w:fldCharType="end"/>
      </w:r>
    </w:p>
    <w:p w14:paraId="2DA9656B" w14:textId="77777777" w:rsidR="00AF0EFF" w:rsidRPr="005923C4" w:rsidRDefault="00AF0EFF" w:rsidP="00F20BDA">
      <w:pPr>
        <w:spacing w:after="0" w:line="240" w:lineRule="auto"/>
        <w:ind w:firstLine="0"/>
        <w:jc w:val="left"/>
        <w:rPr>
          <w:lang w:val="en-US"/>
        </w:rPr>
      </w:pPr>
    </w:p>
    <w:p w14:paraId="56A480C1" w14:textId="77777777" w:rsidR="001B3BC0" w:rsidRPr="005923C4" w:rsidRDefault="00000000">
      <w:pPr>
        <w:rPr>
          <w:lang w:val="en-US"/>
        </w:rPr>
      </w:pPr>
      <w:r w:rsidRPr="005923C4">
        <w:rPr>
          <w:lang w:val="en-US"/>
        </w:rPr>
        <w:t xml:space="preserve">In addition, regulatory and integration issues need to be addressed to ensure successful implementation of the technologies in clinical settings. Important challenges include compliance with medical standards and regulatory approvals, which can act as barriers to smooth integration into everyday clinical use. This is compounded by ensuring technical integration so that AI systems connect and coexist well with existing healthcare IT systems to ensure that adoption does not impact workflow. This will require collaboration between AI developers, healthcare professionals and regulators to ensure that the deep learning tools developed add value to healthcare rather than complicate matters. </w:t>
      </w:r>
    </w:p>
    <w:p w14:paraId="7FEC3F81" w14:textId="77777777" w:rsidR="00AF0EFF" w:rsidRPr="005923C4" w:rsidRDefault="00AF0EFF" w:rsidP="00AF0EFF">
      <w:pPr>
        <w:rPr>
          <w:lang w:val="en-US"/>
        </w:rPr>
      </w:pPr>
    </w:p>
    <w:p w14:paraId="254D3E70" w14:textId="435852D7" w:rsidR="005923C4" w:rsidRDefault="00000000">
      <w:pPr>
        <w:rPr>
          <w:lang w:val="en-US"/>
        </w:rPr>
      </w:pPr>
      <w:r w:rsidRPr="005923C4">
        <w:rPr>
          <w:lang w:val="en-US"/>
        </w:rPr>
        <w:t>All of these factors together suggest that the field of deep learning deployment in healthcare is vast and somewhat complex, with many potential promises, but also many potential pitfalls that need to be carefully circumvented in order to realize the full potential of AI in healthcare.</w:t>
      </w:r>
    </w:p>
    <w:p w14:paraId="5F8318B9" w14:textId="6C1E59EC" w:rsidR="001B3BC0" w:rsidRPr="005923C4" w:rsidRDefault="005923C4" w:rsidP="005923C4">
      <w:pPr>
        <w:spacing w:after="0" w:line="240" w:lineRule="auto"/>
        <w:ind w:firstLine="0"/>
        <w:jc w:val="left"/>
        <w:rPr>
          <w:lang w:val="en-US"/>
        </w:rPr>
      </w:pPr>
      <w:r>
        <w:rPr>
          <w:lang w:val="en-US"/>
        </w:rPr>
        <w:br w:type="page"/>
      </w:r>
    </w:p>
    <w:p w14:paraId="1F610ADB" w14:textId="77777777" w:rsidR="001B3BC0" w:rsidRPr="005923C4" w:rsidRDefault="00000000">
      <w:pPr>
        <w:pStyle w:val="Heading2"/>
        <w:numPr>
          <w:ilvl w:val="1"/>
          <w:numId w:val="18"/>
        </w:numPr>
        <w:ind w:left="709" w:hanging="709"/>
        <w:rPr>
          <w:lang w:val="en-US"/>
        </w:rPr>
      </w:pPr>
      <w:bookmarkStart w:id="37" w:name="_Toc166494360"/>
      <w:r w:rsidRPr="005923C4">
        <w:rPr>
          <w:lang w:val="en-US"/>
        </w:rPr>
        <w:lastRenderedPageBreak/>
        <w:t>Overview of existing deep learning models</w:t>
      </w:r>
      <w:bookmarkEnd w:id="37"/>
    </w:p>
    <w:p w14:paraId="68EA47ED" w14:textId="77777777" w:rsidR="001B3BC0" w:rsidRPr="005923C4" w:rsidRDefault="00000000">
      <w:pPr>
        <w:rPr>
          <w:lang w:val="en-US"/>
        </w:rPr>
      </w:pPr>
      <w:r w:rsidRPr="005923C4">
        <w:rPr>
          <w:lang w:val="en-US"/>
        </w:rPr>
        <w:t xml:space="preserve">This chapter discusses the key role of convolutional neural networks (CNNs) in deep learning, highlighting in particular their effectiveness in processing and </w:t>
      </w:r>
      <w:proofErr w:type="spellStart"/>
      <w:r w:rsidRPr="005923C4">
        <w:rPr>
          <w:lang w:val="en-US"/>
        </w:rPr>
        <w:t>analysing</w:t>
      </w:r>
      <w:proofErr w:type="spellEnd"/>
      <w:r w:rsidRPr="005923C4">
        <w:rPr>
          <w:lang w:val="en-US"/>
        </w:rPr>
        <w:t xml:space="preserve"> visual data. It explores how the CNN architecture - consisting of convolutional, clustered, and fully connected layers - enables complex image analysis tasks, revolutionizing fields such as face recognition, autonomous vehicle navigation, and medical diagnostics. The chapter also discusses the broader implications and challenges of using these models in real-world applications, highlighting their transformative impact on how machines perceive and interact with the visual world.</w:t>
      </w:r>
    </w:p>
    <w:p w14:paraId="7ED63D2A" w14:textId="77777777" w:rsidR="001B3BC0" w:rsidRPr="005923C4" w:rsidRDefault="00000000">
      <w:pPr>
        <w:pStyle w:val="Heading3"/>
        <w:numPr>
          <w:ilvl w:val="2"/>
          <w:numId w:val="18"/>
        </w:numPr>
        <w:ind w:left="709" w:hanging="709"/>
        <w:rPr>
          <w:lang w:val="en-US"/>
        </w:rPr>
      </w:pPr>
      <w:bookmarkStart w:id="38" w:name="_Toc166494361"/>
      <w:r w:rsidRPr="005923C4">
        <w:rPr>
          <w:lang w:val="en-US"/>
        </w:rPr>
        <w:t>Convolutional neural networks</w:t>
      </w:r>
      <w:bookmarkEnd w:id="38"/>
    </w:p>
    <w:p w14:paraId="7BF56DF0" w14:textId="77777777" w:rsidR="001B3BC0" w:rsidRPr="005923C4" w:rsidRDefault="00000000">
      <w:pPr>
        <w:rPr>
          <w:lang w:val="en-US"/>
        </w:rPr>
      </w:pPr>
      <w:r w:rsidRPr="005923C4">
        <w:rPr>
          <w:lang w:val="en-US"/>
        </w:rPr>
        <w:t xml:space="preserve">Convolutional neural networks (CNNs) are the most successful and widely used techniques in deep learning precisely because of their analytical processing of visual data. The architecture includes convolutional layers, clustering layers, and fully connected layers (Fig. 6). Each of these layers plays a critical role in the network's ability to perform complex image analysis tasks. The convolutional layers apply several filters to the input images and create feature maps that would convey important information, such as edges or textures. Association layers reduce the spatial dimensions of these symptom maps. Thus, the number of parameters and computations required is greatly reduced, which increases the computational efficiency of the network and helps it not to be overfitted. Fully connected layers combine these elements to produce a final output for either classification or other forms of prediction. </w:t>
      </w:r>
      <w:r w:rsidRPr="005923C4">
        <w:rPr>
          <w:lang w:val="en-US"/>
        </w:rPr>
        <w:fldChar w:fldCharType="begin"/>
      </w:r>
      <w:r w:rsidRPr="005923C4">
        <w:rPr>
          <w:lang w:val="en-US"/>
        </w:rPr>
        <w:instrText xml:space="preserve"> ADDIN ZOTERO_ITEM CSL_CITATION {"citationID":"FUDTe1nq","properties":{"formattedCitation":"[28]","plainCitation":"[28]","noteIndex":0},"citationItems":[{"id":216,"uris":["http://zotero.org/users/local/hW4wcMD6/items/9D4QSRJ9"],"itemData":{"id":216,"type":"article-journal","abstract":"Deep Convolutional Neural Network (CNN) is a special type of Neural Networks, which has shown exemplary performance on several competitions related to Computer Vision and Image Processing. Some of the exciting application areas of CNN include Image Classification and Segmentation, Object Detection, Video Processing, Natural Language Processing, and Speech Recognition. The powerful learning ability of deep CNN is primarily due to the use of multiple feature extraction stages that can automatically learn representations from the data. The availability of a large amount of data and improvement in the hardware technology has accelerated the research in CNNs, and recently interesting deep CNN architectures have been reported. Several inspiring ideas to bring advancements in CNNs have been explored, such as the use of different activation and loss functions, parameter optimization, regularization, and architectural innovations. However, the significant improvement in the representational capacity of the deep CNN is achieved through architectural innovations. Notably, the ideas of exploiting spatial and channel information, depth and width of architecture, and multi-path information processing have gained substantial attention. Similarly, the idea of using a block of layers as a structural unit is also gaining popularity. This survey thus focuses on the intrinsic taxonomy present in the recently reported deep CNN architectures and, consequently, classifies the recent innovations in CNN architectures into seven different categories. These seven categories are based on spatial exploitation, depth, multi-path, width, feature-map exploitation, channel boosting, and attention. Additionally, the elementary understanding of CNN components, current challenges, and applications of CNN are also provided.","container-title":"Artificial Intelligence Review","DOI":"10.1007/s10462-020-09825-6","ISSN":"1573-7462","issue":"8","journalAbbreviation":"Artif Intell Rev","language":"en","page":"5455-5516","source":"Springer Link","title":"A survey of the recent architectures of deep convolutional neural networks","volume":"53","author":[{"family":"Khan","given":"Asifullah"},{"family":"Sohail","given":"Anabia"},{"family":"Zahoora","given":"Umme"},{"family":"Qureshi","given":"Aqsa Saeed"}],"issued":{"date-parts":[["2020",12,1]]}}}],"schema":"https://github.com/citation-style-language/schema/raw/master/csl-citation.json"} </w:instrText>
      </w:r>
      <w:r w:rsidRPr="005923C4">
        <w:rPr>
          <w:lang w:val="en-US"/>
        </w:rPr>
        <w:fldChar w:fldCharType="separate"/>
      </w:r>
      <w:r w:rsidRPr="005923C4">
        <w:rPr>
          <w:lang w:val="en-US"/>
        </w:rPr>
        <w:t>[28]</w:t>
      </w:r>
      <w:r w:rsidRPr="005923C4">
        <w:rPr>
          <w:lang w:val="en-US"/>
        </w:rPr>
        <w:fldChar w:fldCharType="end"/>
      </w:r>
    </w:p>
    <w:p w14:paraId="11878FCB" w14:textId="77777777" w:rsidR="00AF0EFF" w:rsidRPr="005923C4" w:rsidRDefault="00AF0EFF" w:rsidP="00AF0EFF">
      <w:pPr>
        <w:rPr>
          <w:lang w:val="en-US"/>
        </w:rPr>
      </w:pPr>
    </w:p>
    <w:p w14:paraId="18A41F1D" w14:textId="77777777" w:rsidR="00AF0EFF" w:rsidRPr="005923C4" w:rsidRDefault="00AF0EFF" w:rsidP="003E2AAE">
      <w:pPr>
        <w:pStyle w:val="Obrzek"/>
        <w:rPr>
          <w:lang w:val="en-US"/>
        </w:rPr>
      </w:pPr>
      <w:r w:rsidRPr="005923C4">
        <w:rPr>
          <w:lang w:val="en-US"/>
        </w:rPr>
        <w:drawing>
          <wp:inline distT="0" distB="0" distL="0" distR="0" wp14:anchorId="7A92EB13" wp14:editId="715129F1">
            <wp:extent cx="3871800" cy="1914120"/>
            <wp:effectExtent l="0" t="0" r="0" b="0"/>
            <wp:docPr id="2027328895" name="Picture 1" descr="Basic CNN Architecture: Explaining 5 Layers of Convolutional Neural Network  | upGrad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CNN Architecture: Explaining 5 Layers of Convolutional Neural Network  | upGrad blo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71800" cy="1914120"/>
                    </a:xfrm>
                    <a:prstGeom prst="rect">
                      <a:avLst/>
                    </a:prstGeom>
                    <a:noFill/>
                    <a:ln>
                      <a:noFill/>
                    </a:ln>
                  </pic:spPr>
                </pic:pic>
              </a:graphicData>
            </a:graphic>
          </wp:inline>
        </w:drawing>
      </w:r>
    </w:p>
    <w:p w14:paraId="6B4A5022" w14:textId="77777777" w:rsidR="001B3BC0" w:rsidRPr="005923C4" w:rsidRDefault="00000000">
      <w:pPr>
        <w:pStyle w:val="Caption"/>
        <w:rPr>
          <w:lang w:val="en-US"/>
        </w:rPr>
      </w:pPr>
      <w:bookmarkStart w:id="39" w:name="_Toc165912087"/>
      <w:bookmarkStart w:id="40" w:name="_Toc166333554"/>
      <w:bookmarkStart w:id="41" w:name="_Toc166360401"/>
      <w:bookmarkStart w:id="42" w:name="_Toc166360580"/>
      <w:r w:rsidRPr="005923C4">
        <w:rPr>
          <w:lang w:val="en-US"/>
        </w:rPr>
        <w:t xml:space="preserve">Image </w:t>
      </w:r>
      <w:r w:rsidRPr="005923C4">
        <w:rPr>
          <w:lang w:val="en-US"/>
        </w:rPr>
        <w:fldChar w:fldCharType="begin"/>
      </w:r>
      <w:r w:rsidRPr="005923C4">
        <w:rPr>
          <w:lang w:val="en-US"/>
        </w:rPr>
        <w:instrText xml:space="preserve"> SEQ Obrázok \* ARABIC </w:instrText>
      </w:r>
      <w:r w:rsidRPr="005923C4">
        <w:rPr>
          <w:lang w:val="en-US"/>
        </w:rPr>
        <w:fldChar w:fldCharType="separate"/>
      </w:r>
      <w:r w:rsidR="00F61368" w:rsidRPr="005923C4">
        <w:rPr>
          <w:noProof/>
          <w:lang w:val="en-US"/>
        </w:rPr>
        <w:t>6</w:t>
      </w:r>
      <w:r w:rsidRPr="005923C4">
        <w:rPr>
          <w:lang w:val="en-US"/>
        </w:rPr>
        <w:fldChar w:fldCharType="end"/>
      </w:r>
      <w:r w:rsidRPr="005923C4">
        <w:rPr>
          <w:lang w:val="en-US"/>
        </w:rPr>
        <w:t xml:space="preserve">: CNN model architecture </w:t>
      </w:r>
      <w:r w:rsidRPr="005923C4">
        <w:rPr>
          <w:lang w:val="en-US"/>
        </w:rPr>
        <w:fldChar w:fldCharType="begin"/>
      </w:r>
      <w:r w:rsidRPr="005923C4">
        <w:rPr>
          <w:lang w:val="en-US"/>
        </w:rPr>
        <w:instrText xml:space="preserve"> ADDIN ZOTERO_ITEM CSL_CITATION {"citationID":"eB2GNsKT","properties":{"formattedCitation":"[29]","plainCitation":"[29]","noteIndex":0},"citationItems":[{"id":263,"uris":["http://zotero.org/users/local/hW4wcMD6/items/EEWRB22M"],"itemData":{"id":263,"type":"webpage","abstract":"Did you know that you can classify or analyze images within a few lines of code using CNN? Check out this article that explains the Convolutional Neural Network architecture explaining its 5 layers.","container-title":"upGrad blog","language":"en-US","title":"Basic CNN Architecture: Explaining 5 Layers of Convolutional Neural Network","title-short":"Basic CNN Architecture","URL":"https://www.upgrad.com/blog/basic-cnn-architecture/","accessed":{"date-parts":[["2024",4,27]]}}}],"schema":"https://github.com/citation-style-language/schema/raw/master/csl-citation.json"} </w:instrText>
      </w:r>
      <w:r w:rsidRPr="005923C4">
        <w:rPr>
          <w:lang w:val="en-US"/>
        </w:rPr>
        <w:fldChar w:fldCharType="separate"/>
      </w:r>
      <w:r w:rsidRPr="005923C4">
        <w:rPr>
          <w:lang w:val="en-US"/>
        </w:rPr>
        <w:t>[29]</w:t>
      </w:r>
      <w:bookmarkEnd w:id="39"/>
      <w:bookmarkEnd w:id="40"/>
      <w:bookmarkEnd w:id="41"/>
      <w:bookmarkEnd w:id="42"/>
      <w:r w:rsidRPr="005923C4">
        <w:rPr>
          <w:lang w:val="en-US"/>
        </w:rPr>
        <w:fldChar w:fldCharType="end"/>
      </w:r>
    </w:p>
    <w:p w14:paraId="1CF115D3" w14:textId="77777777" w:rsidR="00AF0EFF" w:rsidRPr="005923C4" w:rsidRDefault="009E5998" w:rsidP="009E5998">
      <w:pPr>
        <w:spacing w:after="0" w:line="240" w:lineRule="auto"/>
        <w:ind w:firstLine="0"/>
        <w:jc w:val="left"/>
        <w:rPr>
          <w:lang w:val="en-US"/>
        </w:rPr>
      </w:pPr>
      <w:r w:rsidRPr="005923C4">
        <w:rPr>
          <w:lang w:val="en-US"/>
        </w:rPr>
        <w:br w:type="page"/>
      </w:r>
    </w:p>
    <w:p w14:paraId="67DF01A9" w14:textId="77777777" w:rsidR="001B3BC0" w:rsidRPr="005923C4" w:rsidRDefault="00000000">
      <w:pPr>
        <w:rPr>
          <w:lang w:val="en-US"/>
        </w:rPr>
      </w:pPr>
      <w:r w:rsidRPr="005923C4">
        <w:rPr>
          <w:lang w:val="en-US"/>
        </w:rPr>
        <w:lastRenderedPageBreak/>
        <w:t xml:space="preserve">The power of CNNs in processing visual data is based on their design, which mimics some of the behavior of the center of the human eye. CNN neurons respond to overlapping areas in the visual field, defining local receptive fields that help capture spatial and temporal dependencies. This design therefore allows the network to maintain sensitivity to given features regardless of their location in the input image, leading to translational invariance, which is very important in tasks where the orientation and position of objects have considerable variance. </w:t>
      </w:r>
      <w:r w:rsidRPr="005923C4">
        <w:rPr>
          <w:lang w:val="en-US"/>
        </w:rPr>
        <w:fldChar w:fldCharType="begin"/>
      </w:r>
      <w:r w:rsidRPr="005923C4">
        <w:rPr>
          <w:lang w:val="en-US"/>
        </w:rPr>
        <w:instrText xml:space="preserve"> ADDIN ZOTERO_ITEM CSL_CITATION {"citationID":"juA81Sik","properties":{"formattedCitation":"[30]","plainCitation":"[30]","noteIndex":0},"citationItems":[{"id":218,"uris":["http://zotero.org/users/local/hW4wcMD6/items/EAZIR4F4"],"itemData":{"id":218,"type":"webpage","title":"Review of Deep Learning Algorithms and Architectures | IEEE Journals &amp; Magazine | IEEE Xplore","URL":"https://ieeexplore.ieee.org/document/8694781","accessed":{"date-parts":[["2024",4,16]]}}}],"schema":"https://github.com/citation-style-language/schema/raw/master/csl-citation.json"} </w:instrText>
      </w:r>
      <w:r w:rsidRPr="005923C4">
        <w:rPr>
          <w:lang w:val="en-US"/>
        </w:rPr>
        <w:fldChar w:fldCharType="separate"/>
      </w:r>
      <w:r w:rsidRPr="005923C4">
        <w:rPr>
          <w:lang w:val="en-US"/>
        </w:rPr>
        <w:t>[30]</w:t>
      </w:r>
      <w:r w:rsidRPr="005923C4">
        <w:rPr>
          <w:lang w:val="en-US"/>
        </w:rPr>
        <w:fldChar w:fldCharType="end"/>
      </w:r>
    </w:p>
    <w:p w14:paraId="714FB191" w14:textId="77777777" w:rsidR="00AF0EFF" w:rsidRPr="005923C4" w:rsidRDefault="00AF0EFF" w:rsidP="00AF0EFF">
      <w:pPr>
        <w:rPr>
          <w:lang w:val="en-US"/>
        </w:rPr>
      </w:pPr>
    </w:p>
    <w:p w14:paraId="195C0D93" w14:textId="77777777" w:rsidR="001B3BC0" w:rsidRPr="005923C4" w:rsidRDefault="00000000">
      <w:pPr>
        <w:rPr>
          <w:lang w:val="en-US"/>
        </w:rPr>
      </w:pPr>
      <w:r w:rsidRPr="005923C4">
        <w:rPr>
          <w:lang w:val="en-US"/>
        </w:rPr>
        <w:t xml:space="preserve">CNNs also use common weights and biases (Fig. 7). This reduces model complexity and the number of parameters, increasing its computational accessibility, as well as further reducing the risk of overfitting </w:t>
      </w:r>
      <w:r w:rsidRPr="005923C4">
        <w:rPr>
          <w:lang w:val="en-US"/>
        </w:rPr>
        <w:fldChar w:fldCharType="begin"/>
      </w:r>
      <w:r w:rsidRPr="005923C4">
        <w:rPr>
          <w:lang w:val="en-US"/>
        </w:rPr>
        <w:instrText xml:space="preserve"> ADDIN ZOTERO_ITEM CSL_CITATION {"citationID":"9YxFNrIN","properties":{"formattedCitation":"[28]","plainCitation":"[28]","noteIndex":0},"citationItems":[{"id":216,"uris":["http://zotero.org/users/local/hW4wcMD6/items/9D4QSRJ9"],"itemData":{"id":216,"type":"article-journal","abstract":"Deep Convolutional Neural Network (CNN) is a special type of Neural Networks, which has shown exemplary performance on several competitions related to Computer Vision and Image Processing. Some of the exciting application areas of CNN include Image Classification and Segmentation, Object Detection, Video Processing, Natural Language Processing, and Speech Recognition. The powerful learning ability of deep CNN is primarily due to the use of multiple feature extraction stages that can automatically learn representations from the data. The availability of a large amount of data and improvement in the hardware technology has accelerated the research in CNNs, and recently interesting deep CNN architectures have been reported. Several inspiring ideas to bring advancements in CNNs have been explored, such as the use of different activation and loss functions, parameter optimization, regularization, and architectural innovations. However, the significant improvement in the representational capacity of the deep CNN is achieved through architectural innovations. Notably, the ideas of exploiting spatial and channel information, depth and width of architecture, and multi-path information processing have gained substantial attention. Similarly, the idea of using a block of layers as a structural unit is also gaining popularity. This survey thus focuses on the intrinsic taxonomy present in the recently reported deep CNN architectures and, consequently, classifies the recent innovations in CNN architectures into seven different categories. These seven categories are based on spatial exploitation, depth, multi-path, width, feature-map exploitation, channel boosting, and attention. Additionally, the elementary understanding of CNN components, current challenges, and applications of CNN are also provided.","container-title":"Artificial Intelligence Review","DOI":"10.1007/s10462-020-09825-6","ISSN":"1573-7462","issue":"8","journalAbbreviation":"Artif Intell Rev","language":"en","page":"5455-5516","source":"Springer Link","title":"A survey of the recent architectures of deep convolutional neural networks","volume":"53","author":[{"family":"Khan","given":"Asifullah"},{"family":"Sohail","given":"Anabia"},{"family":"Zahoora","given":"Umme"},{"family":"Qureshi","given":"Aqsa Saeed"}],"issued":{"date-parts":[["2020",12,1]]}}}],"schema":"https://github.com/citation-style-language/schema/raw/master/csl-citation.json"} </w:instrText>
      </w:r>
      <w:r w:rsidRPr="005923C4">
        <w:rPr>
          <w:lang w:val="en-US"/>
        </w:rPr>
        <w:fldChar w:fldCharType="separate"/>
      </w:r>
      <w:r w:rsidRPr="005923C4">
        <w:rPr>
          <w:lang w:val="en-US"/>
        </w:rPr>
        <w:t>[28]</w:t>
      </w:r>
      <w:r w:rsidRPr="005923C4">
        <w:rPr>
          <w:lang w:val="en-US"/>
        </w:rPr>
        <w:fldChar w:fldCharType="end"/>
      </w:r>
      <w:r w:rsidRPr="005923C4">
        <w:rPr>
          <w:lang w:val="en-US"/>
        </w:rPr>
        <w:t xml:space="preserve">. CNNs have dramatically changed the potential of systems in practical application areas such as face recognition, autonomous vehicle navigation, and medical image diagnostics. In autonomous driving systems, CNNs are used to improve interpretation over road signs, obstacles, etc. and thus enhance the current safety and reliability of the self-driving system </w:t>
      </w:r>
      <w:r w:rsidRPr="005923C4">
        <w:rPr>
          <w:lang w:val="en-US"/>
        </w:rPr>
        <w:fldChar w:fldCharType="begin"/>
      </w:r>
      <w:r w:rsidRPr="005923C4">
        <w:rPr>
          <w:lang w:val="en-US"/>
        </w:rPr>
        <w:instrText xml:space="preserve"> ADDIN ZOTERO_ITEM CSL_CITATION {"citationID":"SkDPJZ66","properties":{"formattedCitation":"[31]","plainCitation":"[31]","noteIndex":0},"citationItems":[{"id":220,"uris":["http://zotero.org/users/local/hW4wcMD6/items/SHTFAKKT"],"itemData":{"id":220,"type":"paper-conference","abstract":"Object recognition system is an automobile safety system designed for the safety of the autonomous vehicle and other traffic participants and reduces collision risk. Road accidents have long been a significant issue involving loss of life and property. So recent years have seen rapid developments in autonomous and semi-autonomous vehicles. Autonomous vehicles are a comprehensive solution built for safety and comfort on the roads. This solution has many challenges. One of these challenges is to spot and recognize obstacles while navigating. As humans do, the only way to discover and recognize these obstacles is to see them. Therefore, vision systems are an essential part of this type of vehicle. This paper proposed a vision-based system for autonomous vehicles to recognize objects and traffic lights on the road. The proposed system contains three phases: image pre-processing, feature extraction, and classification. In the first phase, some image pre-processing techniques are applied to prepare and improve the input images, consisting of three stages: convert color images to grayscale, histogram equalization, and image resize. In the second phase, extraction of the features from images using Principal Component Analysis (PCA). In the third phase, the extracted features are fed as input to the proposed One-dimensional Convolutional Neural Network (1D-CNN) model for object classification and recognition. The results show that the proposed CNN model achieved a high recognition rate where the classification precision rate reached 100%, and the error rate is 0%. The low number of false alarms and the high precision rate proves that the proposed system performs very well in recognizing the objects.","container-title":"2021 7th International Conference on Contemporary Information Technology and Mathematics (ICCITM)","DOI":"10.1109/ICCITM53167.2021.9677676","event-title":"2021 7th International Conference on Contemporary Information Technology and Mathematics (ICCITM)","page":"219-225","source":"IEEE Xplore","title":"Object Recognition System for Autonomous Vehicles Based on PCA and 1D-CNN","URL":"https://ieeexplore.ieee.org/document/9677676","author":[{"family":"Alfahdawi","given":"Mohammed Gharkan"},{"family":"Alheeti","given":"Khattab M Ali"},{"family":"Al–Rawi","given":"Salah Sleibi"}],"accessed":{"date-parts":[["2024",4,16]]},"issued":{"date-parts":[["2021",8]]}}}],"schema":"https://github.com/citation-style-language/schema/raw/master/csl-citation.json"} </w:instrText>
      </w:r>
      <w:r w:rsidRPr="005923C4">
        <w:rPr>
          <w:lang w:val="en-US"/>
        </w:rPr>
        <w:fldChar w:fldCharType="separate"/>
      </w:r>
      <w:r w:rsidRPr="005923C4">
        <w:rPr>
          <w:lang w:val="en-US"/>
        </w:rPr>
        <w:t>[31]</w:t>
      </w:r>
      <w:r w:rsidRPr="005923C4">
        <w:rPr>
          <w:lang w:val="en-US"/>
        </w:rPr>
        <w:fldChar w:fldCharType="end"/>
      </w:r>
      <w:r w:rsidRPr="005923C4">
        <w:rPr>
          <w:lang w:val="en-US"/>
        </w:rPr>
        <w:t xml:space="preserve">. CNNs in medical imaging contribute to early cancer detection and categorization of different cancers based on image scans, thereby improving accurate diagnosis and ultimately leading to effective therapy planning </w:t>
      </w:r>
      <w:r w:rsidRPr="005923C4">
        <w:rPr>
          <w:lang w:val="en-US"/>
        </w:rPr>
        <w:fldChar w:fldCharType="begin"/>
      </w:r>
      <w:r w:rsidRPr="005923C4">
        <w:rPr>
          <w:lang w:val="en-US"/>
        </w:rPr>
        <w:instrText xml:space="preserve"> ADDIN ZOTERO_ITEM CSL_CITATION {"citationID":"Z7Tn6H9g","properties":{"formattedCitation":"[32]","plainCitation":"[32]","noteIndex":0},"citationItems":[{"id":223,"uris":["http://zotero.org/users/local/hW4wcMD6/items/43HX8BFV"],"itemData":{"id":223,"type":"article-journal","abstract":"Remarkable progress has been made in image recognition, primarily due to the availability of large-scale annotated datasets and deep convolutional neural networks (CNNs). CNNs enable learning data-driven, highly representative, hierarchical image features from sufficient training data. However, obtaining datasets as comprehensively annotated as ImageNet in the medical imaging domain remains a challenge. There are currently three major techniques that successfully employ CNNs to medical image classification: training the CNN from scratch, using off-the-shelf pre-trained CNN features, and conducting unsupervised CNN pre-training with supervised fine-tuning. Another effective method is transfer learning, i.e., fine-tuning CNN models pre-trained from natural image dataset to medical image tasks. In this paper, we exploit three important, but previously understudied factors of employing deep convolutional neural networks to computer-aided detection problems. We first explore and evaluate different CNN architectures. The studied models contain 5 thousand to 160 million parameters, and vary in numbers of layers. We then evaluate the influence of dataset scale and spatial image context on performance. Finally, we examine when and why transfer learning from pre-trained ImageNet (via fine-tuning) can be useful. We study two specific computer-aided detection (CADe) problems, namely thoraco-abdominal lymph node (LN) detection and interstitial lung disease (ILD) classification. We achieve the state-of-the-art performance on the mediastinal LN detection, and report the first five-fold cross-validation classification results on predicting axial CT slices with ILD categories. Our extensive empirical evaluation, CNN model analysis and valuable insights can be extended to the design of high performance CAD systems for other medical imaging tasks.","container-title":"IEEE Transactions on Medical Imaging","DOI":"10.1109/TMI.2016.2528162","ISSN":"1558-254X","issue":"5","note":"event-title: IEEE Transactions on Medical Imaging","page":"1285-1298","source":"IEEE Xplore","title":"Deep Convolutional Neural Networks for Computer-Aided Detection: CNN Architectures, Dataset Characteristics and Transfer Learning","title-short":"Deep Convolutional Neural Networks for Computer-Aided Detection","volume":"35","author":[{"family":"Shin","given":"Hoo-Chang"},{"family":"Roth","given":"Holger R."},{"family":"Gao","given":"Mingchen"},{"family":"Lu","given":"Le"},{"family":"Xu","given":"Ziyue"},{"family":"Nogues","given":"Isabella"},{"family":"Yao","given":"Jianhua"},{"family":"Mollura","given":"Daniel"},{"family":"Summers","given":"Ronald M."}],"issued":{"date-parts":[["2016",5]]}}}],"schema":"https://github.com/citation-style-language/schema/raw/master/csl-citation.json"} </w:instrText>
      </w:r>
      <w:r w:rsidRPr="005923C4">
        <w:rPr>
          <w:lang w:val="en-US"/>
        </w:rPr>
        <w:fldChar w:fldCharType="separate"/>
      </w:r>
      <w:r w:rsidRPr="005923C4">
        <w:rPr>
          <w:lang w:val="en-US"/>
        </w:rPr>
        <w:t>[32]</w:t>
      </w:r>
      <w:r w:rsidRPr="005923C4">
        <w:rPr>
          <w:lang w:val="en-US"/>
        </w:rPr>
        <w:fldChar w:fldCharType="end"/>
      </w:r>
      <w:r w:rsidRPr="005923C4">
        <w:rPr>
          <w:lang w:val="en-US"/>
        </w:rPr>
        <w:t>.</w:t>
      </w:r>
    </w:p>
    <w:p w14:paraId="7B818AA7" w14:textId="77777777" w:rsidR="00AF0EFF" w:rsidRPr="005923C4" w:rsidRDefault="00AF0EFF" w:rsidP="00AF0EFF">
      <w:pPr>
        <w:rPr>
          <w:lang w:val="en-US"/>
        </w:rPr>
      </w:pPr>
    </w:p>
    <w:p w14:paraId="33B12919" w14:textId="77777777" w:rsidR="00AF0EFF" w:rsidRPr="005923C4" w:rsidRDefault="00AF0EFF" w:rsidP="003E2AAE">
      <w:pPr>
        <w:pStyle w:val="Obrzek"/>
        <w:rPr>
          <w:lang w:val="en-US"/>
        </w:rPr>
      </w:pPr>
      <w:r w:rsidRPr="005923C4">
        <w:rPr>
          <w:lang w:val="en-US"/>
        </w:rPr>
        <w:drawing>
          <wp:inline distT="0" distB="0" distL="0" distR="0" wp14:anchorId="51C2EE12" wp14:editId="3E341B8E">
            <wp:extent cx="3511800" cy="2027880"/>
            <wp:effectExtent l="0" t="0" r="0" b="0"/>
            <wp:docPr id="275943555" name="Picture 2" descr="Building a Simple Neural Network from Scratch | by Akarsh Saxen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uilding a Simple Neural Network from Scratch | by Akarsh Saxena ..."/>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11800" cy="2027880"/>
                    </a:xfrm>
                    <a:prstGeom prst="rect">
                      <a:avLst/>
                    </a:prstGeom>
                    <a:noFill/>
                    <a:ln>
                      <a:noFill/>
                    </a:ln>
                  </pic:spPr>
                </pic:pic>
              </a:graphicData>
            </a:graphic>
          </wp:inline>
        </w:drawing>
      </w:r>
    </w:p>
    <w:p w14:paraId="2E826472" w14:textId="77777777" w:rsidR="001B3BC0" w:rsidRPr="005923C4" w:rsidRDefault="00000000">
      <w:pPr>
        <w:pStyle w:val="Caption"/>
        <w:rPr>
          <w:lang w:val="en-US"/>
        </w:rPr>
      </w:pPr>
      <w:bookmarkStart w:id="43" w:name="_Toc165912088"/>
      <w:bookmarkStart w:id="44" w:name="_Toc166333555"/>
      <w:bookmarkStart w:id="45" w:name="_Toc166360402"/>
      <w:bookmarkStart w:id="46" w:name="_Toc166360581"/>
      <w:r w:rsidRPr="005923C4">
        <w:rPr>
          <w:lang w:val="en-US"/>
        </w:rPr>
        <w:t xml:space="preserve">Image </w:t>
      </w:r>
      <w:r w:rsidRPr="005923C4">
        <w:rPr>
          <w:lang w:val="en-US"/>
        </w:rPr>
        <w:fldChar w:fldCharType="begin"/>
      </w:r>
      <w:r w:rsidRPr="005923C4">
        <w:rPr>
          <w:lang w:val="en-US"/>
        </w:rPr>
        <w:instrText xml:space="preserve"> SEQ Obrázok \* ARABIC </w:instrText>
      </w:r>
      <w:r w:rsidRPr="005923C4">
        <w:rPr>
          <w:lang w:val="en-US"/>
        </w:rPr>
        <w:fldChar w:fldCharType="separate"/>
      </w:r>
      <w:r w:rsidR="00F61368" w:rsidRPr="005923C4">
        <w:rPr>
          <w:noProof/>
          <w:lang w:val="en-US"/>
        </w:rPr>
        <w:t>7</w:t>
      </w:r>
      <w:r w:rsidRPr="005923C4">
        <w:rPr>
          <w:lang w:val="en-US"/>
        </w:rPr>
        <w:fldChar w:fldCharType="end"/>
      </w:r>
      <w:r w:rsidRPr="005923C4">
        <w:rPr>
          <w:lang w:val="en-US"/>
        </w:rPr>
        <w:t xml:space="preserve">: Weights and biases in neurons </w:t>
      </w:r>
      <w:r w:rsidRPr="005923C4">
        <w:rPr>
          <w:lang w:val="en-US"/>
        </w:rPr>
        <w:fldChar w:fldCharType="begin"/>
      </w:r>
      <w:r w:rsidRPr="005923C4">
        <w:rPr>
          <w:lang w:val="en-US"/>
        </w:rPr>
        <w:instrText xml:space="preserve"> ADDIN ZOTERO_ITEM CSL_CITATION {"citationID":"2VQGfjHC","properties":{"formattedCitation":"[33]","plainCitation":"[33]","noteIndex":0},"citationItems":[{"id":265,"uris":["http://zotero.org/users/local/hW4wcMD6/items/G5K654FG"],"itemData":{"id":265,"type":"webpage","abstract":"All you need to know about implementing a simple neural network.","container-title":"Medium","language":"en","title":"Building a Simple Neural Network from Scratch","URL":"https://towardsdatascience.com/building-a-simple-neural-network-from-scratch-a5c6b2eb0c34","author":[{"family":"Saxena","given":"Akarsh"}],"accessed":{"date-parts":[["2024",4,27]]},"issued":{"date-parts":[["2020",6,2]]}}}],"schema":"https://github.com/citation-style-language/schema/raw/master/csl-citation.json"} </w:instrText>
      </w:r>
      <w:r w:rsidRPr="005923C4">
        <w:rPr>
          <w:lang w:val="en-US"/>
        </w:rPr>
        <w:fldChar w:fldCharType="separate"/>
      </w:r>
      <w:r w:rsidRPr="005923C4">
        <w:rPr>
          <w:lang w:val="en-US"/>
        </w:rPr>
        <w:t>[33]</w:t>
      </w:r>
      <w:bookmarkEnd w:id="43"/>
      <w:bookmarkEnd w:id="44"/>
      <w:bookmarkEnd w:id="45"/>
      <w:bookmarkEnd w:id="46"/>
      <w:r w:rsidRPr="005923C4">
        <w:rPr>
          <w:lang w:val="en-US"/>
        </w:rPr>
        <w:fldChar w:fldCharType="end"/>
      </w:r>
    </w:p>
    <w:p w14:paraId="5B544460" w14:textId="77777777" w:rsidR="00AF0EFF" w:rsidRPr="005923C4" w:rsidRDefault="009E5998" w:rsidP="009E5998">
      <w:pPr>
        <w:spacing w:after="0" w:line="240" w:lineRule="auto"/>
        <w:ind w:firstLine="0"/>
        <w:jc w:val="left"/>
        <w:rPr>
          <w:lang w:val="en-US"/>
        </w:rPr>
      </w:pPr>
      <w:r w:rsidRPr="005923C4">
        <w:rPr>
          <w:lang w:val="en-US"/>
        </w:rPr>
        <w:br w:type="page"/>
      </w:r>
    </w:p>
    <w:p w14:paraId="4AD00458" w14:textId="77777777" w:rsidR="001B3BC0" w:rsidRPr="005923C4" w:rsidRDefault="00000000">
      <w:pPr>
        <w:rPr>
          <w:lang w:val="en-US"/>
        </w:rPr>
      </w:pPr>
      <w:r w:rsidRPr="005923C4">
        <w:rPr>
          <w:lang w:val="en-US"/>
        </w:rPr>
        <w:lastRenderedPageBreak/>
        <w:t>These applications are a challenge that shows that a deep learning model can recognize and interpret some very complex patterns in visual data sometimes even more accurately than the level of human ability. What has opened the way to breakthroughs in performance and efficiency largely through the general development and application of CNNs in image recognition and related fields; the general development and application of CNNs in image recognition have fundamentally changed the way machines perceive and interact with the visual world. These technological advances support a wide range of applications that lead to significant impact not only in industry but also in everyday life; this means the ability of artificial intelligence to greatly enhance human-machine interaction.</w:t>
      </w:r>
    </w:p>
    <w:p w14:paraId="29438C45" w14:textId="77777777" w:rsidR="001B3BC0" w:rsidRPr="005923C4" w:rsidRDefault="00000000">
      <w:pPr>
        <w:pStyle w:val="Heading3"/>
        <w:numPr>
          <w:ilvl w:val="2"/>
          <w:numId w:val="18"/>
        </w:numPr>
        <w:ind w:left="709" w:hanging="709"/>
        <w:rPr>
          <w:lang w:val="en-US"/>
        </w:rPr>
      </w:pPr>
      <w:bookmarkStart w:id="47" w:name="_Toc166494362"/>
      <w:r w:rsidRPr="005923C4">
        <w:rPr>
          <w:lang w:val="en-US"/>
        </w:rPr>
        <w:t xml:space="preserve">Models in X-ray image classification </w:t>
      </w:r>
      <w:bookmarkEnd w:id="47"/>
    </w:p>
    <w:p w14:paraId="1F6906EA" w14:textId="77777777" w:rsidR="001B3BC0" w:rsidRPr="005923C4" w:rsidRDefault="00000000">
      <w:pPr>
        <w:rPr>
          <w:lang w:val="en-US"/>
        </w:rPr>
      </w:pPr>
      <w:r w:rsidRPr="005923C4">
        <w:rPr>
          <w:lang w:val="en-US"/>
        </w:rPr>
        <w:t>Deep learning models including convolutional neural networks (CNNs), residual networks (</w:t>
      </w:r>
      <w:proofErr w:type="spellStart"/>
      <w:r w:rsidRPr="005923C4">
        <w:rPr>
          <w:lang w:val="en-US"/>
        </w:rPr>
        <w:t>ResNets</w:t>
      </w:r>
      <w:proofErr w:type="spellEnd"/>
      <w:r w:rsidRPr="005923C4">
        <w:rPr>
          <w:lang w:val="en-US"/>
        </w:rPr>
        <w:t>) and U-Nets have become indispensable tools in X-ray image classification, revolutionizing medical diagnosis.</w:t>
      </w:r>
    </w:p>
    <w:p w14:paraId="1B3AFC4D" w14:textId="77777777" w:rsidR="00AF0EFF" w:rsidRPr="005923C4" w:rsidRDefault="00AF0EFF" w:rsidP="00AF0EFF">
      <w:pPr>
        <w:rPr>
          <w:lang w:val="en-US"/>
        </w:rPr>
      </w:pPr>
    </w:p>
    <w:p w14:paraId="40EDDFC7" w14:textId="77777777" w:rsidR="001B3BC0" w:rsidRPr="005923C4" w:rsidRDefault="00000000">
      <w:pPr>
        <w:rPr>
          <w:lang w:val="en-US"/>
        </w:rPr>
      </w:pPr>
      <w:r w:rsidRPr="005923C4">
        <w:rPr>
          <w:lang w:val="en-US"/>
        </w:rPr>
        <w:t xml:space="preserve">CNNs are the foundation for image classification tasks, using layers of convolutional filters to automatically detect basic features such as edges, shapes, and textures that are key to understanding complex medical images such as X-ray images. This architecture, enriched with activation features such as </w:t>
      </w:r>
      <w:proofErr w:type="spellStart"/>
      <w:r w:rsidRPr="005923C4">
        <w:rPr>
          <w:lang w:val="en-US"/>
        </w:rPr>
        <w:t>ReLU</w:t>
      </w:r>
      <w:proofErr w:type="spellEnd"/>
      <w:r w:rsidRPr="005923C4">
        <w:rPr>
          <w:lang w:val="en-US"/>
        </w:rPr>
        <w:t xml:space="preserve"> and layer pooling, efficiently processes pixel data while reducing dimensionality and computational burden, thereby increasing the accuracy of feature extraction. </w:t>
      </w:r>
      <w:r w:rsidRPr="005923C4">
        <w:rPr>
          <w:lang w:val="en-US"/>
        </w:rPr>
        <w:fldChar w:fldCharType="begin"/>
      </w:r>
      <w:r w:rsidRPr="005923C4">
        <w:rPr>
          <w:lang w:val="en-US"/>
        </w:rPr>
        <w:instrText xml:space="preserve"> ADDIN ZOTERO_ITEM CSL_CITATION {"citationID":"QzRxe8Pz","properties":{"formattedCitation":"[34]","plainCitation":"[34]","noteIndex":0},"citationItems":[{"id":226,"uris":["http://zotero.org/users/local/hW4wcMD6/items/MQNMPMR4"],"itemData":{"id":226,"type":"article-journal","abstract":"Image classification has always been a hot research direction in the world, and the emergence of deep learning has promoted the development of this field. Convolutional neural networks (CNNs) have gradually become the mainstream algorithm for image classification since 2012, and the CNN architecture applied to other visual recognition tasks (such as object detection, object localization, and semantic segmentation) is generally derived from the network architecture in image classification. In the wake of these successes, CNN-based methods have emerged in remote sensing image scene classification and achieved advanced classification accuracy. In this review, which focuses on the application of CNNs to image classification tasks, we cover their development, from their predecessors up to recent state-of-the-art (SOAT) network architectures. Along the way, we analyze (1) the basic structure of artificial neural networks (ANNs) and the basic network layers of CNNs, (2) the classic predecessor network models, (3) the recent SOAT network algorithms, (4) comprehensive comparison of various image classification methods mentioned in this article. Finally, we have also summarized the main analysis and discussion in this article, as well as introduce some of the current trends.","container-title":"Remote Sensing","DOI":"10.3390/rs13224712","ISSN":"2072-4292","issue":"22","language":"en","license":"http://creativecommons.org/licenses/by/3.0/","note":"number: 22\npublisher: Multidisciplinary Digital Publishing Institute","page":"4712","source":"www.mdpi.com","title":"Review of Image Classification Algorithms Based on Convolutional Neural Networks","volume":"13","author":[{"family":"Chen","given":"Leiyu"},{"family":"Li","given":"Shaobo"},{"family":"Bai","given":"Qiang"},{"family":"Yang","given":"Jing"},{"family":"Jiang","given":"Sanlong"},{"family":"Miao","given":"Yanming"}],"issued":{"date-parts":[["2021",1]]}}}],"schema":"https://github.com/citation-style-language/schema/raw/master/csl-citation.json"} </w:instrText>
      </w:r>
      <w:r w:rsidRPr="005923C4">
        <w:rPr>
          <w:lang w:val="en-US"/>
        </w:rPr>
        <w:fldChar w:fldCharType="separate"/>
      </w:r>
      <w:r w:rsidRPr="005923C4">
        <w:rPr>
          <w:lang w:val="en-US"/>
        </w:rPr>
        <w:t>[34]</w:t>
      </w:r>
      <w:r w:rsidRPr="005923C4">
        <w:rPr>
          <w:lang w:val="en-US"/>
        </w:rPr>
        <w:fldChar w:fldCharType="end"/>
      </w:r>
    </w:p>
    <w:p w14:paraId="00AEABEA" w14:textId="77777777" w:rsidR="00AF0EFF" w:rsidRPr="005923C4" w:rsidRDefault="00AF0EFF" w:rsidP="00573740">
      <w:pPr>
        <w:spacing w:after="0" w:line="240" w:lineRule="auto"/>
        <w:ind w:firstLine="0"/>
        <w:jc w:val="left"/>
        <w:rPr>
          <w:lang w:val="en-US"/>
        </w:rPr>
      </w:pPr>
    </w:p>
    <w:p w14:paraId="4805E296" w14:textId="77777777" w:rsidR="001B3BC0" w:rsidRPr="005923C4" w:rsidRDefault="00000000">
      <w:pPr>
        <w:rPr>
          <w:lang w:val="en-US"/>
        </w:rPr>
      </w:pPr>
      <w:proofErr w:type="spellStart"/>
      <w:r w:rsidRPr="005923C4">
        <w:rPr>
          <w:lang w:val="en-US"/>
        </w:rPr>
        <w:t>ResNet</w:t>
      </w:r>
      <w:proofErr w:type="spellEnd"/>
      <w:r w:rsidRPr="005923C4">
        <w:rPr>
          <w:lang w:val="en-US"/>
        </w:rPr>
        <w:t xml:space="preserve"> (Fig. 8) solves the problem of training deep neural networks by introducing skip connections that alleviate the vanishing gradient problem, allowing much deeper networks to be successfully trained. By </w:t>
      </w:r>
      <w:r w:rsidR="00E518F3" w:rsidRPr="005923C4">
        <w:rPr>
          <w:lang w:val="en-US"/>
        </w:rPr>
        <w:t xml:space="preserve">enabling </w:t>
      </w:r>
      <w:r w:rsidRPr="005923C4">
        <w:rPr>
          <w:lang w:val="en-US"/>
        </w:rPr>
        <w:t xml:space="preserve">feature reuse and preserving the flow of information through successive layers, </w:t>
      </w:r>
      <w:proofErr w:type="spellStart"/>
      <w:r w:rsidRPr="005923C4">
        <w:rPr>
          <w:lang w:val="en-US"/>
        </w:rPr>
        <w:t>ResNet</w:t>
      </w:r>
      <w:proofErr w:type="spellEnd"/>
      <w:r w:rsidRPr="005923C4">
        <w:rPr>
          <w:lang w:val="en-US"/>
        </w:rPr>
        <w:t xml:space="preserve"> excels at maintaining accuracy and capturing complex patterns in medical images. Their adaptability to complex diagnostic tasks makes them invaluable in X-ray image classification, where accuracy and depth of analysis are paramount. </w:t>
      </w:r>
      <w:r w:rsidRPr="005923C4">
        <w:rPr>
          <w:lang w:val="en-US"/>
        </w:rPr>
        <w:fldChar w:fldCharType="begin"/>
      </w:r>
      <w:r w:rsidRPr="005923C4">
        <w:rPr>
          <w:lang w:val="en-US"/>
        </w:rPr>
        <w:instrText xml:space="preserve"> ADDIN ZOTERO_ITEM CSL_CITATION {"citationID":"MqV7p44T","properties":{"formattedCitation":"[35]","plainCitation":"[35]","noteIndex":0},"citationItems":[{"id":229,"uris":["http://zotero.org/users/local/hW4wcMD6/items/T9I6IJ9F"],"itemData":{"id":229,"type":"article-journal","abstract":"Residual neural network (ResNet) is a Deep Learning model introduced by He et al. in 2015 to enhance traditional convolutional neural networks proposed to solve computer vision problems. It uses skip connections over some layer blocks to avoid vanishing gradient problem. Currently, many researches are focused to test and prove the eﬃciency of the ResNet on diﬀerent domains such as genomics. In fact, the study of human genomes provides important information on the detection of diseases and their best treatments. Therefore, most of the scientists opted for bioinformatics solutions to get results in a reasonable time.","container-title":"Computer Science Journal of Moldova","DOI":"10.56415/csjm.v30.17","ISSN":"15614042, 25874330","issue":"3(90)","journalAbbreviation":"CSJM","language":"en","page":"308-334","source":"DOI.org (Crossref)","title":"Residual Neural Network in Genomics","volume":"30","author":[{"literal":"Abdelhamid Mahri University, Algeria"},{"family":"Sabba","given":"Sara"},{"family":"Smara","given":"Meroua"},{"literal":"Abdelhamid Mahri University, Algeria"},{"family":"Benhacine","given":"Mehdi"},{"literal":"Abdelhamid Mahri University, Algeria"},{"family":"Terra","given":"Loubna"},{"literal":"Abdelhamid Mahri University, Algeria"},{"family":"Eddine Terra","given":"Zine"},{"literal":"Abdelhamid Mahri University, Algeria"}],"issued":{"date-parts":[["2022",12]]}}}],"schema":"https://github.com/citation-style-language/schema/raw/master/csl-citation.json"} </w:instrText>
      </w:r>
      <w:r w:rsidRPr="005923C4">
        <w:rPr>
          <w:lang w:val="en-US"/>
        </w:rPr>
        <w:fldChar w:fldCharType="separate"/>
      </w:r>
      <w:r w:rsidRPr="005923C4">
        <w:rPr>
          <w:lang w:val="en-US"/>
        </w:rPr>
        <w:t>[35]</w:t>
      </w:r>
      <w:r w:rsidRPr="005923C4">
        <w:rPr>
          <w:lang w:val="en-US"/>
        </w:rPr>
        <w:fldChar w:fldCharType="end"/>
      </w:r>
    </w:p>
    <w:p w14:paraId="24D25F46" w14:textId="77777777" w:rsidR="00AF0EFF" w:rsidRPr="005923C4" w:rsidRDefault="009E5998" w:rsidP="009E5998">
      <w:pPr>
        <w:spacing w:after="0" w:line="240" w:lineRule="auto"/>
        <w:ind w:firstLine="0"/>
        <w:jc w:val="left"/>
        <w:rPr>
          <w:lang w:val="en-US"/>
        </w:rPr>
      </w:pPr>
      <w:r w:rsidRPr="005923C4">
        <w:rPr>
          <w:lang w:val="en-US"/>
        </w:rPr>
        <w:br w:type="page"/>
      </w:r>
    </w:p>
    <w:p w14:paraId="359DCA03" w14:textId="77777777" w:rsidR="00AF0EFF" w:rsidRPr="005923C4" w:rsidRDefault="00AF0EFF" w:rsidP="003E2AAE">
      <w:pPr>
        <w:pStyle w:val="Obrzek"/>
        <w:rPr>
          <w:lang w:val="en-US"/>
        </w:rPr>
      </w:pPr>
      <w:r w:rsidRPr="005923C4">
        <w:rPr>
          <w:lang w:val="en-US"/>
        </w:rPr>
        <w:lastRenderedPageBreak/>
        <w:drawing>
          <wp:inline distT="0" distB="0" distL="0" distR="0" wp14:anchorId="7011E974" wp14:editId="7A36034B">
            <wp:extent cx="3025080" cy="1814400"/>
            <wp:effectExtent l="0" t="0" r="4445" b="0"/>
            <wp:docPr id="1694687880" name="Picture 3" descr="Residual Networks With Examples. Residual Networks Explained and… | by Anas  BRITAL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idual Networks With Examples. Residual Networks Explained and… | by Anas  BRITAL | Medium"/>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25080" cy="1814400"/>
                    </a:xfrm>
                    <a:prstGeom prst="rect">
                      <a:avLst/>
                    </a:prstGeom>
                    <a:noFill/>
                    <a:ln>
                      <a:noFill/>
                    </a:ln>
                  </pic:spPr>
                </pic:pic>
              </a:graphicData>
            </a:graphic>
          </wp:inline>
        </w:drawing>
      </w:r>
    </w:p>
    <w:p w14:paraId="015B96CE" w14:textId="77777777" w:rsidR="001B3BC0" w:rsidRPr="005923C4" w:rsidRDefault="00000000">
      <w:pPr>
        <w:pStyle w:val="Caption"/>
        <w:rPr>
          <w:lang w:val="en-US"/>
        </w:rPr>
      </w:pPr>
      <w:bookmarkStart w:id="48" w:name="_Toc165912089"/>
      <w:bookmarkStart w:id="49" w:name="_Toc166333556"/>
      <w:bookmarkStart w:id="50" w:name="_Toc166360403"/>
      <w:bookmarkStart w:id="51" w:name="_Toc166360582"/>
      <w:r w:rsidRPr="005923C4">
        <w:rPr>
          <w:lang w:val="en-US"/>
        </w:rPr>
        <w:t xml:space="preserve">Image </w:t>
      </w:r>
      <w:r w:rsidRPr="005923C4">
        <w:rPr>
          <w:lang w:val="en-US"/>
        </w:rPr>
        <w:fldChar w:fldCharType="begin"/>
      </w:r>
      <w:r w:rsidRPr="005923C4">
        <w:rPr>
          <w:lang w:val="en-US"/>
        </w:rPr>
        <w:instrText xml:space="preserve"> SEQ Obrázok \* ARABIC </w:instrText>
      </w:r>
      <w:r w:rsidRPr="005923C4">
        <w:rPr>
          <w:lang w:val="en-US"/>
        </w:rPr>
        <w:fldChar w:fldCharType="separate"/>
      </w:r>
      <w:r w:rsidR="00F61368" w:rsidRPr="005923C4">
        <w:rPr>
          <w:noProof/>
          <w:lang w:val="en-US"/>
        </w:rPr>
        <w:t>8</w:t>
      </w:r>
      <w:r w:rsidRPr="005923C4">
        <w:rPr>
          <w:lang w:val="en-US"/>
        </w:rPr>
        <w:fldChar w:fldCharType="end"/>
      </w:r>
      <w:r w:rsidRPr="005923C4">
        <w:rPr>
          <w:lang w:val="en-US"/>
        </w:rPr>
        <w:t xml:space="preserve">: </w:t>
      </w:r>
      <w:proofErr w:type="spellStart"/>
      <w:r w:rsidRPr="005923C4">
        <w:rPr>
          <w:lang w:val="en-US"/>
        </w:rPr>
        <w:t>ResNet</w:t>
      </w:r>
      <w:proofErr w:type="spellEnd"/>
      <w:r w:rsidRPr="005923C4">
        <w:rPr>
          <w:lang w:val="en-US"/>
        </w:rPr>
        <w:t xml:space="preserve"> model </w:t>
      </w:r>
      <w:r w:rsidRPr="005923C4">
        <w:rPr>
          <w:lang w:val="en-US"/>
        </w:rPr>
        <w:fldChar w:fldCharType="begin"/>
      </w:r>
      <w:r w:rsidRPr="005923C4">
        <w:rPr>
          <w:lang w:val="en-US"/>
        </w:rPr>
        <w:instrText xml:space="preserve"> ADDIN ZOTERO_ITEM CSL_CITATION {"citationID":"uQORk1Zw","properties":{"formattedCitation":"[36]","plainCitation":"[36]","noteIndex":0},"citationItems":[{"id":267,"uris":["http://zotero.org/users/local/hW4wcMD6/items/J9GN87UV"],"itemData":{"id":267,"type":"post-weblog","abstract":"Residual Networks Explained and Implemented Using Keras and PyTorch .","container-title":"Medium","language":"en","title":"Residual Networks With Examples","URL":"https://medium.com/@AnasBrital98/residual-networks-with-examples-80b47cacecf4","author":[{"family":"BRITAL","given":"Anas"}],"accessed":{"date-parts":[["2024",4,27]]},"issued":{"date-parts":[["2021",10,28]]}}}],"schema":"https://github.com/citation-style-language/schema/raw/master/csl-citation.json"} </w:instrText>
      </w:r>
      <w:r w:rsidRPr="005923C4">
        <w:rPr>
          <w:lang w:val="en-US"/>
        </w:rPr>
        <w:fldChar w:fldCharType="separate"/>
      </w:r>
      <w:r w:rsidRPr="005923C4">
        <w:rPr>
          <w:lang w:val="en-US"/>
        </w:rPr>
        <w:t>[36]</w:t>
      </w:r>
      <w:bookmarkEnd w:id="48"/>
      <w:bookmarkEnd w:id="49"/>
      <w:bookmarkEnd w:id="50"/>
      <w:bookmarkEnd w:id="51"/>
      <w:r w:rsidRPr="005923C4">
        <w:rPr>
          <w:lang w:val="en-US"/>
        </w:rPr>
        <w:fldChar w:fldCharType="end"/>
      </w:r>
    </w:p>
    <w:p w14:paraId="31B51BC7" w14:textId="77777777" w:rsidR="00AF0EFF" w:rsidRPr="005923C4" w:rsidRDefault="00AF0EFF" w:rsidP="00AF0EFF">
      <w:pPr>
        <w:rPr>
          <w:lang w:val="en-US"/>
        </w:rPr>
      </w:pPr>
    </w:p>
    <w:p w14:paraId="0BF76AF4" w14:textId="77777777" w:rsidR="001B3BC0" w:rsidRPr="005923C4" w:rsidRDefault="00000000">
      <w:pPr>
        <w:rPr>
          <w:lang w:val="en-US"/>
        </w:rPr>
      </w:pPr>
      <w:r w:rsidRPr="005923C4">
        <w:rPr>
          <w:lang w:val="en-US"/>
        </w:rPr>
        <w:t xml:space="preserve">U-Nets (Fig. 9), originally designed for biomedical image segmentation, offer exceptional capabilities in segmenting images into individual parts, facilitating accurate localization of abnormalities in X-ray images. The unique U-shaped architecture, consisting of a tapering path for context capture and an expanding path for precise localization, enables U-Nets to achieve high accuracy even with limited annotated data, making them indispensable in medical imaging tasks. </w:t>
      </w:r>
      <w:r w:rsidRPr="005923C4">
        <w:rPr>
          <w:lang w:val="en-US"/>
        </w:rPr>
        <w:fldChar w:fldCharType="begin"/>
      </w:r>
      <w:r w:rsidRPr="005923C4">
        <w:rPr>
          <w:lang w:val="en-US"/>
        </w:rPr>
        <w:instrText xml:space="preserve"> ADDIN ZOTERO_ITEM CSL_CITATION {"citationID":"1cbfgSeu","properties":{"formattedCitation":"[37]","plainCitation":"[37]","noteIndex":0},"citationItems":[{"id":230,"uris":["http://zotero.org/users/local/hW4wcMD6/items/7MHKGJHQ"],"itemData":{"id":230,"type":"webpage","title":"U-Net and Its Variants for Medical Image Segmentation: A Review of Theory and Applications | IEEE Journals &amp; Magazine | IEEE Xplore","URL":"https://ieeexplore.ieee.org/document/9446143","accessed":{"date-parts":[["2024",4,16]]}}}],"schema":"https://github.com/citation-style-language/schema/raw/master/csl-citation.json"} </w:instrText>
      </w:r>
      <w:r w:rsidRPr="005923C4">
        <w:rPr>
          <w:lang w:val="en-US"/>
        </w:rPr>
        <w:fldChar w:fldCharType="separate"/>
      </w:r>
      <w:r w:rsidRPr="005923C4">
        <w:rPr>
          <w:lang w:val="en-US"/>
        </w:rPr>
        <w:t>[37]</w:t>
      </w:r>
      <w:r w:rsidRPr="005923C4">
        <w:rPr>
          <w:lang w:val="en-US"/>
        </w:rPr>
        <w:fldChar w:fldCharType="end"/>
      </w:r>
    </w:p>
    <w:p w14:paraId="2DCEC076" w14:textId="77777777" w:rsidR="00AF0EFF" w:rsidRPr="005923C4" w:rsidRDefault="00AF0EFF" w:rsidP="00AF0EFF">
      <w:pPr>
        <w:rPr>
          <w:lang w:val="en-US"/>
        </w:rPr>
      </w:pPr>
    </w:p>
    <w:p w14:paraId="6FBA3855" w14:textId="77777777" w:rsidR="00AF0EFF" w:rsidRPr="005923C4" w:rsidRDefault="00AF0EFF" w:rsidP="00A65632">
      <w:pPr>
        <w:pStyle w:val="Obrzek"/>
        <w:rPr>
          <w:lang w:val="en-US"/>
        </w:rPr>
      </w:pPr>
      <w:r w:rsidRPr="005923C4">
        <w:rPr>
          <w:lang w:val="en-US"/>
        </w:rPr>
        <w:drawing>
          <wp:inline distT="0" distB="0" distL="0" distR="0" wp14:anchorId="052953B4" wp14:editId="1D7CD2D2">
            <wp:extent cx="2986033" cy="1401445"/>
            <wp:effectExtent l="0" t="0" r="5080" b="8255"/>
            <wp:docPr id="1616472032" name="Picture 4" descr="42: A blog on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42: A blog on A.I."/>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1132"/>
                    <a:stretch/>
                  </pic:blipFill>
                  <pic:spPr bwMode="auto">
                    <a:xfrm>
                      <a:off x="0" y="0"/>
                      <a:ext cx="2986875" cy="1401840"/>
                    </a:xfrm>
                    <a:prstGeom prst="rect">
                      <a:avLst/>
                    </a:prstGeom>
                    <a:noFill/>
                    <a:ln>
                      <a:noFill/>
                    </a:ln>
                    <a:extLst>
                      <a:ext uri="{53640926-AAD7-44D8-BBD7-CCE9431645EC}">
                        <a14:shadowObscured xmlns:a14="http://schemas.microsoft.com/office/drawing/2010/main"/>
                      </a:ext>
                    </a:extLst>
                  </pic:spPr>
                </pic:pic>
              </a:graphicData>
            </a:graphic>
          </wp:inline>
        </w:drawing>
      </w:r>
    </w:p>
    <w:p w14:paraId="561005AF" w14:textId="77777777" w:rsidR="001B3BC0" w:rsidRPr="005923C4" w:rsidRDefault="00000000">
      <w:pPr>
        <w:pStyle w:val="Caption"/>
        <w:rPr>
          <w:lang w:val="en-US"/>
        </w:rPr>
      </w:pPr>
      <w:bookmarkStart w:id="52" w:name="_Toc165912090"/>
      <w:bookmarkStart w:id="53" w:name="_Toc166333557"/>
      <w:bookmarkStart w:id="54" w:name="_Toc166360404"/>
      <w:bookmarkStart w:id="55" w:name="_Toc166360583"/>
      <w:r w:rsidRPr="005923C4">
        <w:rPr>
          <w:lang w:val="en-US"/>
        </w:rPr>
        <w:t xml:space="preserve">Image </w:t>
      </w:r>
      <w:r w:rsidRPr="005923C4">
        <w:rPr>
          <w:lang w:val="en-US"/>
        </w:rPr>
        <w:fldChar w:fldCharType="begin"/>
      </w:r>
      <w:r w:rsidRPr="005923C4">
        <w:rPr>
          <w:lang w:val="en-US"/>
        </w:rPr>
        <w:instrText xml:space="preserve"> SEQ Obrázok \* ARABIC </w:instrText>
      </w:r>
      <w:r w:rsidRPr="005923C4">
        <w:rPr>
          <w:lang w:val="en-US"/>
        </w:rPr>
        <w:fldChar w:fldCharType="separate"/>
      </w:r>
      <w:r w:rsidR="00F61368" w:rsidRPr="005923C4">
        <w:rPr>
          <w:noProof/>
          <w:lang w:val="en-US"/>
        </w:rPr>
        <w:t>9</w:t>
      </w:r>
      <w:r w:rsidRPr="005923C4">
        <w:rPr>
          <w:lang w:val="en-US"/>
        </w:rPr>
        <w:fldChar w:fldCharType="end"/>
      </w:r>
      <w:r w:rsidRPr="005923C4">
        <w:rPr>
          <w:lang w:val="en-US"/>
        </w:rPr>
        <w:t xml:space="preserve">: U-Net model </w:t>
      </w:r>
      <w:r w:rsidRPr="005923C4">
        <w:rPr>
          <w:lang w:val="en-US"/>
        </w:rPr>
        <w:fldChar w:fldCharType="begin"/>
      </w:r>
      <w:r w:rsidRPr="005923C4">
        <w:rPr>
          <w:lang w:val="en-US"/>
        </w:rPr>
        <w:instrText xml:space="preserve"> ADDIN ZOTERO_ITEM CSL_CITATION {"citationID":"zTS70XpC","properties":{"formattedCitation":"[38]","plainCitation":"[38]","noteIndex":0},"citationItems":[{"id":269,"uris":["http://zotero.org/users/local/hW4wcMD6/items/9PTHTDH6"],"itemData":{"id":269,"type":"webpage","title":"42: A blog on A.I.","URL":"https://nchlis.github.io/2019_10_30/page.html","accessed":{"date-parts":[["2024",4,27]]}}}],"schema":"https://github.com/citation-style-language/schema/raw/master/csl-citation.json"} </w:instrText>
      </w:r>
      <w:r w:rsidRPr="005923C4">
        <w:rPr>
          <w:lang w:val="en-US"/>
        </w:rPr>
        <w:fldChar w:fldCharType="separate"/>
      </w:r>
      <w:r w:rsidRPr="005923C4">
        <w:rPr>
          <w:lang w:val="en-US"/>
        </w:rPr>
        <w:t>[38]</w:t>
      </w:r>
      <w:bookmarkEnd w:id="52"/>
      <w:bookmarkEnd w:id="53"/>
      <w:bookmarkEnd w:id="54"/>
      <w:bookmarkEnd w:id="55"/>
      <w:r w:rsidRPr="005923C4">
        <w:rPr>
          <w:lang w:val="en-US"/>
        </w:rPr>
        <w:fldChar w:fldCharType="end"/>
      </w:r>
    </w:p>
    <w:p w14:paraId="3FB6E2EA" w14:textId="77777777" w:rsidR="00AF0EFF" w:rsidRPr="005923C4" w:rsidRDefault="00AF0EFF" w:rsidP="00AF0EFF">
      <w:pPr>
        <w:rPr>
          <w:lang w:val="en-US"/>
        </w:rPr>
      </w:pPr>
    </w:p>
    <w:p w14:paraId="662C0AC4" w14:textId="77777777" w:rsidR="001B3BC0" w:rsidRPr="005923C4" w:rsidRDefault="00000000">
      <w:pPr>
        <w:rPr>
          <w:lang w:val="en-US"/>
        </w:rPr>
      </w:pPr>
      <w:r w:rsidRPr="005923C4">
        <w:rPr>
          <w:lang w:val="en-US"/>
        </w:rPr>
        <w:t>These models are particularly well suited for X-ray image classification because they efficiently process large amounts of data typical of medical images and learn from the complex patterns present in medical diagnostics. They reduce the dependency on human input and improve the ability to automate the detection and classification of various medical conditions, which greatly aids in diagnosis and treatment planning.</w:t>
      </w:r>
    </w:p>
    <w:p w14:paraId="42A5E04A" w14:textId="77777777" w:rsidR="009E5998" w:rsidRPr="005923C4" w:rsidRDefault="009E5998">
      <w:pPr>
        <w:spacing w:after="0" w:line="240" w:lineRule="auto"/>
        <w:ind w:firstLine="0"/>
        <w:jc w:val="left"/>
        <w:rPr>
          <w:lang w:val="en-US"/>
        </w:rPr>
      </w:pPr>
      <w:r w:rsidRPr="005923C4">
        <w:rPr>
          <w:lang w:val="en-US"/>
        </w:rPr>
        <w:br w:type="page"/>
      </w:r>
    </w:p>
    <w:p w14:paraId="709A3D9D" w14:textId="77777777" w:rsidR="00AF0EFF" w:rsidRPr="005923C4" w:rsidRDefault="00AF0EFF" w:rsidP="00AF0EFF">
      <w:pPr>
        <w:rPr>
          <w:lang w:val="en-US"/>
        </w:rPr>
      </w:pPr>
    </w:p>
    <w:p w14:paraId="683A9BDB" w14:textId="77777777" w:rsidR="001B3BC0" w:rsidRPr="005923C4" w:rsidRDefault="00000000">
      <w:pPr>
        <w:pStyle w:val="Heading3"/>
        <w:numPr>
          <w:ilvl w:val="2"/>
          <w:numId w:val="18"/>
        </w:numPr>
        <w:ind w:left="709" w:hanging="709"/>
        <w:rPr>
          <w:lang w:val="en-US"/>
        </w:rPr>
      </w:pPr>
      <w:bookmarkStart w:id="56" w:name="_Toc166494363"/>
      <w:r w:rsidRPr="005923C4">
        <w:rPr>
          <w:lang w:val="en-US"/>
        </w:rPr>
        <w:t>Innovations and improvements</w:t>
      </w:r>
      <w:bookmarkEnd w:id="56"/>
    </w:p>
    <w:p w14:paraId="2B7A0916" w14:textId="77777777" w:rsidR="001B3BC0" w:rsidRPr="005923C4" w:rsidRDefault="00000000">
      <w:pPr>
        <w:rPr>
          <w:lang w:val="en-US"/>
        </w:rPr>
      </w:pPr>
      <w:r w:rsidRPr="005923C4">
        <w:rPr>
          <w:lang w:val="en-US"/>
        </w:rPr>
        <w:t>These recent advances in deep learning have increased the accuracy and speed of diagnosing diseases from medical images using sophisticated models and hardware improvements to the way diagnosis is done.</w:t>
      </w:r>
    </w:p>
    <w:p w14:paraId="03BB5362" w14:textId="77777777" w:rsidR="00AF0EFF" w:rsidRPr="005923C4" w:rsidRDefault="00AF0EFF" w:rsidP="00AF0EFF">
      <w:pPr>
        <w:rPr>
          <w:lang w:val="en-US"/>
        </w:rPr>
      </w:pPr>
    </w:p>
    <w:p w14:paraId="447A8788" w14:textId="77777777" w:rsidR="001B3BC0" w:rsidRPr="005923C4" w:rsidRDefault="00000000">
      <w:pPr>
        <w:rPr>
          <w:lang w:val="en-US"/>
        </w:rPr>
      </w:pPr>
      <w:r w:rsidRPr="005923C4">
        <w:rPr>
          <w:lang w:val="en-US"/>
        </w:rPr>
        <w:t>Increasing accuracy in disease detection: this is the main reason why ECA-</w:t>
      </w:r>
      <w:proofErr w:type="spellStart"/>
      <w:r w:rsidRPr="005923C4">
        <w:rPr>
          <w:lang w:val="en-US"/>
        </w:rPr>
        <w:t>DenseNet</w:t>
      </w:r>
      <w:proofErr w:type="spellEnd"/>
      <w:r w:rsidRPr="005923C4">
        <w:rPr>
          <w:lang w:val="en-US"/>
        </w:rPr>
        <w:t xml:space="preserve"> (Efficient Channel Attention-</w:t>
      </w:r>
      <w:proofErr w:type="spellStart"/>
      <w:r w:rsidRPr="005923C4">
        <w:rPr>
          <w:lang w:val="en-US"/>
        </w:rPr>
        <w:t>DenseNet</w:t>
      </w:r>
      <w:proofErr w:type="spellEnd"/>
      <w:r w:rsidRPr="005923C4">
        <w:rPr>
          <w:lang w:val="en-US"/>
        </w:rPr>
        <w:t xml:space="preserve">) has been proposed in recent neural network architectures to refine the distinction between benign and malignant tumors. For example, in the work by AYDIN, </w:t>
      </w:r>
      <w:proofErr w:type="spellStart"/>
      <w:r w:rsidRPr="005923C4">
        <w:rPr>
          <w:lang w:val="en-US"/>
        </w:rPr>
        <w:t>Halise</w:t>
      </w:r>
      <w:proofErr w:type="spellEnd"/>
      <w:r w:rsidRPr="005923C4">
        <w:rPr>
          <w:lang w:val="en-US"/>
        </w:rPr>
        <w:t xml:space="preserve"> Nur, and Oktay YILDIZ</w:t>
      </w:r>
      <w:r w:rsidR="007B07CD" w:rsidRPr="005923C4">
        <w:rPr>
          <w:lang w:val="en-US"/>
        </w:rPr>
        <w:t xml:space="preserve">, </w:t>
      </w:r>
      <w:r w:rsidRPr="005923C4">
        <w:rPr>
          <w:lang w:val="en-US"/>
        </w:rPr>
        <w:t xml:space="preserve">2023 </w:t>
      </w:r>
      <w:r w:rsidRPr="005923C4">
        <w:rPr>
          <w:lang w:val="en-US"/>
        </w:rPr>
        <w:fldChar w:fldCharType="begin"/>
      </w:r>
      <w:r w:rsidRPr="005923C4">
        <w:rPr>
          <w:lang w:val="en-US"/>
        </w:rPr>
        <w:instrText xml:space="preserve"> ADDIN ZOTERO_ITEM CSL_CITATION {"citationID":"zfnhWz7r","properties":{"formattedCitation":"[39]","plainCitation":"[39]","noteIndex":0},"citationItems":[{"id":232,"uris":["http://zotero.org/users/local/hW4wcMD6/items/YTMDQEIH"],"itemData":{"id":232,"type":"paper-conference","abstract":"Early diagnosis is very important in brain tumors. Although Magnetic Resonance (MRI) is widely used for brain tumor detection, it is difficult to detect the tumor manually. Therefore, computer-aided diagnosis systems have been frequently utilized in recent years. In this study, an Efficient Channel Attention-Dense Convolutional Network (ECA-DenseNet) framework is proposed to detect tumors in patients based on brain MRI images. While detecting the tumor, it is tried to determine which type of tumor is present in the patient. In the developed ECA-DenseNet structure, an ECA block has been added to the dense blocks. The ECA block aimed to discard unimportant information and thus reduce the computation time. The improved DenseNet model has been tested on an open-source dataset. The improved model is compared with DenseNet-121, DenseNet-169, DenseNet-201, and DenseNet-264. The experimental results show the improving model has better classification performance than the others. The accuracy of the proposed model was 95.07%.","container-title":"2023 31st Signal Processing and Communications Applications Conference (SIU)","DOI":"10.1109/SIU59756.2023.10223886","event-title":"2023 31st Signal Processing and Communications Applications Conference (SIU)","note":"ISSN: 2165-0608","page":"1-4","source":"IEEE Xplore","title":"Improved ECA-DenseNet Framework for Brain MRI Image Classification","URL":"https://ieeexplore.ieee.org/document/10223886","author":[{"family":"AYDIN","given":"Halise Nur"},{"family":"YILDIZ","given":"Oktay"}],"accessed":{"date-parts":[["2024",4,16]]},"issued":{"date-parts":[["2023",7]]}}}],"schema":"https://github.com/citation-style-language/schema/raw/master/csl-citation.json"} </w:instrText>
      </w:r>
      <w:r w:rsidRPr="005923C4">
        <w:rPr>
          <w:lang w:val="en-US"/>
        </w:rPr>
        <w:fldChar w:fldCharType="separate"/>
      </w:r>
      <w:r w:rsidRPr="005923C4">
        <w:rPr>
          <w:lang w:val="en-US"/>
        </w:rPr>
        <w:t>[39]</w:t>
      </w:r>
      <w:r w:rsidRPr="005923C4">
        <w:rPr>
          <w:lang w:val="en-US"/>
        </w:rPr>
        <w:fldChar w:fldCharType="end"/>
      </w:r>
      <w:r w:rsidRPr="005923C4">
        <w:rPr>
          <w:lang w:val="en-US"/>
        </w:rPr>
        <w:t xml:space="preserve"> the classification accuracy of the ECA-</w:t>
      </w:r>
      <w:proofErr w:type="spellStart"/>
      <w:r w:rsidRPr="005923C4">
        <w:rPr>
          <w:lang w:val="en-US"/>
        </w:rPr>
        <w:t>DenseNet</w:t>
      </w:r>
      <w:proofErr w:type="spellEnd"/>
      <w:r w:rsidRPr="005923C4">
        <w:rPr>
          <w:lang w:val="en-US"/>
        </w:rPr>
        <w:t xml:space="preserve"> model was shown to be very promising, reaching 95.07%, effectively demonstrating the possibility of efficiently extracting dense connections from significant features by omitting out-of-place information. This higher level of detail is therefore quite crucial for accurate diagnosis and more precise treatment planning, thereby reducing the risk of misdiagnosis with all its likely consequences.</w:t>
      </w:r>
    </w:p>
    <w:p w14:paraId="2BAE3756" w14:textId="77777777" w:rsidR="00AF0EFF" w:rsidRPr="005923C4" w:rsidRDefault="00AF0EFF" w:rsidP="00AF0EFF">
      <w:pPr>
        <w:rPr>
          <w:lang w:val="en-US"/>
        </w:rPr>
      </w:pPr>
    </w:p>
    <w:p w14:paraId="558DAA4B" w14:textId="77777777" w:rsidR="001B3BC0" w:rsidRPr="005923C4" w:rsidRDefault="00000000">
      <w:pPr>
        <w:rPr>
          <w:lang w:val="en-US"/>
        </w:rPr>
      </w:pPr>
      <w:r w:rsidRPr="005923C4">
        <w:rPr>
          <w:lang w:val="en-US"/>
        </w:rPr>
        <w:t xml:space="preserve">Increased processing speed through hardware </w:t>
      </w:r>
      <w:proofErr w:type="spellStart"/>
      <w:proofErr w:type="gramStart"/>
      <w:r w:rsidRPr="005923C4">
        <w:rPr>
          <w:lang w:val="en-US"/>
        </w:rPr>
        <w:t>optimization:The</w:t>
      </w:r>
      <w:proofErr w:type="spellEnd"/>
      <w:proofErr w:type="gramEnd"/>
      <w:r w:rsidRPr="005923C4">
        <w:rPr>
          <w:lang w:val="en-US"/>
        </w:rPr>
        <w:t xml:space="preserve"> integration of AI chips into the technology stack is designed to increase the computational efficiency of medical imaging by optimally tuning hardware-accelerated deep learning operations. These chips now enable parallel processing and efficient computation, greatly reducing the time required to perform complex tasks such as image analysis. For example, in the case of an AI chip with dedicated convolutional accelerators, image processing can be several times faster. </w:t>
      </w:r>
      <w:r w:rsidRPr="005923C4">
        <w:rPr>
          <w:lang w:val="en-US"/>
        </w:rPr>
        <w:fldChar w:fldCharType="begin"/>
      </w:r>
      <w:r w:rsidRPr="005923C4">
        <w:rPr>
          <w:lang w:val="en-US"/>
        </w:rPr>
        <w:instrText xml:space="preserve"> ADDIN ZOTERO_ITEM CSL_CITATION {"citationID":"PUXPvDx6","properties":{"formattedCitation":"[40]","plainCitation":"[40]","noteIndex":0},"citationItems":[{"id":235,"uris":["http://zotero.org/users/local/hW4wcMD6/items/UA7ZFZIZ"],"itemData":{"id":235,"type":"article-journal","abstract":"With the rapid development of deep learning technology, the demand for computing resources is increasing, and the accelerated optimization of hardware on artificial intelligence (AI) chip has become one of the key ways to solve this challenge. This paper aims to explore the hardware acceleration optimization strategy of deep learning model on AI chip to improve the training and inference performance of the model. In this paper, the method and practice of optimizing deep learning model on AI chip are deeply analyzed by comprehensively considering the hardware characteristics such as parallel processing ability, energy-efficient computing, neural network accelerator, flexibility and programmability, high integration and heterogeneous computing structure. By designing and implementing an efficient convolution accelerator, the computational efficiency of the model is improved. The introduction of energy-efficient computing effectively reduces energy consumption, which provides feasibility for the practical application of mobile devices and embedded systems. At the same time, the optimization design of neural network accelerator becomes the core of hardware acceleration, and deep learning calculation such as convolution and matrix operation are accelerated through special hardware structure, which provides strong support for the real-time performance of the model. By analyzing the actual application cases of hardware accelerated optimization in different application scenarios, this paper highlights the key role of hardware accelerated optimization in improving the performance of deep learning model. Hardware accelerated optimization not only improves the computing efficiency, but also provides efficient and intelligent computing support for AI applications in different fields.","container-title":"Frontiers in Computing and Intelligent Systems","DOI":"10.54097/fcis.v6i2.03","ISSN":"2832-6024","issue":"2","language":"en","license":"https://creativecommons.org/licenses/by/4.0","note":"number: 2","page":"11-14","source":"drpress.org","title":"Hardware Accelerated Optimization of Deep Learning Model on Artificial Intelligence Chip","volume":"6","author":[{"family":"Chen","given":"Zhimei"}],"issued":{"date-parts":[["2023",12,15]]}}}],"schema":"https://github.com/citation-style-language/schema/raw/master/csl-citation.json"} </w:instrText>
      </w:r>
      <w:r w:rsidRPr="005923C4">
        <w:rPr>
          <w:lang w:val="en-US"/>
        </w:rPr>
        <w:fldChar w:fldCharType="separate"/>
      </w:r>
      <w:r w:rsidRPr="005923C4">
        <w:rPr>
          <w:lang w:val="en-US"/>
        </w:rPr>
        <w:t>[40]</w:t>
      </w:r>
      <w:r w:rsidRPr="005923C4">
        <w:rPr>
          <w:lang w:val="en-US"/>
        </w:rPr>
        <w:fldChar w:fldCharType="end"/>
      </w:r>
    </w:p>
    <w:p w14:paraId="36CAE719" w14:textId="77777777" w:rsidR="00AF0EFF" w:rsidRPr="005923C4" w:rsidRDefault="00AF0EFF" w:rsidP="0098300B">
      <w:pPr>
        <w:spacing w:after="0" w:line="240" w:lineRule="auto"/>
        <w:ind w:firstLine="0"/>
        <w:jc w:val="left"/>
        <w:rPr>
          <w:lang w:val="en-US"/>
        </w:rPr>
      </w:pPr>
    </w:p>
    <w:p w14:paraId="21107A7B" w14:textId="04E96D63" w:rsidR="005923C4" w:rsidRDefault="00000000">
      <w:pPr>
        <w:rPr>
          <w:lang w:val="en-US"/>
        </w:rPr>
      </w:pPr>
      <w:r w:rsidRPr="005923C4">
        <w:rPr>
          <w:lang w:val="en-US"/>
        </w:rPr>
        <w:t xml:space="preserve">Detecting subtle diagnostic features: these new deep learning models can capture the subtle diagnostic features needed to detect diseases such as COVID-19 in their early stages. In addition, multiscale and multimodal learning approaches increase the models' sensitivity to finer details that are critically important for detecting early-stage diseases and minor anomalies. Advanced </w:t>
      </w:r>
      <w:proofErr w:type="spellStart"/>
      <w:r w:rsidRPr="005923C4">
        <w:rPr>
          <w:lang w:val="en-US"/>
        </w:rPr>
        <w:t>DenseNet</w:t>
      </w:r>
      <w:proofErr w:type="spellEnd"/>
      <w:r w:rsidRPr="005923C4">
        <w:rPr>
          <w:lang w:val="en-US"/>
        </w:rPr>
        <w:t xml:space="preserve">-type models with convolutional attention modules have been particularly effective in tackling the problem of intensive level segmentation of brain tumors, which would be useful for accurate analysis of complex medical images </w:t>
      </w:r>
      <w:r w:rsidRPr="005923C4">
        <w:rPr>
          <w:lang w:val="en-US"/>
        </w:rPr>
        <w:fldChar w:fldCharType="begin"/>
      </w:r>
      <w:r w:rsidRPr="005923C4">
        <w:rPr>
          <w:lang w:val="en-US"/>
        </w:rPr>
        <w:instrText xml:space="preserve"> ADDIN ZOTERO_ITEM CSL_CITATION {"citationID":"6qeyDevI","properties":{"formattedCitation":"[41]","plainCitation":"[41]","noteIndex":0},"citationItems":[{"id":237,"uris":["http://zotero.org/users/local/hW4wcMD6/items/H4HL8J2B"],"itemData":{"id":237,"type":"paper-conference","abstract":"In this paper, a novel Convolutional Attention Module (CAM) is proposed and integrated into the Densely Connected Convolutional Network (DenseNet) for brain tumor segmentation. This module makes it possible for the DenseNet to suppress irrelevant regions in brain MR images while highlighting useful salient features. Upon this integration, we combine the selectivity of the CAM and the feature reusability of the DenseNet to resolve the tumor segmentation problem where meaningful and important feature information is less visible while noise and interference are serious. Our proposed model was evaluated in Multimodal Brain Tumor Image Segmentation (BRATS 2015) datasets. In the online assessment of the datasets, the Dice Similarity Coefficient (DSC) values for the complete tumor area, core tumor area, and enhanced tumor area were 0.84, 0.72, and 0.63, respectively, which are superior to the results from the traditional U-net and the DenseNet itself. Experimental results demonstrate that our proposed model enables effective segmentation of brain tumors and can assist medical practitioners in analyzing complicated medical images.","collection-title":"ISICDM 2019","container-title":"Proceedings of the Third International Symposium on Image Computing and Digital Medicine","DOI":"10.1145/3364836.3364841","event-place":"New York, NY, USA","ISBN":"978-1-4503-7262-6","page":"22–26","publisher":"Association for Computing Machinery","publisher-place":"New York, NY, USA","source":"ACM Digital Library","title":"Improved DenseNet with Convolutional Attention Module for Brain Tumor Segmentation","URL":"https://dl.acm.org/doi/10.1145/3364836.3364841","author":[{"family":"Chen","given":"Bin"},{"family":"Wang","given":"Jiajun"},{"family":"Chi","given":"Zheru"}],"accessed":{"date-parts":[["2024",4,16]]},"issued":{"date-parts":[["2019",8,24]]}}}],"schema":"https://github.com/citation-style-language/schema/raw/master/csl-citation.json"} </w:instrText>
      </w:r>
      <w:r w:rsidRPr="005923C4">
        <w:rPr>
          <w:lang w:val="en-US"/>
        </w:rPr>
        <w:fldChar w:fldCharType="separate"/>
      </w:r>
      <w:r w:rsidRPr="005923C4">
        <w:rPr>
          <w:lang w:val="en-US"/>
        </w:rPr>
        <w:t>[41]</w:t>
      </w:r>
      <w:r w:rsidRPr="005923C4">
        <w:rPr>
          <w:lang w:val="en-US"/>
        </w:rPr>
        <w:fldChar w:fldCharType="end"/>
      </w:r>
      <w:r w:rsidRPr="005923C4">
        <w:rPr>
          <w:lang w:val="en-US"/>
        </w:rPr>
        <w:t>. This capability is essential for early and timely diagnosis and consequently can improve patient outcomes through early and targeted treatment.</w:t>
      </w:r>
    </w:p>
    <w:p w14:paraId="5A72E5DE" w14:textId="5B129F65" w:rsidR="001B3BC0" w:rsidRPr="005923C4" w:rsidRDefault="005923C4" w:rsidP="005923C4">
      <w:pPr>
        <w:spacing w:after="0" w:line="240" w:lineRule="auto"/>
        <w:ind w:firstLine="0"/>
        <w:jc w:val="left"/>
        <w:rPr>
          <w:lang w:val="en-US"/>
        </w:rPr>
      </w:pPr>
      <w:r>
        <w:rPr>
          <w:lang w:val="en-US"/>
        </w:rPr>
        <w:br w:type="page"/>
      </w:r>
    </w:p>
    <w:p w14:paraId="103796B4" w14:textId="77777777" w:rsidR="001B3BC0" w:rsidRPr="005923C4" w:rsidRDefault="00000000">
      <w:pPr>
        <w:pStyle w:val="Heading3"/>
        <w:numPr>
          <w:ilvl w:val="2"/>
          <w:numId w:val="18"/>
        </w:numPr>
        <w:ind w:left="709" w:hanging="709"/>
        <w:rPr>
          <w:lang w:val="en-US"/>
        </w:rPr>
      </w:pPr>
      <w:bookmarkStart w:id="57" w:name="_Toc166494364"/>
      <w:r w:rsidRPr="005923C4">
        <w:rPr>
          <w:lang w:val="en-US"/>
        </w:rPr>
        <w:lastRenderedPageBreak/>
        <w:t>Gaps and opportunities for research</w:t>
      </w:r>
      <w:bookmarkEnd w:id="57"/>
    </w:p>
    <w:p w14:paraId="3F9D3EF3" w14:textId="77777777" w:rsidR="001B3BC0" w:rsidRPr="005923C4" w:rsidRDefault="00000000">
      <w:pPr>
        <w:rPr>
          <w:lang w:val="en-US"/>
        </w:rPr>
      </w:pPr>
      <w:r w:rsidRPr="005923C4">
        <w:rPr>
          <w:lang w:val="en-US"/>
        </w:rPr>
        <w:t xml:space="preserve">Medical imaging is an area where data preparation using augmented methods has a large impact on the effectiveness of models during training. However, working with noisy data remains the most widespread research gap to date. In some medical images, noise can dominate the data, obscuring the distinctive patterns needed for diagnosis. Unbalanced datasets can lead to biased models and consequently poor performance in underrepresented classes. Further, comprehensive studies have been carried out to analyze the same with the integration of various advanced preprocessing and augmentation techniques to systematically analyze their impact in different model architectures. </w:t>
      </w:r>
      <w:r w:rsidRPr="005923C4">
        <w:rPr>
          <w:lang w:val="en-US"/>
        </w:rPr>
        <w:fldChar w:fldCharType="begin"/>
      </w:r>
      <w:r w:rsidRPr="005923C4">
        <w:rPr>
          <w:lang w:val="en-US"/>
        </w:rPr>
        <w:instrText xml:space="preserve"> ADDIN ZOTERO_ITEM CSL_CITATION {"citationID":"Wp5oZUur","properties":{"formattedCitation":"[42]","plainCitation":"[42]","noteIndex":0},"citationItems":[{"id":239,"uris":["http://zotero.org/users/local/hW4wcMD6/items/WMFXQJ5X"],"itemData":{"id":239,"type":"article-journal","abstract":"Research in artificial intelligence for radiology and radiotherapy has recently become increasingly reliant on the use of deep learning-based algorithms. While the performance of the models which these algorithms produce can significantly outperform more traditional machine learning methods, they do rely on larger datasets being available for training. To address this issue, data augmentation has become a popular method for increasing the size of a training dataset, particularly in fields where large datasets aren’t typically available, which is often the case when working with medical images. Data augmentation aims to generate additional data which is used to train the model and has been shown to improve performance when validated on a separate unseen dataset. This approach has become commonplace so to help understand the types of data augmentation techniques used in state-of-the-art deep learning models, we conducted a systematic review of the literature where data augmentation was utilised on medical images (limited to CT and MRI) to train a deep learning model. Articles were categorised into basic, deformable, deep learning or other data augmentation techniques. As artificial intelligence models trained using augmented data make their way into the clinic, this review aims to give an insight to these techniques and confidence in the validity of the models produced.","container-title":"Journal of Medical Imaging and Radiation Oncology","DOI":"10.1111/1754-9485.13261","ISSN":"1754-9485","issue":"5","language":"en","license":"© 2021 The Royal Australian and New Zealand College of Radiologists","note":"_eprint: https://onlinelibrary.wiley.com/doi/pdf/10.1111/1754-9485.13261","page":"545-563","source":"Wiley Online Library","title":"A review of medical image data augmentation techniques for deep learning applications","volume":"65","author":[{"family":"Chlap","given":"Phillip"},{"family":"Min","given":"Hang"},{"family":"Vandenberg","given":"Nym"},{"family":"Dowling","given":"Jason"},{"family":"Holloway","given":"Lois"},{"family":"Haworth","given":"Annette"}],"issued":{"date-parts":[["2021"]]}}}],"schema":"https://github.com/citation-style-language/schema/raw/master/csl-citation.json"} </w:instrText>
      </w:r>
      <w:r w:rsidRPr="005923C4">
        <w:rPr>
          <w:lang w:val="en-US"/>
        </w:rPr>
        <w:fldChar w:fldCharType="separate"/>
      </w:r>
      <w:r w:rsidRPr="005923C4">
        <w:rPr>
          <w:lang w:val="en-US"/>
        </w:rPr>
        <w:t>[42]</w:t>
      </w:r>
      <w:r w:rsidRPr="005923C4">
        <w:rPr>
          <w:lang w:val="en-US"/>
        </w:rPr>
        <w:fldChar w:fldCharType="end"/>
      </w:r>
    </w:p>
    <w:p w14:paraId="0E84B5AA" w14:textId="77777777" w:rsidR="00AF0EFF" w:rsidRPr="005923C4" w:rsidRDefault="00AF0EFF" w:rsidP="00AF0EFF">
      <w:pPr>
        <w:rPr>
          <w:lang w:val="en-US"/>
        </w:rPr>
      </w:pPr>
    </w:p>
    <w:p w14:paraId="1439F5E1" w14:textId="77777777" w:rsidR="001B3BC0" w:rsidRPr="005923C4" w:rsidRDefault="00000000">
      <w:pPr>
        <w:rPr>
          <w:lang w:val="en-US"/>
        </w:rPr>
      </w:pPr>
      <w:r w:rsidRPr="005923C4">
        <w:rPr>
          <w:lang w:val="en-US"/>
        </w:rPr>
        <w:t xml:space="preserve">There are huge opportunities for further development in this research area. In other words, the quality of training datasets and the efficiency of their use could be significantly improved by innovative improvements in noise reduction algorithms and the development of new ways of generating synthetic data </w:t>
      </w:r>
      <w:r w:rsidRPr="005923C4">
        <w:rPr>
          <w:lang w:val="en-US"/>
        </w:rPr>
        <w:fldChar w:fldCharType="begin"/>
      </w:r>
      <w:r w:rsidRPr="005923C4">
        <w:rPr>
          <w:lang w:val="en-US"/>
        </w:rPr>
        <w:instrText xml:space="preserve"> ADDIN ZOTERO_ITEM CSL_CITATION {"citationID":"OwEzMdIh","properties":{"formattedCitation":"[42]","plainCitation":"[42]","noteIndex":0},"citationItems":[{"id":239,"uris":["http://zotero.org/users/local/hW4wcMD6/items/WMFXQJ5X"],"itemData":{"id":239,"type":"article-journal","abstract":"Research in artificial intelligence for radiology and radiotherapy has recently become increasingly reliant on the use of deep learning-based algorithms. While the performance of the models which these algorithms produce can significantly outperform more traditional machine learning methods, they do rely on larger datasets being available for training. To address this issue, data augmentation has become a popular method for increasing the size of a training dataset, particularly in fields where large datasets aren’t typically available, which is often the case when working with medical images. Data augmentation aims to generate additional data which is used to train the model and has been shown to improve performance when validated on a separate unseen dataset. This approach has become commonplace so to help understand the types of data augmentation techniques used in state-of-the-art deep learning models, we conducted a systematic review of the literature where data augmentation was utilised on medical images (limited to CT and MRI) to train a deep learning model. Articles were categorised into basic, deformable, deep learning or other data augmentation techniques. As artificial intelligence models trained using augmented data make their way into the clinic, this review aims to give an insight to these techniques and confidence in the validity of the models produced.","container-title":"Journal of Medical Imaging and Radiation Oncology","DOI":"10.1111/1754-9485.13261","ISSN":"1754-9485","issue":"5","language":"en","license":"© 2021 The Royal Australian and New Zealand College of Radiologists","note":"_eprint: https://onlinelibrary.wiley.com/doi/pdf/10.1111/1754-9485.13261","page":"545-563","source":"Wiley Online Library","title":"A review of medical image data augmentation techniques for deep learning applications","volume":"65","author":[{"family":"Chlap","given":"Phillip"},{"family":"Min","given":"Hang"},{"family":"Vandenberg","given":"Nym"},{"family":"Dowling","given":"Jason"},{"family":"Holloway","given":"Lois"},{"family":"Haworth","given":"Annette"}],"issued":{"date-parts":[["2021"]]}}}],"schema":"https://github.com/citation-style-language/schema/raw/master/csl-citation.json"} </w:instrText>
      </w:r>
      <w:r w:rsidRPr="005923C4">
        <w:rPr>
          <w:lang w:val="en-US"/>
        </w:rPr>
        <w:fldChar w:fldCharType="separate"/>
      </w:r>
      <w:r w:rsidRPr="005923C4">
        <w:rPr>
          <w:lang w:val="en-US"/>
        </w:rPr>
        <w:t>[42]</w:t>
      </w:r>
      <w:r w:rsidRPr="005923C4">
        <w:rPr>
          <w:lang w:val="en-US"/>
        </w:rPr>
        <w:fldChar w:fldCharType="end"/>
      </w:r>
      <w:r w:rsidRPr="005923C4">
        <w:rPr>
          <w:lang w:val="en-US"/>
        </w:rPr>
        <w:t xml:space="preserve">. Advanced noise reduction cleaning could improve the input data to better highlight the essential features and improve the model training results. Some interesting data augmentation methods, such as complex geometric transforms and photometric augmentations, combined with the use of generative adversarial networks (GANs) could bring the needed variability to the datasets. In particular, GANs (Fig. 10) offer promising prospects for generating synthetic medical images that can simulate a wide range of pathological conditions and thus address the problem of class imbalance. </w:t>
      </w:r>
      <w:r w:rsidRPr="005923C4">
        <w:rPr>
          <w:lang w:val="en-US"/>
        </w:rPr>
        <w:fldChar w:fldCharType="begin"/>
      </w:r>
      <w:r w:rsidRPr="005923C4">
        <w:rPr>
          <w:lang w:val="en-US"/>
        </w:rPr>
        <w:instrText xml:space="preserve"> ADDIN ZOTERO_ITEM CSL_CITATION {"citationID":"IVEQPD6e","properties":{"formattedCitation":"[43]","plainCitation":"[43]","noteIndex":0},"citationItems":[{"id":240,"uris":["http://zotero.org/users/local/hW4wcMD6/items/MAP56ETL"],"itemData":{"id":240,"type":"paper-conference","abstract":"In this paper, we present a data augmentation method that generates synthetic medical images using Generative Adversarial Networks (GANs). We propose a training scheme that first uses classical data augmentation to enlarge the training set and then further enlarges the data size and its diversity by applying GAN techniques for synthetic data augmentation. Our method is demonstrated on a limited dataset of computed tomography (CT) images of 182 liver lesions (53 cysts, 64 metastases and 65 hemangiomas). The classification performance using only classic data augmentation yielded 78.6% sensitivity and 88.4% specificity. By adding the synthetic data augmentation the results significantly increased to 85.7% sensitivity and 92.4% specificity.","container-title":"2018 IEEE 15th International Symposium on Biomedical Imaging (ISBI 2018)","DOI":"10.1109/ISBI.2018.8363576","event-title":"2018 IEEE 15th International Symposium on Biomedical Imaging (ISBI 2018)","note":"ISSN: 1945-8452","page":"289-293","source":"IEEE Xplore","title":"Synthetic data augmentation using GAN for improved liver lesion classification","URL":"https://ieeexplore.ieee.org/document/8363576","author":[{"family":"Frid-Adar","given":"Maayan"},{"family":"Klang","given":"Eyal"},{"family":"Amitai","given":"Michal"},{"family":"Goldberger","given":"Jacob"},{"family":"Greenspan","given":"Hayit"}],"accessed":{"date-parts":[["2024",4,16]]},"issued":{"date-parts":[["2018",4]]}}}],"schema":"https://github.com/citation-style-language/schema/raw/master/csl-citation.json"} </w:instrText>
      </w:r>
      <w:r w:rsidRPr="005923C4">
        <w:rPr>
          <w:lang w:val="en-US"/>
        </w:rPr>
        <w:fldChar w:fldCharType="separate"/>
      </w:r>
      <w:r w:rsidRPr="005923C4">
        <w:rPr>
          <w:lang w:val="en-US"/>
        </w:rPr>
        <w:t>[43]</w:t>
      </w:r>
      <w:r w:rsidRPr="005923C4">
        <w:rPr>
          <w:lang w:val="en-US"/>
        </w:rPr>
        <w:fldChar w:fldCharType="end"/>
      </w:r>
    </w:p>
    <w:p w14:paraId="0E9A7848" w14:textId="77777777" w:rsidR="00AF0EFF" w:rsidRPr="005923C4" w:rsidRDefault="00AF0EFF" w:rsidP="00AF0EFF">
      <w:pPr>
        <w:rPr>
          <w:lang w:val="en-US"/>
        </w:rPr>
      </w:pPr>
    </w:p>
    <w:p w14:paraId="570516D4" w14:textId="77777777" w:rsidR="00AF0EFF" w:rsidRPr="005923C4" w:rsidRDefault="00AF0EFF" w:rsidP="003E2AAE">
      <w:pPr>
        <w:pStyle w:val="Obrzek"/>
        <w:rPr>
          <w:lang w:val="en-US"/>
        </w:rPr>
      </w:pPr>
      <w:r w:rsidRPr="005923C4">
        <w:rPr>
          <w:lang w:val="en-US"/>
        </w:rPr>
        <w:drawing>
          <wp:inline distT="0" distB="0" distL="0" distR="0" wp14:anchorId="58B07F21" wp14:editId="060A01B7">
            <wp:extent cx="4792680" cy="2699280"/>
            <wp:effectExtent l="0" t="0" r="8255" b="6350"/>
            <wp:docPr id="2041327920" name="Picture 1" descr="Generative Adversarial Network (GAN)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ative Adversarial Network (GAN) - GeeksforGeek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92680" cy="2699280"/>
                    </a:xfrm>
                    <a:prstGeom prst="rect">
                      <a:avLst/>
                    </a:prstGeom>
                    <a:noFill/>
                    <a:ln>
                      <a:noFill/>
                    </a:ln>
                  </pic:spPr>
                </pic:pic>
              </a:graphicData>
            </a:graphic>
          </wp:inline>
        </w:drawing>
      </w:r>
    </w:p>
    <w:p w14:paraId="7949B773" w14:textId="77777777" w:rsidR="001B3BC0" w:rsidRPr="005923C4" w:rsidRDefault="00000000">
      <w:pPr>
        <w:pStyle w:val="Caption"/>
        <w:rPr>
          <w:lang w:val="en-US"/>
        </w:rPr>
      </w:pPr>
      <w:bookmarkStart w:id="58" w:name="_Toc165912091"/>
      <w:bookmarkStart w:id="59" w:name="_Toc166333558"/>
      <w:bookmarkStart w:id="60" w:name="_Toc166360405"/>
      <w:bookmarkStart w:id="61" w:name="_Toc166360584"/>
      <w:r w:rsidRPr="005923C4">
        <w:rPr>
          <w:lang w:val="en-US"/>
        </w:rPr>
        <w:t xml:space="preserve">Image </w:t>
      </w:r>
      <w:r w:rsidRPr="005923C4">
        <w:rPr>
          <w:lang w:val="en-US"/>
        </w:rPr>
        <w:fldChar w:fldCharType="begin"/>
      </w:r>
      <w:r w:rsidRPr="005923C4">
        <w:rPr>
          <w:lang w:val="en-US"/>
        </w:rPr>
        <w:instrText xml:space="preserve"> SEQ Obrázok \* ARABIC </w:instrText>
      </w:r>
      <w:r w:rsidRPr="005923C4">
        <w:rPr>
          <w:lang w:val="en-US"/>
        </w:rPr>
        <w:fldChar w:fldCharType="separate"/>
      </w:r>
      <w:r w:rsidR="00F61368" w:rsidRPr="005923C4">
        <w:rPr>
          <w:noProof/>
          <w:lang w:val="en-US"/>
        </w:rPr>
        <w:t>10</w:t>
      </w:r>
      <w:r w:rsidRPr="005923C4">
        <w:rPr>
          <w:lang w:val="en-US"/>
        </w:rPr>
        <w:fldChar w:fldCharType="end"/>
      </w:r>
      <w:r w:rsidRPr="005923C4">
        <w:rPr>
          <w:lang w:val="en-US"/>
        </w:rPr>
        <w:t xml:space="preserve">:GAN architecture </w:t>
      </w:r>
      <w:r w:rsidRPr="005923C4">
        <w:rPr>
          <w:lang w:val="en-US"/>
        </w:rPr>
        <w:fldChar w:fldCharType="begin"/>
      </w:r>
      <w:r w:rsidRPr="005923C4">
        <w:rPr>
          <w:lang w:val="en-US"/>
        </w:rPr>
        <w:instrText xml:space="preserve"> ADDIN ZOTERO_ITEM CSL_CITATION {"citationID":"68fAUeMh","properties":{"formattedCitation":"[44]","plainCitation":"[44]","noteIndex":0},"citationItems":[{"id":271,"uris":["http://zotero.org/users/local/hW4wcMD6/items/3NSEDX5I"],"itemData":{"id":271,"type":"webpage","abstract":"A Computer Science portal for geeks. It contains well written, well thought and well explained computer science and programming articles, quizzes and practice/competitive programming/company interview Questions.","container-title":"GeeksforGeeks","language":"en-US","note":"section: AI-ML-DS","title":"Generative Adversarial Network (GAN)","URL":"https://www.geeksforgeeks.org/generative-adversarial-network-gan/","accessed":{"date-parts":[["2024",4,27]]},"issued":{"date-parts":[["2019",1,15]]}}}],"schema":"https://github.com/citation-style-language/schema/raw/master/csl-citation.json"} </w:instrText>
      </w:r>
      <w:r w:rsidRPr="005923C4">
        <w:rPr>
          <w:lang w:val="en-US"/>
        </w:rPr>
        <w:fldChar w:fldCharType="separate"/>
      </w:r>
      <w:r w:rsidRPr="005923C4">
        <w:rPr>
          <w:lang w:val="en-US"/>
        </w:rPr>
        <w:t>[44]</w:t>
      </w:r>
      <w:bookmarkEnd w:id="58"/>
      <w:bookmarkEnd w:id="59"/>
      <w:bookmarkEnd w:id="60"/>
      <w:bookmarkEnd w:id="61"/>
      <w:r w:rsidRPr="005923C4">
        <w:rPr>
          <w:lang w:val="en-US"/>
        </w:rPr>
        <w:fldChar w:fldCharType="end"/>
      </w:r>
    </w:p>
    <w:p w14:paraId="1C0FC153" w14:textId="77777777" w:rsidR="00AF0EFF" w:rsidRPr="005923C4" w:rsidRDefault="00AF0EFF" w:rsidP="00AF0EFF">
      <w:pPr>
        <w:rPr>
          <w:lang w:val="en-US"/>
        </w:rPr>
      </w:pPr>
    </w:p>
    <w:p w14:paraId="23783B16" w14:textId="77777777" w:rsidR="001B3BC0" w:rsidRPr="005923C4" w:rsidRDefault="00000000">
      <w:pPr>
        <w:rPr>
          <w:lang w:val="en-US"/>
        </w:rPr>
      </w:pPr>
      <w:r w:rsidRPr="005923C4">
        <w:rPr>
          <w:lang w:val="en-US"/>
        </w:rPr>
        <w:t>Such extension techniques will not only help in enriching the dataset, but also provide a more robust basis for training deep learning models, thereby improving diagnostic accuracy and reliability. Together, these all contribute to improving the preprocessing and data augmentation necessary to improve the capabilities of medical imaging technologies. All of these research gaps need to be appropriately filled in order for the field of medical imaging to more successfully leverage deep learning to benefit patients through more accurate and timely diagnosis.</w:t>
      </w:r>
    </w:p>
    <w:p w14:paraId="567F7BBB" w14:textId="77777777" w:rsidR="002C29B6" w:rsidRPr="005923C4" w:rsidRDefault="002C29B6">
      <w:pPr>
        <w:spacing w:after="0" w:line="240" w:lineRule="auto"/>
        <w:ind w:firstLine="0"/>
        <w:jc w:val="left"/>
        <w:rPr>
          <w:lang w:val="en-US"/>
        </w:rPr>
      </w:pPr>
      <w:r w:rsidRPr="005923C4">
        <w:rPr>
          <w:lang w:val="en-US"/>
        </w:rPr>
        <w:br w:type="page"/>
      </w:r>
    </w:p>
    <w:p w14:paraId="73BA8C5F" w14:textId="77777777" w:rsidR="00AF0EFF" w:rsidRPr="005923C4" w:rsidRDefault="00AF0EFF" w:rsidP="00AF0EFF">
      <w:pPr>
        <w:rPr>
          <w:lang w:val="en-US"/>
        </w:rPr>
      </w:pPr>
    </w:p>
    <w:p w14:paraId="56A817BD" w14:textId="77777777" w:rsidR="001B3BC0" w:rsidRPr="005923C4" w:rsidRDefault="00000000">
      <w:pPr>
        <w:pStyle w:val="Heading1"/>
        <w:numPr>
          <w:ilvl w:val="0"/>
          <w:numId w:val="18"/>
        </w:numPr>
        <w:ind w:left="709" w:hanging="709"/>
        <w:rPr>
          <w:lang w:val="en-US"/>
        </w:rPr>
      </w:pPr>
      <w:bookmarkStart w:id="62" w:name="_Toc166494365"/>
      <w:r w:rsidRPr="005923C4">
        <w:rPr>
          <w:lang w:val="en-US"/>
        </w:rPr>
        <w:t xml:space="preserve">Goals of the work </w:t>
      </w:r>
      <w:bookmarkEnd w:id="62"/>
    </w:p>
    <w:p w14:paraId="09A397FD" w14:textId="77777777" w:rsidR="001B3BC0" w:rsidRPr="005923C4" w:rsidRDefault="00000000">
      <w:pPr>
        <w:rPr>
          <w:lang w:val="en-US"/>
        </w:rPr>
      </w:pPr>
      <w:r w:rsidRPr="005923C4">
        <w:rPr>
          <w:lang w:val="en-US"/>
        </w:rPr>
        <w:t>In general, the main goal of this work is to exploit the potential offered by neural networks, intensive learning models, in the classification of X-ray images that reflect anatomical structures. Therefore, this study attempts to address some important issues related to the classification of X-ray images, such as the imbalance of classes and the intrinsic limitations existing in X-ray image datasets. The goal of this research is to develop a robust diagnostic tool, specifically in the healthcare domain, that can significantly improve accuracy and reliability in these environments. The following sections outline the basic approaches and methodologies:</w:t>
      </w:r>
    </w:p>
    <w:p w14:paraId="640A6EB8" w14:textId="77777777" w:rsidR="00AF0EFF" w:rsidRPr="005923C4" w:rsidRDefault="00AF0EFF" w:rsidP="00AF0EFF">
      <w:pPr>
        <w:rPr>
          <w:lang w:val="en-US"/>
        </w:rPr>
      </w:pPr>
    </w:p>
    <w:p w14:paraId="7F467051" w14:textId="77777777" w:rsidR="001B3BC0" w:rsidRPr="005923C4" w:rsidRDefault="00000000">
      <w:pPr>
        <w:rPr>
          <w:lang w:val="en-US"/>
        </w:rPr>
      </w:pPr>
      <w:r w:rsidRPr="005923C4">
        <w:rPr>
          <w:u w:val="single"/>
          <w:lang w:val="en-US"/>
        </w:rPr>
        <w:t>Advanced techniques to improve model performance:</w:t>
      </w:r>
    </w:p>
    <w:p w14:paraId="4C4FCDB5" w14:textId="77777777" w:rsidR="001B3BC0" w:rsidRPr="005923C4" w:rsidRDefault="00000000">
      <w:pPr>
        <w:pStyle w:val="ListParagraph"/>
        <w:numPr>
          <w:ilvl w:val="0"/>
          <w:numId w:val="20"/>
        </w:numPr>
        <w:spacing w:after="0" w:line="259" w:lineRule="auto"/>
        <w:jc w:val="left"/>
        <w:rPr>
          <w:lang w:val="en-US"/>
        </w:rPr>
      </w:pPr>
      <w:r w:rsidRPr="005923C4">
        <w:rPr>
          <w:i/>
          <w:iCs/>
          <w:lang w:val="en-US"/>
        </w:rPr>
        <w:t xml:space="preserve">Class imbalance reconciliation: </w:t>
      </w:r>
      <w:r w:rsidRPr="005923C4">
        <w:rPr>
          <w:lang w:val="en-US"/>
        </w:rPr>
        <w:t>research techniques</w:t>
      </w:r>
      <w:r w:rsidR="00D61E1F" w:rsidRPr="005923C4">
        <w:rPr>
          <w:lang w:val="en-US"/>
        </w:rPr>
        <w:t xml:space="preserve">, </w:t>
      </w:r>
      <w:r w:rsidRPr="005923C4">
        <w:rPr>
          <w:lang w:val="en-US"/>
        </w:rPr>
        <w:t>such as augmenting data and class weights during training, to address class imbalances, reduce bias in dominant classes, and increase performance in underrepresented classes.</w:t>
      </w:r>
    </w:p>
    <w:p w14:paraId="2C938361" w14:textId="77777777" w:rsidR="001B3BC0" w:rsidRPr="005923C4" w:rsidRDefault="00000000">
      <w:pPr>
        <w:pStyle w:val="ListParagraph"/>
        <w:numPr>
          <w:ilvl w:val="0"/>
          <w:numId w:val="20"/>
        </w:numPr>
        <w:spacing w:after="0" w:line="259" w:lineRule="auto"/>
        <w:jc w:val="left"/>
        <w:rPr>
          <w:lang w:val="en-US"/>
        </w:rPr>
      </w:pPr>
      <w:r w:rsidRPr="005923C4">
        <w:rPr>
          <w:i/>
          <w:iCs/>
          <w:lang w:val="en-US"/>
        </w:rPr>
        <w:t xml:space="preserve">Improve data quality: </w:t>
      </w:r>
      <w:r w:rsidRPr="005923C4">
        <w:rPr>
          <w:lang w:val="en-US"/>
        </w:rPr>
        <w:t>improve data consistency and quality through standardized preprocessing steps such as image resizing and normalization, thereby improving the ability to interpret and learn models from images.</w:t>
      </w:r>
    </w:p>
    <w:p w14:paraId="3223E5EC" w14:textId="77777777" w:rsidR="001B3BC0" w:rsidRPr="005923C4" w:rsidRDefault="00000000">
      <w:pPr>
        <w:rPr>
          <w:lang w:val="en-US"/>
        </w:rPr>
      </w:pPr>
      <w:r w:rsidRPr="005923C4">
        <w:rPr>
          <w:u w:val="single"/>
          <w:lang w:val="en-US"/>
        </w:rPr>
        <w:t>Testing and comparing different CNN architectures:</w:t>
      </w:r>
    </w:p>
    <w:p w14:paraId="263865BA" w14:textId="77777777" w:rsidR="001B3BC0" w:rsidRPr="005923C4" w:rsidRDefault="00000000">
      <w:pPr>
        <w:pStyle w:val="ListParagraph"/>
        <w:numPr>
          <w:ilvl w:val="0"/>
          <w:numId w:val="21"/>
        </w:numPr>
        <w:spacing w:after="0" w:line="259" w:lineRule="auto"/>
        <w:jc w:val="left"/>
        <w:rPr>
          <w:lang w:val="en-US"/>
        </w:rPr>
      </w:pPr>
      <w:r w:rsidRPr="005923C4">
        <w:rPr>
          <w:i/>
          <w:iCs/>
          <w:lang w:val="en-US"/>
        </w:rPr>
        <w:t xml:space="preserve">Evaluation of performance metrics: </w:t>
      </w:r>
      <w:r w:rsidRPr="005923C4">
        <w:rPr>
          <w:lang w:val="en-US"/>
        </w:rPr>
        <w:t>evaluate the overall performance metrics (Precision, Recall, F1-score) of different CNN models and gain insights to identify the best performing models for X-ray image classification.</w:t>
      </w:r>
    </w:p>
    <w:p w14:paraId="5CA365FD" w14:textId="77777777" w:rsidR="001B3BC0" w:rsidRPr="005923C4" w:rsidRDefault="00000000">
      <w:pPr>
        <w:pStyle w:val="ListParagraph"/>
        <w:numPr>
          <w:ilvl w:val="0"/>
          <w:numId w:val="21"/>
        </w:numPr>
        <w:spacing w:after="0" w:line="259" w:lineRule="auto"/>
        <w:jc w:val="left"/>
        <w:rPr>
          <w:lang w:val="en-US"/>
        </w:rPr>
      </w:pPr>
      <w:r w:rsidRPr="005923C4">
        <w:rPr>
          <w:i/>
          <w:iCs/>
          <w:lang w:val="en-US"/>
        </w:rPr>
        <w:t xml:space="preserve">Transfer learning potential: </w:t>
      </w:r>
      <w:r w:rsidRPr="005923C4">
        <w:rPr>
          <w:lang w:val="en-US"/>
        </w:rPr>
        <w:t xml:space="preserve">Explore the possibility of using pre-trained models (e.g., VGG, </w:t>
      </w:r>
      <w:proofErr w:type="spellStart"/>
      <w:r w:rsidRPr="005923C4">
        <w:rPr>
          <w:lang w:val="en-US"/>
        </w:rPr>
        <w:t>ResNet</w:t>
      </w:r>
      <w:proofErr w:type="spellEnd"/>
      <w:r w:rsidRPr="005923C4">
        <w:rPr>
          <w:lang w:val="en-US"/>
        </w:rPr>
        <w:t>, etc.) as symptom extractors and assess how they can be fine-tuned for medical imaging data.</w:t>
      </w:r>
    </w:p>
    <w:p w14:paraId="038C7773" w14:textId="77777777" w:rsidR="001B3BC0" w:rsidRPr="005923C4" w:rsidRDefault="00000000">
      <w:pPr>
        <w:rPr>
          <w:u w:val="single"/>
          <w:lang w:val="en-US"/>
        </w:rPr>
      </w:pPr>
      <w:r w:rsidRPr="005923C4">
        <w:rPr>
          <w:u w:val="single"/>
          <w:lang w:val="en-US"/>
        </w:rPr>
        <w:t>Adapting CNN models to multi-label classification:</w:t>
      </w:r>
    </w:p>
    <w:p w14:paraId="3ECF36C4" w14:textId="77777777" w:rsidR="001B3BC0" w:rsidRPr="005923C4" w:rsidRDefault="00000000">
      <w:pPr>
        <w:pStyle w:val="ListParagraph"/>
        <w:numPr>
          <w:ilvl w:val="0"/>
          <w:numId w:val="22"/>
        </w:numPr>
        <w:spacing w:after="0" w:line="259" w:lineRule="auto"/>
        <w:jc w:val="left"/>
        <w:rPr>
          <w:u w:val="single"/>
          <w:lang w:val="en-US"/>
        </w:rPr>
      </w:pPr>
      <w:r w:rsidRPr="005923C4">
        <w:rPr>
          <w:i/>
          <w:iCs/>
          <w:lang w:val="en-US"/>
        </w:rPr>
        <w:t xml:space="preserve">Architecture Modifications: </w:t>
      </w:r>
      <w:r w:rsidRPr="005923C4">
        <w:rPr>
          <w:lang w:val="en-US"/>
        </w:rPr>
        <w:t>modifying CNN architectures to efficiently handle multiple labels using appropriate loss functions such as binary cross entropy, and activation functions such as sigmoid.</w:t>
      </w:r>
    </w:p>
    <w:p w14:paraId="2E74DBB0" w14:textId="77777777" w:rsidR="001B3BC0" w:rsidRPr="005923C4" w:rsidRDefault="00000000">
      <w:pPr>
        <w:pStyle w:val="ListParagraph"/>
        <w:numPr>
          <w:ilvl w:val="0"/>
          <w:numId w:val="22"/>
        </w:numPr>
        <w:spacing w:after="0" w:line="259" w:lineRule="auto"/>
        <w:jc w:val="left"/>
        <w:rPr>
          <w:lang w:val="en-US"/>
        </w:rPr>
      </w:pPr>
      <w:r w:rsidRPr="005923C4">
        <w:rPr>
          <w:i/>
          <w:iCs/>
          <w:lang w:val="en-US"/>
        </w:rPr>
        <w:t xml:space="preserve">Fine-tuning strategies: </w:t>
      </w:r>
      <w:r w:rsidRPr="005923C4">
        <w:rPr>
          <w:lang w:val="en-US"/>
        </w:rPr>
        <w:t>fine-tuning models using hyperparameter techniques to maximize performance, adjusting parameters such as learning rate and batch size based on the characteristics of the dataset.</w:t>
      </w:r>
    </w:p>
    <w:p w14:paraId="541CCAA6" w14:textId="77777777" w:rsidR="00AF0EFF" w:rsidRPr="005923C4" w:rsidRDefault="00E26240" w:rsidP="00E26240">
      <w:pPr>
        <w:spacing w:after="0" w:line="240" w:lineRule="auto"/>
        <w:ind w:firstLine="0"/>
        <w:jc w:val="left"/>
        <w:rPr>
          <w:lang w:val="en-US"/>
        </w:rPr>
      </w:pPr>
      <w:r w:rsidRPr="005923C4">
        <w:rPr>
          <w:lang w:val="en-US"/>
        </w:rPr>
        <w:br w:type="page"/>
      </w:r>
    </w:p>
    <w:p w14:paraId="6F9728BB" w14:textId="77777777" w:rsidR="001B3BC0" w:rsidRPr="005923C4" w:rsidRDefault="00000000">
      <w:pPr>
        <w:rPr>
          <w:lang w:val="en-US"/>
        </w:rPr>
      </w:pPr>
      <w:r w:rsidRPr="005923C4">
        <w:rPr>
          <w:u w:val="single"/>
          <w:lang w:val="en-US"/>
        </w:rPr>
        <w:lastRenderedPageBreak/>
        <w:t>Implementation and evaluation of data augmentation techniques:</w:t>
      </w:r>
    </w:p>
    <w:p w14:paraId="15027364" w14:textId="77777777" w:rsidR="001B3BC0" w:rsidRPr="005923C4" w:rsidRDefault="00000000">
      <w:pPr>
        <w:pStyle w:val="ListParagraph"/>
        <w:numPr>
          <w:ilvl w:val="0"/>
          <w:numId w:val="23"/>
        </w:numPr>
        <w:spacing w:after="0" w:line="259" w:lineRule="auto"/>
        <w:jc w:val="left"/>
        <w:rPr>
          <w:lang w:val="en-US"/>
        </w:rPr>
      </w:pPr>
      <w:r w:rsidRPr="005923C4">
        <w:rPr>
          <w:i/>
          <w:iCs/>
          <w:lang w:val="en-US"/>
        </w:rPr>
        <w:t xml:space="preserve">Impact of enhancement categories: </w:t>
      </w:r>
      <w:r w:rsidRPr="005923C4">
        <w:rPr>
          <w:lang w:val="en-US"/>
        </w:rPr>
        <w:t>testing the impact of different enhancement techniques (geometric transformations, color adjustments, noise addition) on the ability of models to generalize and perform robustly under different imaging conditions.</w:t>
      </w:r>
    </w:p>
    <w:p w14:paraId="1A1174B5" w14:textId="77777777" w:rsidR="001B3BC0" w:rsidRPr="005923C4" w:rsidRDefault="00000000">
      <w:pPr>
        <w:pStyle w:val="ListParagraph"/>
        <w:numPr>
          <w:ilvl w:val="0"/>
          <w:numId w:val="23"/>
        </w:numPr>
        <w:spacing w:after="0" w:line="259" w:lineRule="auto"/>
        <w:jc w:val="left"/>
        <w:rPr>
          <w:lang w:val="en-US"/>
        </w:rPr>
      </w:pPr>
      <w:r w:rsidRPr="005923C4">
        <w:rPr>
          <w:i/>
          <w:iCs/>
          <w:lang w:val="en-US"/>
        </w:rPr>
        <w:t xml:space="preserve">Generalization capability and sampling efficiency: </w:t>
      </w:r>
      <w:r w:rsidRPr="005923C4">
        <w:rPr>
          <w:lang w:val="en-US"/>
        </w:rPr>
        <w:t>Focus on how augmentation techniques can help reduce overfitting and improve performance, especially when learning from datasets with a low number of labels.</w:t>
      </w:r>
    </w:p>
    <w:p w14:paraId="2AB71221" w14:textId="77777777" w:rsidR="00AF0EFF" w:rsidRPr="005923C4" w:rsidRDefault="00AF0EFF" w:rsidP="00AF0EFF">
      <w:pPr>
        <w:rPr>
          <w:lang w:val="en-US"/>
        </w:rPr>
      </w:pPr>
    </w:p>
    <w:p w14:paraId="4C3F55AD" w14:textId="77777777" w:rsidR="001B3BC0" w:rsidRPr="005923C4" w:rsidRDefault="00000000">
      <w:pPr>
        <w:rPr>
          <w:lang w:val="en-US"/>
        </w:rPr>
      </w:pPr>
      <w:r w:rsidRPr="005923C4">
        <w:rPr>
          <w:lang w:val="en-US"/>
        </w:rPr>
        <w:t>The results of this work are expected to make a valuable contribution to the field of medical diagnostic tools as an improved tool for the analysis of X-ray images and eventually lead to the development of more reliable and accurate diagnostic systems in medical facilities.</w:t>
      </w:r>
    </w:p>
    <w:p w14:paraId="34C6B7F2" w14:textId="77777777" w:rsidR="0061222B" w:rsidRPr="005923C4" w:rsidRDefault="0061222B">
      <w:pPr>
        <w:spacing w:after="0" w:line="240" w:lineRule="auto"/>
        <w:ind w:firstLine="0"/>
        <w:jc w:val="left"/>
        <w:rPr>
          <w:lang w:val="en-US"/>
        </w:rPr>
      </w:pPr>
      <w:r w:rsidRPr="005923C4">
        <w:rPr>
          <w:lang w:val="en-US"/>
        </w:rPr>
        <w:br w:type="page"/>
      </w:r>
    </w:p>
    <w:p w14:paraId="468BA08C" w14:textId="77777777" w:rsidR="00AF0EFF" w:rsidRPr="005923C4" w:rsidRDefault="00AF0EFF" w:rsidP="00AF0EFF">
      <w:pPr>
        <w:rPr>
          <w:lang w:val="en-US"/>
        </w:rPr>
      </w:pPr>
    </w:p>
    <w:p w14:paraId="759AE855" w14:textId="77777777" w:rsidR="001B3BC0" w:rsidRPr="005923C4" w:rsidRDefault="00000000">
      <w:pPr>
        <w:pStyle w:val="Heading1"/>
        <w:numPr>
          <w:ilvl w:val="0"/>
          <w:numId w:val="18"/>
        </w:numPr>
        <w:ind w:left="709" w:hanging="709"/>
        <w:rPr>
          <w:lang w:val="en-US"/>
        </w:rPr>
      </w:pPr>
      <w:bookmarkStart w:id="63" w:name="_Toc166494366"/>
      <w:r w:rsidRPr="005923C4">
        <w:rPr>
          <w:lang w:val="en-US"/>
        </w:rPr>
        <w:t>Methodology</w:t>
      </w:r>
      <w:bookmarkEnd w:id="63"/>
    </w:p>
    <w:p w14:paraId="52CFFE0A" w14:textId="77777777" w:rsidR="001B3BC0" w:rsidRPr="005923C4" w:rsidRDefault="00000000">
      <w:pPr>
        <w:pStyle w:val="Heading2"/>
        <w:numPr>
          <w:ilvl w:val="1"/>
          <w:numId w:val="18"/>
        </w:numPr>
        <w:ind w:left="709" w:hanging="709"/>
        <w:rPr>
          <w:lang w:val="en-US"/>
        </w:rPr>
      </w:pPr>
      <w:bookmarkStart w:id="64" w:name="_Toc166494367"/>
      <w:r w:rsidRPr="005923C4">
        <w:rPr>
          <w:lang w:val="en-US"/>
        </w:rPr>
        <w:t>Relevance of the dataset and theoretical relevance</w:t>
      </w:r>
      <w:bookmarkEnd w:id="64"/>
    </w:p>
    <w:p w14:paraId="10519489" w14:textId="77777777" w:rsidR="001B3BC0" w:rsidRPr="005923C4" w:rsidRDefault="00000000">
      <w:pPr>
        <w:rPr>
          <w:lang w:val="en-US"/>
        </w:rPr>
      </w:pPr>
      <w:r w:rsidRPr="005923C4">
        <w:rPr>
          <w:lang w:val="en-US"/>
        </w:rPr>
        <w:t xml:space="preserve">The quality of the dataset significantly affects the effectiveness of deep learning models in medical imaging. For the purpose of this research, a dataset containing annotated X-ray images of various body parts was obtained from Kaggle </w:t>
      </w:r>
      <w:r w:rsidRPr="005923C4">
        <w:rPr>
          <w:lang w:val="en-US"/>
        </w:rPr>
        <w:fldChar w:fldCharType="begin"/>
      </w:r>
      <w:r w:rsidRPr="005923C4">
        <w:rPr>
          <w:lang w:val="en-US"/>
        </w:rPr>
        <w:instrText xml:space="preserve"> ADDIN ZOTERO_ITEM CSL_CITATION {"citationID":"lRPSmw4F","properties":{"formattedCitation":"[45]","plainCitation":"[45]","noteIndex":0},"citationItems":[{"id":250,"uris":["http://zotero.org/users/local/hW4wcMD6/items/RWWQ3XBB"],"itemData":{"id":250,"type":"webpage","abstract":"The UNIFESP X-Ray Body Part Classification Dataset","language":"en","title":"The UNIFESP X-Ray Body Part Classification Dataset","URL":"https://www.kaggle.com/datasets/felipekitamura/unifesp-xray-bodypart-classification","accessed":{"date-parts":[["2024",4,22]]}}}],"schema":"https://github.com/citation-style-language/schema/raw/master/csl-citation.json"} </w:instrText>
      </w:r>
      <w:r w:rsidRPr="005923C4">
        <w:rPr>
          <w:lang w:val="en-US"/>
        </w:rPr>
        <w:fldChar w:fldCharType="separate"/>
      </w:r>
      <w:r w:rsidRPr="005923C4">
        <w:rPr>
          <w:lang w:val="en-US"/>
        </w:rPr>
        <w:t>[45]</w:t>
      </w:r>
      <w:r w:rsidRPr="005923C4">
        <w:rPr>
          <w:lang w:val="en-US"/>
        </w:rPr>
        <w:fldChar w:fldCharType="end"/>
      </w:r>
      <w:r w:rsidRPr="005923C4">
        <w:rPr>
          <w:lang w:val="en-US"/>
        </w:rPr>
        <w:t>. This dataset includes key aspects such as the resolution of the images, the variety of body parts represented, and the clarity with which these anatomical structures are depicted, each of which plays a key role in the training and performance of the models.</w:t>
      </w:r>
    </w:p>
    <w:p w14:paraId="24BC0983" w14:textId="77777777" w:rsidR="00AF0EFF" w:rsidRPr="005923C4" w:rsidRDefault="00AF0EFF" w:rsidP="00AF0EFF">
      <w:pPr>
        <w:rPr>
          <w:lang w:val="en-US"/>
        </w:rPr>
      </w:pPr>
    </w:p>
    <w:p w14:paraId="5CC5B3D7" w14:textId="77777777" w:rsidR="001B3BC0" w:rsidRPr="005923C4" w:rsidRDefault="00000000">
      <w:pPr>
        <w:rPr>
          <w:lang w:val="en-US"/>
        </w:rPr>
      </w:pPr>
      <w:r w:rsidRPr="005923C4">
        <w:rPr>
          <w:lang w:val="en-US"/>
        </w:rPr>
        <w:t xml:space="preserve">High-resolution images are essential for medical diagnosis because they allow the model to discern the precise features needed to detect subtle pathological signs. However, the high dimensionality of high-resolution datasets can increase the computational demands and risk of overfitting. The dataset in this study contains images </w:t>
      </w:r>
      <w:r w:rsidR="00AA0EEC" w:rsidRPr="005923C4">
        <w:rPr>
          <w:lang w:val="en-US"/>
        </w:rPr>
        <w:t xml:space="preserve">(Fig. 11) </w:t>
      </w:r>
      <w:r w:rsidRPr="005923C4">
        <w:rPr>
          <w:lang w:val="en-US"/>
        </w:rPr>
        <w:t xml:space="preserve">from 22 different classes representing a wide variety of medical conditions. This variability not only challenges the model but also increases its robustness. The presence of 1,738 annotated images provides a substantial amount of data that is crucial for training sophisticated deep learning models capable of complex pattern recognition and </w:t>
      </w:r>
      <w:proofErr w:type="gramStart"/>
      <w:r w:rsidRPr="005923C4">
        <w:rPr>
          <w:lang w:val="en-US"/>
        </w:rPr>
        <w:t>decision making</w:t>
      </w:r>
      <w:proofErr w:type="gramEnd"/>
      <w:r w:rsidRPr="005923C4">
        <w:rPr>
          <w:lang w:val="en-US"/>
        </w:rPr>
        <w:t xml:space="preserve"> tasks. In general, a larger dataset translates into better model performance, especially in critical domains such as medical diagnosis.</w:t>
      </w:r>
    </w:p>
    <w:p w14:paraId="2791235D" w14:textId="77777777" w:rsidR="001B3BC0" w:rsidRPr="005923C4" w:rsidRDefault="00000000">
      <w:pPr>
        <w:rPr>
          <w:lang w:val="en-US"/>
        </w:rPr>
      </w:pPr>
      <w:r w:rsidRPr="005923C4">
        <w:rPr>
          <w:noProof/>
          <w:lang w:val="en-US"/>
        </w:rPr>
        <w:lastRenderedPageBreak/>
        <mc:AlternateContent>
          <mc:Choice Requires="wps">
            <w:drawing>
              <wp:anchor distT="0" distB="0" distL="114300" distR="114300" simplePos="0" relativeHeight="251682816" behindDoc="0" locked="0" layoutInCell="1" allowOverlap="1" wp14:anchorId="48F06C19" wp14:editId="4A6FD1C6">
                <wp:simplePos x="0" y="0"/>
                <wp:positionH relativeFrom="column">
                  <wp:posOffset>179705</wp:posOffset>
                </wp:positionH>
                <wp:positionV relativeFrom="paragraph">
                  <wp:posOffset>4342130</wp:posOffset>
                </wp:positionV>
                <wp:extent cx="4831080" cy="635"/>
                <wp:effectExtent l="0" t="0" r="7620" b="2540"/>
                <wp:wrapTopAndBottom/>
                <wp:docPr id="1323640264" name="Text Box 1"/>
                <wp:cNvGraphicFramePr/>
                <a:graphic xmlns:a="http://schemas.openxmlformats.org/drawingml/2006/main">
                  <a:graphicData uri="http://schemas.microsoft.com/office/word/2010/wordprocessingShape">
                    <wps:wsp>
                      <wps:cNvSpPr txBox="1"/>
                      <wps:spPr>
                        <a:xfrm>
                          <a:off x="0" y="0"/>
                          <a:ext cx="4831080" cy="635"/>
                        </a:xfrm>
                        <a:prstGeom prst="rect">
                          <a:avLst/>
                        </a:prstGeom>
                        <a:solidFill>
                          <a:prstClr val="white"/>
                        </a:solidFill>
                        <a:ln>
                          <a:noFill/>
                        </a:ln>
                      </wps:spPr>
                      <wps:txbx>
                        <w:txbxContent>
                          <w:p w14:paraId="583688A7" w14:textId="544F6B33" w:rsidR="001B3BC0" w:rsidRDefault="00000000">
                            <w:pPr>
                              <w:pStyle w:val="Caption"/>
                            </w:pPr>
                            <w:bookmarkStart w:id="65" w:name="_Toc166360406"/>
                            <w:bookmarkStart w:id="66" w:name="_Toc166360585"/>
                            <w:r>
                              <w:t xml:space="preserve">Image </w:t>
                            </w:r>
                            <w:r>
                              <w:fldChar w:fldCharType="begin"/>
                            </w:r>
                            <w:r>
                              <w:instrText xml:space="preserve"> SEQ Obrázok \* ARABIC </w:instrText>
                            </w:r>
                            <w:r>
                              <w:fldChar w:fldCharType="separate"/>
                            </w:r>
                            <w:r>
                              <w:rPr>
                                <w:noProof/>
                              </w:rPr>
                              <w:t>11</w:t>
                            </w:r>
                            <w:r>
                              <w:fldChar w:fldCharType="end"/>
                            </w:r>
                            <w:r w:rsidR="005923C4">
                              <w:t>:</w:t>
                            </w:r>
                            <w:r w:rsidR="00511DE0">
                              <w:t xml:space="preserve"> </w:t>
                            </w:r>
                            <w:proofErr w:type="spellStart"/>
                            <w:r w:rsidR="00511DE0">
                              <w:t>Example</w:t>
                            </w:r>
                            <w:proofErr w:type="spellEnd"/>
                            <w:r w:rsidR="00511DE0">
                              <w:t xml:space="preserve"> of X-</w:t>
                            </w:r>
                            <w:proofErr w:type="spellStart"/>
                            <w:r w:rsidR="00511DE0">
                              <w:t>ray</w:t>
                            </w:r>
                            <w:proofErr w:type="spellEnd"/>
                            <w:r w:rsidR="00511DE0">
                              <w:t xml:space="preserve"> image </w:t>
                            </w:r>
                            <w:proofErr w:type="spellStart"/>
                            <w:r w:rsidR="007822EF">
                              <w:t>classes</w:t>
                            </w:r>
                            <w:proofErr w:type="spellEnd"/>
                            <w:r w:rsidR="007822EF">
                              <w:t xml:space="preserve"> </w:t>
                            </w:r>
                            <w:proofErr w:type="spellStart"/>
                            <w:r w:rsidR="00715E03">
                              <w:t>from</w:t>
                            </w:r>
                            <w:proofErr w:type="spellEnd"/>
                            <w:r w:rsidR="00715E03">
                              <w:t xml:space="preserve"> </w:t>
                            </w:r>
                            <w:proofErr w:type="spellStart"/>
                            <w:r w:rsidR="00715E03">
                              <w:t>the</w:t>
                            </w:r>
                            <w:proofErr w:type="spellEnd"/>
                            <w:r w:rsidR="00715E03">
                              <w:t xml:space="preserve"> </w:t>
                            </w:r>
                            <w:proofErr w:type="spellStart"/>
                            <w:r w:rsidR="007C7D2D">
                              <w:t>dataset</w:t>
                            </w:r>
                            <w:proofErr w:type="spellEnd"/>
                            <w:r w:rsidR="007C7D2D">
                              <w:t xml:space="preserve"> </w:t>
                            </w:r>
                            <w:proofErr w:type="spellStart"/>
                            <w:r w:rsidR="00511DE0">
                              <w:t>used</w:t>
                            </w:r>
                            <w:proofErr w:type="spellEnd"/>
                            <w:r w:rsidR="00DD38B1">
                              <w:t xml:space="preserve">: </w:t>
                            </w:r>
                            <w:r w:rsidR="007822EF">
                              <w:t xml:space="preserve">1- </w:t>
                            </w:r>
                            <w:proofErr w:type="spellStart"/>
                            <w:r w:rsidR="007822EF">
                              <w:t>Skull</w:t>
                            </w:r>
                            <w:proofErr w:type="spellEnd"/>
                            <w:r w:rsidR="007822EF">
                              <w:t xml:space="preserve"> (</w:t>
                            </w:r>
                            <w:proofErr w:type="spellStart"/>
                            <w:r w:rsidR="007822EF">
                              <w:t>Class</w:t>
                            </w:r>
                            <w:proofErr w:type="spellEnd"/>
                            <w:r w:rsidR="007822EF">
                              <w:t xml:space="preserve"> </w:t>
                            </w:r>
                            <w:r w:rsidR="00BE6137">
                              <w:t>18</w:t>
                            </w:r>
                            <w:r w:rsidR="007822EF">
                              <w:t>)</w:t>
                            </w:r>
                            <w:r w:rsidR="00BE6137">
                              <w:t xml:space="preserve">, 2- </w:t>
                            </w:r>
                            <w:proofErr w:type="spellStart"/>
                            <w:r w:rsidR="00BE6137">
                              <w:t>Hand</w:t>
                            </w:r>
                            <w:proofErr w:type="spellEnd"/>
                            <w:r w:rsidR="00BE6137">
                              <w:t xml:space="preserve"> (</w:t>
                            </w:r>
                            <w:proofErr w:type="spellStart"/>
                            <w:r w:rsidR="00BE6137">
                              <w:t>Class</w:t>
                            </w:r>
                            <w:proofErr w:type="spellEnd"/>
                            <w:r w:rsidR="00BE6137">
                              <w:t xml:space="preserve"> 9), 3- </w:t>
                            </w:r>
                            <w:proofErr w:type="spellStart"/>
                            <w:r w:rsidR="00432AC3">
                              <w:t>Foot</w:t>
                            </w:r>
                            <w:proofErr w:type="spellEnd"/>
                            <w:r w:rsidR="00432AC3">
                              <w:t xml:space="preserve"> (</w:t>
                            </w:r>
                            <w:proofErr w:type="spellStart"/>
                            <w:r w:rsidR="00432AC3">
                              <w:t>Class</w:t>
                            </w:r>
                            <w:proofErr w:type="spellEnd"/>
                            <w:r w:rsidR="00432AC3">
                              <w:t xml:space="preserve"> 6), 4- </w:t>
                            </w:r>
                            <w:proofErr w:type="spellStart"/>
                            <w:r w:rsidR="00432AC3">
                              <w:t>Knee</w:t>
                            </w:r>
                            <w:proofErr w:type="spellEnd"/>
                            <w:r w:rsidR="00432AC3">
                              <w:t xml:space="preserve"> </w:t>
                            </w:r>
                            <w:r w:rsidR="00706039">
                              <w:t>(</w:t>
                            </w:r>
                            <w:proofErr w:type="spellStart"/>
                            <w:r w:rsidR="00706039">
                              <w:t>Class</w:t>
                            </w:r>
                            <w:proofErr w:type="spellEnd"/>
                            <w:r w:rsidR="00706039">
                              <w:t xml:space="preserve"> </w:t>
                            </w:r>
                            <w:r w:rsidR="00773BF6">
                              <w:t>11</w:t>
                            </w:r>
                            <w:r w:rsidR="00706039">
                              <w:t xml:space="preserve">) </w:t>
                            </w:r>
                            <w:bookmarkEnd w:id="65"/>
                            <w:r w:rsidR="005923C4">
                              <w:tab/>
                            </w:r>
                            <w:r w:rsidR="002D3E55" w:rsidRPr="005923C4">
                              <w:rPr>
                                <w:lang w:val="en-US"/>
                              </w:rPr>
                              <w:t>Sourc</w:t>
                            </w:r>
                            <w:bookmarkEnd w:id="66"/>
                            <w:r w:rsidR="005923C4" w:rsidRPr="005923C4">
                              <w:rPr>
                                <w:lang w:val="en-US"/>
                              </w:rPr>
                              <w:t>e: auth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48F06C19" id="_x0000_t202" coordsize="21600,21600" o:spt="202" path="m,l,21600r21600,l21600,xe">
                <v:stroke joinstyle="miter"/>
                <v:path gradientshapeok="t" o:connecttype="rect"/>
              </v:shapetype>
              <v:shape id="Text Box 1" o:spid="_x0000_s1026" type="#_x0000_t202" style="position:absolute;left:0;text-align:left;margin-left:14.15pt;margin-top:341.9pt;width:380.4pt;height:.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" stroked="f">
                <v:textbox style="mso-fit-shape-to-text:t" inset="0,0,0,0">
                  <w:txbxContent>
                    <w:p w14:paraId="583688A7" w14:textId="544F6B33" w:rsidR="001B3BC0" w:rsidRDefault="00000000">
                      <w:pPr>
                        <w:pStyle w:val="Caption"/>
                      </w:pPr>
                      <w:bookmarkStart w:id="67" w:name="_Toc166360406"/>
                      <w:bookmarkStart w:id="68" w:name="_Toc166360585"/>
                      <w:r>
                        <w:t xml:space="preserve">Image </w:t>
                      </w:r>
                      <w:r>
                        <w:fldChar w:fldCharType="begin"/>
                      </w:r>
                      <w:r>
                        <w:instrText xml:space="preserve"> SEQ Obrázok \* ARABIC </w:instrText>
                      </w:r>
                      <w:r>
                        <w:fldChar w:fldCharType="separate"/>
                      </w:r>
                      <w:r>
                        <w:rPr>
                          <w:noProof/>
                        </w:rPr>
                        <w:t>11</w:t>
                      </w:r>
                      <w:r>
                        <w:fldChar w:fldCharType="end"/>
                      </w:r>
                      <w:r w:rsidR="005923C4">
                        <w:t>:</w:t>
                      </w:r>
                      <w:r w:rsidR="00511DE0">
                        <w:t xml:space="preserve"> </w:t>
                      </w:r>
                      <w:proofErr w:type="spellStart"/>
                      <w:r w:rsidR="00511DE0">
                        <w:t>Example</w:t>
                      </w:r>
                      <w:proofErr w:type="spellEnd"/>
                      <w:r w:rsidR="00511DE0">
                        <w:t xml:space="preserve"> of X-</w:t>
                      </w:r>
                      <w:proofErr w:type="spellStart"/>
                      <w:r w:rsidR="00511DE0">
                        <w:t>ray</w:t>
                      </w:r>
                      <w:proofErr w:type="spellEnd"/>
                      <w:r w:rsidR="00511DE0">
                        <w:t xml:space="preserve"> image </w:t>
                      </w:r>
                      <w:proofErr w:type="spellStart"/>
                      <w:r w:rsidR="007822EF">
                        <w:t>classes</w:t>
                      </w:r>
                      <w:proofErr w:type="spellEnd"/>
                      <w:r w:rsidR="007822EF">
                        <w:t xml:space="preserve"> </w:t>
                      </w:r>
                      <w:proofErr w:type="spellStart"/>
                      <w:r w:rsidR="00715E03">
                        <w:t>from</w:t>
                      </w:r>
                      <w:proofErr w:type="spellEnd"/>
                      <w:r w:rsidR="00715E03">
                        <w:t xml:space="preserve"> </w:t>
                      </w:r>
                      <w:proofErr w:type="spellStart"/>
                      <w:r w:rsidR="00715E03">
                        <w:t>the</w:t>
                      </w:r>
                      <w:proofErr w:type="spellEnd"/>
                      <w:r w:rsidR="00715E03">
                        <w:t xml:space="preserve"> </w:t>
                      </w:r>
                      <w:proofErr w:type="spellStart"/>
                      <w:r w:rsidR="007C7D2D">
                        <w:t>dataset</w:t>
                      </w:r>
                      <w:proofErr w:type="spellEnd"/>
                      <w:r w:rsidR="007C7D2D">
                        <w:t xml:space="preserve"> </w:t>
                      </w:r>
                      <w:proofErr w:type="spellStart"/>
                      <w:r w:rsidR="00511DE0">
                        <w:t>used</w:t>
                      </w:r>
                      <w:proofErr w:type="spellEnd"/>
                      <w:r w:rsidR="00DD38B1">
                        <w:t xml:space="preserve">: </w:t>
                      </w:r>
                      <w:r w:rsidR="007822EF">
                        <w:t xml:space="preserve">1- </w:t>
                      </w:r>
                      <w:proofErr w:type="spellStart"/>
                      <w:r w:rsidR="007822EF">
                        <w:t>Skull</w:t>
                      </w:r>
                      <w:proofErr w:type="spellEnd"/>
                      <w:r w:rsidR="007822EF">
                        <w:t xml:space="preserve"> (</w:t>
                      </w:r>
                      <w:proofErr w:type="spellStart"/>
                      <w:r w:rsidR="007822EF">
                        <w:t>Class</w:t>
                      </w:r>
                      <w:proofErr w:type="spellEnd"/>
                      <w:r w:rsidR="007822EF">
                        <w:t xml:space="preserve"> </w:t>
                      </w:r>
                      <w:r w:rsidR="00BE6137">
                        <w:t>18</w:t>
                      </w:r>
                      <w:r w:rsidR="007822EF">
                        <w:t>)</w:t>
                      </w:r>
                      <w:r w:rsidR="00BE6137">
                        <w:t xml:space="preserve">, 2- </w:t>
                      </w:r>
                      <w:proofErr w:type="spellStart"/>
                      <w:r w:rsidR="00BE6137">
                        <w:t>Hand</w:t>
                      </w:r>
                      <w:proofErr w:type="spellEnd"/>
                      <w:r w:rsidR="00BE6137">
                        <w:t xml:space="preserve"> (</w:t>
                      </w:r>
                      <w:proofErr w:type="spellStart"/>
                      <w:r w:rsidR="00BE6137">
                        <w:t>Class</w:t>
                      </w:r>
                      <w:proofErr w:type="spellEnd"/>
                      <w:r w:rsidR="00BE6137">
                        <w:t xml:space="preserve"> 9), 3- </w:t>
                      </w:r>
                      <w:proofErr w:type="spellStart"/>
                      <w:r w:rsidR="00432AC3">
                        <w:t>Foot</w:t>
                      </w:r>
                      <w:proofErr w:type="spellEnd"/>
                      <w:r w:rsidR="00432AC3">
                        <w:t xml:space="preserve"> (</w:t>
                      </w:r>
                      <w:proofErr w:type="spellStart"/>
                      <w:r w:rsidR="00432AC3">
                        <w:t>Class</w:t>
                      </w:r>
                      <w:proofErr w:type="spellEnd"/>
                      <w:r w:rsidR="00432AC3">
                        <w:t xml:space="preserve"> 6), 4- </w:t>
                      </w:r>
                      <w:proofErr w:type="spellStart"/>
                      <w:r w:rsidR="00432AC3">
                        <w:t>Knee</w:t>
                      </w:r>
                      <w:proofErr w:type="spellEnd"/>
                      <w:r w:rsidR="00432AC3">
                        <w:t xml:space="preserve"> </w:t>
                      </w:r>
                      <w:r w:rsidR="00706039">
                        <w:t>(</w:t>
                      </w:r>
                      <w:proofErr w:type="spellStart"/>
                      <w:r w:rsidR="00706039">
                        <w:t>Class</w:t>
                      </w:r>
                      <w:proofErr w:type="spellEnd"/>
                      <w:r w:rsidR="00706039">
                        <w:t xml:space="preserve"> </w:t>
                      </w:r>
                      <w:r w:rsidR="00773BF6">
                        <w:t>11</w:t>
                      </w:r>
                      <w:r w:rsidR="00706039">
                        <w:t xml:space="preserve">) </w:t>
                      </w:r>
                      <w:bookmarkEnd w:id="67"/>
                      <w:r w:rsidR="005923C4">
                        <w:tab/>
                      </w:r>
                      <w:r w:rsidR="002D3E55" w:rsidRPr="005923C4">
                        <w:rPr>
                          <w:lang w:val="en-US"/>
                        </w:rPr>
                        <w:t>Sourc</w:t>
                      </w:r>
                      <w:bookmarkEnd w:id="68"/>
                      <w:r w:rsidR="005923C4" w:rsidRPr="005923C4">
                        <w:rPr>
                          <w:lang w:val="en-US"/>
                        </w:rPr>
                        <w:t>e: author</w:t>
                      </w:r>
                    </w:p>
                  </w:txbxContent>
                </v:textbox>
                <w10:wrap type="topAndBottom"/>
              </v:shape>
            </w:pict>
          </mc:Fallback>
        </mc:AlternateContent>
      </w:r>
      <w:r w:rsidR="00B17366" w:rsidRPr="005923C4">
        <w:rPr>
          <w:noProof/>
          <w:lang w:val="en-US"/>
        </w:rPr>
        <mc:AlternateContent>
          <mc:Choice Requires="wps">
            <w:drawing>
              <wp:anchor distT="0" distB="0" distL="0" distR="0" simplePos="0" relativeHeight="251691008" behindDoc="0" locked="0" layoutInCell="1" allowOverlap="1" wp14:anchorId="3ECF78D7" wp14:editId="385B96C3">
                <wp:simplePos x="0" y="0"/>
                <wp:positionH relativeFrom="column">
                  <wp:posOffset>4568825</wp:posOffset>
                </wp:positionH>
                <wp:positionV relativeFrom="paragraph">
                  <wp:posOffset>2208530</wp:posOffset>
                </wp:positionV>
                <wp:extent cx="266700" cy="304800"/>
                <wp:effectExtent l="0" t="0" r="0" b="0"/>
                <wp:wrapSquare wrapText="bothSides"/>
                <wp:docPr id="16649960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04800"/>
                        </a:xfrm>
                        <a:prstGeom prst="rect">
                          <a:avLst/>
                        </a:prstGeom>
                        <a:noFill/>
                        <a:ln w="9525">
                          <a:noFill/>
                          <a:miter lim="800000"/>
                          <a:headEnd/>
                          <a:tailEnd/>
                        </a:ln>
                      </wps:spPr>
                      <wps:txbx>
                        <w:txbxContent>
                          <w:p w14:paraId="15BA2520" w14:textId="77777777" w:rsidR="001B3BC0" w:rsidRDefault="00000000">
                            <w:pPr>
                              <w:spacing w:line="240" w:lineRule="auto"/>
                              <w:ind w:firstLine="0"/>
                              <w:rPr>
                                <w:b/>
                                <w:bCs/>
                                <w:lang w:val="en-US"/>
                              </w:rPr>
                            </w:pPr>
                            <w:r>
                              <w:rPr>
                                <w:b/>
                                <w:bCs/>
                                <w:lang w:val="en-US"/>
                              </w:rPr>
                              <w:t>4</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ECF78D7" id="Text Box 2" o:spid="_x0000_s1027" type="#_x0000_t202" style="position:absolute;left:0;text-align:left;margin-left:359.75pt;margin-top:173.9pt;width:21pt;height:24pt;z-index:2516910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" filled="f" stroked="f">
                <v:textbox>
                  <w:txbxContent>
                    <w:p w14:paraId="15BA2520" w14:textId="77777777" w:rsidR="001B3BC0" w:rsidRDefault="00000000">
                      <w:pPr>
                        <w:spacing w:line="240" w:lineRule="auto"/>
                        <w:ind w:firstLine="0"/>
                        <w:rPr>
                          <w:b/>
                          <w:bCs/>
                          <w:lang w:val="en-US"/>
                        </w:rPr>
                      </w:pPr>
                      <w:r>
                        <w:rPr>
                          <w:b/>
                          <w:bCs/>
                          <w:lang w:val="en-US"/>
                        </w:rPr>
                        <w:t>4</w:t>
                      </w:r>
                    </w:p>
                  </w:txbxContent>
                </v:textbox>
                <w10:wrap type="square"/>
              </v:shape>
            </w:pict>
          </mc:Fallback>
        </mc:AlternateContent>
      </w:r>
      <w:r w:rsidR="00B17366" w:rsidRPr="005923C4">
        <w:rPr>
          <w:noProof/>
          <w:lang w:val="en-US"/>
        </w:rPr>
        <mc:AlternateContent>
          <mc:Choice Requires="wps">
            <w:drawing>
              <wp:anchor distT="0" distB="0" distL="0" distR="0" simplePos="0" relativeHeight="251688960" behindDoc="0" locked="0" layoutInCell="1" allowOverlap="1" wp14:anchorId="2CB39BB2" wp14:editId="0168C1E0">
                <wp:simplePos x="0" y="0"/>
                <wp:positionH relativeFrom="column">
                  <wp:posOffset>598805</wp:posOffset>
                </wp:positionH>
                <wp:positionV relativeFrom="paragraph">
                  <wp:posOffset>2178050</wp:posOffset>
                </wp:positionV>
                <wp:extent cx="266700" cy="304800"/>
                <wp:effectExtent l="0" t="0" r="0" b="0"/>
                <wp:wrapSquare wrapText="bothSides"/>
                <wp:docPr id="17840688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04800"/>
                        </a:xfrm>
                        <a:prstGeom prst="rect">
                          <a:avLst/>
                        </a:prstGeom>
                        <a:noFill/>
                        <a:ln w="9525">
                          <a:noFill/>
                          <a:miter lim="800000"/>
                          <a:headEnd/>
                          <a:tailEnd/>
                        </a:ln>
                      </wps:spPr>
                      <wps:txbx>
                        <w:txbxContent>
                          <w:p w14:paraId="20116EE1" w14:textId="77777777" w:rsidR="001B3BC0" w:rsidRDefault="00000000">
                            <w:pPr>
                              <w:spacing w:line="240" w:lineRule="auto"/>
                              <w:ind w:firstLine="0"/>
                              <w:rPr>
                                <w:b/>
                                <w:bCs/>
                                <w:lang w:val="en-US"/>
                              </w:rPr>
                            </w:pPr>
                            <w:r>
                              <w:rPr>
                                <w:b/>
                                <w:bCs/>
                                <w:lang w:val="en-US"/>
                              </w:rPr>
                              <w:t>3</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CB39BB2" id="_x0000_s1028" type="#_x0000_t202" style="position:absolute;left:0;text-align:left;margin-left:47.15pt;margin-top:171.5pt;width:21pt;height:24pt;z-index:2516889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" filled="f" stroked="f">
                <v:textbox>
                  <w:txbxContent>
                    <w:p w14:paraId="20116EE1" w14:textId="77777777" w:rsidR="001B3BC0" w:rsidRDefault="00000000">
                      <w:pPr>
                        <w:spacing w:line="240" w:lineRule="auto"/>
                        <w:ind w:firstLine="0"/>
                        <w:rPr>
                          <w:b/>
                          <w:bCs/>
                          <w:lang w:val="en-US"/>
                        </w:rPr>
                      </w:pPr>
                      <w:r>
                        <w:rPr>
                          <w:b/>
                          <w:bCs/>
                          <w:lang w:val="en-US"/>
                        </w:rPr>
                        <w:t>3</w:t>
                      </w:r>
                    </w:p>
                  </w:txbxContent>
                </v:textbox>
                <w10:wrap type="square"/>
              </v:shape>
            </w:pict>
          </mc:Fallback>
        </mc:AlternateContent>
      </w:r>
      <w:r w:rsidR="00B17366" w:rsidRPr="005923C4">
        <w:rPr>
          <w:noProof/>
          <w:lang w:val="en-US"/>
        </w:rPr>
        <mc:AlternateContent>
          <mc:Choice Requires="wps">
            <w:drawing>
              <wp:anchor distT="0" distB="0" distL="0" distR="0" simplePos="0" relativeHeight="251686912" behindDoc="0" locked="0" layoutInCell="1" allowOverlap="1" wp14:anchorId="2AE2696C" wp14:editId="4AF30CCE">
                <wp:simplePos x="0" y="0"/>
                <wp:positionH relativeFrom="column">
                  <wp:posOffset>2686685</wp:posOffset>
                </wp:positionH>
                <wp:positionV relativeFrom="paragraph">
                  <wp:posOffset>0</wp:posOffset>
                </wp:positionV>
                <wp:extent cx="266700" cy="304800"/>
                <wp:effectExtent l="0" t="0" r="0" b="0"/>
                <wp:wrapSquare wrapText="bothSides"/>
                <wp:docPr id="10010134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04800"/>
                        </a:xfrm>
                        <a:prstGeom prst="rect">
                          <a:avLst/>
                        </a:prstGeom>
                        <a:noFill/>
                        <a:ln w="9525">
                          <a:noFill/>
                          <a:miter lim="800000"/>
                          <a:headEnd/>
                          <a:tailEnd/>
                        </a:ln>
                      </wps:spPr>
                      <wps:txbx>
                        <w:txbxContent>
                          <w:p w14:paraId="7F376FF0" w14:textId="77777777" w:rsidR="001B3BC0" w:rsidRDefault="00000000">
                            <w:pPr>
                              <w:spacing w:line="240" w:lineRule="auto"/>
                              <w:ind w:firstLine="0"/>
                              <w:rPr>
                                <w:b/>
                                <w:bCs/>
                                <w:lang w:val="en-US"/>
                              </w:rPr>
                            </w:pPr>
                            <w:r>
                              <w:rPr>
                                <w:b/>
                                <w:bCs/>
                                <w:lang w:val="en-US"/>
                              </w:rPr>
                              <w:t>2</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AE2696C" id="_x0000_s1029" type="#_x0000_t202" style="position:absolute;left:0;text-align:left;margin-left:211.55pt;margin-top:0;width:21pt;height:24pt;z-index:25168691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" filled="f" stroked="f">
                <v:textbox>
                  <w:txbxContent>
                    <w:p w14:paraId="7F376FF0" w14:textId="77777777" w:rsidR="001B3BC0" w:rsidRDefault="00000000">
                      <w:pPr>
                        <w:spacing w:line="240" w:lineRule="auto"/>
                        <w:ind w:firstLine="0"/>
                        <w:rPr>
                          <w:b/>
                          <w:bCs/>
                          <w:lang w:val="en-US"/>
                        </w:rPr>
                      </w:pPr>
                      <w:r>
                        <w:rPr>
                          <w:b/>
                          <w:bCs/>
                          <w:lang w:val="en-US"/>
                        </w:rPr>
                        <w:t>2</w:t>
                      </w:r>
                    </w:p>
                  </w:txbxContent>
                </v:textbox>
                <w10:wrap type="square"/>
              </v:shape>
            </w:pict>
          </mc:Fallback>
        </mc:AlternateContent>
      </w:r>
      <w:r w:rsidR="00B17366" w:rsidRPr="005923C4">
        <w:rPr>
          <w:noProof/>
          <w:lang w:val="en-US"/>
        </w:rPr>
        <mc:AlternateContent>
          <mc:Choice Requires="wps">
            <w:drawing>
              <wp:anchor distT="0" distB="0" distL="0" distR="0" simplePos="0" relativeHeight="251684864" behindDoc="0" locked="0" layoutInCell="1" allowOverlap="1" wp14:anchorId="693F257F" wp14:editId="368E5573">
                <wp:simplePos x="0" y="0"/>
                <wp:positionH relativeFrom="column">
                  <wp:posOffset>614045</wp:posOffset>
                </wp:positionH>
                <wp:positionV relativeFrom="paragraph">
                  <wp:posOffset>0</wp:posOffset>
                </wp:positionV>
                <wp:extent cx="266700" cy="304800"/>
                <wp:effectExtent l="0" t="0" r="0" b="0"/>
                <wp:wrapSquare wrapText="bothSides"/>
                <wp:docPr id="4971624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04800"/>
                        </a:xfrm>
                        <a:prstGeom prst="rect">
                          <a:avLst/>
                        </a:prstGeom>
                        <a:noFill/>
                        <a:ln w="9525">
                          <a:noFill/>
                          <a:miter lim="800000"/>
                          <a:headEnd/>
                          <a:tailEnd/>
                        </a:ln>
                      </wps:spPr>
                      <wps:txbx>
                        <w:txbxContent>
                          <w:p w14:paraId="61D7A6C3" w14:textId="77777777" w:rsidR="001B3BC0" w:rsidRDefault="00000000">
                            <w:pPr>
                              <w:spacing w:line="240" w:lineRule="auto"/>
                              <w:ind w:firstLine="0"/>
                              <w:rPr>
                                <w:b/>
                                <w:bCs/>
                              </w:rPr>
                            </w:pPr>
                            <w:r w:rsidRPr="00B17366">
                              <w:rPr>
                                <w:b/>
                                <w:bCs/>
                              </w:rPr>
                              <w:t>1</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93F257F" id="_x0000_s1030" type="#_x0000_t202" style="position:absolute;left:0;text-align:left;margin-left:48.35pt;margin-top:0;width:21pt;height:24pt;z-index:2516848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" filled="f" stroked="f">
                <v:textbox>
                  <w:txbxContent>
                    <w:p w14:paraId="61D7A6C3" w14:textId="77777777" w:rsidR="001B3BC0" w:rsidRDefault="00000000">
                      <w:pPr>
                        <w:spacing w:line="240" w:lineRule="auto"/>
                        <w:ind w:firstLine="0"/>
                        <w:rPr>
                          <w:b/>
                          <w:bCs/>
                        </w:rPr>
                      </w:pPr>
                      <w:r w:rsidRPr="00B17366">
                        <w:rPr>
                          <w:b/>
                          <w:bCs/>
                        </w:rPr>
                        <w:t>1</w:t>
                      </w:r>
                    </w:p>
                  </w:txbxContent>
                </v:textbox>
                <w10:wrap type="square"/>
              </v:shape>
            </w:pict>
          </mc:Fallback>
        </mc:AlternateContent>
      </w:r>
      <w:r w:rsidR="00994DA0" w:rsidRPr="005923C4">
        <w:rPr>
          <w:noProof/>
          <w:lang w:val="en-US"/>
        </w:rPr>
        <mc:AlternateContent>
          <mc:Choice Requires="wpg">
            <w:drawing>
              <wp:anchor distT="0" distB="0" distL="114300" distR="114300" simplePos="0" relativeHeight="251680768" behindDoc="0" locked="0" layoutInCell="1" allowOverlap="1" wp14:anchorId="0D70EE3A" wp14:editId="406FEB8E">
                <wp:simplePos x="0" y="0"/>
                <wp:positionH relativeFrom="column">
                  <wp:posOffset>568325</wp:posOffset>
                </wp:positionH>
                <wp:positionV relativeFrom="paragraph">
                  <wp:posOffset>0</wp:posOffset>
                </wp:positionV>
                <wp:extent cx="4274820" cy="4282440"/>
                <wp:effectExtent l="0" t="0" r="0" b="3810"/>
                <wp:wrapTopAndBottom/>
                <wp:docPr id="1807257332" name="Group 15"/>
                <wp:cNvGraphicFramePr/>
                <a:graphic xmlns:a="http://schemas.openxmlformats.org/drawingml/2006/main">
                  <a:graphicData uri="http://schemas.microsoft.com/office/word/2010/wordprocessingGroup">
                    <wpg:wgp>
                      <wpg:cNvGrpSpPr/>
                      <wpg:grpSpPr>
                        <a:xfrm>
                          <a:off x="0" y="0"/>
                          <a:ext cx="4274820" cy="4282440"/>
                          <a:chOff x="0" y="0"/>
                          <a:chExt cx="4274820" cy="4282440"/>
                        </a:xfrm>
                      </wpg:grpSpPr>
                      <pic:pic xmlns:pic="http://schemas.openxmlformats.org/drawingml/2006/picture">
                        <pic:nvPicPr>
                          <pic:cNvPr id="380682737" name="Picture 10"/>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pic:pic xmlns:pic="http://schemas.openxmlformats.org/drawingml/2006/picture">
                        <pic:nvPicPr>
                          <pic:cNvPr id="2012203704" name="Picture 11"/>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2141220" y="0"/>
                            <a:ext cx="2133600" cy="2133600"/>
                          </a:xfrm>
                          <a:prstGeom prst="rect">
                            <a:avLst/>
                          </a:prstGeom>
                          <a:noFill/>
                          <a:ln>
                            <a:noFill/>
                          </a:ln>
                        </pic:spPr>
                      </pic:pic>
                      <pic:pic xmlns:pic="http://schemas.openxmlformats.org/drawingml/2006/picture">
                        <pic:nvPicPr>
                          <pic:cNvPr id="665574850" name="Picture 12"/>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2141220"/>
                            <a:ext cx="2133600" cy="2133600"/>
                          </a:xfrm>
                          <a:prstGeom prst="rect">
                            <a:avLst/>
                          </a:prstGeom>
                          <a:noFill/>
                          <a:ln>
                            <a:noFill/>
                          </a:ln>
                        </pic:spPr>
                      </pic:pic>
                      <pic:pic xmlns:pic="http://schemas.openxmlformats.org/drawingml/2006/picture">
                        <pic:nvPicPr>
                          <pic:cNvPr id="451243763" name="Picture 13"/>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2133600" y="2148840"/>
                            <a:ext cx="2133600" cy="2133600"/>
                          </a:xfrm>
                          <a:prstGeom prst="rect">
                            <a:avLst/>
                          </a:prstGeom>
                          <a:noFill/>
                          <a:ln>
                            <a:noFill/>
                          </a:ln>
                        </pic:spPr>
                      </pic:pic>
                    </wpg:wgp>
                  </a:graphicData>
                </a:graphic>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v:group id="Group 15" style="position:absolute;margin-left:44.75pt;margin-top:0;width:336.6pt;height:337.2pt;z-index:251680768" coordsize="42748,42824" o:spid="_x0000_s1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" w14:anchorId="2E5F2553">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0" style="position:absolute;width:21336;height:21336;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">
                  <v:imagedata o:title="" r:id="rId28"/>
                </v:shape>
                <v:shape id="Picture 11" style="position:absolute;left:21412;width:21336;height:21336;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">
                  <v:imagedata o:title="" r:id="rId29"/>
                </v:shape>
                <v:shape id="Picture 12" style="position:absolute;top:21412;width:21336;height:21336;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">
                  <v:imagedata o:title="" r:id="rId30"/>
                </v:shape>
                <v:shape id="Picture 13" style="position:absolute;left:21336;top:21488;width:21336;height:21336;visibility:visible;mso-wrap-style:square" o:spid="_x0000_s1030"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">
                  <v:imagedata o:title="" r:id="rId31"/>
                </v:shape>
                <w10:wrap type="topAndBottom"/>
              </v:group>
            </w:pict>
          </mc:Fallback>
        </mc:AlternateContent>
      </w:r>
    </w:p>
    <w:p w14:paraId="06065B9D" w14:textId="77777777" w:rsidR="0082086B" w:rsidRPr="005923C4" w:rsidRDefault="0082086B" w:rsidP="00AF0EFF">
      <w:pPr>
        <w:rPr>
          <w:lang w:val="en-US"/>
        </w:rPr>
      </w:pPr>
    </w:p>
    <w:p w14:paraId="3CF54BAF" w14:textId="77777777" w:rsidR="001B3BC0" w:rsidRPr="005923C4" w:rsidRDefault="00000000">
      <w:pPr>
        <w:rPr>
          <w:lang w:val="en-US"/>
        </w:rPr>
      </w:pPr>
      <w:r w:rsidRPr="005923C4">
        <w:rPr>
          <w:lang w:val="en-US"/>
        </w:rPr>
        <w:t>The properties of the dataset directly affect the robustness of the model, which is defined as the ability of the model to maintain high performance on new, unobserved data. The diversity and volume of the dataset are helpful in mitigating common problems such as overfitting. In addition, the variety of conditions and high-quality images within the dataset allows deep learning models to efficiently learn the subtle features of medical images. This learning is essential to develop models that are accurate, reliable, and effective for diagnostic prediction.</w:t>
      </w:r>
    </w:p>
    <w:p w14:paraId="29655483" w14:textId="77777777" w:rsidR="00AF0EFF" w:rsidRPr="005923C4" w:rsidRDefault="00AF0EFF" w:rsidP="00AF0EFF">
      <w:pPr>
        <w:rPr>
          <w:lang w:val="en-US"/>
        </w:rPr>
      </w:pPr>
    </w:p>
    <w:p w14:paraId="2F67FA8F" w14:textId="77777777" w:rsidR="001B3BC0" w:rsidRPr="005923C4" w:rsidRDefault="00000000">
      <w:pPr>
        <w:rPr>
          <w:lang w:val="en-US"/>
        </w:rPr>
      </w:pPr>
      <w:r w:rsidRPr="005923C4">
        <w:rPr>
          <w:lang w:val="en-US"/>
        </w:rPr>
        <w:t>The richness of the dataset provides ample opportunity for advanced model training, but also presents challenges, such as the significant preprocessing required to standardize the images for consistent model input. In addition, the diverse nature of the dataset requires sophisticated data augmentation strategies to simulate real-world variability, thereby increasing the ability of the model to perform under different conditions.</w:t>
      </w:r>
    </w:p>
    <w:p w14:paraId="4304190A" w14:textId="77777777" w:rsidR="001B3BC0" w:rsidRPr="005923C4" w:rsidRDefault="00000000">
      <w:pPr>
        <w:pStyle w:val="Heading2"/>
        <w:numPr>
          <w:ilvl w:val="1"/>
          <w:numId w:val="18"/>
        </w:numPr>
        <w:ind w:left="709" w:hanging="709"/>
        <w:rPr>
          <w:lang w:val="en-US"/>
        </w:rPr>
      </w:pPr>
      <w:bookmarkStart w:id="69" w:name="_Toc166494368"/>
      <w:r w:rsidRPr="005923C4">
        <w:rPr>
          <w:lang w:val="en-US"/>
        </w:rPr>
        <w:lastRenderedPageBreak/>
        <w:t>Preparation and pre-processing of data</w:t>
      </w:r>
      <w:bookmarkEnd w:id="69"/>
    </w:p>
    <w:p w14:paraId="0F416D5A" w14:textId="77777777" w:rsidR="001B3BC0" w:rsidRPr="005923C4" w:rsidRDefault="00000000">
      <w:pPr>
        <w:rPr>
          <w:lang w:val="en-US"/>
        </w:rPr>
      </w:pPr>
      <w:r w:rsidRPr="005923C4">
        <w:rPr>
          <w:lang w:val="en-US"/>
        </w:rPr>
        <w:t>Efficient preprocessing is crucial for preparing medical image data for deep learning models.</w:t>
      </w:r>
    </w:p>
    <w:p w14:paraId="5C0CCB91" w14:textId="77777777" w:rsidR="00AF0EFF" w:rsidRPr="005923C4" w:rsidRDefault="00AF0EFF" w:rsidP="00AF0EFF">
      <w:pPr>
        <w:rPr>
          <w:lang w:val="en-US"/>
        </w:rPr>
      </w:pPr>
    </w:p>
    <w:p w14:paraId="71EA6A84" w14:textId="77777777" w:rsidR="001B3BC0" w:rsidRPr="005923C4" w:rsidRDefault="00000000">
      <w:pPr>
        <w:rPr>
          <w:lang w:val="en-US"/>
        </w:rPr>
      </w:pPr>
      <w:r w:rsidRPr="005923C4">
        <w:rPr>
          <w:lang w:val="en-US"/>
        </w:rPr>
        <w:t xml:space="preserve">Image resizing is necessary to ensure consistent image sizes across the dataset, allowing the neural network to process the data efficiently. Typically, images are scaled to a standard size, in </w:t>
      </w:r>
      <w:r w:rsidR="0056153F" w:rsidRPr="005923C4">
        <w:rPr>
          <w:lang w:val="en-US"/>
        </w:rPr>
        <w:t xml:space="preserve">this case, for example, </w:t>
      </w:r>
      <w:r w:rsidRPr="005923C4">
        <w:rPr>
          <w:lang w:val="en-US"/>
        </w:rPr>
        <w:t>224 × 224 or 299 × 299 pixels. This standardization simplifies the computational processes by reducing the variability of the input data structure and ensuring a uniform input data size for the model. Such uniformity is very important as it helps the neural network in learning and efficient feature extraction without the additional complexity resulting from different image sizes.</w:t>
      </w:r>
    </w:p>
    <w:p w14:paraId="490538EC" w14:textId="77777777" w:rsidR="00AF0EFF" w:rsidRPr="005923C4" w:rsidRDefault="00AF0EFF" w:rsidP="00AF0EFF">
      <w:pPr>
        <w:rPr>
          <w:lang w:val="en-US"/>
        </w:rPr>
      </w:pPr>
    </w:p>
    <w:p w14:paraId="68659005" w14:textId="77777777" w:rsidR="001B3BC0" w:rsidRPr="005923C4" w:rsidRDefault="00000000">
      <w:pPr>
        <w:rPr>
          <w:lang w:val="en-US"/>
        </w:rPr>
      </w:pPr>
      <w:r w:rsidRPr="005923C4">
        <w:rPr>
          <w:lang w:val="en-US"/>
        </w:rPr>
        <w:t>Normalizing the pixel values to a common scale, either from 0 to 1 or from -1 to 1, is the next key step. This scaling stabilizes the performance of deep learning models by helping them converge faster during training and reducing sensitivity to the range of input values. Normalization facilitates a more consistent learning rate for different features, thus increasing the overall efficiency and effectiveness of model training.</w:t>
      </w:r>
    </w:p>
    <w:p w14:paraId="1B530B4D" w14:textId="77777777" w:rsidR="00AF0EFF" w:rsidRPr="005923C4" w:rsidRDefault="00AF0EFF" w:rsidP="00AF0EFF">
      <w:pPr>
        <w:rPr>
          <w:lang w:val="en-US"/>
        </w:rPr>
      </w:pPr>
    </w:p>
    <w:p w14:paraId="5BE549A2" w14:textId="77777777" w:rsidR="001B3BC0" w:rsidRPr="005923C4" w:rsidRDefault="00000000">
      <w:pPr>
        <w:rPr>
          <w:lang w:val="en-US"/>
        </w:rPr>
      </w:pPr>
      <w:r w:rsidRPr="005923C4">
        <w:rPr>
          <w:lang w:val="en-US"/>
        </w:rPr>
        <w:t>Conversion to grayscale is particularly important in many types of medical imaging where color does not add diagnostic value. Converting images to grayscale reduces the computational requirements by reducing the dimensionality of the data. This allows the model to focus more on structural differences rather than color differences, which is particularly important in tasks such as X-ray and MRI image analysis where structural details are more significant than color.</w:t>
      </w:r>
    </w:p>
    <w:p w14:paraId="0646C2B1" w14:textId="77777777" w:rsidR="00AF0EFF" w:rsidRPr="005923C4" w:rsidRDefault="00AF0EFF" w:rsidP="00AF0EFF">
      <w:pPr>
        <w:rPr>
          <w:lang w:val="en-US"/>
        </w:rPr>
      </w:pPr>
    </w:p>
    <w:p w14:paraId="63A7B6EC" w14:textId="77777777" w:rsidR="001B3BC0" w:rsidRPr="005923C4" w:rsidRDefault="00000000">
      <w:pPr>
        <w:rPr>
          <w:lang w:val="en-US"/>
        </w:rPr>
      </w:pPr>
      <w:r w:rsidRPr="005923C4">
        <w:rPr>
          <w:lang w:val="en-US"/>
        </w:rPr>
        <w:t>Together, these preprocessing strategies address both the need for standardization and the challenges posed by the inherent variability and complexity of medical image data. They are designed to thoroughly prepare the data and ensure that deep learning models are trained on data that is as consistent and informative as possible.</w:t>
      </w:r>
    </w:p>
    <w:p w14:paraId="34216589" w14:textId="77777777" w:rsidR="00AF0EFF" w:rsidRPr="005923C4" w:rsidRDefault="0033777E" w:rsidP="0033777E">
      <w:pPr>
        <w:spacing w:after="0" w:line="240" w:lineRule="auto"/>
        <w:ind w:firstLine="0"/>
        <w:jc w:val="left"/>
        <w:rPr>
          <w:lang w:val="en-US"/>
        </w:rPr>
      </w:pPr>
      <w:r w:rsidRPr="005923C4">
        <w:rPr>
          <w:lang w:val="en-US"/>
        </w:rPr>
        <w:br w:type="page"/>
      </w:r>
    </w:p>
    <w:p w14:paraId="0040FE88" w14:textId="77777777" w:rsidR="001B3BC0" w:rsidRPr="005923C4" w:rsidRDefault="00000000">
      <w:pPr>
        <w:pStyle w:val="Heading2"/>
        <w:numPr>
          <w:ilvl w:val="1"/>
          <w:numId w:val="18"/>
        </w:numPr>
        <w:ind w:left="709" w:hanging="709"/>
        <w:rPr>
          <w:lang w:val="en-US"/>
        </w:rPr>
      </w:pPr>
      <w:bookmarkStart w:id="70" w:name="_Toc166494369"/>
      <w:r w:rsidRPr="005923C4">
        <w:rPr>
          <w:lang w:val="en-US"/>
        </w:rPr>
        <w:lastRenderedPageBreak/>
        <w:t>Data dissemination strategies</w:t>
      </w:r>
      <w:bookmarkEnd w:id="70"/>
    </w:p>
    <w:p w14:paraId="58715F00" w14:textId="77777777" w:rsidR="001B3BC0" w:rsidRPr="005923C4" w:rsidRDefault="00000000">
      <w:pPr>
        <w:rPr>
          <w:lang w:val="en-US"/>
        </w:rPr>
      </w:pPr>
      <w:r w:rsidRPr="005923C4">
        <w:rPr>
          <w:lang w:val="en-US"/>
        </w:rPr>
        <w:t>This chapter discusses the importance of data augmentation in machine learning, particularly in the field of medical imaging. It explains how various data augmentation techniques, such as geometric transformations, color adjustments, and noise introduction, substantially improve the robustness and generalization of the model. By artificially augmenting the training dataset, these methods help prevent overfitting and ensure that models can effectively handle a wide range of real-world scenarios.</w:t>
      </w:r>
    </w:p>
    <w:p w14:paraId="10567AAA" w14:textId="77777777" w:rsidR="001B3BC0" w:rsidRPr="005923C4" w:rsidRDefault="00000000">
      <w:pPr>
        <w:pStyle w:val="Heading3"/>
        <w:numPr>
          <w:ilvl w:val="2"/>
          <w:numId w:val="18"/>
        </w:numPr>
        <w:ind w:left="709" w:hanging="709"/>
        <w:rPr>
          <w:lang w:val="en-US"/>
        </w:rPr>
      </w:pPr>
      <w:bookmarkStart w:id="71" w:name="_Toc166494370"/>
      <w:r w:rsidRPr="005923C4">
        <w:rPr>
          <w:lang w:val="en-US"/>
        </w:rPr>
        <w:t>Justification for augmentation</w:t>
      </w:r>
      <w:bookmarkEnd w:id="71"/>
    </w:p>
    <w:p w14:paraId="60AC90B1" w14:textId="77777777" w:rsidR="001B3BC0" w:rsidRPr="005923C4" w:rsidRDefault="00000000">
      <w:pPr>
        <w:rPr>
          <w:lang w:val="en-US"/>
        </w:rPr>
      </w:pPr>
      <w:r w:rsidRPr="005923C4">
        <w:rPr>
          <w:lang w:val="en-US"/>
        </w:rPr>
        <w:t>Data augmentation is essential in machine learning, especially in medical imaging, where data variability and dataset size significantly affect model performance. Artificially augmenting the dataset through various transformations increases the robustness and generalizability of the model. This process not only reduces the risk of overfitting, but also ensures that the model can efficiently handle a wide range of real-world scenarios. The types of extensions used can vary considerably, each serving a specific purpose in improving model learning:</w:t>
      </w:r>
    </w:p>
    <w:p w14:paraId="5737B456" w14:textId="77777777" w:rsidR="00AF0EFF" w:rsidRPr="005923C4" w:rsidRDefault="00AF0EFF" w:rsidP="00AF0EFF">
      <w:pPr>
        <w:rPr>
          <w:lang w:val="en-US"/>
        </w:rPr>
      </w:pPr>
    </w:p>
    <w:p w14:paraId="0F0E1F83" w14:textId="77777777" w:rsidR="001B3BC0" w:rsidRPr="005923C4" w:rsidRDefault="00000000">
      <w:pPr>
        <w:rPr>
          <w:lang w:val="en-US"/>
        </w:rPr>
      </w:pPr>
      <w:r w:rsidRPr="005923C4">
        <w:rPr>
          <w:i/>
          <w:iCs/>
          <w:lang w:val="en-US"/>
        </w:rPr>
        <w:t>Geometric transformations</w:t>
      </w:r>
      <w:r w:rsidRPr="005923C4">
        <w:rPr>
          <w:lang w:val="en-US"/>
        </w:rPr>
        <w:t>: these include rotations, rotations, scaling and translations. Such transformations are particularly valuable in medical imaging, where the position of objects can vary significantly. By allowing the model to recognize features in images regardless of their orientation and scale, geometric transformations help ensure that diagnostic accuracy is not compromised by the physical presentation of the image.</w:t>
      </w:r>
    </w:p>
    <w:p w14:paraId="2BDB9705" w14:textId="77777777" w:rsidR="00AF0EFF" w:rsidRPr="005923C4" w:rsidRDefault="00AF0EFF" w:rsidP="00AF0EFF">
      <w:pPr>
        <w:rPr>
          <w:lang w:val="en-US"/>
        </w:rPr>
      </w:pPr>
    </w:p>
    <w:p w14:paraId="223D57A9" w14:textId="77777777" w:rsidR="001B3BC0" w:rsidRPr="005923C4" w:rsidRDefault="00000000">
      <w:pPr>
        <w:rPr>
          <w:lang w:val="en-US"/>
        </w:rPr>
      </w:pPr>
      <w:proofErr w:type="spellStart"/>
      <w:r w:rsidRPr="005923C4">
        <w:rPr>
          <w:i/>
          <w:iCs/>
          <w:lang w:val="en-US"/>
        </w:rPr>
        <w:t>Colour</w:t>
      </w:r>
      <w:proofErr w:type="spellEnd"/>
      <w:r w:rsidRPr="005923C4">
        <w:rPr>
          <w:i/>
          <w:iCs/>
          <w:lang w:val="en-US"/>
        </w:rPr>
        <w:t xml:space="preserve"> adjustments</w:t>
      </w:r>
      <w:r w:rsidRPr="005923C4">
        <w:rPr>
          <w:lang w:val="en-US"/>
        </w:rPr>
        <w:t xml:space="preserve">: although not always applied in medical imaging, </w:t>
      </w:r>
      <w:proofErr w:type="spellStart"/>
      <w:r w:rsidRPr="005923C4">
        <w:rPr>
          <w:lang w:val="en-US"/>
        </w:rPr>
        <w:t>colour</w:t>
      </w:r>
      <w:proofErr w:type="spellEnd"/>
      <w:r w:rsidRPr="005923C4">
        <w:rPr>
          <w:lang w:val="en-US"/>
        </w:rPr>
        <w:t xml:space="preserve"> adjustments play a key role in specific areas such as dermatological images or </w:t>
      </w:r>
      <w:proofErr w:type="spellStart"/>
      <w:r w:rsidRPr="005923C4">
        <w:rPr>
          <w:lang w:val="en-US"/>
        </w:rPr>
        <w:t>colour</w:t>
      </w:r>
      <w:proofErr w:type="spellEnd"/>
      <w:r w:rsidRPr="005923C4">
        <w:rPr>
          <w:lang w:val="en-US"/>
        </w:rPr>
        <w:t xml:space="preserve"> scans. Adjustments such as brightness, contrast, and histogram equalization can be essential to enhance image clarity, making it easier for the model to detect relevant features in images.</w:t>
      </w:r>
    </w:p>
    <w:p w14:paraId="2658B4C1" w14:textId="77777777" w:rsidR="00AF0EFF" w:rsidRPr="005923C4" w:rsidRDefault="00AF0EFF" w:rsidP="00AF0EFF">
      <w:pPr>
        <w:rPr>
          <w:lang w:val="en-US"/>
        </w:rPr>
      </w:pPr>
    </w:p>
    <w:p w14:paraId="341B1918" w14:textId="77777777" w:rsidR="001B3BC0" w:rsidRPr="005923C4" w:rsidRDefault="00000000">
      <w:pPr>
        <w:rPr>
          <w:lang w:val="en-US"/>
        </w:rPr>
      </w:pPr>
      <w:r w:rsidRPr="005923C4">
        <w:rPr>
          <w:i/>
          <w:iCs/>
          <w:lang w:val="en-US"/>
        </w:rPr>
        <w:t>Introduction of noise</w:t>
      </w:r>
      <w:r w:rsidRPr="005923C4">
        <w:rPr>
          <w:lang w:val="en-US"/>
        </w:rPr>
        <w:t xml:space="preserve">: The addition of synthetic noise, such as Gaussian noise or salt-and-pepper noise, simulates common artifacts that can occur in medical images. This type of enhancement trains the model to focus on relevant features despite the presence of noise, thereby increasing its diagnostic accuracy in </w:t>
      </w:r>
      <w:proofErr w:type="gramStart"/>
      <w:r w:rsidRPr="005923C4">
        <w:rPr>
          <w:lang w:val="en-US"/>
        </w:rPr>
        <w:t>less than ideal</w:t>
      </w:r>
      <w:proofErr w:type="gramEnd"/>
      <w:r w:rsidRPr="005923C4">
        <w:rPr>
          <w:lang w:val="en-US"/>
        </w:rPr>
        <w:t xml:space="preserve"> conditions.</w:t>
      </w:r>
    </w:p>
    <w:p w14:paraId="0E9E846A" w14:textId="77777777" w:rsidR="00AF0EFF" w:rsidRPr="005923C4" w:rsidRDefault="0033777E" w:rsidP="0033777E">
      <w:pPr>
        <w:spacing w:after="0" w:line="240" w:lineRule="auto"/>
        <w:ind w:firstLine="0"/>
        <w:jc w:val="left"/>
        <w:rPr>
          <w:lang w:val="en-US"/>
        </w:rPr>
      </w:pPr>
      <w:r w:rsidRPr="005923C4">
        <w:rPr>
          <w:lang w:val="en-US"/>
        </w:rPr>
        <w:br w:type="page"/>
      </w:r>
    </w:p>
    <w:p w14:paraId="724A900D" w14:textId="77777777" w:rsidR="001B3BC0" w:rsidRPr="005923C4" w:rsidRDefault="00000000">
      <w:pPr>
        <w:rPr>
          <w:lang w:val="en-US"/>
        </w:rPr>
      </w:pPr>
      <w:r w:rsidRPr="005923C4">
        <w:rPr>
          <w:lang w:val="en-US"/>
        </w:rPr>
        <w:lastRenderedPageBreak/>
        <w:t>Data augmentation proves particularly beneficial when the dataset as a whole or specific classes within it have limited samples. By increasing the effective size of the trained dataset through these augmentation techniques, the model learns from a wider and more diverse set of presented data. This reduces the tendency of the model to memorize the trained data and increases its ability to generalize to new, unobserved data.</w:t>
      </w:r>
    </w:p>
    <w:p w14:paraId="31852FBF" w14:textId="77777777" w:rsidR="001B3BC0" w:rsidRPr="005923C4" w:rsidRDefault="00000000">
      <w:pPr>
        <w:pStyle w:val="Heading3"/>
        <w:numPr>
          <w:ilvl w:val="2"/>
          <w:numId w:val="18"/>
        </w:numPr>
        <w:ind w:left="709" w:hanging="709"/>
        <w:rPr>
          <w:lang w:val="en-US"/>
        </w:rPr>
      </w:pPr>
      <w:bookmarkStart w:id="72" w:name="_Toc166494371"/>
      <w:r w:rsidRPr="005923C4">
        <w:rPr>
          <w:lang w:val="en-US"/>
        </w:rPr>
        <w:t>Data dissemination strategies and their impact on model performance</w:t>
      </w:r>
      <w:bookmarkEnd w:id="72"/>
    </w:p>
    <w:p w14:paraId="5D8570F3" w14:textId="77777777" w:rsidR="001B3BC0" w:rsidRPr="005923C4" w:rsidRDefault="00000000">
      <w:pPr>
        <w:rPr>
          <w:lang w:val="en-US"/>
        </w:rPr>
      </w:pPr>
      <w:r w:rsidRPr="005923C4">
        <w:rPr>
          <w:lang w:val="en-US"/>
        </w:rPr>
        <w:t>Data augmentation plays a key role in improving pattern learning and recognition capabilities in medical imaging. By training with augmented data, models gain better generalization capabilities, making them less likely to overfit to the nuances of the training set, and more likely to perform accurately on new, unfamiliar datasets. This is particularly important in medical applications where consistent performance across different clinical environments is essential. In addition, the extension introduces variability that trains the model to ignore irrelevant variations in the input data, such as noise or non-standardized image orientation, thereby increasing the robustness of the model. Such robustness is crucial for clinical deployments where images may not always be presented under ideal conditions.</w:t>
      </w:r>
    </w:p>
    <w:p w14:paraId="634B0DD1" w14:textId="77777777" w:rsidR="00AF0EFF" w:rsidRPr="005923C4" w:rsidRDefault="00AF0EFF" w:rsidP="00AF0EFF">
      <w:pPr>
        <w:rPr>
          <w:lang w:val="en-US"/>
        </w:rPr>
      </w:pPr>
    </w:p>
    <w:p w14:paraId="515DE836" w14:textId="77777777" w:rsidR="001B3BC0" w:rsidRPr="005923C4" w:rsidRDefault="00000000">
      <w:pPr>
        <w:rPr>
          <w:lang w:val="en-US"/>
        </w:rPr>
      </w:pPr>
      <w:r w:rsidRPr="005923C4">
        <w:rPr>
          <w:u w:val="single"/>
          <w:lang w:val="en-US"/>
        </w:rPr>
        <w:t>Specific examples and benefits:</w:t>
      </w:r>
    </w:p>
    <w:p w14:paraId="1AA23EEE" w14:textId="77777777" w:rsidR="001B3BC0" w:rsidRPr="005923C4" w:rsidRDefault="00000000">
      <w:pPr>
        <w:rPr>
          <w:lang w:val="en-US"/>
        </w:rPr>
      </w:pPr>
      <w:r w:rsidRPr="005923C4">
        <w:rPr>
          <w:i/>
          <w:iCs/>
          <w:lang w:val="en-US"/>
        </w:rPr>
        <w:t>Rotation and rotation</w:t>
      </w:r>
      <w:r w:rsidRPr="005923C4">
        <w:rPr>
          <w:lang w:val="en-US"/>
        </w:rPr>
        <w:t>: these extensions help the model learn to recognize anatomical structures from different angles, increasing the accuracy and flexibility of the model in clinical diagnosis.</w:t>
      </w:r>
    </w:p>
    <w:p w14:paraId="1CFE3CC2" w14:textId="27F095EC" w:rsidR="00AF0EFF" w:rsidRPr="005923C4" w:rsidRDefault="00000000" w:rsidP="005923C4">
      <w:pPr>
        <w:rPr>
          <w:lang w:val="en-US"/>
        </w:rPr>
      </w:pPr>
      <w:r w:rsidRPr="005923C4">
        <w:rPr>
          <w:i/>
          <w:iCs/>
          <w:lang w:val="en-US"/>
        </w:rPr>
        <w:t>Noise</w:t>
      </w:r>
      <w:r w:rsidRPr="005923C4">
        <w:rPr>
          <w:lang w:val="en-US"/>
        </w:rPr>
        <w:t>: Introducing noise during training prepares the model to process low-quality clinical images more efficiently, ensuring reliability even under suboptimal conditions.</w:t>
      </w:r>
    </w:p>
    <w:p w14:paraId="606DA1B0" w14:textId="77777777" w:rsidR="001B3BC0" w:rsidRPr="005923C4" w:rsidRDefault="00000000">
      <w:pPr>
        <w:rPr>
          <w:lang w:val="en-US"/>
        </w:rPr>
      </w:pPr>
      <w:r w:rsidRPr="005923C4">
        <w:rPr>
          <w:lang w:val="en-US"/>
        </w:rPr>
        <w:t>When selecting specific enhancement techniques, the choice is often justified on the basis of their demonstrated efficacy in previous studies and their relevance to the types of medical imaging data used in the research. For example:</w:t>
      </w:r>
    </w:p>
    <w:p w14:paraId="68E0B427" w14:textId="77777777" w:rsidR="001B3BC0" w:rsidRPr="005923C4" w:rsidRDefault="00000000">
      <w:pPr>
        <w:rPr>
          <w:lang w:val="en-US"/>
        </w:rPr>
      </w:pPr>
      <w:r w:rsidRPr="005923C4">
        <w:rPr>
          <w:i/>
          <w:iCs/>
          <w:lang w:val="en-US"/>
        </w:rPr>
        <w:t>Geometric and noise extensions</w:t>
      </w:r>
      <w:r w:rsidRPr="005923C4">
        <w:rPr>
          <w:lang w:val="en-US"/>
        </w:rPr>
        <w:t>: these are selected for their ability to simulate real differences in medical imaging, such as patient movement or differences in imaging technology. These types of extensions help ensure that the model can handle a wide range of imaging conditions.</w:t>
      </w:r>
    </w:p>
    <w:p w14:paraId="0F6C267F" w14:textId="77777777" w:rsidR="001B3BC0" w:rsidRPr="005923C4" w:rsidRDefault="00000000">
      <w:pPr>
        <w:rPr>
          <w:lang w:val="en-US"/>
        </w:rPr>
      </w:pPr>
      <w:proofErr w:type="spellStart"/>
      <w:r w:rsidRPr="005923C4">
        <w:rPr>
          <w:i/>
          <w:iCs/>
          <w:lang w:val="en-US"/>
        </w:rPr>
        <w:t>Colour</w:t>
      </w:r>
      <w:proofErr w:type="spellEnd"/>
      <w:r w:rsidRPr="005923C4">
        <w:rPr>
          <w:i/>
          <w:iCs/>
          <w:lang w:val="en-US"/>
        </w:rPr>
        <w:t xml:space="preserve"> adjustments</w:t>
      </w:r>
      <w:r w:rsidRPr="005923C4">
        <w:rPr>
          <w:lang w:val="en-US"/>
        </w:rPr>
        <w:t xml:space="preserve">: these are primarily selected for datasets involving visible light images where </w:t>
      </w:r>
      <w:proofErr w:type="spellStart"/>
      <w:r w:rsidRPr="005923C4">
        <w:rPr>
          <w:lang w:val="en-US"/>
        </w:rPr>
        <w:t>colour</w:t>
      </w:r>
      <w:proofErr w:type="spellEnd"/>
      <w:r w:rsidRPr="005923C4">
        <w:rPr>
          <w:lang w:val="en-US"/>
        </w:rPr>
        <w:t xml:space="preserve"> information can provide significant diagnostic value. Adjustments such as brightness, contrast, and histogram equalization are particularly valuable in improving the detectability of subtle features in images.</w:t>
      </w:r>
    </w:p>
    <w:p w14:paraId="430D7FF2" w14:textId="77777777" w:rsidR="00AF0EFF" w:rsidRPr="005923C4" w:rsidRDefault="00AF0EFF" w:rsidP="00AF0EFF">
      <w:pPr>
        <w:rPr>
          <w:lang w:val="en-US"/>
        </w:rPr>
      </w:pPr>
    </w:p>
    <w:p w14:paraId="77F24E63" w14:textId="77777777" w:rsidR="001B3BC0" w:rsidRPr="005923C4" w:rsidRDefault="00000000">
      <w:pPr>
        <w:rPr>
          <w:lang w:val="en-US"/>
        </w:rPr>
      </w:pPr>
      <w:r w:rsidRPr="005923C4">
        <w:rPr>
          <w:lang w:val="en-US"/>
        </w:rPr>
        <w:lastRenderedPageBreak/>
        <w:t>Together, these augmentation strategies not only prepare the models to cope with different imaging conditions, but also contribute significantly to the overall efficiency and reliability of medical diagnosis in real-world applications.</w:t>
      </w:r>
    </w:p>
    <w:p w14:paraId="25B62640" w14:textId="77777777" w:rsidR="001B3BC0" w:rsidRPr="005923C4" w:rsidRDefault="00000000">
      <w:pPr>
        <w:pStyle w:val="Heading2"/>
        <w:numPr>
          <w:ilvl w:val="1"/>
          <w:numId w:val="18"/>
        </w:numPr>
        <w:ind w:left="709" w:hanging="709"/>
        <w:rPr>
          <w:lang w:val="en-US"/>
        </w:rPr>
      </w:pPr>
      <w:bookmarkStart w:id="73" w:name="_Toc166494372"/>
      <w:r w:rsidRPr="005923C4">
        <w:rPr>
          <w:lang w:val="en-US"/>
        </w:rPr>
        <w:t>Choosing a model</w:t>
      </w:r>
      <w:bookmarkEnd w:id="73"/>
    </w:p>
    <w:p w14:paraId="57E62982" w14:textId="77777777" w:rsidR="001B3BC0" w:rsidRPr="005923C4" w:rsidRDefault="00000000">
      <w:pPr>
        <w:rPr>
          <w:lang w:val="en-US"/>
        </w:rPr>
      </w:pPr>
      <w:r w:rsidRPr="005923C4">
        <w:rPr>
          <w:lang w:val="en-US"/>
        </w:rPr>
        <w:t>The selection of appropriate deep learning models for medical imaging is a key decision that directly affects the efficiency, effectiveness, and practical usability of a diagnostic tool. The selected models must excel in architectural capabilities, computational efficiency, and have proven results in similar applications.</w:t>
      </w:r>
    </w:p>
    <w:p w14:paraId="33D34C46" w14:textId="77777777" w:rsidR="00AF0EFF" w:rsidRPr="005923C4" w:rsidRDefault="00AF0EFF" w:rsidP="00AF0EFF">
      <w:pPr>
        <w:rPr>
          <w:lang w:val="en-US"/>
        </w:rPr>
      </w:pPr>
    </w:p>
    <w:p w14:paraId="4D1134A7" w14:textId="46ABA89D" w:rsidR="00AF0EFF" w:rsidRPr="005923C4" w:rsidRDefault="00000000" w:rsidP="005923C4">
      <w:pPr>
        <w:rPr>
          <w:lang w:val="en-US"/>
        </w:rPr>
      </w:pPr>
      <w:r w:rsidRPr="005923C4">
        <w:rPr>
          <w:lang w:val="en-US"/>
        </w:rPr>
        <w:t>Models are selected primarily based on their ability to efficiently process complex image data, with an emphasis on features such as architectural depth and specialized layers, such as convolutional layers, which are key to extracting the detailed features needed for accurate diagnostics. Models must also exhibit high computational efficiency to ensure fast processing in clinical environments where rapid decision making is critical.</w:t>
      </w:r>
    </w:p>
    <w:p w14:paraId="281DC735" w14:textId="77777777" w:rsidR="001B3BC0" w:rsidRPr="005923C4" w:rsidRDefault="00000000">
      <w:pPr>
        <w:rPr>
          <w:lang w:val="en-US"/>
        </w:rPr>
      </w:pPr>
      <w:r w:rsidRPr="005923C4">
        <w:rPr>
          <w:u w:val="single"/>
          <w:lang w:val="en-US"/>
        </w:rPr>
        <w:t>Key models used:</w:t>
      </w:r>
    </w:p>
    <w:p w14:paraId="196FFC3F" w14:textId="77777777" w:rsidR="001B3BC0" w:rsidRPr="005923C4" w:rsidRDefault="00000000">
      <w:pPr>
        <w:rPr>
          <w:lang w:val="en-US"/>
        </w:rPr>
      </w:pPr>
      <w:r w:rsidRPr="005923C4">
        <w:rPr>
          <w:i/>
          <w:iCs/>
          <w:lang w:val="en-US"/>
        </w:rPr>
        <w:t>- 224x224 Optimal size</w:t>
      </w:r>
      <w:r w:rsidRPr="005923C4">
        <w:rPr>
          <w:lang w:val="en-US"/>
        </w:rPr>
        <w:t>:</w:t>
      </w:r>
    </w:p>
    <w:p w14:paraId="782CB501" w14:textId="77777777" w:rsidR="001B3BC0" w:rsidRPr="005923C4" w:rsidRDefault="00000000">
      <w:pPr>
        <w:pStyle w:val="ListParagraph"/>
        <w:numPr>
          <w:ilvl w:val="0"/>
          <w:numId w:val="24"/>
        </w:numPr>
        <w:spacing w:after="0" w:line="259" w:lineRule="auto"/>
        <w:jc w:val="left"/>
        <w:rPr>
          <w:lang w:val="en-US"/>
        </w:rPr>
      </w:pPr>
      <w:r w:rsidRPr="005923C4">
        <w:rPr>
          <w:lang w:val="en-US"/>
        </w:rPr>
        <w:t>VGG-19: It features a deep architecture that is effective in detailed feature extraction.</w:t>
      </w:r>
    </w:p>
    <w:p w14:paraId="6628E970" w14:textId="77777777" w:rsidR="001B3BC0" w:rsidRPr="005923C4" w:rsidRDefault="00000000">
      <w:pPr>
        <w:pStyle w:val="ListParagraph"/>
        <w:numPr>
          <w:ilvl w:val="0"/>
          <w:numId w:val="24"/>
        </w:numPr>
        <w:spacing w:after="0" w:line="259" w:lineRule="auto"/>
        <w:jc w:val="left"/>
        <w:rPr>
          <w:lang w:val="en-US"/>
        </w:rPr>
      </w:pPr>
      <w:proofErr w:type="spellStart"/>
      <w:r w:rsidRPr="005923C4">
        <w:rPr>
          <w:lang w:val="en-US"/>
        </w:rPr>
        <w:t>ResNet</w:t>
      </w:r>
      <w:proofErr w:type="spellEnd"/>
      <w:r w:rsidRPr="005923C4">
        <w:rPr>
          <w:lang w:val="en-US"/>
        </w:rPr>
        <w:t xml:space="preserve"> variants (ResNet-50, ResNet-101, ResNet-152): include residual learning to support the deeper network training that is necessary for comprehensive image analysis.</w:t>
      </w:r>
    </w:p>
    <w:p w14:paraId="4A90541D" w14:textId="77777777" w:rsidR="001B3BC0" w:rsidRPr="005923C4" w:rsidRDefault="00000000">
      <w:pPr>
        <w:pStyle w:val="ListParagraph"/>
        <w:numPr>
          <w:ilvl w:val="0"/>
          <w:numId w:val="24"/>
        </w:numPr>
        <w:spacing w:after="0" w:line="259" w:lineRule="auto"/>
        <w:jc w:val="left"/>
        <w:rPr>
          <w:lang w:val="en-US"/>
        </w:rPr>
      </w:pPr>
      <w:proofErr w:type="spellStart"/>
      <w:r w:rsidRPr="005923C4">
        <w:rPr>
          <w:lang w:val="en-US"/>
        </w:rPr>
        <w:t>DenseNet</w:t>
      </w:r>
      <w:proofErr w:type="spellEnd"/>
      <w:r w:rsidRPr="005923C4">
        <w:rPr>
          <w:lang w:val="en-US"/>
        </w:rPr>
        <w:t xml:space="preserve"> variants (DenseNet-121, DenseNet-169, DenseNet-201): use densely connected layers for efficient parameter utilization and robust function transfer to optimize computational resources.</w:t>
      </w:r>
    </w:p>
    <w:p w14:paraId="1DF7C1FE" w14:textId="77777777" w:rsidR="001B3BC0" w:rsidRPr="005923C4" w:rsidRDefault="00000000">
      <w:pPr>
        <w:pStyle w:val="ListParagraph"/>
        <w:numPr>
          <w:ilvl w:val="0"/>
          <w:numId w:val="24"/>
        </w:numPr>
        <w:spacing w:after="0" w:line="259" w:lineRule="auto"/>
        <w:jc w:val="left"/>
        <w:rPr>
          <w:lang w:val="en-US"/>
        </w:rPr>
      </w:pPr>
      <w:proofErr w:type="spellStart"/>
      <w:r w:rsidRPr="005923C4">
        <w:rPr>
          <w:lang w:val="en-US"/>
        </w:rPr>
        <w:t>EfficientNet</w:t>
      </w:r>
      <w:proofErr w:type="spellEnd"/>
      <w:r w:rsidRPr="005923C4">
        <w:rPr>
          <w:lang w:val="en-US"/>
        </w:rPr>
        <w:t xml:space="preserve"> variants (EfficientNet-B0, EfficientNet-B1, EfficientNet-B2): systematically scaled to efficiently process different image resolutions.</w:t>
      </w:r>
    </w:p>
    <w:p w14:paraId="44D9DE80" w14:textId="77777777" w:rsidR="001B3BC0" w:rsidRPr="005923C4" w:rsidRDefault="00000000">
      <w:pPr>
        <w:rPr>
          <w:lang w:val="en-US"/>
        </w:rPr>
      </w:pPr>
      <w:r w:rsidRPr="005923C4">
        <w:rPr>
          <w:i/>
          <w:iCs/>
          <w:lang w:val="en-US"/>
        </w:rPr>
        <w:t>- Optimal size 299 × 299</w:t>
      </w:r>
      <w:r w:rsidRPr="005923C4">
        <w:rPr>
          <w:lang w:val="en-US"/>
        </w:rPr>
        <w:t>:</w:t>
      </w:r>
    </w:p>
    <w:p w14:paraId="7539BB4C" w14:textId="77777777" w:rsidR="001B3BC0" w:rsidRPr="005923C4" w:rsidRDefault="00000000">
      <w:pPr>
        <w:pStyle w:val="ListParagraph"/>
        <w:numPr>
          <w:ilvl w:val="0"/>
          <w:numId w:val="25"/>
        </w:numPr>
        <w:spacing w:after="0" w:line="259" w:lineRule="auto"/>
        <w:jc w:val="left"/>
        <w:rPr>
          <w:lang w:val="en-US"/>
        </w:rPr>
      </w:pPr>
      <w:r w:rsidRPr="005923C4">
        <w:rPr>
          <w:lang w:val="en-US"/>
        </w:rPr>
        <w:t>InceptionResNetV2: Merges the Inception architecture with residual connections, balancing advanced learning capabilities with computational efficiency, ideal for higher resolution images.</w:t>
      </w:r>
    </w:p>
    <w:p w14:paraId="42D35AE7" w14:textId="77777777" w:rsidR="001B3BC0" w:rsidRPr="005923C4" w:rsidRDefault="00000000">
      <w:pPr>
        <w:pStyle w:val="ListParagraph"/>
        <w:numPr>
          <w:ilvl w:val="0"/>
          <w:numId w:val="25"/>
        </w:numPr>
        <w:spacing w:after="0" w:line="259" w:lineRule="auto"/>
        <w:jc w:val="left"/>
        <w:rPr>
          <w:lang w:val="en-US"/>
        </w:rPr>
      </w:pPr>
      <w:r w:rsidRPr="005923C4">
        <w:rPr>
          <w:lang w:val="en-US"/>
        </w:rPr>
        <w:t>InceptionV3: Known for its operational efficiency and accuracy at higher resolutions, it uses sophisticated convolution and dimension reduction strategies to optimize computational demands.</w:t>
      </w:r>
    </w:p>
    <w:p w14:paraId="41533958" w14:textId="77777777" w:rsidR="00AF0EFF" w:rsidRPr="005923C4" w:rsidRDefault="00AF0EFF" w:rsidP="00AF0EFF">
      <w:pPr>
        <w:rPr>
          <w:lang w:val="en-US"/>
        </w:rPr>
      </w:pPr>
    </w:p>
    <w:p w14:paraId="30CBAE40" w14:textId="77777777" w:rsidR="001B3BC0" w:rsidRPr="005923C4" w:rsidRDefault="00000000">
      <w:pPr>
        <w:rPr>
          <w:lang w:val="en-US"/>
        </w:rPr>
      </w:pPr>
      <w:r w:rsidRPr="005923C4">
        <w:rPr>
          <w:lang w:val="en-US"/>
        </w:rPr>
        <w:t>These models were carefully selected to increase the accuracy and efficiency of medical image analysis, relying on their proven ability to process complex image data and innovative architectural features that ensure adaptability and robustness in a variety of medical imaging scenarios.</w:t>
      </w:r>
    </w:p>
    <w:p w14:paraId="10E89975" w14:textId="77777777" w:rsidR="001B3BC0" w:rsidRPr="005923C4" w:rsidRDefault="00000000">
      <w:pPr>
        <w:pStyle w:val="Heading2"/>
        <w:numPr>
          <w:ilvl w:val="1"/>
          <w:numId w:val="18"/>
        </w:numPr>
        <w:ind w:left="709" w:hanging="709"/>
        <w:rPr>
          <w:lang w:val="en-US"/>
        </w:rPr>
      </w:pPr>
      <w:bookmarkStart w:id="74" w:name="_Toc166494373"/>
      <w:r w:rsidRPr="005923C4">
        <w:rPr>
          <w:lang w:val="en-US"/>
        </w:rPr>
        <w:lastRenderedPageBreak/>
        <w:t>Evaluation framework</w:t>
      </w:r>
      <w:bookmarkEnd w:id="74"/>
    </w:p>
    <w:p w14:paraId="4653C691" w14:textId="77777777" w:rsidR="001B3BC0" w:rsidRPr="005923C4" w:rsidRDefault="00000000">
      <w:pPr>
        <w:rPr>
          <w:lang w:val="en-US"/>
        </w:rPr>
      </w:pPr>
      <w:r w:rsidRPr="005923C4">
        <w:rPr>
          <w:lang w:val="en-US"/>
        </w:rPr>
        <w:t>This chapter outlines the importance of selecting appropriate evaluation metrics, such as accuracy, precision, feedback, and F1 scores, which are critical for measuring performance and ensuring the clinical reliability of medical imaging models. It also describes a structured testing strategy that splits the data into training, validation, and test sets, allowing for thorough model tuning and validation to assess how well the model performs in real-world diagnostic scenarios.</w:t>
      </w:r>
    </w:p>
    <w:p w14:paraId="16F570D6" w14:textId="77777777" w:rsidR="001B3BC0" w:rsidRPr="005923C4" w:rsidRDefault="00000000">
      <w:pPr>
        <w:pStyle w:val="Heading3"/>
        <w:numPr>
          <w:ilvl w:val="2"/>
          <w:numId w:val="18"/>
        </w:numPr>
        <w:ind w:left="709" w:hanging="709"/>
        <w:rPr>
          <w:lang w:val="en-US"/>
        </w:rPr>
      </w:pPr>
      <w:bookmarkStart w:id="75" w:name="_Toc166494374"/>
      <w:r w:rsidRPr="005923C4">
        <w:rPr>
          <w:lang w:val="en-US"/>
        </w:rPr>
        <w:t>Evaluation parameters</w:t>
      </w:r>
      <w:bookmarkEnd w:id="75"/>
    </w:p>
    <w:p w14:paraId="60F67225" w14:textId="77777777" w:rsidR="001B3BC0" w:rsidRPr="005923C4" w:rsidRDefault="00000000">
      <w:pPr>
        <w:rPr>
          <w:lang w:val="en-US"/>
        </w:rPr>
      </w:pPr>
      <w:r w:rsidRPr="005923C4">
        <w:rPr>
          <w:lang w:val="en-US"/>
        </w:rPr>
        <w:t>The selection of appropriate evaluation metrics is critical to accurately estimate the performance of developed methods in medical imaging, ensuring that they meet clinical standards for accuracy and reproducibility. Accurate metrics guide model improvement throughout the learning process and are essential for clinical validation.</w:t>
      </w:r>
    </w:p>
    <w:p w14:paraId="6985DC51" w14:textId="77777777" w:rsidR="001B3BC0" w:rsidRPr="005923C4" w:rsidRDefault="00000000">
      <w:pPr>
        <w:rPr>
          <w:lang w:val="en-US"/>
        </w:rPr>
      </w:pPr>
      <w:r w:rsidRPr="005923C4">
        <w:rPr>
          <w:lang w:val="en-US"/>
        </w:rPr>
        <w:t>Accuracy measures the total number of correct predictions made by the model across all classes, which is essential for monitoring and improving the model's learning curve as it evolves. Precision, or positive predictive value, indicates the proportion of correct positive identifications made by the model, which is critical in medical settings where the cost of false positives is high. Recall, also known as sensitivity, evaluates the ability of the model to capture all relevant instances of a condition, ensuring that no critical information is missed in the diagnosis. The F1 score, a harmonic mean of precision and recall, offers a balanced measure of the model's precision and robustness, which is particularly useful in settings with unbalanced data sets.</w:t>
      </w:r>
    </w:p>
    <w:p w14:paraId="4F61F853" w14:textId="77777777" w:rsidR="00AF0EFF" w:rsidRPr="005923C4" w:rsidRDefault="00AF0EFF" w:rsidP="00AF0EFF">
      <w:pPr>
        <w:rPr>
          <w:lang w:val="en-US"/>
        </w:rPr>
      </w:pPr>
    </w:p>
    <w:p w14:paraId="7C806D61" w14:textId="77777777" w:rsidR="001B3BC0" w:rsidRPr="005923C4" w:rsidRDefault="00000000">
      <w:pPr>
        <w:rPr>
          <w:lang w:val="en-US"/>
        </w:rPr>
      </w:pPr>
      <w:r w:rsidRPr="005923C4">
        <w:rPr>
          <w:lang w:val="en-US"/>
        </w:rPr>
        <w:t>Together, these metrics provide a comprehensive framework for assessing model performance, detailing results for each class during testing and offering insight into the model's ability to effectively manage a variety of health conditions.</w:t>
      </w:r>
    </w:p>
    <w:p w14:paraId="65F10B49" w14:textId="77777777" w:rsidR="001B3BC0" w:rsidRPr="005923C4" w:rsidRDefault="00000000">
      <w:pPr>
        <w:pStyle w:val="Heading3"/>
        <w:numPr>
          <w:ilvl w:val="2"/>
          <w:numId w:val="18"/>
        </w:numPr>
        <w:ind w:left="709" w:hanging="709"/>
        <w:rPr>
          <w:lang w:val="en-US"/>
        </w:rPr>
      </w:pPr>
      <w:bookmarkStart w:id="76" w:name="_Toc166494375"/>
      <w:r w:rsidRPr="005923C4">
        <w:rPr>
          <w:lang w:val="en-US"/>
        </w:rPr>
        <w:t>Partitioning of the dataset</w:t>
      </w:r>
      <w:bookmarkEnd w:id="76"/>
    </w:p>
    <w:p w14:paraId="6B4AE2D5" w14:textId="77777777" w:rsidR="001B3BC0" w:rsidRPr="005923C4" w:rsidRDefault="00000000">
      <w:pPr>
        <w:rPr>
          <w:lang w:val="en-US"/>
        </w:rPr>
      </w:pPr>
      <w:r w:rsidRPr="005923C4">
        <w:rPr>
          <w:lang w:val="en-US"/>
        </w:rPr>
        <w:t xml:space="preserve">To ensure a robust assessment process that reflects real-world medical diagnostic scenarios, the datasets are strategically divided into three key sections. </w:t>
      </w:r>
    </w:p>
    <w:p w14:paraId="32ECF420" w14:textId="77777777" w:rsidR="00AF0EFF" w:rsidRPr="005923C4" w:rsidRDefault="00AF0EFF" w:rsidP="00AF0EFF">
      <w:pPr>
        <w:rPr>
          <w:lang w:val="en-US"/>
        </w:rPr>
      </w:pPr>
    </w:p>
    <w:p w14:paraId="475E3515" w14:textId="77777777" w:rsidR="001B3BC0" w:rsidRPr="005923C4" w:rsidRDefault="00000000">
      <w:pPr>
        <w:rPr>
          <w:lang w:val="en-US"/>
        </w:rPr>
      </w:pPr>
      <w:r w:rsidRPr="005923C4">
        <w:rPr>
          <w:lang w:val="en-US"/>
        </w:rPr>
        <w:t>The training set is used for initial tuning of the model parameters - adjusting weights and biases over several iterations to minimize the loss function. This set forms the largest subset and provides the model with a substantial base for learning the various patterns and functions necessary for accurate diagnosis.</w:t>
      </w:r>
    </w:p>
    <w:p w14:paraId="04274F15" w14:textId="77777777" w:rsidR="00AF0EFF" w:rsidRPr="005923C4" w:rsidRDefault="00AF0EFF" w:rsidP="00AF0EFF">
      <w:pPr>
        <w:rPr>
          <w:lang w:val="en-US"/>
        </w:rPr>
      </w:pPr>
    </w:p>
    <w:p w14:paraId="7311940B" w14:textId="77777777" w:rsidR="001B3BC0" w:rsidRPr="005923C4" w:rsidRDefault="00000000">
      <w:pPr>
        <w:rPr>
          <w:lang w:val="en-US"/>
        </w:rPr>
      </w:pPr>
      <w:r w:rsidRPr="005923C4">
        <w:rPr>
          <w:lang w:val="en-US"/>
        </w:rPr>
        <w:lastRenderedPageBreak/>
        <w:t>The validation set plays a key role in tuning the hyperparameters of the model and implementing early stopping mechanisms to avoid overfitting. It acts as an important checkpoint that enables model refinement in a controlled environment that prevents leakage of information about test data. This helps ensure that improvements can be generalized and are not optimized only for the trained data.</w:t>
      </w:r>
    </w:p>
    <w:p w14:paraId="04696BC7" w14:textId="77777777" w:rsidR="00AF0EFF" w:rsidRPr="005923C4" w:rsidRDefault="00AF0EFF" w:rsidP="00AF0EFF">
      <w:pPr>
        <w:rPr>
          <w:lang w:val="en-US"/>
        </w:rPr>
      </w:pPr>
    </w:p>
    <w:p w14:paraId="5B58557B" w14:textId="73BAA68D" w:rsidR="005923C4" w:rsidRDefault="00000000">
      <w:pPr>
        <w:rPr>
          <w:lang w:val="en-US"/>
        </w:rPr>
      </w:pPr>
      <w:r w:rsidRPr="005923C4">
        <w:rPr>
          <w:lang w:val="en-US"/>
        </w:rPr>
        <w:t>Finally, the test set serves as a definitive criterion to assess how the model will perform in practical scenarios. It is only used after the model has been fully trained and validated. This set, which contains new, untested data, is crucial for the final assessment of the model's capabilities. The performance of the model is evaluated using precision, feedback, and F1-scores for each class, offering a comprehensive view of its diagnostic capabilities across a variety of medical conditions.</w:t>
      </w:r>
    </w:p>
    <w:p w14:paraId="6ACDC991" w14:textId="08086270" w:rsidR="001B3BC0" w:rsidRPr="005923C4" w:rsidRDefault="005923C4" w:rsidP="005923C4">
      <w:pPr>
        <w:spacing w:after="0" w:line="240" w:lineRule="auto"/>
        <w:ind w:firstLine="0"/>
        <w:jc w:val="left"/>
        <w:rPr>
          <w:lang w:val="en-US"/>
        </w:rPr>
      </w:pPr>
      <w:r>
        <w:rPr>
          <w:lang w:val="en-US"/>
        </w:rPr>
        <w:br w:type="page"/>
      </w:r>
    </w:p>
    <w:p w14:paraId="66D4459E" w14:textId="77777777" w:rsidR="001B3BC0" w:rsidRPr="005923C4" w:rsidRDefault="00000000">
      <w:pPr>
        <w:pStyle w:val="Heading1"/>
        <w:numPr>
          <w:ilvl w:val="0"/>
          <w:numId w:val="18"/>
        </w:numPr>
        <w:ind w:left="709" w:hanging="709"/>
        <w:rPr>
          <w:lang w:val="en-US"/>
        </w:rPr>
      </w:pPr>
      <w:bookmarkStart w:id="77" w:name="_Toc166494376"/>
      <w:r w:rsidRPr="005923C4">
        <w:rPr>
          <w:lang w:val="en-US"/>
        </w:rPr>
        <w:lastRenderedPageBreak/>
        <w:t>Implementation</w:t>
      </w:r>
      <w:bookmarkEnd w:id="77"/>
    </w:p>
    <w:p w14:paraId="787FBADA" w14:textId="77777777" w:rsidR="001B3BC0" w:rsidRPr="005923C4" w:rsidRDefault="00000000">
      <w:pPr>
        <w:pStyle w:val="Heading2"/>
        <w:numPr>
          <w:ilvl w:val="1"/>
          <w:numId w:val="18"/>
        </w:numPr>
        <w:ind w:left="709" w:hanging="709"/>
        <w:rPr>
          <w:lang w:val="en-US"/>
        </w:rPr>
      </w:pPr>
      <w:bookmarkStart w:id="78" w:name="_Toc166494377"/>
      <w:r w:rsidRPr="005923C4">
        <w:rPr>
          <w:lang w:val="en-US"/>
        </w:rPr>
        <w:t>Implementation of data preparation and dissemination</w:t>
      </w:r>
      <w:bookmarkEnd w:id="78"/>
    </w:p>
    <w:p w14:paraId="57303215" w14:textId="77777777" w:rsidR="001B3BC0" w:rsidRPr="005923C4" w:rsidRDefault="00000000">
      <w:pPr>
        <w:rPr>
          <w:lang w:val="en-US"/>
        </w:rPr>
      </w:pPr>
      <w:r w:rsidRPr="005923C4">
        <w:rPr>
          <w:lang w:val="en-US"/>
        </w:rPr>
        <w:t>This chapter discusses the basic steps involved in preparing medical image data for effective training of machine learning models, which include image conversion, resizing, and normalization to ensure uniformity. It also includes the implementation of various data augmentation techniques to increase the robustness and generalization of the model. These processes include geometric transformations, noise and blur adjustments, and color adjustments, ensuring that the models can accurately interpret medical images in a variety of conditions that occur in the real world.</w:t>
      </w:r>
    </w:p>
    <w:p w14:paraId="6EFE3741" w14:textId="77777777" w:rsidR="001B3BC0" w:rsidRPr="005923C4" w:rsidRDefault="00000000">
      <w:pPr>
        <w:pStyle w:val="Heading3"/>
        <w:numPr>
          <w:ilvl w:val="2"/>
          <w:numId w:val="18"/>
        </w:numPr>
        <w:ind w:left="709" w:hanging="709"/>
        <w:rPr>
          <w:lang w:val="en-US"/>
        </w:rPr>
      </w:pPr>
      <w:bookmarkStart w:id="79" w:name="_Toc166494378"/>
      <w:r w:rsidRPr="005923C4">
        <w:rPr>
          <w:lang w:val="en-US"/>
        </w:rPr>
        <w:t>Implementation of pre-processing</w:t>
      </w:r>
      <w:bookmarkEnd w:id="79"/>
    </w:p>
    <w:p w14:paraId="299A9A79" w14:textId="77777777" w:rsidR="001B3BC0" w:rsidRPr="005923C4" w:rsidRDefault="00000000">
      <w:pPr>
        <w:rPr>
          <w:lang w:val="en-US"/>
        </w:rPr>
      </w:pPr>
      <w:r w:rsidRPr="005923C4">
        <w:rPr>
          <w:lang w:val="en-US"/>
        </w:rPr>
        <w:t>Proper preparation of medical imaging data is essential to train accurate diagnostic models. This involves several key steps to standardize the images and ensure they are in a form from which computer models can learn effectively.</w:t>
      </w:r>
    </w:p>
    <w:p w14:paraId="2B24D020" w14:textId="77777777" w:rsidR="001B3BC0" w:rsidRPr="005923C4" w:rsidRDefault="00000000">
      <w:pPr>
        <w:pStyle w:val="Obrzek"/>
        <w:rPr>
          <w:lang w:val="en-US"/>
        </w:rPr>
      </w:pPr>
      <w:r w:rsidRPr="005923C4">
        <w:rPr>
          <w:lang w:val="en-US"/>
        </w:rPr>
        <w:lastRenderedPageBreak/>
        <mc:AlternateContent>
          <mc:Choice Requires="wps">
            <w:drawing>
              <wp:anchor distT="0" distB="0" distL="0" distR="0" simplePos="0" relativeHeight="251665408" behindDoc="0" locked="0" layoutInCell="1" allowOverlap="1" wp14:anchorId="20AC812D" wp14:editId="14E465FB">
                <wp:simplePos x="0" y="0"/>
                <wp:positionH relativeFrom="column">
                  <wp:posOffset>2160905</wp:posOffset>
                </wp:positionH>
                <wp:positionV relativeFrom="paragraph">
                  <wp:posOffset>3028315</wp:posOffset>
                </wp:positionV>
                <wp:extent cx="3657600" cy="990720"/>
                <wp:effectExtent l="0" t="0" r="0" b="0"/>
                <wp:wrapSquare wrapText="bothSides"/>
                <wp:docPr id="7906518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990720"/>
                        </a:xfrm>
                        <a:prstGeom prst="rect">
                          <a:avLst/>
                        </a:prstGeom>
                        <a:solidFill>
                          <a:srgbClr val="FFFFFF"/>
                        </a:solidFill>
                        <a:ln w="9525">
                          <a:noFill/>
                          <a:miter lim="800000"/>
                          <a:headEnd/>
                          <a:tailEnd/>
                        </a:ln>
                      </wps:spPr>
                      <wps:txbx>
                        <w:txbxContent>
                          <w:p w14:paraId="1C7BC80C" w14:textId="77777777" w:rsidR="001B3BC0" w:rsidRDefault="00000000">
                            <w:pPr>
                              <w:ind w:firstLine="0"/>
                              <w:rPr>
                                <w:sz w:val="22"/>
                                <w:szCs w:val="20"/>
                              </w:rPr>
                            </w:pPr>
                            <w:r w:rsidRPr="0068616F">
                              <w:rPr>
                                <w:sz w:val="22"/>
                                <w:szCs w:val="20"/>
                              </w:rPr>
                              <w:t>Once converted to PNG format, the images are arranged in a simpler folder system. This organization simplifies the search process during model training, increasing efficienc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AC812D" id="_x0000_s1031" type="#_x0000_t202" style="position:absolute;left:0;text-align:left;margin-left:170.15pt;margin-top:238.45pt;width:4in;height:78pt;z-index:2516654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5YBEQIAAP0DAAAOAAAAZHJzL2Uyb0RvYy54bWysk99u2yAUxu8n7R0Q94udLEkb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" stroked="f">
                <v:textbox>
                  <w:txbxContent>
                    <w:p w14:paraId="1C7BC80C" w14:textId="77777777" w:rsidR="001B3BC0" w:rsidRDefault="00000000">
                      <w:pPr>
                        <w:ind w:firstLine="0"/>
                        <w:rPr>
                          <w:sz w:val="22"/>
                          <w:szCs w:val="20"/>
                        </w:rPr>
                      </w:pPr>
                      <w:r w:rsidRPr="0068616F">
                        <w:rPr>
                          <w:sz w:val="22"/>
                          <w:szCs w:val="20"/>
                        </w:rPr>
                        <w:t>Once converted to PNG format, the images are arranged in a simpler folder system. This organization simplifies the search process during model training, increasing efficiency.</w:t>
                      </w:r>
                    </w:p>
                  </w:txbxContent>
                </v:textbox>
                <w10:wrap type="square"/>
              </v:shape>
            </w:pict>
          </mc:Fallback>
        </mc:AlternateContent>
      </w:r>
      <w:r w:rsidRPr="005923C4">
        <w:rPr>
          <w:lang w:val="en-US"/>
        </w:rPr>
        <mc:AlternateContent>
          <mc:Choice Requires="wps">
            <w:drawing>
              <wp:anchor distT="0" distB="0" distL="0" distR="0" simplePos="0" relativeHeight="251663360" behindDoc="0" locked="0" layoutInCell="1" allowOverlap="1" wp14:anchorId="1928FE5D" wp14:editId="54B307C1">
                <wp:simplePos x="0" y="0"/>
                <wp:positionH relativeFrom="column">
                  <wp:posOffset>2160270</wp:posOffset>
                </wp:positionH>
                <wp:positionV relativeFrom="paragraph">
                  <wp:posOffset>1441450</wp:posOffset>
                </wp:positionV>
                <wp:extent cx="3657600" cy="1432440"/>
                <wp:effectExtent l="0" t="0" r="0" b="0"/>
                <wp:wrapSquare wrapText="bothSides"/>
                <wp:docPr id="8666471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1432440"/>
                        </a:xfrm>
                        <a:prstGeom prst="rect">
                          <a:avLst/>
                        </a:prstGeom>
                        <a:solidFill>
                          <a:srgbClr val="FFFFFF"/>
                        </a:solidFill>
                        <a:ln w="9525">
                          <a:noFill/>
                          <a:miter lim="800000"/>
                          <a:headEnd/>
                          <a:tailEnd/>
                        </a:ln>
                      </wps:spPr>
                      <wps:txbx>
                        <w:txbxContent>
                          <w:p w14:paraId="0E53EC38" w14:textId="77777777" w:rsidR="001B3BC0" w:rsidRDefault="00000000">
                            <w:pPr>
                              <w:ind w:firstLine="0"/>
                              <w:rPr>
                                <w:sz w:val="22"/>
                                <w:szCs w:val="20"/>
                              </w:rPr>
                            </w:pPr>
                            <w:r w:rsidRPr="0068616F">
                              <w:rPr>
                                <w:sz w:val="22"/>
                                <w:szCs w:val="20"/>
                              </w:rPr>
                              <w:t>Each image is scaled to a standard size (e.g., 224 × 224 or 299 × 299 pixels) that is needed for consistency in machine learning models. The normalization is used to ensure uniform brightness and contrast, which helps the models in recognizing structural differences rather than illumination differenc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28FE5D" id="_x0000_s1032" type="#_x0000_t202" style="position:absolute;left:0;text-align:left;margin-left:170.1pt;margin-top:113.5pt;width:4in;height:112.8pt;z-index:2516633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" stroked="f">
                <v:textbox>
                  <w:txbxContent>
                    <w:p w14:paraId="0E53EC38" w14:textId="77777777" w:rsidR="001B3BC0" w:rsidRDefault="00000000">
                      <w:pPr>
                        <w:ind w:firstLine="0"/>
                        <w:rPr>
                          <w:sz w:val="22"/>
                          <w:szCs w:val="20"/>
                        </w:rPr>
                      </w:pPr>
                      <w:r w:rsidRPr="0068616F">
                        <w:rPr>
                          <w:sz w:val="22"/>
                          <w:szCs w:val="20"/>
                        </w:rPr>
                        <w:t>Each image is scaled to a standard size (e.g., 224 × 224 or 299 × 299 pixels) that is needed for consistency in machine learning models. The normalization is used to ensure uniform brightness and contrast, which helps the models in recognizing structural differences rather than illumination differences.</w:t>
                      </w:r>
                    </w:p>
                  </w:txbxContent>
                </v:textbox>
                <w10:wrap type="square"/>
              </v:shape>
            </w:pict>
          </mc:Fallback>
        </mc:AlternateContent>
      </w:r>
      <w:r w:rsidRPr="005923C4">
        <w:rPr>
          <w:lang w:val="en-US"/>
        </w:rPr>
        <mc:AlternateContent>
          <mc:Choice Requires="wps">
            <w:drawing>
              <wp:anchor distT="0" distB="0" distL="0" distR="0" simplePos="0" relativeHeight="251667456" behindDoc="0" locked="0" layoutInCell="1" allowOverlap="1" wp14:anchorId="733D6C60" wp14:editId="167382FB">
                <wp:simplePos x="0" y="0"/>
                <wp:positionH relativeFrom="column">
                  <wp:posOffset>2160270</wp:posOffset>
                </wp:positionH>
                <wp:positionV relativeFrom="paragraph">
                  <wp:posOffset>4314190</wp:posOffset>
                </wp:positionV>
                <wp:extent cx="3657600" cy="1173600"/>
                <wp:effectExtent l="0" t="0" r="0" b="7620"/>
                <wp:wrapSquare wrapText="bothSides"/>
                <wp:docPr id="8151625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1173600"/>
                        </a:xfrm>
                        <a:prstGeom prst="rect">
                          <a:avLst/>
                        </a:prstGeom>
                        <a:solidFill>
                          <a:srgbClr val="FFFFFF"/>
                        </a:solidFill>
                        <a:ln w="9525">
                          <a:noFill/>
                          <a:miter lim="800000"/>
                          <a:headEnd/>
                          <a:tailEnd/>
                        </a:ln>
                      </wps:spPr>
                      <wps:txbx>
                        <w:txbxContent>
                          <w:p w14:paraId="5D4E863A" w14:textId="77777777" w:rsidR="001B3BC0" w:rsidRDefault="00000000">
                            <w:pPr>
                              <w:ind w:firstLine="0"/>
                              <w:rPr>
                                <w:sz w:val="22"/>
                                <w:szCs w:val="20"/>
                              </w:rPr>
                            </w:pPr>
                            <w:r w:rsidRPr="0068616F">
                              <w:rPr>
                                <w:sz w:val="22"/>
                                <w:szCs w:val="20"/>
                              </w:rPr>
                              <w:t>In cases where color information is unnecessary, such as X-ray or MRI images, the images are converted to grayscale. This reduces data complexity and file size, speeds up the training process, and focuses the model on structural 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3D6C60" id="_x0000_s1033" type="#_x0000_t202" style="position:absolute;left:0;text-align:left;margin-left:170.1pt;margin-top:339.7pt;width:4in;height:92.4pt;z-index:25166745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" stroked="f">
                <v:textbox>
                  <w:txbxContent>
                    <w:p w14:paraId="5D4E863A" w14:textId="77777777" w:rsidR="001B3BC0" w:rsidRDefault="00000000">
                      <w:pPr>
                        <w:ind w:firstLine="0"/>
                        <w:rPr>
                          <w:sz w:val="22"/>
                          <w:szCs w:val="20"/>
                        </w:rPr>
                      </w:pPr>
                      <w:r w:rsidRPr="0068616F">
                        <w:rPr>
                          <w:sz w:val="22"/>
                          <w:szCs w:val="20"/>
                        </w:rPr>
                        <w:t>In cases where color information is unnecessary, such as X-ray or MRI images, the images are converted to grayscale. This reduces data complexity and file size, speeds up the training process, and focuses the model on structural information.</w:t>
                      </w:r>
                    </w:p>
                  </w:txbxContent>
                </v:textbox>
                <w10:wrap type="square"/>
              </v:shape>
            </w:pict>
          </mc:Fallback>
        </mc:AlternateContent>
      </w:r>
      <w:r w:rsidRPr="005923C4">
        <w:rPr>
          <w:lang w:val="en-US"/>
        </w:rPr>
        <mc:AlternateContent>
          <mc:Choice Requires="wps">
            <w:drawing>
              <wp:anchor distT="0" distB="0" distL="0" distR="0" simplePos="0" relativeHeight="251661312" behindDoc="0" locked="0" layoutInCell="1" allowOverlap="1" wp14:anchorId="6874A46F" wp14:editId="5DD51A94">
                <wp:simplePos x="0" y="0"/>
                <wp:positionH relativeFrom="column">
                  <wp:posOffset>2160270</wp:posOffset>
                </wp:positionH>
                <wp:positionV relativeFrom="paragraph">
                  <wp:posOffset>46990</wp:posOffset>
                </wp:positionV>
                <wp:extent cx="3657600" cy="117360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1173600"/>
                        </a:xfrm>
                        <a:prstGeom prst="rect">
                          <a:avLst/>
                        </a:prstGeom>
                        <a:solidFill>
                          <a:srgbClr val="FFFFFF"/>
                        </a:solidFill>
                        <a:ln w="9525">
                          <a:noFill/>
                          <a:miter lim="800000"/>
                          <a:headEnd/>
                          <a:tailEnd/>
                        </a:ln>
                      </wps:spPr>
                      <wps:txbx>
                        <w:txbxContent>
                          <w:p w14:paraId="5A7E6F88" w14:textId="77777777" w:rsidR="001B3BC0" w:rsidRDefault="00000000">
                            <w:pPr>
                              <w:ind w:firstLine="0"/>
                              <w:rPr>
                                <w:sz w:val="22"/>
                                <w:szCs w:val="20"/>
                              </w:rPr>
                            </w:pPr>
                            <w:r w:rsidRPr="0068616F">
                              <w:rPr>
                                <w:sz w:val="22"/>
                                <w:szCs w:val="20"/>
                              </w:rPr>
                              <w:t>Medical images are initially retrieved from the DICOM format, which contains extensive metadata. Extracting only the image data removes unnecessary details to focus the models on visual patterns. These images are then converted to the easier to use PNG forma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74A46F" id="_x0000_s1034" type="#_x0000_t202" style="position:absolute;left:0;text-align:left;margin-left:170.1pt;margin-top:3.7pt;width:4in;height:92.4pt;z-index:25166131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" stroked="f">
                <v:textbox>
                  <w:txbxContent>
                    <w:p w14:paraId="5A7E6F88" w14:textId="77777777" w:rsidR="001B3BC0" w:rsidRDefault="00000000">
                      <w:pPr>
                        <w:ind w:firstLine="0"/>
                        <w:rPr>
                          <w:sz w:val="22"/>
                          <w:szCs w:val="20"/>
                        </w:rPr>
                      </w:pPr>
                      <w:r w:rsidRPr="0068616F">
                        <w:rPr>
                          <w:sz w:val="22"/>
                          <w:szCs w:val="20"/>
                        </w:rPr>
                        <w:t>Medical images are initially retrieved from the DICOM format, which contains extensive metadata. Extracting only the image data removes unnecessary details to focus the models on visual patterns. These images are then converted to the easier to use PNG format.</w:t>
                      </w:r>
                    </w:p>
                  </w:txbxContent>
                </v:textbox>
                <w10:wrap type="square"/>
              </v:shape>
            </w:pict>
          </mc:Fallback>
        </mc:AlternateContent>
      </w:r>
      <w:r w:rsidR="00AC6FF8" w:rsidRPr="005923C4">
        <w:rPr>
          <w:lang w:val="en-US"/>
        </w:rPr>
        <w:drawing>
          <wp:inline distT="0" distB="0" distL="0" distR="0" wp14:anchorId="53697AF4" wp14:editId="109EBEA8">
            <wp:extent cx="1943100" cy="5204460"/>
            <wp:effectExtent l="0" t="0" r="0" b="0"/>
            <wp:docPr id="1792970203"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970203" name="Picture 11" descr="A screenshot of a cell phone&#10;&#10;Description automatically generated"/>
                    <pic:cNvPicPr/>
                  </pic:nvPicPr>
                  <pic:blipFill>
                    <a:blip r:embed="rId32"/>
                    <a:stretch>
                      <a:fillRect/>
                    </a:stretch>
                  </pic:blipFill>
                  <pic:spPr>
                    <a:xfrm>
                      <a:off x="0" y="0"/>
                      <a:ext cx="1943100" cy="5204460"/>
                    </a:xfrm>
                    <a:prstGeom prst="rect">
                      <a:avLst/>
                    </a:prstGeom>
                  </pic:spPr>
                </pic:pic>
              </a:graphicData>
            </a:graphic>
          </wp:inline>
        </w:drawing>
      </w:r>
    </w:p>
    <w:p w14:paraId="3E512FFF" w14:textId="77777777" w:rsidR="001B3BC0" w:rsidRPr="005923C4" w:rsidRDefault="00000000">
      <w:pPr>
        <w:pStyle w:val="Caption"/>
        <w:jc w:val="left"/>
        <w:rPr>
          <w:lang w:val="en-US"/>
        </w:rPr>
      </w:pPr>
      <w:bookmarkStart w:id="80" w:name="_Toc165912092"/>
      <w:bookmarkStart w:id="81" w:name="_Toc166333559"/>
      <w:bookmarkStart w:id="82" w:name="_Toc166360407"/>
      <w:bookmarkStart w:id="83" w:name="_Toc166360586"/>
      <w:r w:rsidRPr="005923C4">
        <w:rPr>
          <w:lang w:val="en-US"/>
        </w:rPr>
        <w:t xml:space="preserve">Image </w:t>
      </w:r>
      <w:r w:rsidRPr="005923C4">
        <w:rPr>
          <w:lang w:val="en-US"/>
        </w:rPr>
        <w:fldChar w:fldCharType="begin"/>
      </w:r>
      <w:r w:rsidRPr="005923C4">
        <w:rPr>
          <w:lang w:val="en-US"/>
        </w:rPr>
        <w:instrText xml:space="preserve"> SEQ Obrázok \* ARABIC </w:instrText>
      </w:r>
      <w:r w:rsidRPr="005923C4">
        <w:rPr>
          <w:lang w:val="en-US"/>
        </w:rPr>
        <w:fldChar w:fldCharType="separate"/>
      </w:r>
      <w:r w:rsidR="00F61368" w:rsidRPr="005923C4">
        <w:rPr>
          <w:noProof/>
          <w:lang w:val="en-US"/>
        </w:rPr>
        <w:t>12</w:t>
      </w:r>
      <w:r w:rsidRPr="005923C4">
        <w:rPr>
          <w:lang w:val="en-US"/>
        </w:rPr>
        <w:fldChar w:fldCharType="end"/>
      </w:r>
      <w:r w:rsidRPr="005923C4">
        <w:rPr>
          <w:lang w:val="en-US"/>
        </w:rPr>
        <w:t xml:space="preserve"> Preprocessing steps source: author</w:t>
      </w:r>
      <w:bookmarkEnd w:id="80"/>
      <w:bookmarkEnd w:id="81"/>
      <w:bookmarkEnd w:id="82"/>
      <w:bookmarkEnd w:id="83"/>
    </w:p>
    <w:p w14:paraId="4BAB1158" w14:textId="77777777" w:rsidR="00AF0EFF" w:rsidRPr="005923C4" w:rsidRDefault="00AF0EFF" w:rsidP="00AF0EFF">
      <w:pPr>
        <w:rPr>
          <w:lang w:val="en-US"/>
        </w:rPr>
      </w:pPr>
    </w:p>
    <w:p w14:paraId="7CC53049" w14:textId="77777777" w:rsidR="001B3BC0" w:rsidRPr="005923C4" w:rsidRDefault="00000000">
      <w:pPr>
        <w:rPr>
          <w:lang w:val="en-US"/>
        </w:rPr>
      </w:pPr>
      <w:r w:rsidRPr="005923C4">
        <w:rPr>
          <w:lang w:val="en-US"/>
        </w:rPr>
        <w:t xml:space="preserve">These preprocessing steps </w:t>
      </w:r>
      <w:r w:rsidR="0011498A" w:rsidRPr="005923C4">
        <w:rPr>
          <w:lang w:val="en-US"/>
        </w:rPr>
        <w:t xml:space="preserve">(Fig. </w:t>
      </w:r>
      <w:r w:rsidR="00F61368" w:rsidRPr="005923C4">
        <w:rPr>
          <w:lang w:val="en-US"/>
        </w:rPr>
        <w:t>12</w:t>
      </w:r>
      <w:r w:rsidR="0011498A" w:rsidRPr="005923C4">
        <w:rPr>
          <w:lang w:val="en-US"/>
        </w:rPr>
        <w:t xml:space="preserve">) </w:t>
      </w:r>
      <w:r w:rsidRPr="005923C4">
        <w:rPr>
          <w:lang w:val="en-US"/>
        </w:rPr>
        <w:t xml:space="preserve">are automated by a custom software script. Using this script </w:t>
      </w:r>
      <w:r w:rsidR="00AA7ACD" w:rsidRPr="005923C4">
        <w:rPr>
          <w:lang w:val="en-US"/>
        </w:rPr>
        <w:t xml:space="preserve">ensures that </w:t>
      </w:r>
      <w:r w:rsidRPr="005923C4">
        <w:rPr>
          <w:lang w:val="en-US"/>
        </w:rPr>
        <w:t>each image in the dataset is treated in the same way, which is critical for the reliability of the models. This consistency helps to eliminate potential biases or errors that could arise from manually processing a larger dataset.</w:t>
      </w:r>
    </w:p>
    <w:p w14:paraId="33DA6020" w14:textId="77777777" w:rsidR="001B3BC0" w:rsidRPr="005923C4" w:rsidRDefault="00000000">
      <w:pPr>
        <w:pStyle w:val="Heading3"/>
        <w:numPr>
          <w:ilvl w:val="2"/>
          <w:numId w:val="18"/>
        </w:numPr>
        <w:ind w:left="709" w:hanging="709"/>
        <w:rPr>
          <w:lang w:val="en-US"/>
        </w:rPr>
      </w:pPr>
      <w:bookmarkStart w:id="84" w:name="_Toc166494379"/>
      <w:r w:rsidRPr="005923C4">
        <w:rPr>
          <w:lang w:val="en-US"/>
        </w:rPr>
        <w:t>Augmentation techniques used</w:t>
      </w:r>
      <w:bookmarkEnd w:id="84"/>
    </w:p>
    <w:p w14:paraId="5BA66BFD" w14:textId="77777777" w:rsidR="001B3BC0" w:rsidRPr="005923C4" w:rsidRDefault="00000000">
      <w:pPr>
        <w:rPr>
          <w:lang w:val="en-US"/>
        </w:rPr>
      </w:pPr>
      <w:r w:rsidRPr="005923C4">
        <w:rPr>
          <w:lang w:val="en-US"/>
        </w:rPr>
        <w:t>Data augmentation is a technique used to create a more diverse data set by artificially modifying images. This process helps models learn to interpret medical images under a variety of conditions that they may encounter in a real-world environment.</w:t>
      </w:r>
    </w:p>
    <w:p w14:paraId="1A89A3E0" w14:textId="77777777" w:rsidR="0068616F" w:rsidRPr="005923C4" w:rsidRDefault="0068616F" w:rsidP="0068616F">
      <w:pPr>
        <w:rPr>
          <w:lang w:val="en-US"/>
        </w:rPr>
      </w:pPr>
    </w:p>
    <w:p w14:paraId="2D608F7C" w14:textId="77777777" w:rsidR="001B3BC0" w:rsidRPr="005923C4" w:rsidRDefault="00000000">
      <w:pPr>
        <w:rPr>
          <w:lang w:val="en-US"/>
        </w:rPr>
      </w:pPr>
      <w:r w:rsidRPr="005923C4">
        <w:rPr>
          <w:noProof/>
          <w:lang w:val="en-US"/>
        </w:rPr>
        <w:lastRenderedPageBreak/>
        <mc:AlternateContent>
          <mc:Choice Requires="wpg">
            <w:drawing>
              <wp:anchor distT="0" distB="0" distL="114300" distR="114300" simplePos="0" relativeHeight="251659007" behindDoc="0" locked="0" layoutInCell="1" allowOverlap="1" wp14:anchorId="3504E89B" wp14:editId="185C5748">
                <wp:simplePos x="0" y="0"/>
                <wp:positionH relativeFrom="margin">
                  <wp:posOffset>-521335</wp:posOffset>
                </wp:positionH>
                <wp:positionV relativeFrom="paragraph">
                  <wp:posOffset>0</wp:posOffset>
                </wp:positionV>
                <wp:extent cx="6280785" cy="8671560"/>
                <wp:effectExtent l="0" t="0" r="5715" b="0"/>
                <wp:wrapTopAndBottom/>
                <wp:docPr id="1454901064" name="Group 2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280785" cy="8671560"/>
                          <a:chOff x="0" y="0"/>
                          <a:chExt cx="5633085" cy="7942580"/>
                        </a:xfrm>
                      </wpg:grpSpPr>
                      <pic:pic xmlns:pic="http://schemas.openxmlformats.org/drawingml/2006/picture">
                        <pic:nvPicPr>
                          <pic:cNvPr id="1945978233" name="Picture 19"/>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33085" cy="2522855"/>
                          </a:xfrm>
                          <a:prstGeom prst="rect">
                            <a:avLst/>
                          </a:prstGeom>
                          <a:noFill/>
                          <a:ln>
                            <a:noFill/>
                          </a:ln>
                        </pic:spPr>
                      </pic:pic>
                      <pic:pic xmlns:pic="http://schemas.openxmlformats.org/drawingml/2006/picture">
                        <pic:nvPicPr>
                          <pic:cNvPr id="260675159" name="Picture 20"/>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0" y="2714625"/>
                            <a:ext cx="5633085" cy="2522855"/>
                          </a:xfrm>
                          <a:prstGeom prst="rect">
                            <a:avLst/>
                          </a:prstGeom>
                          <a:noFill/>
                          <a:ln>
                            <a:noFill/>
                          </a:ln>
                        </pic:spPr>
                      </pic:pic>
                      <pic:pic xmlns:pic="http://schemas.openxmlformats.org/drawingml/2006/picture">
                        <pic:nvPicPr>
                          <pic:cNvPr id="1671755414" name="Picture 21"/>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0" y="5419725"/>
                            <a:ext cx="5633085" cy="252285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xmlns:c="http://schemas.openxmlformats.org/drawingml/2006/chart" xmlns:a16="http://schemas.microsoft.com/office/drawing/2014/main" xmlns:a14="http://schemas.microsoft.com/office/drawing/2010/main" xmlns:pic="http://schemas.openxmlformats.org/drawingml/2006/picture" xmlns:a="http://schemas.openxmlformats.org/drawingml/2006/main">
            <w:pict>
              <v:group id="Group 23" style="position:absolute;margin-left:-41.05pt;margin-top:0;width:494.55pt;height:682.8pt;z-index:251659007;mso-position-horizontal-relative:margin;mso-width-relative:margin;mso-height-relative:margin" coordsize="56330,79425" o:spid="_x0000_s10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" w14:anchorId="6AD4D7EB">
                <o:lock v:ext="edit" aspectratio="t"/>
                <v:shape id="Picture 19" style="position:absolute;width:56330;height:25228;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">
                  <v:imagedata o:title="" r:id="rId36"/>
                </v:shape>
                <v:shape id="Picture 20" style="position:absolute;top:27146;width:56330;height:25228;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">
                  <v:imagedata o:title="" r:id="rId37"/>
                </v:shape>
                <v:shape id="Picture 21" style="position:absolute;top:54197;width:56330;height:25228;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">
                  <v:imagedata o:title="" r:id="rId38"/>
                </v:shape>
                <w10:wrap type="topAndBottom" anchorx="margin"/>
              </v:group>
            </w:pict>
          </mc:Fallback>
        </mc:AlternateContent>
      </w:r>
      <w:r w:rsidRPr="005923C4">
        <w:rPr>
          <w:noProof/>
          <w:lang w:val="en-US"/>
        </w:rPr>
        <mc:AlternateContent>
          <mc:Choice Requires="wps">
            <w:drawing>
              <wp:anchor distT="0" distB="0" distL="114300" distR="114300" simplePos="0" relativeHeight="251658751" behindDoc="1" locked="0" layoutInCell="1" allowOverlap="1" wp14:anchorId="298D17E2" wp14:editId="24DA11D2">
                <wp:simplePos x="0" y="0"/>
                <wp:positionH relativeFrom="margin">
                  <wp:align>center</wp:align>
                </wp:positionH>
                <wp:positionV relativeFrom="paragraph">
                  <wp:posOffset>8649335</wp:posOffset>
                </wp:positionV>
                <wp:extent cx="6446520" cy="251460"/>
                <wp:effectExtent l="0" t="0" r="0" b="0"/>
                <wp:wrapNone/>
                <wp:docPr id="851361851" name="Text Box 1"/>
                <wp:cNvGraphicFramePr/>
                <a:graphic xmlns:a="http://schemas.openxmlformats.org/drawingml/2006/main">
                  <a:graphicData uri="http://schemas.microsoft.com/office/word/2010/wordprocessingShape">
                    <wps:wsp>
                      <wps:cNvSpPr txBox="1"/>
                      <wps:spPr>
                        <a:xfrm>
                          <a:off x="0" y="0"/>
                          <a:ext cx="6446520" cy="251460"/>
                        </a:xfrm>
                        <a:prstGeom prst="rect">
                          <a:avLst/>
                        </a:prstGeom>
                        <a:solidFill>
                          <a:prstClr val="white"/>
                        </a:solidFill>
                        <a:ln>
                          <a:noFill/>
                        </a:ln>
                      </wps:spPr>
                      <wps:txbx>
                        <w:txbxContent>
                          <w:p w14:paraId="1B36F7A8" w14:textId="77777777" w:rsidR="001B3BC0" w:rsidRDefault="00000000">
                            <w:pPr>
                              <w:pStyle w:val="Caption"/>
                              <w:rPr>
                                <w:noProof/>
                                <w:szCs w:val="22"/>
                              </w:rPr>
                            </w:pPr>
                            <w:bookmarkStart w:id="85" w:name="_Toc165912093"/>
                            <w:bookmarkStart w:id="86" w:name="_Toc166333560"/>
                            <w:bookmarkStart w:id="87" w:name="_Toc166360408"/>
                            <w:bookmarkStart w:id="88" w:name="_Toc166360587"/>
                            <w:r w:rsidRPr="0068616F">
                              <w:t xml:space="preserve">Image </w:t>
                            </w:r>
                            <w:r w:rsidRPr="0068616F">
                              <w:fldChar w:fldCharType="begin"/>
                            </w:r>
                            <w:r w:rsidRPr="0068616F">
                              <w:instrText xml:space="preserve"> SEQ Obrázok \* ARABIC </w:instrText>
                            </w:r>
                            <w:r w:rsidRPr="0068616F">
                              <w:fldChar w:fldCharType="separate"/>
                            </w:r>
                            <w:r w:rsidR="00F61368">
                              <w:rPr>
                                <w:noProof/>
                              </w:rPr>
                              <w:t>13</w:t>
                            </w:r>
                            <w:r w:rsidRPr="0068616F">
                              <w:fldChar w:fldCharType="end"/>
                            </w:r>
                            <w:r w:rsidRPr="0068616F">
                              <w:t xml:space="preserve"> Data augmentation techniques </w:t>
                            </w:r>
                            <w:r>
                              <w:t>source: author</w:t>
                            </w:r>
                            <w:bookmarkEnd w:id="85"/>
                            <w:bookmarkEnd w:id="86"/>
                            <w:bookmarkEnd w:id="87"/>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8D17E2" id="_x0000_s1035" type="#_x0000_t202" style="position:absolute;left:0;text-align:left;margin-left:0;margin-top:681.05pt;width:507.6pt;height:19.8pt;z-index:-251657729;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" stroked="f">
                <v:textbox inset="0,0,0,0">
                  <w:txbxContent>
                    <w:p w14:paraId="1B36F7A8" w14:textId="77777777" w:rsidR="001B3BC0" w:rsidRDefault="00000000">
                      <w:pPr>
                        <w:pStyle w:val="Caption"/>
                        <w:rPr>
                          <w:noProof/>
                          <w:szCs w:val="22"/>
                        </w:rPr>
                      </w:pPr>
                      <w:bookmarkStart w:id="89" w:name="_Toc165912093"/>
                      <w:bookmarkStart w:id="90" w:name="_Toc166333560"/>
                      <w:bookmarkStart w:id="91" w:name="_Toc166360408"/>
                      <w:bookmarkStart w:id="92" w:name="_Toc166360587"/>
                      <w:r w:rsidRPr="0068616F">
                        <w:t xml:space="preserve">Image </w:t>
                      </w:r>
                      <w:r w:rsidRPr="0068616F">
                        <w:fldChar w:fldCharType="begin"/>
                      </w:r>
                      <w:r w:rsidRPr="0068616F">
                        <w:instrText xml:space="preserve"> SEQ Obrázok \* ARABIC </w:instrText>
                      </w:r>
                      <w:r w:rsidRPr="0068616F">
                        <w:fldChar w:fldCharType="separate"/>
                      </w:r>
                      <w:r w:rsidR="00F61368">
                        <w:rPr>
                          <w:noProof/>
                        </w:rPr>
                        <w:t>13</w:t>
                      </w:r>
                      <w:r w:rsidRPr="0068616F">
                        <w:fldChar w:fldCharType="end"/>
                      </w:r>
                      <w:r w:rsidRPr="0068616F">
                        <w:t xml:space="preserve"> Data augmentation techniques </w:t>
                      </w:r>
                      <w:r>
                        <w:t>source: author</w:t>
                      </w:r>
                      <w:bookmarkEnd w:id="89"/>
                      <w:bookmarkEnd w:id="90"/>
                      <w:bookmarkEnd w:id="91"/>
                      <w:bookmarkEnd w:id="92"/>
                    </w:p>
                  </w:txbxContent>
                </v:textbox>
                <w10:wrap anchorx="margin"/>
              </v:shape>
            </w:pict>
          </mc:Fallback>
        </mc:AlternateContent>
      </w:r>
    </w:p>
    <w:p w14:paraId="6C6D49FB" w14:textId="77777777" w:rsidR="00AF0EFF" w:rsidRPr="005923C4" w:rsidRDefault="00AF0EFF" w:rsidP="00AF0EFF">
      <w:pPr>
        <w:rPr>
          <w:lang w:val="en-US"/>
        </w:rPr>
      </w:pPr>
    </w:p>
    <w:p w14:paraId="37BC1C64" w14:textId="77777777" w:rsidR="001B3BC0" w:rsidRPr="005923C4" w:rsidRDefault="00000000">
      <w:pPr>
        <w:rPr>
          <w:lang w:val="en-US"/>
        </w:rPr>
      </w:pPr>
      <w:r w:rsidRPr="005923C4">
        <w:rPr>
          <w:lang w:val="en-US"/>
        </w:rPr>
        <w:t xml:space="preserve">Three different </w:t>
      </w:r>
      <w:r w:rsidR="00775130" w:rsidRPr="005923C4">
        <w:rPr>
          <w:lang w:val="en-US"/>
        </w:rPr>
        <w:t xml:space="preserve">categories of </w:t>
      </w:r>
      <w:r w:rsidRPr="005923C4">
        <w:rPr>
          <w:lang w:val="en-US"/>
        </w:rPr>
        <w:t xml:space="preserve">data augmentation </w:t>
      </w:r>
      <w:r w:rsidR="00775130" w:rsidRPr="005923C4">
        <w:rPr>
          <w:lang w:val="en-US"/>
        </w:rPr>
        <w:t xml:space="preserve">techniques </w:t>
      </w:r>
      <w:r w:rsidRPr="005923C4">
        <w:rPr>
          <w:lang w:val="en-US"/>
        </w:rPr>
        <w:t xml:space="preserve">were used (Fig. </w:t>
      </w:r>
      <w:r w:rsidR="00F61368" w:rsidRPr="005923C4">
        <w:rPr>
          <w:lang w:val="en-US"/>
        </w:rPr>
        <w:t>13</w:t>
      </w:r>
      <w:r w:rsidRPr="005923C4">
        <w:rPr>
          <w:lang w:val="en-US"/>
        </w:rPr>
        <w:t>)</w:t>
      </w:r>
    </w:p>
    <w:p w14:paraId="469A0C0F" w14:textId="77777777" w:rsidR="001B3BC0" w:rsidRPr="005923C4" w:rsidRDefault="00000000">
      <w:pPr>
        <w:rPr>
          <w:lang w:val="en-US"/>
        </w:rPr>
      </w:pPr>
      <w:r w:rsidRPr="005923C4">
        <w:rPr>
          <w:lang w:val="en-US"/>
        </w:rPr>
        <w:t>The extension process uses a robust script that randomly applies these transformations to the images in the dataset. This randomness ensures that the model does not overfit to specific attributes of the training set and can generalize well to new, unseen images. The script systematically stores each augmented image with a unique identifier, thus maintaining an organized and traceable dataset that ensures reproducibility and systematic evaluation.</w:t>
      </w:r>
    </w:p>
    <w:p w14:paraId="1ECD6C39" w14:textId="77777777" w:rsidR="001B3BC0" w:rsidRPr="005923C4" w:rsidRDefault="00000000">
      <w:pPr>
        <w:pStyle w:val="Heading2"/>
        <w:numPr>
          <w:ilvl w:val="1"/>
          <w:numId w:val="18"/>
        </w:numPr>
        <w:ind w:left="709" w:hanging="709"/>
        <w:rPr>
          <w:lang w:val="en-US"/>
        </w:rPr>
      </w:pPr>
      <w:bookmarkStart w:id="93" w:name="_Toc166494380"/>
      <w:r w:rsidRPr="005923C4">
        <w:rPr>
          <w:lang w:val="en-US"/>
        </w:rPr>
        <w:t>Processing and splitting of data sets</w:t>
      </w:r>
      <w:bookmarkEnd w:id="93"/>
    </w:p>
    <w:p w14:paraId="49BD9934" w14:textId="77777777" w:rsidR="001B3BC0" w:rsidRPr="005923C4" w:rsidRDefault="00000000">
      <w:pPr>
        <w:rPr>
          <w:lang w:val="en-US"/>
        </w:rPr>
      </w:pPr>
      <w:r w:rsidRPr="005923C4">
        <w:rPr>
          <w:lang w:val="en-US"/>
        </w:rPr>
        <w:t>This chapter outlines the final preparations needed to ensure that the dataset is ready to train the model, including thorough checks and the use of CSV files to effectively manage the data. It explains the partitioning of the dataset into training, validation, and test sets using a customized approach to address unique constraints such as limited image availability for certain classes. Stratified sampling is used to ensure a balanced distribution across all segments of the dataset, thereby improving model performance and fairness in training.</w:t>
      </w:r>
    </w:p>
    <w:p w14:paraId="09AB3935" w14:textId="77777777" w:rsidR="001B3BC0" w:rsidRPr="005923C4" w:rsidRDefault="00000000">
      <w:pPr>
        <w:pStyle w:val="Heading3"/>
        <w:numPr>
          <w:ilvl w:val="2"/>
          <w:numId w:val="18"/>
        </w:numPr>
        <w:ind w:left="709" w:hanging="709"/>
        <w:rPr>
          <w:lang w:val="en-US"/>
        </w:rPr>
      </w:pPr>
      <w:bookmarkStart w:id="94" w:name="_Toc166494381"/>
      <w:r w:rsidRPr="005923C4">
        <w:rPr>
          <w:lang w:val="en-US"/>
        </w:rPr>
        <w:t>Practical overview and data set setup</w:t>
      </w:r>
      <w:bookmarkEnd w:id="94"/>
    </w:p>
    <w:p w14:paraId="08BE6D84" w14:textId="77777777" w:rsidR="001B3BC0" w:rsidRPr="005923C4" w:rsidRDefault="00000000">
      <w:pPr>
        <w:rPr>
          <w:lang w:val="en-US"/>
        </w:rPr>
      </w:pPr>
      <w:r w:rsidRPr="005923C4">
        <w:rPr>
          <w:lang w:val="en-US"/>
        </w:rPr>
        <w:t>After pre-processing and extension, final preparations must be made to ensure that the dataset is fully ready for experimentation, which is critical to facilitate seamless model training. This phase includes final checks and setup of the dataset.</w:t>
      </w:r>
    </w:p>
    <w:p w14:paraId="0C7C0A78" w14:textId="77777777" w:rsidR="00AF0EFF" w:rsidRPr="005923C4" w:rsidRDefault="00AF0EFF" w:rsidP="00AF0EFF">
      <w:pPr>
        <w:rPr>
          <w:lang w:val="en-US"/>
        </w:rPr>
      </w:pPr>
    </w:p>
    <w:p w14:paraId="0DAA42D6" w14:textId="77777777" w:rsidR="001B3BC0" w:rsidRPr="005923C4" w:rsidRDefault="00000000">
      <w:pPr>
        <w:rPr>
          <w:lang w:val="en-US"/>
        </w:rPr>
      </w:pPr>
      <w:r w:rsidRPr="005923C4">
        <w:rPr>
          <w:lang w:val="en-US"/>
        </w:rPr>
        <w:t>First, final checks and configuration will be carried out. All images, now pre-processed and enhanced, are carefully checked to ensure they meet the required quality and format standards for training. This includes verifying that image resolutions and formats are consistent and properly aligned with the model input specifications.</w:t>
      </w:r>
    </w:p>
    <w:p w14:paraId="57D2C9C8" w14:textId="77777777" w:rsidR="00AF0EFF" w:rsidRPr="005923C4" w:rsidRDefault="00AF0EFF" w:rsidP="00AF0EFF">
      <w:pPr>
        <w:rPr>
          <w:lang w:val="en-US"/>
        </w:rPr>
      </w:pPr>
    </w:p>
    <w:p w14:paraId="4C93E6C8" w14:textId="24FFA581" w:rsidR="005923C4" w:rsidRDefault="00000000">
      <w:pPr>
        <w:rPr>
          <w:lang w:val="en-US"/>
        </w:rPr>
      </w:pPr>
      <w:r w:rsidRPr="005923C4">
        <w:rPr>
          <w:lang w:val="en-US"/>
        </w:rPr>
        <w:t>Further, CSV file management plays a key role in the efficient processing of the dataset. CSV files are used to catalog details such as image paths and their corresponding labels. This system facilitates systematic access and manipulation of the dataset throughout the training process. The use of CSV files ensures that each image is accurately labeled and easily retrievable, greatly streamlining the training workflow.</w:t>
      </w:r>
    </w:p>
    <w:p w14:paraId="74D4DBC2" w14:textId="413241D7" w:rsidR="001B3BC0" w:rsidRPr="005923C4" w:rsidRDefault="005923C4" w:rsidP="005923C4">
      <w:pPr>
        <w:spacing w:after="0" w:line="240" w:lineRule="auto"/>
        <w:ind w:firstLine="0"/>
        <w:jc w:val="left"/>
        <w:rPr>
          <w:lang w:val="en-US"/>
        </w:rPr>
      </w:pPr>
      <w:r>
        <w:rPr>
          <w:lang w:val="en-US"/>
        </w:rPr>
        <w:br w:type="page"/>
      </w:r>
    </w:p>
    <w:p w14:paraId="61095A6D" w14:textId="77777777" w:rsidR="001B3BC0" w:rsidRPr="005923C4" w:rsidRDefault="00000000">
      <w:pPr>
        <w:pStyle w:val="Heading3"/>
        <w:numPr>
          <w:ilvl w:val="2"/>
          <w:numId w:val="18"/>
        </w:numPr>
        <w:ind w:left="709" w:hanging="709"/>
        <w:rPr>
          <w:lang w:val="en-US"/>
        </w:rPr>
      </w:pPr>
      <w:bookmarkStart w:id="95" w:name="_Toc166494382"/>
      <w:r w:rsidRPr="005923C4">
        <w:rPr>
          <w:lang w:val="en-US"/>
        </w:rPr>
        <w:lastRenderedPageBreak/>
        <w:t>The process of division</w:t>
      </w:r>
      <w:bookmarkEnd w:id="95"/>
    </w:p>
    <w:p w14:paraId="3EDEE449" w14:textId="77777777" w:rsidR="001B3BC0" w:rsidRPr="005923C4" w:rsidRDefault="00000000">
      <w:pPr>
        <w:rPr>
          <w:lang w:val="en-US"/>
        </w:rPr>
      </w:pPr>
      <w:r w:rsidRPr="005923C4">
        <w:rPr>
          <w:lang w:val="en-US"/>
        </w:rPr>
        <w:t>In order to train and validate models efficiently, it is essential to partition the dataset into training, validation and test sets. This structured partitioning is crucial for evaluating models in controlled and unbiased conditions. Due to the unique limitations of this dataset, such as the limited availability of images for certain classes, the common division into 80% training, 10% validation, and 10% testing is not appropriate. Instead, a tailored approach is used to ensure fairness and efficiency of training:</w:t>
      </w:r>
    </w:p>
    <w:p w14:paraId="07E89273" w14:textId="77777777" w:rsidR="00AF0EFF" w:rsidRPr="005923C4" w:rsidRDefault="00AF0EFF" w:rsidP="00AF0EFF">
      <w:pPr>
        <w:rPr>
          <w:lang w:val="en-US"/>
        </w:rPr>
      </w:pPr>
    </w:p>
    <w:p w14:paraId="0046F5A9" w14:textId="77777777" w:rsidR="001B3BC0" w:rsidRPr="005923C4" w:rsidRDefault="00000000">
      <w:pPr>
        <w:rPr>
          <w:lang w:val="en-US"/>
        </w:rPr>
      </w:pPr>
      <w:r w:rsidRPr="005923C4">
        <w:rPr>
          <w:lang w:val="en-US"/>
        </w:rPr>
        <w:t>Partitioning the dataset involves allocating a certain number of samples for each class to the test and validation sets, ensuring that even underrepresented classes are adequately evaluated and contribute meaningfully to the model learning process. Although a standard percentage distribution is not used, the majority of the data is still designed for the training set to provide a reliable basis for learning. This is critical for developing strong predictive capabilities.</w:t>
      </w:r>
    </w:p>
    <w:p w14:paraId="3D4B0A7E" w14:textId="77777777" w:rsidR="00AF0EFF" w:rsidRPr="005923C4" w:rsidRDefault="00AF0EFF" w:rsidP="00AF0EFF">
      <w:pPr>
        <w:rPr>
          <w:lang w:val="en-US"/>
        </w:rPr>
      </w:pPr>
    </w:p>
    <w:p w14:paraId="02DE632A" w14:textId="77777777" w:rsidR="001B3BC0" w:rsidRPr="005923C4" w:rsidRDefault="00000000">
      <w:pPr>
        <w:rPr>
          <w:lang w:val="en-US"/>
        </w:rPr>
      </w:pPr>
      <w:r w:rsidRPr="005923C4">
        <w:rPr>
          <w:lang w:val="en-US"/>
        </w:rPr>
        <w:t>To achieve a balanced distribution, stratified sampling is used to ensure that each set - training, validation and test - contains a representative proportion of each class. This method is particularly important when dealing with unbalanced datasets, as it prevents the model from developing a bias towards more frequently represented classes.</w:t>
      </w:r>
    </w:p>
    <w:p w14:paraId="288EE686" w14:textId="77777777" w:rsidR="00435FE4" w:rsidRPr="005923C4" w:rsidRDefault="00435FE4" w:rsidP="00AF0EFF">
      <w:pPr>
        <w:rPr>
          <w:lang w:val="en-US"/>
        </w:rPr>
      </w:pPr>
    </w:p>
    <w:p w14:paraId="0D2E793A" w14:textId="77777777" w:rsidR="001B3BC0" w:rsidRPr="005923C4" w:rsidRDefault="00000000">
      <w:pPr>
        <w:rPr>
          <w:lang w:val="en-US"/>
        </w:rPr>
      </w:pPr>
      <w:r w:rsidRPr="005923C4">
        <w:rPr>
          <w:lang w:val="en-US"/>
        </w:rPr>
        <w:t>Automated scripts are used to accurately assign images to each segment of the dataset according to specific numbers defined for each class.</w:t>
      </w:r>
    </w:p>
    <w:p w14:paraId="4AED68AE" w14:textId="77777777" w:rsidR="001B3BC0" w:rsidRPr="005923C4" w:rsidRDefault="00000000">
      <w:pPr>
        <w:pStyle w:val="Heading2"/>
        <w:numPr>
          <w:ilvl w:val="1"/>
          <w:numId w:val="18"/>
        </w:numPr>
        <w:ind w:left="709" w:hanging="709"/>
        <w:rPr>
          <w:lang w:val="en-US"/>
        </w:rPr>
      </w:pPr>
      <w:bookmarkStart w:id="96" w:name="_Toc166494383"/>
      <w:r w:rsidRPr="005923C4">
        <w:rPr>
          <w:lang w:val="en-US"/>
        </w:rPr>
        <w:t>Model training process</w:t>
      </w:r>
      <w:bookmarkEnd w:id="96"/>
    </w:p>
    <w:p w14:paraId="10D5C769" w14:textId="77777777" w:rsidR="001B3BC0" w:rsidRPr="005923C4" w:rsidRDefault="00000000">
      <w:pPr>
        <w:rPr>
          <w:lang w:val="en-US"/>
        </w:rPr>
      </w:pPr>
      <w:r w:rsidRPr="005923C4">
        <w:rPr>
          <w:lang w:val="en-US"/>
        </w:rPr>
        <w:t xml:space="preserve">This chapter describes the setup and execution of model training for medical imaging applications using robust hardware and deep learning frameworks such as TensorFlow and </w:t>
      </w:r>
      <w:proofErr w:type="spellStart"/>
      <w:r w:rsidRPr="005923C4">
        <w:rPr>
          <w:lang w:val="en-US"/>
        </w:rPr>
        <w:t>Keras</w:t>
      </w:r>
      <w:proofErr w:type="spellEnd"/>
      <w:r w:rsidRPr="005923C4">
        <w:rPr>
          <w:lang w:val="en-US"/>
        </w:rPr>
        <w:t xml:space="preserve"> to efficiently handle computationally intensive tasks. It details various CNN architectures and training strategies, including the use of pre-trained layers and techniques such as layer </w:t>
      </w:r>
      <w:proofErr w:type="gramStart"/>
      <w:r w:rsidRPr="005923C4">
        <w:rPr>
          <w:lang w:val="en-US"/>
        </w:rPr>
        <w:t>freezing</w:t>
      </w:r>
      <w:proofErr w:type="gramEnd"/>
      <w:r w:rsidRPr="005923C4">
        <w:rPr>
          <w:lang w:val="en-US"/>
        </w:rPr>
        <w:t xml:space="preserve"> and layer skipping to improve generalization and reduce overfitting.</w:t>
      </w:r>
    </w:p>
    <w:p w14:paraId="744FC5B5" w14:textId="77777777" w:rsidR="00AF0EFF" w:rsidRPr="005923C4" w:rsidRDefault="00AB43EE" w:rsidP="00AB43EE">
      <w:pPr>
        <w:spacing w:after="0" w:line="240" w:lineRule="auto"/>
        <w:ind w:firstLine="0"/>
        <w:jc w:val="left"/>
        <w:rPr>
          <w:lang w:val="en-US"/>
        </w:rPr>
      </w:pPr>
      <w:r w:rsidRPr="005923C4">
        <w:rPr>
          <w:lang w:val="en-US"/>
        </w:rPr>
        <w:br w:type="page"/>
      </w:r>
    </w:p>
    <w:p w14:paraId="3360A44B" w14:textId="77777777" w:rsidR="001B3BC0" w:rsidRPr="005923C4" w:rsidRDefault="00000000">
      <w:pPr>
        <w:pStyle w:val="Heading3"/>
        <w:numPr>
          <w:ilvl w:val="2"/>
          <w:numId w:val="18"/>
        </w:numPr>
        <w:ind w:left="709" w:hanging="709"/>
        <w:rPr>
          <w:lang w:val="en-US"/>
        </w:rPr>
      </w:pPr>
      <w:bookmarkStart w:id="97" w:name="_Toc166494384"/>
      <w:r w:rsidRPr="005923C4">
        <w:rPr>
          <w:lang w:val="en-US"/>
        </w:rPr>
        <w:lastRenderedPageBreak/>
        <w:t>Setting up the training environment</w:t>
      </w:r>
      <w:bookmarkEnd w:id="97"/>
    </w:p>
    <w:p w14:paraId="1D8BAEAF" w14:textId="77777777" w:rsidR="001B3BC0" w:rsidRPr="005923C4" w:rsidRDefault="00000000">
      <w:pPr>
        <w:rPr>
          <w:lang w:val="en-US"/>
        </w:rPr>
      </w:pPr>
      <w:r w:rsidRPr="005923C4">
        <w:rPr>
          <w:lang w:val="en-US"/>
        </w:rPr>
        <w:t xml:space="preserve">The training uses powerful hardware including the Nvidia GeForce RTX 3060 Laptop GPU and Intel i7 processor housed in the ASUS TUF Dash F15 (2022). This build ensures efficient handling of computationally intensive deep learning tasks. TensorFlow and </w:t>
      </w:r>
      <w:proofErr w:type="spellStart"/>
      <w:r w:rsidRPr="005923C4">
        <w:rPr>
          <w:lang w:val="en-US"/>
        </w:rPr>
        <w:t>Keras</w:t>
      </w:r>
      <w:proofErr w:type="spellEnd"/>
      <w:r w:rsidRPr="005923C4">
        <w:rPr>
          <w:lang w:val="en-US"/>
        </w:rPr>
        <w:t xml:space="preserve"> are used due to their extensive support for deep learning applications, providing flexible and powerful tools for model development.</w:t>
      </w:r>
    </w:p>
    <w:p w14:paraId="12B93676" w14:textId="77777777" w:rsidR="001B3BC0" w:rsidRPr="005923C4" w:rsidRDefault="00000000">
      <w:pPr>
        <w:pStyle w:val="Heading3"/>
        <w:numPr>
          <w:ilvl w:val="2"/>
          <w:numId w:val="18"/>
        </w:numPr>
        <w:ind w:left="709" w:hanging="709"/>
        <w:rPr>
          <w:lang w:val="en-US"/>
        </w:rPr>
      </w:pPr>
      <w:bookmarkStart w:id="98" w:name="_Toc166494385"/>
      <w:r w:rsidRPr="005923C4">
        <w:rPr>
          <w:lang w:val="en-US"/>
        </w:rPr>
        <w:t>Conducting model training</w:t>
      </w:r>
      <w:bookmarkEnd w:id="98"/>
    </w:p>
    <w:p w14:paraId="666AF9E6" w14:textId="77777777" w:rsidR="001B3BC0" w:rsidRPr="005923C4" w:rsidRDefault="00000000">
      <w:pPr>
        <w:rPr>
          <w:lang w:val="en-US"/>
        </w:rPr>
      </w:pPr>
      <w:r w:rsidRPr="005923C4">
        <w:rPr>
          <w:lang w:val="en-US"/>
        </w:rPr>
        <w:t xml:space="preserve">Different CNN architectures </w:t>
      </w:r>
      <w:r w:rsidR="00DE4223" w:rsidRPr="005923C4">
        <w:rPr>
          <w:lang w:val="en-US"/>
        </w:rPr>
        <w:t xml:space="preserve">adapted for </w:t>
      </w:r>
      <w:r w:rsidR="002126DD" w:rsidRPr="005923C4">
        <w:rPr>
          <w:lang w:val="en-US"/>
        </w:rPr>
        <w:t xml:space="preserve">multi-label classification and augmented with multiple layers (Fig. </w:t>
      </w:r>
      <w:r w:rsidR="00B048E7" w:rsidRPr="005923C4">
        <w:rPr>
          <w:lang w:val="en-US"/>
        </w:rPr>
        <w:t>14</w:t>
      </w:r>
      <w:r w:rsidR="002126DD" w:rsidRPr="005923C4">
        <w:rPr>
          <w:lang w:val="en-US"/>
        </w:rPr>
        <w:t xml:space="preserve">) </w:t>
      </w:r>
      <w:r w:rsidRPr="005923C4">
        <w:rPr>
          <w:lang w:val="en-US"/>
        </w:rPr>
        <w:t>are used based on their proven capabilities in image recognition tasks</w:t>
      </w:r>
      <w:r w:rsidR="002126DD" w:rsidRPr="005923C4">
        <w:rPr>
          <w:lang w:val="en-US"/>
        </w:rPr>
        <w:t>.</w:t>
      </w:r>
    </w:p>
    <w:p w14:paraId="3101CCC4" w14:textId="77777777" w:rsidR="001B3BC0" w:rsidRPr="005923C4" w:rsidRDefault="00000000">
      <w:pPr>
        <w:pStyle w:val="Obrzek"/>
        <w:rPr>
          <w:lang w:val="en-US"/>
        </w:rPr>
      </w:pPr>
      <w:r w:rsidRPr="005923C4">
        <w:rPr>
          <w:lang w:val="en-US"/>
        </w:rPr>
        <w:lastRenderedPageBreak/>
        <mc:AlternateContent>
          <mc:Choice Requires="wps">
            <w:drawing>
              <wp:anchor distT="45720" distB="45720" distL="114300" distR="114300" simplePos="0" relativeHeight="251675648" behindDoc="0" locked="0" layoutInCell="1" allowOverlap="1" wp14:anchorId="5CEA5B29" wp14:editId="25B824BD">
                <wp:simplePos x="0" y="0"/>
                <wp:positionH relativeFrom="column">
                  <wp:posOffset>1440180</wp:posOffset>
                </wp:positionH>
                <wp:positionV relativeFrom="paragraph">
                  <wp:posOffset>5538470</wp:posOffset>
                </wp:positionV>
                <wp:extent cx="4396105" cy="1404620"/>
                <wp:effectExtent l="0" t="0" r="4445" b="7620"/>
                <wp:wrapSquare wrapText="bothSides"/>
                <wp:docPr id="4017165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6105" cy="1404620"/>
                        </a:xfrm>
                        <a:prstGeom prst="rect">
                          <a:avLst/>
                        </a:prstGeom>
                        <a:solidFill>
                          <a:srgbClr val="FFFFFF"/>
                        </a:solidFill>
                        <a:ln w="9525">
                          <a:noFill/>
                          <a:miter lim="800000"/>
                          <a:headEnd/>
                          <a:tailEnd/>
                        </a:ln>
                      </wps:spPr>
                      <wps:txbx>
                        <w:txbxContent>
                          <w:p w14:paraId="54016C40" w14:textId="77777777" w:rsidR="001B3BC0" w:rsidRDefault="00000000">
                            <w:pPr>
                              <w:ind w:firstLine="0"/>
                              <w:rPr>
                                <w:sz w:val="22"/>
                                <w:szCs w:val="20"/>
                              </w:rPr>
                            </w:pPr>
                            <w:r w:rsidRPr="000325D5">
                              <w:rPr>
                                <w:sz w:val="22"/>
                                <w:szCs w:val="20"/>
                              </w:rPr>
                              <w:t>This layer is used to flatten the input data into a one-dimensional array for input to the next layer. It does not affect the batch size, but is necessary because it allows the output of convolutional layers to be processed by densely connected lay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EA5B29" id="_x0000_s1036" type="#_x0000_t202" style="position:absolute;left:0;text-align:left;margin-left:113.4pt;margin-top:436.1pt;width:346.15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" stroked="f">
                <v:textbox style="mso-fit-shape-to-text:t">
                  <w:txbxContent>
                    <w:p w14:paraId="54016C40" w14:textId="77777777" w:rsidR="001B3BC0" w:rsidRDefault="00000000">
                      <w:pPr>
                        <w:ind w:firstLine="0"/>
                        <w:rPr>
                          <w:sz w:val="22"/>
                          <w:szCs w:val="20"/>
                        </w:rPr>
                      </w:pPr>
                      <w:r w:rsidRPr="000325D5">
                        <w:rPr>
                          <w:sz w:val="22"/>
                          <w:szCs w:val="20"/>
                        </w:rPr>
                        <w:t>This layer is used to flatten the input data into a one-dimensional array for input to the next layer. It does not affect the batch size, but is necessary because it allows the output of convolutional layers to be processed by densely connected layers.</w:t>
                      </w:r>
                    </w:p>
                  </w:txbxContent>
                </v:textbox>
                <w10:wrap type="square"/>
              </v:shape>
            </w:pict>
          </mc:Fallback>
        </mc:AlternateContent>
      </w:r>
      <w:r w:rsidRPr="005923C4">
        <w:rPr>
          <w:lang w:val="en-US"/>
        </w:rPr>
        <mc:AlternateContent>
          <mc:Choice Requires="wps">
            <w:drawing>
              <wp:anchor distT="45720" distB="45720" distL="114300" distR="114300" simplePos="0" relativeHeight="251673600" behindDoc="0" locked="0" layoutInCell="1" allowOverlap="1" wp14:anchorId="24662F45" wp14:editId="7F301DEA">
                <wp:simplePos x="0" y="0"/>
                <wp:positionH relativeFrom="column">
                  <wp:posOffset>1440180</wp:posOffset>
                </wp:positionH>
                <wp:positionV relativeFrom="paragraph">
                  <wp:posOffset>3610610</wp:posOffset>
                </wp:positionV>
                <wp:extent cx="4396105" cy="1404620"/>
                <wp:effectExtent l="0" t="0" r="4445" b="1270"/>
                <wp:wrapSquare wrapText="bothSides"/>
                <wp:docPr id="12008776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6105" cy="1404620"/>
                        </a:xfrm>
                        <a:prstGeom prst="rect">
                          <a:avLst/>
                        </a:prstGeom>
                        <a:solidFill>
                          <a:srgbClr val="FFFFFF"/>
                        </a:solidFill>
                        <a:ln w="9525">
                          <a:noFill/>
                          <a:miter lim="800000"/>
                          <a:headEnd/>
                          <a:tailEnd/>
                        </a:ln>
                      </wps:spPr>
                      <wps:txbx>
                        <w:txbxContent>
                          <w:p w14:paraId="5CC8BDAC" w14:textId="77777777" w:rsidR="001B3BC0" w:rsidRDefault="00000000">
                            <w:pPr>
                              <w:ind w:firstLine="0"/>
                              <w:rPr>
                                <w:sz w:val="22"/>
                                <w:szCs w:val="20"/>
                              </w:rPr>
                            </w:pPr>
                            <w:r w:rsidRPr="000325D5">
                              <w:rPr>
                                <w:sz w:val="22"/>
                                <w:szCs w:val="20"/>
                              </w:rPr>
                              <w:t>This layer is used to prevent overfitting and randomly drop units (along with their connections) from the neural network during training. This process helps make the model less sensitive to specific neuron weights, leading to a more general model that performs better on new, unseen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662F45" id="_x0000_s1037" type="#_x0000_t202" style="position:absolute;left:0;text-align:left;margin-left:113.4pt;margin-top:284.3pt;width:346.1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" stroked="f">
                <v:textbox style="mso-fit-shape-to-text:t">
                  <w:txbxContent>
                    <w:p w14:paraId="5CC8BDAC" w14:textId="77777777" w:rsidR="001B3BC0" w:rsidRDefault="00000000">
                      <w:pPr>
                        <w:ind w:firstLine="0"/>
                        <w:rPr>
                          <w:sz w:val="22"/>
                          <w:szCs w:val="20"/>
                        </w:rPr>
                      </w:pPr>
                      <w:r w:rsidRPr="000325D5">
                        <w:rPr>
                          <w:sz w:val="22"/>
                          <w:szCs w:val="20"/>
                        </w:rPr>
                        <w:t>This layer is used to prevent overfitting and randomly drop units (along with their connections) from the neural network during training. This process helps make the model less sensitive to specific neuron weights, leading to a more general model that performs better on new, unseen data.</w:t>
                      </w:r>
                    </w:p>
                  </w:txbxContent>
                </v:textbox>
                <w10:wrap type="square"/>
              </v:shape>
            </w:pict>
          </mc:Fallback>
        </mc:AlternateContent>
      </w:r>
      <w:r w:rsidRPr="005923C4">
        <w:rPr>
          <w:lang w:val="en-US"/>
        </w:rPr>
        <mc:AlternateContent>
          <mc:Choice Requires="wps">
            <w:drawing>
              <wp:anchor distT="45720" distB="45720" distL="114300" distR="114300" simplePos="0" relativeHeight="251671552" behindDoc="0" locked="0" layoutInCell="1" allowOverlap="1" wp14:anchorId="73F88E85" wp14:editId="21806F8A">
                <wp:simplePos x="0" y="0"/>
                <wp:positionH relativeFrom="column">
                  <wp:posOffset>1440180</wp:posOffset>
                </wp:positionH>
                <wp:positionV relativeFrom="paragraph">
                  <wp:posOffset>1676400</wp:posOffset>
                </wp:positionV>
                <wp:extent cx="4395960" cy="1404620"/>
                <wp:effectExtent l="0" t="0" r="5080" b="0"/>
                <wp:wrapSquare wrapText="bothSides"/>
                <wp:docPr id="9925457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5960" cy="1404620"/>
                        </a:xfrm>
                        <a:prstGeom prst="rect">
                          <a:avLst/>
                        </a:prstGeom>
                        <a:solidFill>
                          <a:srgbClr val="FFFFFF"/>
                        </a:solidFill>
                        <a:ln w="9525">
                          <a:noFill/>
                          <a:miter lim="800000"/>
                          <a:headEnd/>
                          <a:tailEnd/>
                        </a:ln>
                      </wps:spPr>
                      <wps:txbx>
                        <w:txbxContent>
                          <w:p w14:paraId="470C0409" w14:textId="77777777" w:rsidR="001B3BC0" w:rsidRDefault="00000000">
                            <w:pPr>
                              <w:ind w:firstLine="0"/>
                              <w:rPr>
                                <w:sz w:val="22"/>
                                <w:szCs w:val="20"/>
                              </w:rPr>
                            </w:pPr>
                            <w:r w:rsidRPr="000325D5">
                              <w:rPr>
                                <w:sz w:val="22"/>
                                <w:szCs w:val="20"/>
                              </w:rPr>
                              <w:t>This layer is crucial for learning from features extracted from CNN layers. Dense layers are fully connected layers of a neural network where each input is connected to each output using weights (usually followed by distortions). Dense layers add an important level of complexity and learning capability to the model. They are where the neural network has the ability to learn deeply complex patterns in the da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F88E85" id="_x0000_s1038" type="#_x0000_t202" style="position:absolute;left:0;text-align:left;margin-left:113.4pt;margin-top:132pt;width:346.15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" stroked="f">
                <v:textbox style="mso-fit-shape-to-text:t">
                  <w:txbxContent>
                    <w:p w14:paraId="470C0409" w14:textId="77777777" w:rsidR="001B3BC0" w:rsidRDefault="00000000">
                      <w:pPr>
                        <w:ind w:firstLine="0"/>
                        <w:rPr>
                          <w:sz w:val="22"/>
                          <w:szCs w:val="20"/>
                        </w:rPr>
                      </w:pPr>
                      <w:r w:rsidRPr="000325D5">
                        <w:rPr>
                          <w:sz w:val="22"/>
                          <w:szCs w:val="20"/>
                        </w:rPr>
                        <w:t>This layer is crucial for learning from features extracted from CNN layers. Dense layers are fully connected layers of a neural network where each input is connected to each output using weights (usually followed by distortions). Dense layers add an important level of complexity and learning capability to the model. They are where the neural network has the ability to learn deeply complex patterns in the data.</w:t>
                      </w:r>
                    </w:p>
                  </w:txbxContent>
                </v:textbox>
                <w10:wrap type="square"/>
              </v:shape>
            </w:pict>
          </mc:Fallback>
        </mc:AlternateContent>
      </w:r>
      <w:r w:rsidRPr="005923C4">
        <w:rPr>
          <w:lang w:val="en-US"/>
        </w:rPr>
        <mc:AlternateContent>
          <mc:Choice Requires="wps">
            <w:drawing>
              <wp:anchor distT="45720" distB="45720" distL="114300" distR="114300" simplePos="0" relativeHeight="251669504" behindDoc="0" locked="0" layoutInCell="1" allowOverlap="1" wp14:anchorId="5743D846" wp14:editId="60CCD8C8">
                <wp:simplePos x="0" y="0"/>
                <wp:positionH relativeFrom="column">
                  <wp:posOffset>1440180</wp:posOffset>
                </wp:positionH>
                <wp:positionV relativeFrom="paragraph">
                  <wp:posOffset>0</wp:posOffset>
                </wp:positionV>
                <wp:extent cx="4395960" cy="1404620"/>
                <wp:effectExtent l="0" t="0" r="5080" b="0"/>
                <wp:wrapSquare wrapText="bothSides"/>
                <wp:docPr id="17766504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5960" cy="1404620"/>
                        </a:xfrm>
                        <a:prstGeom prst="rect">
                          <a:avLst/>
                        </a:prstGeom>
                        <a:solidFill>
                          <a:srgbClr val="FFFFFF"/>
                        </a:solidFill>
                        <a:ln w="9525">
                          <a:noFill/>
                          <a:miter lim="800000"/>
                          <a:headEnd/>
                          <a:tailEnd/>
                        </a:ln>
                      </wps:spPr>
                      <wps:txbx>
                        <w:txbxContent>
                          <w:p w14:paraId="2EB5C8C4" w14:textId="77777777" w:rsidR="001B3BC0" w:rsidRDefault="00000000">
                            <w:pPr>
                              <w:ind w:firstLine="0"/>
                              <w:rPr>
                                <w:sz w:val="22"/>
                                <w:szCs w:val="20"/>
                              </w:rPr>
                            </w:pPr>
                            <w:r w:rsidRPr="000325D5">
                              <w:rPr>
                                <w:sz w:val="22"/>
                                <w:szCs w:val="20"/>
                              </w:rPr>
                              <w:t>Depending on the architecture (e.g., DenseNet, ResNet, EfficientNet</w:t>
                            </w:r>
                            <w:r w:rsidR="002126DD">
                              <w:rPr>
                                <w:sz w:val="22"/>
                                <w:szCs w:val="20"/>
                              </w:rPr>
                              <w:t>, and others</w:t>
                            </w:r>
                            <w:r w:rsidRPr="000325D5">
                              <w:rPr>
                                <w:sz w:val="22"/>
                                <w:szCs w:val="20"/>
                              </w:rPr>
                              <w:t>), the initial convolutional layers are often pre-trained on large datasets such as ImageNe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43D846" id="_x0000_s1039" type="#_x0000_t202" style="position:absolute;left:0;text-align:left;margin-left:113.4pt;margin-top:0;width:346.15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pwOEw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" stroked="f">
                <v:textbox style="mso-fit-shape-to-text:t">
                  <w:txbxContent>
                    <w:p w14:paraId="2EB5C8C4" w14:textId="77777777" w:rsidR="001B3BC0" w:rsidRDefault="00000000">
                      <w:pPr>
                        <w:ind w:firstLine="0"/>
                        <w:rPr>
                          <w:sz w:val="22"/>
                          <w:szCs w:val="20"/>
                        </w:rPr>
                      </w:pPr>
                      <w:r w:rsidRPr="000325D5">
                        <w:rPr>
                          <w:sz w:val="22"/>
                          <w:szCs w:val="20"/>
                        </w:rPr>
                        <w:t>Depending on the architecture (e.g., DenseNet, ResNet, EfficientNet</w:t>
                      </w:r>
                      <w:r w:rsidR="002126DD">
                        <w:rPr>
                          <w:sz w:val="22"/>
                          <w:szCs w:val="20"/>
                        </w:rPr>
                        <w:t>, and others</w:t>
                      </w:r>
                      <w:r w:rsidRPr="000325D5">
                        <w:rPr>
                          <w:sz w:val="22"/>
                          <w:szCs w:val="20"/>
                        </w:rPr>
                        <w:t>), the initial convolutional layers are often pre-trained on large datasets such as ImageNet.</w:t>
                      </w:r>
                    </w:p>
                  </w:txbxContent>
                </v:textbox>
                <w10:wrap type="square"/>
              </v:shape>
            </w:pict>
          </mc:Fallback>
        </mc:AlternateContent>
      </w:r>
      <w:r w:rsidRPr="005923C4">
        <w:rPr>
          <w:lang w:val="en-US"/>
        </w:rPr>
        <w:drawing>
          <wp:inline distT="0" distB="0" distL="0" distR="0" wp14:anchorId="2DA56B51" wp14:editId="3E12C32A">
            <wp:extent cx="1318260" cy="6314440"/>
            <wp:effectExtent l="0" t="0" r="0" b="0"/>
            <wp:docPr id="1796247134" name="Picture 13" descr="A black and whit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247134" name="Picture 13" descr="A black and white rectangle&#10;&#10;Description automatically generated"/>
                    <pic:cNvPicPr/>
                  </pic:nvPicPr>
                  <pic:blipFill>
                    <a:blip r:embed="rId39"/>
                    <a:stretch>
                      <a:fillRect/>
                    </a:stretch>
                  </pic:blipFill>
                  <pic:spPr>
                    <a:xfrm>
                      <a:off x="0" y="0"/>
                      <a:ext cx="1323042" cy="6337346"/>
                    </a:xfrm>
                    <a:prstGeom prst="rect">
                      <a:avLst/>
                    </a:prstGeom>
                  </pic:spPr>
                </pic:pic>
              </a:graphicData>
            </a:graphic>
          </wp:inline>
        </w:drawing>
      </w:r>
    </w:p>
    <w:p w14:paraId="2D19375F" w14:textId="77777777" w:rsidR="001B3BC0" w:rsidRPr="005923C4" w:rsidRDefault="00000000">
      <w:pPr>
        <w:pStyle w:val="Caption"/>
        <w:jc w:val="left"/>
        <w:rPr>
          <w:lang w:val="en-US"/>
        </w:rPr>
      </w:pPr>
      <w:bookmarkStart w:id="99" w:name="_Toc165912094"/>
      <w:bookmarkStart w:id="100" w:name="_Toc166333561"/>
      <w:bookmarkStart w:id="101" w:name="_Toc166360409"/>
      <w:bookmarkStart w:id="102" w:name="_Toc166360588"/>
      <w:r w:rsidRPr="005923C4">
        <w:rPr>
          <w:lang w:val="en-US"/>
        </w:rPr>
        <w:t xml:space="preserve">Image </w:t>
      </w:r>
      <w:r w:rsidRPr="005923C4">
        <w:rPr>
          <w:lang w:val="en-US"/>
        </w:rPr>
        <w:fldChar w:fldCharType="begin"/>
      </w:r>
      <w:r w:rsidRPr="005923C4">
        <w:rPr>
          <w:lang w:val="en-US"/>
        </w:rPr>
        <w:instrText xml:space="preserve"> SEQ Obrázok \* ARABIC </w:instrText>
      </w:r>
      <w:r w:rsidRPr="005923C4">
        <w:rPr>
          <w:lang w:val="en-US"/>
        </w:rPr>
        <w:fldChar w:fldCharType="separate"/>
      </w:r>
      <w:r w:rsidR="00F61368" w:rsidRPr="005923C4">
        <w:rPr>
          <w:noProof/>
          <w:lang w:val="en-US"/>
        </w:rPr>
        <w:t>14</w:t>
      </w:r>
      <w:r w:rsidRPr="005923C4">
        <w:rPr>
          <w:lang w:val="en-US"/>
        </w:rPr>
        <w:fldChar w:fldCharType="end"/>
      </w:r>
      <w:r w:rsidRPr="005923C4">
        <w:rPr>
          <w:lang w:val="en-US"/>
        </w:rPr>
        <w:t xml:space="preserve"> Architecture of CNN model layers source: author</w:t>
      </w:r>
      <w:bookmarkEnd w:id="99"/>
      <w:bookmarkEnd w:id="100"/>
      <w:bookmarkEnd w:id="101"/>
      <w:bookmarkEnd w:id="102"/>
    </w:p>
    <w:p w14:paraId="3B6E0BE2" w14:textId="77777777" w:rsidR="00AF0EFF" w:rsidRPr="005923C4" w:rsidRDefault="00AF0EFF" w:rsidP="00AF0EFF">
      <w:pPr>
        <w:rPr>
          <w:lang w:val="en-US"/>
        </w:rPr>
      </w:pPr>
    </w:p>
    <w:p w14:paraId="07CAA4D0" w14:textId="77777777" w:rsidR="001B3BC0" w:rsidRPr="005923C4" w:rsidRDefault="00000000">
      <w:pPr>
        <w:rPr>
          <w:lang w:val="en-US"/>
        </w:rPr>
      </w:pPr>
      <w:r w:rsidRPr="005923C4">
        <w:rPr>
          <w:lang w:val="en-US"/>
        </w:rPr>
        <w:t>The initial layers of each pre-trained model are frozen to preserve the general properties that these layers have learned from extensive pre-training. These features are broadly applicable across a variety of images and tasks, providing a strong and relevant foundation that does not require retraining. Freezing these layers speeds up the training process because only the top layers are updated, significantly reducing the computational overhead. This strategy also improves the model's ability to generalize because it prevents overfitting the model to the nuances of a new dataset.</w:t>
      </w:r>
    </w:p>
    <w:p w14:paraId="04216C86" w14:textId="77777777" w:rsidR="00AF0EFF" w:rsidRPr="005923C4" w:rsidRDefault="00AF0EFF" w:rsidP="00AF0EFF">
      <w:pPr>
        <w:rPr>
          <w:lang w:val="en-US"/>
        </w:rPr>
      </w:pPr>
    </w:p>
    <w:p w14:paraId="114D038F" w14:textId="77777777" w:rsidR="001B3BC0" w:rsidRPr="005923C4" w:rsidRDefault="00000000">
      <w:pPr>
        <w:rPr>
          <w:lang w:val="en-US"/>
        </w:rPr>
      </w:pPr>
      <w:r w:rsidRPr="005923C4">
        <w:rPr>
          <w:lang w:val="en-US"/>
        </w:rPr>
        <w:t>Training is performed over multiple epochs using both training and validation datasets. This approach allows for continuous monitoring and adjustment based on model performance on the validation data, which is critical for tuning the model to achieve the best results.</w:t>
      </w:r>
    </w:p>
    <w:p w14:paraId="528E453D" w14:textId="77777777" w:rsidR="001B3BC0" w:rsidRPr="005923C4" w:rsidRDefault="00000000">
      <w:pPr>
        <w:pStyle w:val="Heading3"/>
        <w:numPr>
          <w:ilvl w:val="2"/>
          <w:numId w:val="18"/>
        </w:numPr>
        <w:ind w:left="709" w:hanging="709"/>
        <w:rPr>
          <w:lang w:val="en-US"/>
        </w:rPr>
      </w:pPr>
      <w:bookmarkStart w:id="103" w:name="_Toc166494386"/>
      <w:r w:rsidRPr="005923C4">
        <w:rPr>
          <w:lang w:val="en-US"/>
        </w:rPr>
        <w:t>Coping with training challenges</w:t>
      </w:r>
      <w:bookmarkEnd w:id="103"/>
    </w:p>
    <w:p w14:paraId="37030928" w14:textId="77777777" w:rsidR="001B3BC0" w:rsidRPr="005923C4" w:rsidRDefault="00000000">
      <w:pPr>
        <w:rPr>
          <w:lang w:val="en-US"/>
        </w:rPr>
      </w:pPr>
      <w:r w:rsidRPr="005923C4">
        <w:rPr>
          <w:lang w:val="en-US"/>
        </w:rPr>
        <w:t>Efficient management of computational resources is crucial given the intensive nature of training deep neural networks. Strategies such as batch processing and memory management are optimized to maximize throughput and training efficiency. In specific experiments, class weights are computed and used to address imbalances in class representation. This adjustment helps ensure that the model is not biased towards the predominant classes. Training is continuously monitored for performance metrics such as accuracy and loss, allowing for real-time adjustments to optimize model performance. Graphical visualization of training and validation results helps in assessing model performance and identifying trends such as overfitting or underfitting.</w:t>
      </w:r>
    </w:p>
    <w:p w14:paraId="0A830EC3" w14:textId="77777777" w:rsidR="001B3BC0" w:rsidRPr="005923C4" w:rsidRDefault="00000000">
      <w:pPr>
        <w:pStyle w:val="Heading2"/>
        <w:numPr>
          <w:ilvl w:val="1"/>
          <w:numId w:val="18"/>
        </w:numPr>
        <w:ind w:left="709" w:hanging="709"/>
        <w:rPr>
          <w:lang w:val="en-US"/>
        </w:rPr>
      </w:pPr>
      <w:bookmarkStart w:id="104" w:name="_Toc166494387"/>
      <w:r w:rsidRPr="005923C4">
        <w:rPr>
          <w:lang w:val="en-US"/>
        </w:rPr>
        <w:t>Preparing for performance evaluation</w:t>
      </w:r>
      <w:bookmarkEnd w:id="104"/>
    </w:p>
    <w:p w14:paraId="60DA1067" w14:textId="77777777" w:rsidR="001B3BC0" w:rsidRPr="005923C4" w:rsidRDefault="00000000">
      <w:pPr>
        <w:rPr>
          <w:lang w:val="en-US"/>
        </w:rPr>
      </w:pPr>
      <w:r w:rsidRPr="005923C4">
        <w:rPr>
          <w:lang w:val="en-US"/>
        </w:rPr>
        <w:t>This chapter details the process of evaluating medical diagnostic models after training, with an emphasis on preserving and accurately assessing model configurations through systematic storage and retrieval techniques. Performance is rigorously assessed using key metrics that facilitate detailed classification reports and visual representations of the data. This comprehensive evaluation ensures models are accurately tested under consistent conditions, highlighting their potential for effective deployment in medical diagnostics.</w:t>
      </w:r>
    </w:p>
    <w:p w14:paraId="28B416C9" w14:textId="77777777" w:rsidR="001B3BC0" w:rsidRPr="005923C4" w:rsidRDefault="00000000">
      <w:pPr>
        <w:pStyle w:val="Heading3"/>
        <w:numPr>
          <w:ilvl w:val="2"/>
          <w:numId w:val="18"/>
        </w:numPr>
        <w:ind w:left="709" w:hanging="709"/>
        <w:rPr>
          <w:lang w:val="en-US"/>
        </w:rPr>
      </w:pPr>
      <w:bookmarkStart w:id="105" w:name="_Toc166494388"/>
      <w:r w:rsidRPr="005923C4">
        <w:rPr>
          <w:lang w:val="en-US"/>
        </w:rPr>
        <w:t>Testing and evaluation of models</w:t>
      </w:r>
      <w:bookmarkEnd w:id="105"/>
    </w:p>
    <w:p w14:paraId="1FDAEEEB" w14:textId="77777777" w:rsidR="001B3BC0" w:rsidRPr="005923C4" w:rsidRDefault="00000000">
      <w:pPr>
        <w:rPr>
          <w:lang w:val="en-US"/>
        </w:rPr>
      </w:pPr>
      <w:r w:rsidRPr="005923C4">
        <w:rPr>
          <w:lang w:val="en-US"/>
        </w:rPr>
        <w:t>Once the thorough training phase is complete, the models are immediately subjected to a performance evaluation using a prepared set of test data. This evaluation is crucial to assess the ability of the models to effectively generalize new, unobserved data - a key factor for their potential deployment in medical diagnostics.</w:t>
      </w:r>
    </w:p>
    <w:p w14:paraId="2D0C754E" w14:textId="77777777" w:rsidR="00AF0EFF" w:rsidRPr="005923C4" w:rsidRDefault="00EB6849" w:rsidP="00EB6849">
      <w:pPr>
        <w:spacing w:after="0" w:line="240" w:lineRule="auto"/>
        <w:ind w:firstLine="0"/>
        <w:jc w:val="left"/>
        <w:rPr>
          <w:lang w:val="en-US"/>
        </w:rPr>
      </w:pPr>
      <w:r w:rsidRPr="005923C4">
        <w:rPr>
          <w:lang w:val="en-US"/>
        </w:rPr>
        <w:br w:type="page"/>
      </w:r>
    </w:p>
    <w:p w14:paraId="51FCF332" w14:textId="77777777" w:rsidR="001B3BC0" w:rsidRPr="005923C4" w:rsidRDefault="00000000">
      <w:pPr>
        <w:rPr>
          <w:lang w:val="en-US"/>
        </w:rPr>
      </w:pPr>
      <w:r w:rsidRPr="005923C4">
        <w:rPr>
          <w:lang w:val="en-US"/>
        </w:rPr>
        <w:lastRenderedPageBreak/>
        <w:t xml:space="preserve">The evaluation process starts by fitting each model together with the corresponding </w:t>
      </w:r>
      <w:proofErr w:type="spellStart"/>
      <w:r w:rsidRPr="005923C4">
        <w:rPr>
          <w:lang w:val="en-US"/>
        </w:rPr>
        <w:t>MultiLabelBinarizer</w:t>
      </w:r>
      <w:proofErr w:type="spellEnd"/>
      <w:r w:rsidRPr="005923C4">
        <w:rPr>
          <w:lang w:val="en-US"/>
        </w:rPr>
        <w:t xml:space="preserve"> (MLB). This procedure ensures that all classification labels are </w:t>
      </w:r>
      <w:proofErr w:type="gramStart"/>
      <w:r w:rsidRPr="005923C4">
        <w:rPr>
          <w:lang w:val="en-US"/>
        </w:rPr>
        <w:t>preserved</w:t>
      </w:r>
      <w:proofErr w:type="gramEnd"/>
      <w:r w:rsidRPr="005923C4">
        <w:rPr>
          <w:lang w:val="en-US"/>
        </w:rPr>
        <w:t xml:space="preserve"> and the models can be reliably recovered with their learned configurations for accurate evaluation. Models are saved using the format </w:t>
      </w:r>
      <w:proofErr w:type="spellStart"/>
      <w:proofErr w:type="gramStart"/>
      <w:r w:rsidRPr="005923C4">
        <w:rPr>
          <w:i/>
          <w:iCs/>
          <w:lang w:val="en-US"/>
        </w:rPr>
        <w:t>model.save</w:t>
      </w:r>
      <w:proofErr w:type="spellEnd"/>
      <w:proofErr w:type="gramEnd"/>
      <w:r w:rsidRPr="005923C4">
        <w:rPr>
          <w:i/>
          <w:iCs/>
          <w:lang w:val="en-US"/>
        </w:rPr>
        <w:t>('path_to_model.h5')</w:t>
      </w:r>
      <w:r w:rsidRPr="005923C4">
        <w:rPr>
          <w:lang w:val="en-US"/>
        </w:rPr>
        <w:t xml:space="preserve">, which provides the learned weights and architecture. The </w:t>
      </w:r>
      <w:r w:rsidR="00D702E4" w:rsidRPr="005923C4">
        <w:rPr>
          <w:lang w:val="en-US"/>
        </w:rPr>
        <w:t xml:space="preserve">MLB </w:t>
      </w:r>
      <w:r w:rsidRPr="005923C4">
        <w:rPr>
          <w:lang w:val="en-US"/>
        </w:rPr>
        <w:t xml:space="preserve">is saved using </w:t>
      </w:r>
      <w:proofErr w:type="spellStart"/>
      <w:proofErr w:type="gramStart"/>
      <w:r w:rsidRPr="005923C4">
        <w:rPr>
          <w:i/>
          <w:iCs/>
          <w:lang w:val="en-US"/>
        </w:rPr>
        <w:t>joblib.dump</w:t>
      </w:r>
      <w:proofErr w:type="spellEnd"/>
      <w:proofErr w:type="gramEnd"/>
      <w:r w:rsidRPr="005923C4">
        <w:rPr>
          <w:i/>
          <w:iCs/>
          <w:lang w:val="en-US"/>
        </w:rPr>
        <w:t>(</w:t>
      </w:r>
      <w:proofErr w:type="spellStart"/>
      <w:r w:rsidRPr="005923C4">
        <w:rPr>
          <w:i/>
          <w:iCs/>
          <w:lang w:val="en-US"/>
        </w:rPr>
        <w:t>mlb</w:t>
      </w:r>
      <w:proofErr w:type="spellEnd"/>
      <w:r w:rsidRPr="005923C4">
        <w:rPr>
          <w:i/>
          <w:iCs/>
          <w:lang w:val="en-US"/>
        </w:rPr>
        <w:t>, '</w:t>
      </w:r>
      <w:proofErr w:type="spellStart"/>
      <w:r w:rsidRPr="005923C4">
        <w:rPr>
          <w:i/>
          <w:iCs/>
          <w:lang w:val="en-US"/>
        </w:rPr>
        <w:t>path_to_mlb.pkl</w:t>
      </w:r>
      <w:proofErr w:type="spellEnd"/>
      <w:r w:rsidRPr="005923C4">
        <w:rPr>
          <w:i/>
          <w:iCs/>
          <w:lang w:val="en-US"/>
        </w:rPr>
        <w:t>')</w:t>
      </w:r>
      <w:r w:rsidRPr="005923C4">
        <w:rPr>
          <w:lang w:val="en-US"/>
        </w:rPr>
        <w:t>, a step critical for maintaining label encoding consistency between the training and testing phases to ensure labels are interpreted correctly during evaluations.</w:t>
      </w:r>
    </w:p>
    <w:p w14:paraId="700AB867" w14:textId="77777777" w:rsidR="00AF0EFF" w:rsidRPr="005923C4" w:rsidRDefault="00AF0EFF" w:rsidP="00AF0EFF">
      <w:pPr>
        <w:rPr>
          <w:lang w:val="en-US"/>
        </w:rPr>
      </w:pPr>
    </w:p>
    <w:p w14:paraId="66512F31" w14:textId="77777777" w:rsidR="001B3BC0" w:rsidRPr="005923C4" w:rsidRDefault="00000000">
      <w:pPr>
        <w:rPr>
          <w:lang w:val="en-US"/>
        </w:rPr>
      </w:pPr>
      <w:r w:rsidRPr="005923C4">
        <w:rPr>
          <w:lang w:val="en-US"/>
        </w:rPr>
        <w:t xml:space="preserve">During testing, the models are reloaded from their stored states to ensure that the evaluation accurately reflects their conditional performance after training. The models are reloaded from </w:t>
      </w:r>
      <w:proofErr w:type="spellStart"/>
      <w:proofErr w:type="gramStart"/>
      <w:r w:rsidRPr="005923C4">
        <w:rPr>
          <w:lang w:val="en-US"/>
        </w:rPr>
        <w:t>their</w:t>
      </w:r>
      <w:proofErr w:type="spellEnd"/>
      <w:proofErr w:type="gramEnd"/>
      <w:r w:rsidRPr="005923C4">
        <w:rPr>
          <w:lang w:val="en-US"/>
        </w:rPr>
        <w:t xml:space="preserve"> </w:t>
      </w:r>
      <w:r w:rsidRPr="005923C4">
        <w:rPr>
          <w:i/>
          <w:iCs/>
          <w:lang w:val="en-US"/>
        </w:rPr>
        <w:t xml:space="preserve">.h5 </w:t>
      </w:r>
      <w:r w:rsidRPr="005923C4">
        <w:rPr>
          <w:lang w:val="en-US"/>
        </w:rPr>
        <w:t>files, which contain the entire model architecture along with the trained weights, while the stored MLB is also reloaded, facilitating correct interpretation of the labels during testing.</w:t>
      </w:r>
    </w:p>
    <w:p w14:paraId="538C5AAB" w14:textId="77777777" w:rsidR="00AF0EFF" w:rsidRPr="005923C4" w:rsidRDefault="00AF0EFF" w:rsidP="00AF0EFF">
      <w:pPr>
        <w:rPr>
          <w:lang w:val="en-US"/>
        </w:rPr>
      </w:pPr>
    </w:p>
    <w:p w14:paraId="4A7F333A" w14:textId="77777777" w:rsidR="001B3BC0" w:rsidRPr="005923C4" w:rsidRDefault="00000000">
      <w:pPr>
        <w:rPr>
          <w:lang w:val="en-US"/>
        </w:rPr>
      </w:pPr>
      <w:r w:rsidRPr="005923C4">
        <w:rPr>
          <w:lang w:val="en-US"/>
        </w:rPr>
        <w:t>In addition, the test data is processed using the same methods as the training data to ensure consistency. This step is essential for a valid evaluation because it reflects the conditions under which the models were trained, thus providing a reliable measure of how well the models can perform under practical diagnostic conditions. This integrated approach to model storage and evaluation ensures that each step-from model training to testing-is conducted under consistent and controlled conditions, increasing the reliability and accuracy of performance evaluation.</w:t>
      </w:r>
    </w:p>
    <w:p w14:paraId="0CDD217F" w14:textId="77777777" w:rsidR="001B3BC0" w:rsidRPr="005923C4" w:rsidRDefault="00000000">
      <w:pPr>
        <w:pStyle w:val="Heading3"/>
        <w:numPr>
          <w:ilvl w:val="2"/>
          <w:numId w:val="18"/>
        </w:numPr>
        <w:ind w:left="709" w:hanging="709"/>
        <w:rPr>
          <w:lang w:val="en-US"/>
        </w:rPr>
      </w:pPr>
      <w:bookmarkStart w:id="106" w:name="_Toc166494389"/>
      <w:r w:rsidRPr="005923C4">
        <w:rPr>
          <w:lang w:val="en-US"/>
        </w:rPr>
        <w:t xml:space="preserve">Performance </w:t>
      </w:r>
      <w:proofErr w:type="spellStart"/>
      <w:r w:rsidRPr="005923C4">
        <w:rPr>
          <w:lang w:val="en-US"/>
        </w:rPr>
        <w:t>visualisation</w:t>
      </w:r>
      <w:bookmarkEnd w:id="106"/>
      <w:proofErr w:type="spellEnd"/>
    </w:p>
    <w:p w14:paraId="1A5ACE6B" w14:textId="77777777" w:rsidR="001B3BC0" w:rsidRPr="005923C4" w:rsidRDefault="00000000">
      <w:pPr>
        <w:rPr>
          <w:lang w:val="en-US"/>
        </w:rPr>
      </w:pPr>
      <w:r w:rsidRPr="005923C4">
        <w:rPr>
          <w:lang w:val="en-US"/>
        </w:rPr>
        <w:t>This phase of the process focuses on the analysis of the model's performance indicators and the visual interpretation of these results, providing a clear and comprehensive assessment of the model's effectiveness.</w:t>
      </w:r>
    </w:p>
    <w:p w14:paraId="28ADAB13" w14:textId="77777777" w:rsidR="00AF0EFF" w:rsidRPr="005923C4" w:rsidRDefault="00AF0EFF" w:rsidP="00AF0EFF">
      <w:pPr>
        <w:rPr>
          <w:lang w:val="en-US"/>
        </w:rPr>
      </w:pPr>
    </w:p>
    <w:p w14:paraId="2988C754" w14:textId="77777777" w:rsidR="001B3BC0" w:rsidRPr="005923C4" w:rsidRDefault="00000000">
      <w:pPr>
        <w:rPr>
          <w:lang w:val="en-US"/>
        </w:rPr>
      </w:pPr>
      <w:r w:rsidRPr="005923C4">
        <w:rPr>
          <w:lang w:val="en-US"/>
        </w:rPr>
        <w:t xml:space="preserve">The evaluation starts by generating a detailed classification report using the </w:t>
      </w:r>
      <w:proofErr w:type="spellStart"/>
      <w:r w:rsidRPr="005923C4">
        <w:rPr>
          <w:lang w:val="en-US"/>
        </w:rPr>
        <w:t>classification_report</w:t>
      </w:r>
      <w:proofErr w:type="spellEnd"/>
      <w:r w:rsidRPr="005923C4">
        <w:rPr>
          <w:lang w:val="en-US"/>
        </w:rPr>
        <w:t xml:space="preserve"> function of scikit-learn. This report compiles metrics for each class based on the predictions made by the model on the test dataset, including precision, feedback, and F1 scores. These metrics are very important as they provide a detailed view of the model's performance across different classifications.</w:t>
      </w:r>
    </w:p>
    <w:p w14:paraId="7F53A9AB" w14:textId="77777777" w:rsidR="00AC3349" w:rsidRPr="005923C4" w:rsidRDefault="00AC3349">
      <w:pPr>
        <w:spacing w:after="0" w:line="240" w:lineRule="auto"/>
        <w:ind w:firstLine="0"/>
        <w:jc w:val="left"/>
        <w:rPr>
          <w:lang w:val="en-US"/>
        </w:rPr>
      </w:pPr>
      <w:r w:rsidRPr="005923C4">
        <w:rPr>
          <w:lang w:val="en-US"/>
        </w:rPr>
        <w:br w:type="page"/>
      </w:r>
    </w:p>
    <w:p w14:paraId="47A10240" w14:textId="77777777" w:rsidR="00AF0EFF" w:rsidRPr="005923C4" w:rsidRDefault="00AF0EFF" w:rsidP="00AF0EFF">
      <w:pPr>
        <w:rPr>
          <w:lang w:val="en-US"/>
        </w:rPr>
      </w:pPr>
    </w:p>
    <w:p w14:paraId="06E03848" w14:textId="77777777" w:rsidR="001B3BC0" w:rsidRPr="005923C4" w:rsidRDefault="00000000">
      <w:pPr>
        <w:rPr>
          <w:lang w:val="en-US"/>
        </w:rPr>
      </w:pPr>
      <w:r w:rsidRPr="005923C4">
        <w:rPr>
          <w:i/>
          <w:iCs/>
          <w:lang w:val="en-US"/>
        </w:rPr>
        <w:t xml:space="preserve">Precision </w:t>
      </w:r>
      <w:r w:rsidRPr="005923C4">
        <w:rPr>
          <w:lang w:val="en-US"/>
        </w:rPr>
        <w:t>measures the accuracy of positive predictions and indicates how many of the predicted positive cases were actually positive.</w:t>
      </w:r>
    </w:p>
    <w:p w14:paraId="62DBCC44" w14:textId="77777777" w:rsidR="001B3BC0" w:rsidRPr="005923C4" w:rsidRDefault="00000000">
      <w:pPr>
        <w:rPr>
          <w:lang w:val="en-US"/>
        </w:rPr>
      </w:pPr>
      <w:r w:rsidRPr="005923C4">
        <w:rPr>
          <w:i/>
          <w:iCs/>
          <w:lang w:val="en-US"/>
        </w:rPr>
        <w:t xml:space="preserve">Feedback </w:t>
      </w:r>
      <w:r w:rsidRPr="005923C4">
        <w:rPr>
          <w:lang w:val="en-US"/>
        </w:rPr>
        <w:t>(Recall) identifies the ability of the model to find all relevant cases within a class, a key metric for ensuring that no significant state is overlooked.</w:t>
      </w:r>
    </w:p>
    <w:p w14:paraId="253829B1" w14:textId="77777777" w:rsidR="001B3BC0" w:rsidRPr="005923C4" w:rsidRDefault="00000000">
      <w:pPr>
        <w:rPr>
          <w:lang w:val="en-US"/>
        </w:rPr>
      </w:pPr>
      <w:r w:rsidRPr="005923C4">
        <w:rPr>
          <w:i/>
          <w:iCs/>
          <w:lang w:val="en-US"/>
        </w:rPr>
        <w:t xml:space="preserve">The F1 score </w:t>
      </w:r>
      <w:r w:rsidRPr="005923C4">
        <w:rPr>
          <w:lang w:val="en-US"/>
        </w:rPr>
        <w:t>provides a balance between precision and feedback, which is essential to assess the overall performance of the model. This balance is particularly important in the medical field, where both overlooking a condition (low recall) and misdiagnosing a condition (low precision) can have serious consequences.</w:t>
      </w:r>
    </w:p>
    <w:p w14:paraId="76A42EBC" w14:textId="77777777" w:rsidR="00AF0EFF" w:rsidRPr="005923C4" w:rsidRDefault="00AF0EFF" w:rsidP="00AF0EFF">
      <w:pPr>
        <w:rPr>
          <w:lang w:val="en-US"/>
        </w:rPr>
      </w:pPr>
    </w:p>
    <w:p w14:paraId="13A1CE6C" w14:textId="77777777" w:rsidR="001B3BC0" w:rsidRPr="005923C4" w:rsidRDefault="00000000">
      <w:pPr>
        <w:rPr>
          <w:lang w:val="en-US"/>
        </w:rPr>
      </w:pPr>
      <w:r w:rsidRPr="005923C4">
        <w:rPr>
          <w:lang w:val="en-US"/>
        </w:rPr>
        <w:t>These metrics are selected not only to provide a comprehensive view of the model's capabilities, but also to ensure that any decision regarding its deployment is well-informed. The performance metrics are also visually represented through bar charts that compare different classes. This visualization not only quantitatively highlights the performance of the model, but also serves as a visual summary that helps to effectively evaluate the strengths and weaknesses of the model.</w:t>
      </w:r>
    </w:p>
    <w:p w14:paraId="4178BCE8" w14:textId="77777777" w:rsidR="00277D0B" w:rsidRPr="005923C4" w:rsidRDefault="00277D0B">
      <w:pPr>
        <w:spacing w:after="0" w:line="240" w:lineRule="auto"/>
        <w:ind w:firstLine="0"/>
        <w:jc w:val="left"/>
        <w:rPr>
          <w:lang w:val="en-US"/>
        </w:rPr>
      </w:pPr>
      <w:r w:rsidRPr="005923C4">
        <w:rPr>
          <w:lang w:val="en-US"/>
        </w:rPr>
        <w:br w:type="page"/>
      </w:r>
    </w:p>
    <w:p w14:paraId="4FF3E88C" w14:textId="77777777" w:rsidR="00AF0EFF" w:rsidRPr="005923C4" w:rsidRDefault="00AF0EFF" w:rsidP="00AF0EFF">
      <w:pPr>
        <w:rPr>
          <w:lang w:val="en-US"/>
        </w:rPr>
      </w:pPr>
    </w:p>
    <w:p w14:paraId="5B2D1BA6" w14:textId="77777777" w:rsidR="001B3BC0" w:rsidRPr="005923C4" w:rsidRDefault="00000000">
      <w:pPr>
        <w:pStyle w:val="Heading1"/>
        <w:numPr>
          <w:ilvl w:val="0"/>
          <w:numId w:val="18"/>
        </w:numPr>
        <w:ind w:left="709" w:hanging="709"/>
        <w:rPr>
          <w:lang w:val="en-US"/>
        </w:rPr>
      </w:pPr>
      <w:bookmarkStart w:id="107" w:name="_Toc166494390"/>
      <w:r w:rsidRPr="005923C4">
        <w:rPr>
          <w:lang w:val="en-US"/>
        </w:rPr>
        <w:t>Results</w:t>
      </w:r>
      <w:bookmarkEnd w:id="107"/>
    </w:p>
    <w:p w14:paraId="6C8A9282" w14:textId="77777777" w:rsidR="001B3BC0" w:rsidRPr="005923C4" w:rsidRDefault="00000000">
      <w:pPr>
        <w:pStyle w:val="Heading2"/>
        <w:numPr>
          <w:ilvl w:val="1"/>
          <w:numId w:val="18"/>
        </w:numPr>
        <w:ind w:left="709" w:hanging="709"/>
        <w:rPr>
          <w:lang w:val="en-US"/>
        </w:rPr>
      </w:pPr>
      <w:bookmarkStart w:id="108" w:name="_Toc166494391"/>
      <w:r w:rsidRPr="005923C4">
        <w:rPr>
          <w:lang w:val="en-US"/>
        </w:rPr>
        <w:t>Overview of experimental results</w:t>
      </w:r>
      <w:bookmarkEnd w:id="108"/>
    </w:p>
    <w:p w14:paraId="1B2371F3" w14:textId="77777777" w:rsidR="001B3BC0" w:rsidRPr="005923C4" w:rsidRDefault="00000000">
      <w:pPr>
        <w:rPr>
          <w:lang w:val="en-US"/>
        </w:rPr>
      </w:pPr>
      <w:r w:rsidRPr="005923C4">
        <w:rPr>
          <w:lang w:val="en-US"/>
        </w:rPr>
        <w:t>This chapter presents the results of a series of experiments conducted to evaluate the effectiveness of deep learning techniques in improving the classification of X-ray images. Based on the methodologies detailed in Chapter 4, these experiments were designed to address critical challenges in the field of medical imaging, in particular, class imbalance and limitations arising from the typically small size of annotated medical datasets.</w:t>
      </w:r>
    </w:p>
    <w:p w14:paraId="39D74055" w14:textId="77777777" w:rsidR="001B3BC0" w:rsidRPr="005923C4" w:rsidRDefault="00000000">
      <w:pPr>
        <w:rPr>
          <w:u w:val="single"/>
          <w:lang w:val="en-US"/>
        </w:rPr>
      </w:pPr>
      <w:r w:rsidRPr="005923C4">
        <w:rPr>
          <w:u w:val="single"/>
          <w:lang w:val="en-US"/>
        </w:rPr>
        <w:t>The research was structured into three key investigations:</w:t>
      </w:r>
    </w:p>
    <w:p w14:paraId="11CBDA8B" w14:textId="77777777" w:rsidR="001B3BC0" w:rsidRPr="005923C4" w:rsidRDefault="00000000">
      <w:pPr>
        <w:pStyle w:val="ListParagraph"/>
        <w:numPr>
          <w:ilvl w:val="0"/>
          <w:numId w:val="19"/>
        </w:numPr>
        <w:spacing w:after="0" w:line="259" w:lineRule="auto"/>
        <w:rPr>
          <w:lang w:val="en-US"/>
        </w:rPr>
      </w:pPr>
      <w:r w:rsidRPr="005923C4">
        <w:rPr>
          <w:lang w:val="en-US"/>
        </w:rPr>
        <w:t>Using class weights to improve the objectivity and accuracy of the model across classes, particularly focusing on those that are underrepresented in the training datasets. This approach tests the hypothesis that balancing the influence of different classes leads to more accurate diagnostics.</w:t>
      </w:r>
    </w:p>
    <w:p w14:paraId="548BBBEB" w14:textId="77777777" w:rsidR="001B3BC0" w:rsidRPr="005923C4" w:rsidRDefault="00000000">
      <w:pPr>
        <w:pStyle w:val="ListParagraph"/>
        <w:numPr>
          <w:ilvl w:val="0"/>
          <w:numId w:val="19"/>
        </w:numPr>
        <w:spacing w:after="0" w:line="259" w:lineRule="auto"/>
        <w:rPr>
          <w:lang w:val="en-US"/>
        </w:rPr>
      </w:pPr>
      <w:r w:rsidRPr="005923C4">
        <w:rPr>
          <w:lang w:val="en-US"/>
        </w:rPr>
        <w:t xml:space="preserve">The impact of different data augmentation techniques on model performance, assessing how different modifications to the trained data affect </w:t>
      </w:r>
      <w:proofErr w:type="gramStart"/>
      <w:r w:rsidRPr="005923C4">
        <w:rPr>
          <w:lang w:val="en-US"/>
        </w:rPr>
        <w:t>the CNN's</w:t>
      </w:r>
      <w:proofErr w:type="gramEnd"/>
      <w:r w:rsidRPr="005923C4">
        <w:rPr>
          <w:lang w:val="en-US"/>
        </w:rPr>
        <w:t xml:space="preserve"> ability to generalize to new, unseen images. The goal of this experiment is to increase the robustness of the model, which is a key factor in real-world medical applications.</w:t>
      </w:r>
    </w:p>
    <w:p w14:paraId="0FB513C5" w14:textId="77777777" w:rsidR="001B3BC0" w:rsidRPr="005923C4" w:rsidRDefault="00000000">
      <w:pPr>
        <w:pStyle w:val="ListParagraph"/>
        <w:numPr>
          <w:ilvl w:val="0"/>
          <w:numId w:val="19"/>
        </w:numPr>
        <w:spacing w:after="0" w:line="259" w:lineRule="auto"/>
        <w:rPr>
          <w:lang w:val="en-US"/>
        </w:rPr>
      </w:pPr>
      <w:r w:rsidRPr="005923C4">
        <w:rPr>
          <w:lang w:val="en-US"/>
        </w:rPr>
        <w:t>A comparative analysis of models trained with original datasets versus models trained with both original and augmented data to determine the overall benefits of incorporating augmented data into the training process. The aim of this comparison is to verify the effectiveness of the augmentation in overcoming the limitations of the dataset.</w:t>
      </w:r>
    </w:p>
    <w:p w14:paraId="30C42789" w14:textId="77777777" w:rsidR="00277D0B" w:rsidRPr="005923C4" w:rsidRDefault="00277D0B" w:rsidP="00277D0B">
      <w:pPr>
        <w:spacing w:after="0" w:line="259" w:lineRule="auto"/>
        <w:ind w:left="360" w:firstLine="0"/>
        <w:jc w:val="left"/>
        <w:rPr>
          <w:lang w:val="en-US"/>
        </w:rPr>
      </w:pPr>
    </w:p>
    <w:p w14:paraId="702D8ABC" w14:textId="5EE14FBE" w:rsidR="005923C4" w:rsidRDefault="00000000">
      <w:pPr>
        <w:rPr>
          <w:lang w:val="en-US"/>
        </w:rPr>
      </w:pPr>
      <w:r w:rsidRPr="005923C4">
        <w:rPr>
          <w:lang w:val="en-US"/>
        </w:rPr>
        <w:t xml:space="preserve">Each of these experiments was aimed at improving the robustness and diagnostic accuracy of CNNs used in medical imaging. The findings from these experiments are critical in suggesting how deep learning could be more effectively deployed to improve the accuracy and reliability of diagnostic processes in medical facilities. </w:t>
      </w:r>
    </w:p>
    <w:p w14:paraId="01BA3073" w14:textId="5EF6F4CB" w:rsidR="001B3BC0" w:rsidRPr="005923C4" w:rsidRDefault="005923C4" w:rsidP="005923C4">
      <w:pPr>
        <w:spacing w:after="0" w:line="240" w:lineRule="auto"/>
        <w:ind w:firstLine="0"/>
        <w:jc w:val="left"/>
        <w:rPr>
          <w:lang w:val="en-US"/>
        </w:rPr>
      </w:pPr>
      <w:r>
        <w:rPr>
          <w:lang w:val="en-US"/>
        </w:rPr>
        <w:br w:type="page"/>
      </w:r>
    </w:p>
    <w:p w14:paraId="1E303194" w14:textId="77777777" w:rsidR="001B3BC0" w:rsidRPr="005923C4" w:rsidRDefault="00000000">
      <w:pPr>
        <w:pStyle w:val="Heading2"/>
        <w:numPr>
          <w:ilvl w:val="1"/>
          <w:numId w:val="18"/>
        </w:numPr>
        <w:ind w:left="709" w:hanging="709"/>
        <w:rPr>
          <w:lang w:val="en-US"/>
        </w:rPr>
      </w:pPr>
      <w:bookmarkStart w:id="109" w:name="_Toc166494392"/>
      <w:r w:rsidRPr="005923C4">
        <w:rPr>
          <w:lang w:val="en-US"/>
        </w:rPr>
        <w:lastRenderedPageBreak/>
        <w:t>Experiment 1 - Effectiveness of class weights</w:t>
      </w:r>
      <w:bookmarkEnd w:id="109"/>
    </w:p>
    <w:p w14:paraId="39EAC82B" w14:textId="77777777" w:rsidR="001B3BC0" w:rsidRPr="005923C4" w:rsidRDefault="00000000">
      <w:pPr>
        <w:rPr>
          <w:lang w:val="en-US"/>
        </w:rPr>
      </w:pPr>
      <w:r w:rsidRPr="005923C4">
        <w:rPr>
          <w:lang w:val="en-US"/>
        </w:rPr>
        <w:t>The main objective of this experiment was to determine whether the implementation of class weights could effectively solve the problem of class imbalance within sets of X-ray images. The hypothesis was that class weights would improve the accuracy of the model by increasing its ability to correctly classify underrepresented classes.</w:t>
      </w:r>
    </w:p>
    <w:p w14:paraId="7F0DE572" w14:textId="77777777" w:rsidR="00AF0EFF" w:rsidRPr="005923C4" w:rsidRDefault="00AF0EFF" w:rsidP="00AF0EFF">
      <w:pPr>
        <w:rPr>
          <w:lang w:val="en-US"/>
        </w:rPr>
      </w:pPr>
    </w:p>
    <w:p w14:paraId="53283FB9" w14:textId="77777777" w:rsidR="001B3BC0" w:rsidRPr="005923C4" w:rsidRDefault="00000000">
      <w:pPr>
        <w:rPr>
          <w:lang w:val="en-US"/>
        </w:rPr>
      </w:pPr>
      <w:r w:rsidRPr="005923C4">
        <w:rPr>
          <w:lang w:val="en-US"/>
        </w:rPr>
        <w:t>Class weights were computed and used to address class imbalances in the X-ray image datasets. These weights provided targeted training on less frequent classes as they were directly related to the frequency of classes in the trained data. The model's loss function was then adjusted during training to include the calculated weights, which motivated the model to prioritize accuracy in underrepresented classes. By addressing the imbalance, this strategy aims to improve the overall diagnostic capabilities of the model.</w:t>
      </w:r>
    </w:p>
    <w:p w14:paraId="4A21790B" w14:textId="77777777" w:rsidR="00AF0EFF" w:rsidRPr="005923C4" w:rsidRDefault="00AF0EFF" w:rsidP="00AF0EFF">
      <w:pPr>
        <w:rPr>
          <w:lang w:val="en-US"/>
        </w:rPr>
      </w:pPr>
    </w:p>
    <w:p w14:paraId="012D76DD" w14:textId="77777777" w:rsidR="001B3BC0" w:rsidRPr="005923C4" w:rsidRDefault="00000000">
      <w:pPr>
        <w:rPr>
          <w:lang w:val="en-US"/>
        </w:rPr>
      </w:pPr>
      <w:r w:rsidRPr="005923C4">
        <w:rPr>
          <w:lang w:val="en-US"/>
        </w:rPr>
        <w:t>The effectiveness of the class weights was evaluated in three different deep learning architectures in classifying X-ray images selected from a set of thirteen tested models. The selected models - EfficientNetB2, DenseNet201 and InceptionResNetV2</w:t>
      </w:r>
    </w:p>
    <w:p w14:paraId="4835A3EC" w14:textId="77777777" w:rsidR="00AF0EFF" w:rsidRPr="005923C4" w:rsidRDefault="00AF0EFF" w:rsidP="00AF0EFF">
      <w:pPr>
        <w:rPr>
          <w:lang w:val="en-US"/>
        </w:rPr>
      </w:pPr>
    </w:p>
    <w:p w14:paraId="4CDE71F2" w14:textId="77777777" w:rsidR="001B3BC0" w:rsidRPr="005923C4" w:rsidRDefault="00000000">
      <w:pPr>
        <w:rPr>
          <w:lang w:val="en-US"/>
        </w:rPr>
      </w:pPr>
      <w:r w:rsidRPr="005923C4">
        <w:rPr>
          <w:u w:val="single"/>
          <w:lang w:val="en-US"/>
        </w:rPr>
        <w:t>EfficientNetB2</w:t>
      </w:r>
      <w:r w:rsidRPr="005923C4">
        <w:rPr>
          <w:lang w:val="en-US"/>
        </w:rPr>
        <w:t>, known for its high baseline accuracy, demonstrated an overall accuracy improvement of 2.74% after the implementation of class weights. In particular, accuracy in class 13 (Lumbar Spine) saw an improvement from 90.91% to 95.24</w:t>
      </w:r>
      <w:proofErr w:type="gramStart"/>
      <w:r w:rsidRPr="005923C4">
        <w:rPr>
          <w:lang w:val="en-US"/>
        </w:rPr>
        <w:t>% ,</w:t>
      </w:r>
      <w:proofErr w:type="gramEnd"/>
      <w:r w:rsidRPr="005923C4">
        <w:rPr>
          <w:lang w:val="en-US"/>
        </w:rPr>
        <w:t xml:space="preserve"> indicating the potential of class weights to further fine-tune high-performance models. This improvement highlights the usefulness of class scales in improving the accuracy of classes that already perform well but could still benefit from fine-tuning to achieve optimal results.</w:t>
      </w:r>
    </w:p>
    <w:p w14:paraId="0CC634B9" w14:textId="25842393" w:rsidR="005923C4" w:rsidRDefault="00000000">
      <w:pPr>
        <w:rPr>
          <w:lang w:val="en-US"/>
        </w:rPr>
      </w:pPr>
      <w:r w:rsidRPr="005923C4">
        <w:rPr>
          <w:u w:val="single"/>
          <w:lang w:val="en-US"/>
        </w:rPr>
        <w:t>DenseNet201</w:t>
      </w:r>
      <w:r w:rsidRPr="005923C4">
        <w:rPr>
          <w:lang w:val="en-US"/>
        </w:rPr>
        <w:t xml:space="preserve">, another high-performance model with a different architecture from </w:t>
      </w:r>
      <w:proofErr w:type="spellStart"/>
      <w:r w:rsidRPr="005923C4">
        <w:rPr>
          <w:lang w:val="en-US"/>
        </w:rPr>
        <w:t>EfficientNet</w:t>
      </w:r>
      <w:proofErr w:type="spellEnd"/>
      <w:r w:rsidRPr="005923C4">
        <w:rPr>
          <w:lang w:val="en-US"/>
        </w:rPr>
        <w:t>, showed a 6.65% increase in average accuracy. In particular, for class 4 (Clavicle), its accuracy increased dramatically from 33.33% to 88.89</w:t>
      </w:r>
      <w:proofErr w:type="gramStart"/>
      <w:r w:rsidRPr="005923C4">
        <w:rPr>
          <w:lang w:val="en-US"/>
        </w:rPr>
        <w:t>% ,</w:t>
      </w:r>
      <w:proofErr w:type="gramEnd"/>
      <w:r w:rsidRPr="005923C4">
        <w:rPr>
          <w:lang w:val="en-US"/>
        </w:rPr>
        <w:t xml:space="preserve"> demonstrating the impact of class weights on classes that initially had poor recognition rates. This significant improvement illustrates how class weights can significantly increase the sensitivity of the model to features in classes that are less well represented or whose identification is more difficult due to imbalance.</w:t>
      </w:r>
    </w:p>
    <w:p w14:paraId="594775EE" w14:textId="7530FF7D" w:rsidR="001B3BC0" w:rsidRPr="005923C4" w:rsidRDefault="005923C4" w:rsidP="005923C4">
      <w:pPr>
        <w:spacing w:after="0" w:line="240" w:lineRule="auto"/>
        <w:ind w:firstLine="0"/>
        <w:jc w:val="left"/>
        <w:rPr>
          <w:lang w:val="en-US"/>
        </w:rPr>
      </w:pPr>
      <w:r>
        <w:rPr>
          <w:lang w:val="en-US"/>
        </w:rPr>
        <w:br w:type="page"/>
      </w:r>
    </w:p>
    <w:p w14:paraId="2AE14E96" w14:textId="77777777" w:rsidR="001B3BC0" w:rsidRPr="005923C4" w:rsidRDefault="00000000">
      <w:pPr>
        <w:rPr>
          <w:lang w:val="en-US"/>
        </w:rPr>
      </w:pPr>
      <w:r w:rsidRPr="005923C4">
        <w:rPr>
          <w:u w:val="single"/>
          <w:lang w:val="en-US"/>
        </w:rPr>
        <w:lastRenderedPageBreak/>
        <w:t xml:space="preserve">InceptionResNetV2 </w:t>
      </w:r>
      <w:r w:rsidRPr="005923C4">
        <w:rPr>
          <w:lang w:val="en-US"/>
        </w:rPr>
        <w:t>was chosen for its initially lower accuracy, which provided an opportunity to test whether class weights can significantly benefit models that require more significant improvement. This model showed the most significant improvement, with an 8.32% increase in overall accuracy. Remarkably, class 18 (Skull), which had an initial accuracy of 0</w:t>
      </w:r>
      <w:proofErr w:type="gramStart"/>
      <w:r w:rsidRPr="005923C4">
        <w:rPr>
          <w:lang w:val="en-US"/>
        </w:rPr>
        <w:t>% ,</w:t>
      </w:r>
      <w:proofErr w:type="gramEnd"/>
      <w:r w:rsidRPr="005923C4">
        <w:rPr>
          <w:lang w:val="en-US"/>
        </w:rPr>
        <w:t xml:space="preserve"> improved to 75% after the class weights were applied. This improvement not only demonstrates the dramatic impact that class weights can have on improving model performance for underrepresented classes, but also suggests the potential for transforming poorly performing models into more reliable tools for medical diagnosis.</w:t>
      </w:r>
    </w:p>
    <w:p w14:paraId="20909EDF" w14:textId="77777777" w:rsidR="00AF0EFF" w:rsidRPr="005923C4" w:rsidRDefault="00AF0EFF" w:rsidP="00AF0EFF">
      <w:pPr>
        <w:rPr>
          <w:lang w:val="en-US"/>
        </w:rPr>
      </w:pPr>
    </w:p>
    <w:p w14:paraId="672B8456" w14:textId="77777777" w:rsidR="00787638" w:rsidRPr="005923C4" w:rsidRDefault="00AF0EFF" w:rsidP="00787638">
      <w:pPr>
        <w:pStyle w:val="Obrzek"/>
        <w:keepNext/>
        <w:rPr>
          <w:lang w:val="en-US"/>
        </w:rPr>
      </w:pPr>
      <w:r w:rsidRPr="005923C4">
        <w:rPr>
          <w:lang w:val="en-US"/>
        </w:rPr>
        <w:drawing>
          <wp:inline distT="0" distB="0" distL="0" distR="0" wp14:anchorId="70D5F9B2" wp14:editId="5BD920E4">
            <wp:extent cx="4572000" cy="2743200"/>
            <wp:effectExtent l="0" t="0" r="0" b="0"/>
            <wp:docPr id="695543862" name="Chart 1">
              <a:extLst xmlns:a="http://schemas.openxmlformats.org/drawingml/2006/main">
                <a:ext uri="{FF2B5EF4-FFF2-40B4-BE49-F238E27FC236}">
                  <a16:creationId xmlns:a16="http://schemas.microsoft.com/office/drawing/2014/main" id="{468AA258-42CC-702E-070C-37B02D0171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0B80C158" w14:textId="77777777" w:rsidR="001B3BC0" w:rsidRPr="005923C4" w:rsidRDefault="00000000">
      <w:pPr>
        <w:pStyle w:val="Caption"/>
        <w:rPr>
          <w:lang w:val="en-US"/>
        </w:rPr>
      </w:pPr>
      <w:bookmarkStart w:id="110" w:name="_Toc165912095"/>
      <w:bookmarkStart w:id="111" w:name="_Toc166333562"/>
      <w:bookmarkStart w:id="112" w:name="_Toc166360410"/>
      <w:bookmarkStart w:id="113" w:name="_Toc166360589"/>
      <w:r w:rsidRPr="005923C4">
        <w:rPr>
          <w:lang w:val="en-US"/>
        </w:rPr>
        <w:t xml:space="preserve">Image </w:t>
      </w:r>
      <w:r w:rsidRPr="005923C4">
        <w:rPr>
          <w:lang w:val="en-US"/>
        </w:rPr>
        <w:fldChar w:fldCharType="begin"/>
      </w:r>
      <w:r w:rsidRPr="005923C4">
        <w:rPr>
          <w:lang w:val="en-US"/>
        </w:rPr>
        <w:instrText xml:space="preserve"> SEQ Obrázok \* ARABIC </w:instrText>
      </w:r>
      <w:r w:rsidRPr="005923C4">
        <w:rPr>
          <w:lang w:val="en-US"/>
        </w:rPr>
        <w:fldChar w:fldCharType="separate"/>
      </w:r>
      <w:r w:rsidR="00F61368" w:rsidRPr="005923C4">
        <w:rPr>
          <w:noProof/>
          <w:lang w:val="en-US"/>
        </w:rPr>
        <w:t>15</w:t>
      </w:r>
      <w:r w:rsidRPr="005923C4">
        <w:rPr>
          <w:lang w:val="en-US"/>
        </w:rPr>
        <w:fldChar w:fldCharType="end"/>
      </w:r>
      <w:r w:rsidR="0008096A" w:rsidRPr="005923C4">
        <w:rPr>
          <w:lang w:val="en-US"/>
        </w:rPr>
        <w:t xml:space="preserve">- Comparison of the performance of different neural network architectures in Experiment 1: This graph shows the classification accuracy of three neural network models - DenseNet201, EfficientNetB2 and InceptionResNetV2 - under two conditions: using the original settings (red line) and after applying adjustments to the class weights (purple line). </w:t>
      </w:r>
      <w:r w:rsidRPr="005923C4">
        <w:rPr>
          <w:lang w:val="en-US"/>
        </w:rPr>
        <w:t>source: author</w:t>
      </w:r>
      <w:bookmarkEnd w:id="110"/>
      <w:bookmarkEnd w:id="111"/>
      <w:bookmarkEnd w:id="112"/>
      <w:bookmarkEnd w:id="113"/>
    </w:p>
    <w:p w14:paraId="6586083C" w14:textId="77777777" w:rsidR="001B3BC0" w:rsidRPr="005923C4" w:rsidRDefault="00000000">
      <w:pPr>
        <w:rPr>
          <w:lang w:val="en-US"/>
        </w:rPr>
      </w:pPr>
      <w:r w:rsidRPr="005923C4">
        <w:rPr>
          <w:lang w:val="en-US"/>
        </w:rPr>
        <w:t xml:space="preserve">The experimental results </w:t>
      </w:r>
      <w:r w:rsidR="00E81D8F" w:rsidRPr="005923C4">
        <w:rPr>
          <w:lang w:val="en-US"/>
        </w:rPr>
        <w:t xml:space="preserve">(Fig. </w:t>
      </w:r>
      <w:r w:rsidR="00705AE1" w:rsidRPr="005923C4">
        <w:rPr>
          <w:lang w:val="en-US"/>
        </w:rPr>
        <w:t>15</w:t>
      </w:r>
      <w:r w:rsidR="00E81D8F" w:rsidRPr="005923C4">
        <w:rPr>
          <w:lang w:val="en-US"/>
        </w:rPr>
        <w:t xml:space="preserve">) </w:t>
      </w:r>
      <w:r w:rsidRPr="005923C4">
        <w:rPr>
          <w:lang w:val="en-US"/>
        </w:rPr>
        <w:t>suggest that class weights positively affected the performance of deep learning models, especially for models that initially had difficulty with specific classes. However, this effect was not uniform; different models and classes experienced varying degrees of improvement.</w:t>
      </w:r>
    </w:p>
    <w:p w14:paraId="61F6D9A2" w14:textId="77777777" w:rsidR="001B3BC0" w:rsidRPr="005923C4" w:rsidRDefault="00000000">
      <w:pPr>
        <w:rPr>
          <w:lang w:val="en-US"/>
        </w:rPr>
      </w:pPr>
      <w:r w:rsidRPr="005923C4">
        <w:rPr>
          <w:lang w:val="en-US"/>
        </w:rPr>
        <w:t>The practical implications for medical diagnosis, although not the primary focus of this research, suggest that carefully adjusted class weights could potentially lead to more accurate detection of rare conditions. This is very important given the high demands on medical imaging diagnostics.</w:t>
      </w:r>
    </w:p>
    <w:p w14:paraId="56081502" w14:textId="77777777" w:rsidR="001B3BC0" w:rsidRPr="005923C4" w:rsidRDefault="00000000">
      <w:pPr>
        <w:pStyle w:val="Heading2"/>
        <w:numPr>
          <w:ilvl w:val="1"/>
          <w:numId w:val="18"/>
        </w:numPr>
        <w:ind w:left="709" w:hanging="709"/>
        <w:rPr>
          <w:lang w:val="en-US"/>
        </w:rPr>
      </w:pPr>
      <w:bookmarkStart w:id="114" w:name="_Toc166494393"/>
      <w:r w:rsidRPr="005923C4">
        <w:rPr>
          <w:lang w:val="en-US"/>
        </w:rPr>
        <w:lastRenderedPageBreak/>
        <w:t>Experiment 2 - Impact of data augmentation techniques</w:t>
      </w:r>
      <w:bookmarkEnd w:id="114"/>
    </w:p>
    <w:p w14:paraId="0F1AE2EB" w14:textId="77777777" w:rsidR="001B3BC0" w:rsidRPr="005923C4" w:rsidRDefault="00000000">
      <w:pPr>
        <w:rPr>
          <w:lang w:val="en-US"/>
        </w:rPr>
      </w:pPr>
      <w:r w:rsidRPr="005923C4">
        <w:rPr>
          <w:lang w:val="en-US"/>
        </w:rPr>
        <w:t>The main goal of this experiment was to assess how different data augmentation techniques - specifically geometric transformations, color adjustments, and noise addition - affect the performance of CNN models. The goal was to determine which types of augmentation most effectively increase the robustness and generalization capabilities of the models.</w:t>
      </w:r>
    </w:p>
    <w:p w14:paraId="15800826" w14:textId="77777777" w:rsidR="001B3BC0" w:rsidRPr="005923C4" w:rsidRDefault="00000000">
      <w:pPr>
        <w:rPr>
          <w:lang w:val="en-US"/>
        </w:rPr>
      </w:pPr>
      <w:r w:rsidRPr="005923C4">
        <w:rPr>
          <w:lang w:val="en-US"/>
        </w:rPr>
        <w:t>This experiment, which focuses on the basic data augmentation strategies detailed in Chapter 4, involved training CNN models exclusively on augmented datasets. The augmentations implemented - geometric transformations, color adjustments, and noise addition - were chosen to challenge model adaptation and learning capabilities and provide insight into the effectiveness of each type of augmentation.</w:t>
      </w:r>
    </w:p>
    <w:p w14:paraId="6BC544D0" w14:textId="77777777" w:rsidR="00AF0EFF" w:rsidRPr="005923C4" w:rsidRDefault="00AF0EFF" w:rsidP="00AF0EFF">
      <w:pPr>
        <w:rPr>
          <w:lang w:val="en-US"/>
        </w:rPr>
      </w:pPr>
    </w:p>
    <w:p w14:paraId="09EDC372" w14:textId="77777777" w:rsidR="00E81D8F" w:rsidRPr="005923C4" w:rsidRDefault="00AF0EFF" w:rsidP="00E81D8F">
      <w:pPr>
        <w:pStyle w:val="Obrzek"/>
        <w:keepNext/>
        <w:rPr>
          <w:lang w:val="en-US"/>
        </w:rPr>
      </w:pPr>
      <w:r w:rsidRPr="005923C4">
        <w:rPr>
          <w:lang w:val="en-US"/>
        </w:rPr>
        <w:drawing>
          <wp:inline distT="0" distB="0" distL="0" distR="0" wp14:anchorId="33CFB527" wp14:editId="42656957">
            <wp:extent cx="4572000" cy="2743200"/>
            <wp:effectExtent l="0" t="0" r="0" b="0"/>
            <wp:docPr id="66194571" name="Chart 1">
              <a:extLst xmlns:a="http://schemas.openxmlformats.org/drawingml/2006/main">
                <a:ext uri="{FF2B5EF4-FFF2-40B4-BE49-F238E27FC236}">
                  <a16:creationId xmlns:a16="http://schemas.microsoft.com/office/drawing/2014/main" id="{CA0A6EBF-D313-C454-135B-6C1C23A159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16FA4D7" w14:textId="77777777" w:rsidR="001B3BC0" w:rsidRPr="005923C4" w:rsidRDefault="00000000">
      <w:pPr>
        <w:pStyle w:val="Caption"/>
        <w:rPr>
          <w:lang w:val="en-US"/>
        </w:rPr>
      </w:pPr>
      <w:bookmarkStart w:id="115" w:name="_Toc165912096"/>
      <w:bookmarkStart w:id="116" w:name="_Toc166333563"/>
      <w:bookmarkStart w:id="117" w:name="_Toc166360411"/>
      <w:bookmarkStart w:id="118" w:name="_Toc166360590"/>
      <w:r w:rsidRPr="005923C4">
        <w:rPr>
          <w:lang w:val="en-US"/>
        </w:rPr>
        <w:t xml:space="preserve">Image </w:t>
      </w:r>
      <w:r w:rsidRPr="005923C4">
        <w:rPr>
          <w:lang w:val="en-US"/>
        </w:rPr>
        <w:fldChar w:fldCharType="begin"/>
      </w:r>
      <w:r w:rsidRPr="005923C4">
        <w:rPr>
          <w:lang w:val="en-US"/>
        </w:rPr>
        <w:instrText xml:space="preserve"> SEQ Obrázok \* ARABIC </w:instrText>
      </w:r>
      <w:r w:rsidRPr="005923C4">
        <w:rPr>
          <w:lang w:val="en-US"/>
        </w:rPr>
        <w:fldChar w:fldCharType="separate"/>
      </w:r>
      <w:r w:rsidR="00F61368" w:rsidRPr="005923C4">
        <w:rPr>
          <w:noProof/>
          <w:lang w:val="en-US"/>
        </w:rPr>
        <w:t>16</w:t>
      </w:r>
      <w:r w:rsidRPr="005923C4">
        <w:rPr>
          <w:lang w:val="en-US"/>
        </w:rPr>
        <w:fldChar w:fldCharType="end"/>
      </w:r>
      <w:r w:rsidR="005D4B03" w:rsidRPr="005923C4">
        <w:rPr>
          <w:lang w:val="en-US"/>
        </w:rPr>
        <w:t xml:space="preserve">- Effectiveness of different data augmentation techniques in Experiment 2: Bar graph shows the effect of three types of data augmentation techniques-geometric, color, and noise-on model performance. </w:t>
      </w:r>
      <w:r w:rsidRPr="005923C4">
        <w:rPr>
          <w:lang w:val="en-US"/>
        </w:rPr>
        <w:t>source: author</w:t>
      </w:r>
      <w:bookmarkEnd w:id="115"/>
      <w:bookmarkEnd w:id="116"/>
      <w:bookmarkEnd w:id="117"/>
      <w:bookmarkEnd w:id="118"/>
    </w:p>
    <w:p w14:paraId="331376F7" w14:textId="77777777" w:rsidR="00AF0EFF" w:rsidRPr="005923C4" w:rsidRDefault="00AF0EFF" w:rsidP="00AF0EFF">
      <w:pPr>
        <w:rPr>
          <w:lang w:val="en-US"/>
        </w:rPr>
      </w:pPr>
    </w:p>
    <w:p w14:paraId="0CC7B7AE" w14:textId="77777777" w:rsidR="001B3BC0" w:rsidRPr="005923C4" w:rsidRDefault="00000000">
      <w:pPr>
        <w:rPr>
          <w:lang w:val="en-US"/>
        </w:rPr>
      </w:pPr>
      <w:r w:rsidRPr="005923C4">
        <w:rPr>
          <w:lang w:val="en-US"/>
        </w:rPr>
        <w:t xml:space="preserve">The results </w:t>
      </w:r>
      <w:r w:rsidR="00E81D8F" w:rsidRPr="005923C4">
        <w:rPr>
          <w:lang w:val="en-US"/>
        </w:rPr>
        <w:t xml:space="preserve">(Fig. </w:t>
      </w:r>
      <w:r w:rsidR="00705AE1" w:rsidRPr="005923C4">
        <w:rPr>
          <w:lang w:val="en-US"/>
        </w:rPr>
        <w:t>16</w:t>
      </w:r>
      <w:r w:rsidR="00E81D8F" w:rsidRPr="005923C4">
        <w:rPr>
          <w:lang w:val="en-US"/>
        </w:rPr>
        <w:t xml:space="preserve">) </w:t>
      </w:r>
      <w:r w:rsidRPr="005923C4">
        <w:rPr>
          <w:lang w:val="en-US"/>
        </w:rPr>
        <w:t xml:space="preserve">showed that color adjustments had the most significant effect on the performance of </w:t>
      </w:r>
      <w:r w:rsidR="008F2C01" w:rsidRPr="005923C4">
        <w:rPr>
          <w:lang w:val="en-US"/>
        </w:rPr>
        <w:t>the models</w:t>
      </w:r>
      <w:r w:rsidRPr="005923C4">
        <w:rPr>
          <w:lang w:val="en-US"/>
        </w:rPr>
        <w:t>, suggesting that these features are crucial for the correct classification of X-ray images. The addition of noise was also beneficial, although to a lesser extent, suggesting its role in helping the models distinguish signal from noise. In contrast, geometric transformations had the least impact, suggesting potential alignment issues with clinical outliers that are naturally present in the data.</w:t>
      </w:r>
    </w:p>
    <w:p w14:paraId="64DE33EF" w14:textId="77777777" w:rsidR="00AF0EFF" w:rsidRPr="005923C4" w:rsidRDefault="00AF0EFF" w:rsidP="00AF0EFF">
      <w:pPr>
        <w:rPr>
          <w:lang w:val="en-US"/>
        </w:rPr>
      </w:pPr>
    </w:p>
    <w:p w14:paraId="3B7B5657" w14:textId="77777777" w:rsidR="001B3BC0" w:rsidRPr="005923C4" w:rsidRDefault="00000000">
      <w:pPr>
        <w:rPr>
          <w:lang w:val="en-US"/>
        </w:rPr>
      </w:pPr>
      <w:r w:rsidRPr="005923C4">
        <w:rPr>
          <w:lang w:val="en-US"/>
        </w:rPr>
        <w:lastRenderedPageBreak/>
        <w:t>The positive impact of data augmentation on the CNN models was particularly evident due to the increased variability and volume of the trained data. The use of these techniques directly addresses the problems associated with data scarcity and heterogeneity, which are essential for the development of reliable diagnostic tools.</w:t>
      </w:r>
    </w:p>
    <w:p w14:paraId="05AC292A" w14:textId="77777777" w:rsidR="001B3BC0" w:rsidRPr="005923C4" w:rsidRDefault="00000000">
      <w:pPr>
        <w:rPr>
          <w:lang w:val="en-US"/>
        </w:rPr>
      </w:pPr>
      <w:r w:rsidRPr="005923C4">
        <w:rPr>
          <w:u w:val="single"/>
          <w:lang w:val="en-US"/>
        </w:rPr>
        <w:t xml:space="preserve">Color treatments </w:t>
      </w:r>
      <w:r w:rsidRPr="005923C4">
        <w:rPr>
          <w:lang w:val="en-US"/>
        </w:rPr>
        <w:t>have been shown to be the most effective, probably because they enhance critical features in grayscale images that carry important diagnostic information on radiographs. This type of enhancement appears to fine-tune the sensitivity of the models to subtle variations indicative of medical conditions.</w:t>
      </w:r>
    </w:p>
    <w:p w14:paraId="38B3F6C4" w14:textId="77777777" w:rsidR="001B3BC0" w:rsidRPr="005923C4" w:rsidRDefault="00000000">
      <w:pPr>
        <w:rPr>
          <w:lang w:val="en-US"/>
        </w:rPr>
      </w:pPr>
      <w:r w:rsidRPr="005923C4">
        <w:rPr>
          <w:u w:val="single"/>
          <w:lang w:val="en-US"/>
        </w:rPr>
        <w:t>Geometric transformations</w:t>
      </w:r>
      <w:r w:rsidRPr="005923C4">
        <w:rPr>
          <w:lang w:val="en-US"/>
        </w:rPr>
        <w:t>, on the other hand, yielded the least significant improvements. Due to the standardization of the location of body parts in X-ray images, drastic geometric changes can distort the spatial features that models rely on for accurate classification. This highlights the importance of context in the choice of enhancement techniques - what benefits natural image processing may not translate favorably to medical imaging, where the accuracy of the location of anatomical structures is critical.</w:t>
      </w:r>
    </w:p>
    <w:p w14:paraId="6B0E941E" w14:textId="77777777" w:rsidR="00AF0EFF" w:rsidRPr="005923C4" w:rsidRDefault="00AF0EFF" w:rsidP="006040F6">
      <w:pPr>
        <w:spacing w:after="0" w:line="240" w:lineRule="auto"/>
        <w:ind w:firstLine="0"/>
        <w:jc w:val="left"/>
        <w:rPr>
          <w:lang w:val="en-US"/>
        </w:rPr>
      </w:pPr>
    </w:p>
    <w:p w14:paraId="295537B7" w14:textId="77777777" w:rsidR="001B3BC0" w:rsidRPr="005923C4" w:rsidRDefault="00000000">
      <w:pPr>
        <w:rPr>
          <w:lang w:val="en-US"/>
        </w:rPr>
      </w:pPr>
      <w:r w:rsidRPr="005923C4">
        <w:rPr>
          <w:u w:val="single"/>
          <w:lang w:val="en-US"/>
        </w:rPr>
        <w:t xml:space="preserve">The effectiveness of adding noise </w:t>
      </w:r>
      <w:r w:rsidRPr="005923C4">
        <w:rPr>
          <w:lang w:val="en-US"/>
        </w:rPr>
        <w:t>suggests that models can learn robustness to artifacts that are commonly encountered in clinical settings. However, too much noise can be detrimental and overshadow important features, highlighting the need for a balanced approach to augmentation.</w:t>
      </w:r>
    </w:p>
    <w:p w14:paraId="454721DA" w14:textId="77777777" w:rsidR="00C53DC7" w:rsidRPr="005923C4" w:rsidRDefault="00C53DC7" w:rsidP="00AF0EFF">
      <w:pPr>
        <w:rPr>
          <w:lang w:val="en-US"/>
        </w:rPr>
      </w:pPr>
    </w:p>
    <w:p w14:paraId="54EA6EC7" w14:textId="77777777" w:rsidR="001B3BC0" w:rsidRPr="005923C4" w:rsidRDefault="00000000">
      <w:pPr>
        <w:rPr>
          <w:lang w:val="en-US"/>
        </w:rPr>
      </w:pPr>
      <w:r w:rsidRPr="005923C4">
        <w:rPr>
          <w:lang w:val="en-US"/>
        </w:rPr>
        <w:t>Ultimately, the experiment highlights the potential of data augmentation not only as a tool to address data limitations, but also as a means to substantially improve the robustness and accuracy of CNNs in medical imaging.</w:t>
      </w:r>
    </w:p>
    <w:p w14:paraId="40A8A62E" w14:textId="77777777" w:rsidR="001B3BC0" w:rsidRPr="005923C4" w:rsidRDefault="00000000">
      <w:pPr>
        <w:pStyle w:val="Heading2"/>
        <w:numPr>
          <w:ilvl w:val="1"/>
          <w:numId w:val="18"/>
        </w:numPr>
        <w:ind w:left="709" w:hanging="709"/>
        <w:rPr>
          <w:lang w:val="en-US"/>
        </w:rPr>
      </w:pPr>
      <w:bookmarkStart w:id="119" w:name="_Toc166494394"/>
      <w:r w:rsidRPr="005923C4">
        <w:rPr>
          <w:lang w:val="en-US"/>
        </w:rPr>
        <w:t>Experiment 3 - Comparative analysis of training on original vs. original + augmented data</w:t>
      </w:r>
      <w:bookmarkEnd w:id="119"/>
    </w:p>
    <w:p w14:paraId="20FBFD0B" w14:textId="77777777" w:rsidR="001B3BC0" w:rsidRPr="005923C4" w:rsidRDefault="00000000">
      <w:pPr>
        <w:rPr>
          <w:lang w:val="en-US"/>
        </w:rPr>
      </w:pPr>
      <w:r w:rsidRPr="005923C4">
        <w:rPr>
          <w:lang w:val="en-US"/>
        </w:rPr>
        <w:t>The purpose of this experiment is to determine whether incorporating augmented data into the original datasets can improve the performance and generalization of CNN models in contexts with imbalanced classes and limited data availability. The goal is to assess how augmented data affects the diagnostic accuracy and reliability of models in medical imaging.</w:t>
      </w:r>
    </w:p>
    <w:p w14:paraId="1BA444BC" w14:textId="07ED981F" w:rsidR="00AF0EFF" w:rsidRPr="005923C4" w:rsidRDefault="005923C4" w:rsidP="005923C4">
      <w:pPr>
        <w:spacing w:after="0" w:line="240" w:lineRule="auto"/>
        <w:ind w:firstLine="0"/>
        <w:jc w:val="left"/>
        <w:rPr>
          <w:lang w:val="en-US"/>
        </w:rPr>
      </w:pPr>
      <w:r>
        <w:rPr>
          <w:lang w:val="en-US"/>
        </w:rPr>
        <w:br w:type="page"/>
      </w:r>
    </w:p>
    <w:p w14:paraId="4441E137" w14:textId="77777777" w:rsidR="001B3BC0" w:rsidRPr="005923C4" w:rsidRDefault="00000000">
      <w:pPr>
        <w:rPr>
          <w:lang w:val="en-US"/>
        </w:rPr>
      </w:pPr>
      <w:r w:rsidRPr="005923C4">
        <w:rPr>
          <w:lang w:val="en-US"/>
        </w:rPr>
        <w:lastRenderedPageBreak/>
        <w:t xml:space="preserve">This experiment uses the augmentation techniques explored in Experiment 2 - including geometric transformations, color adjustments, and noise addition - and compares the performance of the CNN models on the two datasets. The first dataset, consisting entirely of original images, was prepared with a specific split: 5 samples per class for testing, 2 for validation, and the remainder for training. The second </w:t>
      </w:r>
      <w:proofErr w:type="gramStart"/>
      <w:r w:rsidRPr="005923C4">
        <w:rPr>
          <w:lang w:val="en-US"/>
        </w:rPr>
        <w:t>dataset</w:t>
      </w:r>
      <w:proofErr w:type="gramEnd"/>
      <w:r w:rsidRPr="005923C4">
        <w:rPr>
          <w:lang w:val="en-US"/>
        </w:rPr>
        <w:t xml:space="preserve"> combined these original images with their augmented equivalents and was divided using a standard split: 80% for training, 10% for validation, and 10% for testing.</w:t>
      </w:r>
    </w:p>
    <w:p w14:paraId="2E69C888" w14:textId="77777777" w:rsidR="0043143F" w:rsidRPr="005923C4" w:rsidRDefault="0043143F" w:rsidP="00AF0EFF">
      <w:pPr>
        <w:rPr>
          <w:lang w:val="en-US"/>
        </w:rPr>
      </w:pPr>
    </w:p>
    <w:p w14:paraId="269DD9B1" w14:textId="1024BEFF" w:rsidR="005D4B03" w:rsidRPr="005923C4" w:rsidRDefault="00000000" w:rsidP="005923C4">
      <w:pPr>
        <w:rPr>
          <w:lang w:val="en-US"/>
        </w:rPr>
      </w:pPr>
      <w:r w:rsidRPr="005923C4">
        <w:rPr>
          <w:lang w:val="en-US"/>
        </w:rPr>
        <w:t xml:space="preserve">The CNN models used in this analysis were selected based on their performance in Experiment 1. Two models that showed promising results were selected to investigate possible further improvements using augmented training, and one model that performed poorly was included to test whether augmentation could significantly improve its accuracy. This approach provides a comprehensive assessment of how augmentation affects models with different initial performance </w:t>
      </w:r>
      <w:proofErr w:type="gramStart"/>
      <w:r w:rsidRPr="005923C4">
        <w:rPr>
          <w:lang w:val="en-US"/>
        </w:rPr>
        <w:t>levels, and</w:t>
      </w:r>
      <w:proofErr w:type="gramEnd"/>
      <w:r w:rsidRPr="005923C4">
        <w:rPr>
          <w:lang w:val="en-US"/>
        </w:rPr>
        <w:t xml:space="preserve"> offers insight into the potential of augmented training to effectively address the problems of data sparsity and class imbalance.</w:t>
      </w:r>
    </w:p>
    <w:p w14:paraId="10B51274" w14:textId="77777777" w:rsidR="001B3BC0" w:rsidRPr="005923C4" w:rsidRDefault="00000000">
      <w:pPr>
        <w:rPr>
          <w:lang w:val="en-US"/>
        </w:rPr>
      </w:pPr>
      <w:r w:rsidRPr="005923C4">
        <w:rPr>
          <w:lang w:val="en-US"/>
        </w:rPr>
        <w:t>A comparative analysis of CNN models trained on the original and augmented datasets showed remarkable findings.</w:t>
      </w:r>
    </w:p>
    <w:p w14:paraId="0D9193A2" w14:textId="77777777" w:rsidR="001B3BC0" w:rsidRPr="005923C4" w:rsidRDefault="00000000">
      <w:pPr>
        <w:rPr>
          <w:lang w:val="en-US"/>
        </w:rPr>
      </w:pPr>
      <w:r w:rsidRPr="005923C4">
        <w:rPr>
          <w:u w:val="single"/>
          <w:lang w:val="en-US"/>
        </w:rPr>
        <w:t>DenseNet201</w:t>
      </w:r>
      <w:r w:rsidRPr="005923C4">
        <w:rPr>
          <w:lang w:val="en-US"/>
        </w:rPr>
        <w:t>, which previously showed an average accuracy of 66.58%, saw a remarkable increase to 90.95% when trained on the combined original and extended dataset. This significant improvement suggests that the augmentation techniques provided the model with a wider range of features to learn, increasing its generalization capability and thus significantly improving its accuracy.</w:t>
      </w:r>
    </w:p>
    <w:p w14:paraId="24D956C4" w14:textId="77777777" w:rsidR="001B3BC0" w:rsidRPr="005923C4" w:rsidRDefault="00000000">
      <w:pPr>
        <w:rPr>
          <w:lang w:val="en-US"/>
        </w:rPr>
      </w:pPr>
      <w:r w:rsidRPr="005923C4">
        <w:rPr>
          <w:u w:val="single"/>
          <w:lang w:val="en-US"/>
        </w:rPr>
        <w:t xml:space="preserve">EfficientNetB2 also </w:t>
      </w:r>
      <w:r w:rsidRPr="005923C4">
        <w:rPr>
          <w:lang w:val="en-US"/>
        </w:rPr>
        <w:t>benefited from extended training, with its average accuracy increasing from 73.40% to 96.05%. This model, which was already one of the better performing ones, showed even greater potential with the enriched dataset, suggesting that the extension may further improve the diagnostic accuracy of the model.</w:t>
      </w:r>
    </w:p>
    <w:p w14:paraId="40E2576C" w14:textId="77777777" w:rsidR="001B3BC0" w:rsidRPr="005923C4" w:rsidRDefault="00000000">
      <w:pPr>
        <w:rPr>
          <w:lang w:val="en-US"/>
        </w:rPr>
      </w:pPr>
      <w:r w:rsidRPr="005923C4">
        <w:rPr>
          <w:u w:val="single"/>
          <w:lang w:val="en-US"/>
        </w:rPr>
        <w:t xml:space="preserve">InceptionResNetV2 </w:t>
      </w:r>
      <w:r w:rsidRPr="005923C4">
        <w:rPr>
          <w:lang w:val="en-US"/>
        </w:rPr>
        <w:t>showed the most significant improvement; from the least accurate model with an average accuracy of 53.02%, it climbed to 89.87% accuracy with extended training. This highlights the potential of data augmentation in improving the performance of models that initially struggle to classify images correctly.</w:t>
      </w:r>
    </w:p>
    <w:p w14:paraId="4640A93E" w14:textId="77777777" w:rsidR="00AF0EFF" w:rsidRPr="005923C4" w:rsidRDefault="00AF0EFF" w:rsidP="00AF0EFF">
      <w:pPr>
        <w:rPr>
          <w:lang w:val="en-US"/>
        </w:rPr>
      </w:pPr>
    </w:p>
    <w:p w14:paraId="39A995A7" w14:textId="77777777" w:rsidR="00E81D8F" w:rsidRPr="005923C4" w:rsidRDefault="00AF0EFF" w:rsidP="00E81D8F">
      <w:pPr>
        <w:pStyle w:val="Obrzek"/>
        <w:rPr>
          <w:lang w:val="en-US"/>
        </w:rPr>
      </w:pPr>
      <w:r w:rsidRPr="005923C4">
        <w:rPr>
          <w:lang w:val="en-US"/>
        </w:rPr>
        <w:lastRenderedPageBreak/>
        <w:drawing>
          <wp:inline distT="0" distB="0" distL="0" distR="0" wp14:anchorId="47871615" wp14:editId="2466F78D">
            <wp:extent cx="4572000" cy="2743200"/>
            <wp:effectExtent l="0" t="0" r="0" b="0"/>
            <wp:docPr id="323449574" name="Chart 1">
              <a:extLst xmlns:a="http://schemas.openxmlformats.org/drawingml/2006/main">
                <a:ext uri="{FF2B5EF4-FFF2-40B4-BE49-F238E27FC236}">
                  <a16:creationId xmlns:a16="http://schemas.microsoft.com/office/drawing/2014/main" id="{CB0FE958-A69C-4186-B7B0-45929CC591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9DEF140" w14:textId="77777777" w:rsidR="001B3BC0" w:rsidRPr="005923C4" w:rsidRDefault="00000000">
      <w:pPr>
        <w:pStyle w:val="Caption"/>
        <w:rPr>
          <w:lang w:val="en-US"/>
        </w:rPr>
      </w:pPr>
      <w:bookmarkStart w:id="120" w:name="_Toc165912097"/>
      <w:bookmarkStart w:id="121" w:name="_Toc166333564"/>
      <w:bookmarkStart w:id="122" w:name="_Toc166360412"/>
      <w:bookmarkStart w:id="123" w:name="_Toc166360591"/>
      <w:r w:rsidRPr="005923C4">
        <w:rPr>
          <w:lang w:val="en-US"/>
        </w:rPr>
        <w:t xml:space="preserve">Image </w:t>
      </w:r>
      <w:r w:rsidRPr="005923C4">
        <w:rPr>
          <w:lang w:val="en-US"/>
        </w:rPr>
        <w:fldChar w:fldCharType="begin"/>
      </w:r>
      <w:r w:rsidRPr="005923C4">
        <w:rPr>
          <w:lang w:val="en-US"/>
        </w:rPr>
        <w:instrText xml:space="preserve"> SEQ Obrázok \* ARABIC </w:instrText>
      </w:r>
      <w:r w:rsidRPr="005923C4">
        <w:rPr>
          <w:lang w:val="en-US"/>
        </w:rPr>
        <w:fldChar w:fldCharType="separate"/>
      </w:r>
      <w:r w:rsidR="00F61368" w:rsidRPr="005923C4">
        <w:rPr>
          <w:noProof/>
          <w:lang w:val="en-US"/>
        </w:rPr>
        <w:t>17</w:t>
      </w:r>
      <w:r w:rsidRPr="005923C4">
        <w:rPr>
          <w:lang w:val="en-US"/>
        </w:rPr>
        <w:fldChar w:fldCharType="end"/>
      </w:r>
      <w:r w:rsidR="00EB34E2" w:rsidRPr="005923C4">
        <w:rPr>
          <w:lang w:val="en-US"/>
        </w:rPr>
        <w:t xml:space="preserve"> - Comparative analysis of model performance with and without data augmentation in Experiment 3: This graph compares the effectiveness of using the original trained data alone versus combining it with data augmentation for three neural network architectures - DenseNet201, EfficientNetB2 and InceptionResNetV2. </w:t>
      </w:r>
      <w:r w:rsidRPr="005923C4">
        <w:rPr>
          <w:lang w:val="en-US"/>
        </w:rPr>
        <w:t>source: author</w:t>
      </w:r>
      <w:bookmarkEnd w:id="120"/>
      <w:bookmarkEnd w:id="121"/>
      <w:bookmarkEnd w:id="122"/>
      <w:bookmarkEnd w:id="123"/>
    </w:p>
    <w:p w14:paraId="1A57F3AC" w14:textId="6CBFFA3A" w:rsidR="00277D0B" w:rsidRPr="005923C4" w:rsidRDefault="00277D0B">
      <w:pPr>
        <w:spacing w:after="0" w:line="240" w:lineRule="auto"/>
        <w:ind w:firstLine="0"/>
        <w:jc w:val="left"/>
        <w:rPr>
          <w:lang w:val="en-US"/>
        </w:rPr>
      </w:pPr>
    </w:p>
    <w:p w14:paraId="3B2BD724" w14:textId="77777777" w:rsidR="001B3BC0" w:rsidRPr="005923C4" w:rsidRDefault="00000000">
      <w:pPr>
        <w:rPr>
          <w:lang w:val="en-US"/>
        </w:rPr>
      </w:pPr>
      <w:r w:rsidRPr="005923C4">
        <w:rPr>
          <w:lang w:val="en-US"/>
        </w:rPr>
        <w:t>In all models, training on the extended dataset yielded clear improvements in performance metrics. The observed gains support the hypothesis that data augmentation can effectively address the limitations caused by imbalanced and insufficient training data, which is often a problem in medical imaging. This improvement is very important given the high level of risk in medical diagnostics, where every percentage increase in accuracy can significantly affect patient outcomes.</w:t>
      </w:r>
    </w:p>
    <w:p w14:paraId="1BE948C3" w14:textId="77777777" w:rsidR="00AF0EFF" w:rsidRPr="005923C4" w:rsidRDefault="00AF0EFF" w:rsidP="00AF0EFF">
      <w:pPr>
        <w:rPr>
          <w:lang w:val="en-US"/>
        </w:rPr>
      </w:pPr>
    </w:p>
    <w:p w14:paraId="5F991BA8" w14:textId="77777777" w:rsidR="001B3BC0" w:rsidRPr="005923C4" w:rsidRDefault="00000000">
      <w:pPr>
        <w:rPr>
          <w:lang w:val="en-US"/>
        </w:rPr>
      </w:pPr>
      <w:r w:rsidRPr="005923C4">
        <w:rPr>
          <w:lang w:val="en-US"/>
        </w:rPr>
        <w:t xml:space="preserve">The results of this experiment </w:t>
      </w:r>
      <w:r w:rsidR="00E81D8F" w:rsidRPr="005923C4">
        <w:rPr>
          <w:lang w:val="en-US"/>
        </w:rPr>
        <w:t xml:space="preserve">(Fig. </w:t>
      </w:r>
      <w:r w:rsidR="00AC1BDF" w:rsidRPr="005923C4">
        <w:rPr>
          <w:lang w:val="en-US"/>
        </w:rPr>
        <w:t>17</w:t>
      </w:r>
      <w:r w:rsidR="00E81D8F" w:rsidRPr="005923C4">
        <w:rPr>
          <w:lang w:val="en-US"/>
        </w:rPr>
        <w:t xml:space="preserve">) </w:t>
      </w:r>
      <w:r w:rsidRPr="005923C4">
        <w:rPr>
          <w:lang w:val="en-US"/>
        </w:rPr>
        <w:t>show that investing additional time in training CNN models on augmented data leads to a significant improvement in the accuracy of body part classification based on X-ray images. This suggests that the augmented approach is valuable despite the extended training time, especially in settings with imbalanced or limited datasets. Advances in model performance suggest that such models could be effectively used in clinical practice to aid accurate categorization of radiographs, thereby supporting healthcare professionals in diagnostic processes.</w:t>
      </w:r>
    </w:p>
    <w:p w14:paraId="0FC6EC6D" w14:textId="77777777" w:rsidR="00AF0EFF" w:rsidRPr="005923C4" w:rsidRDefault="00277D0B" w:rsidP="00277D0B">
      <w:pPr>
        <w:spacing w:after="0" w:line="240" w:lineRule="auto"/>
        <w:ind w:firstLine="0"/>
        <w:jc w:val="left"/>
        <w:rPr>
          <w:lang w:val="en-US"/>
        </w:rPr>
      </w:pPr>
      <w:r w:rsidRPr="005923C4">
        <w:rPr>
          <w:lang w:val="en-US"/>
        </w:rPr>
        <w:br w:type="page"/>
      </w:r>
    </w:p>
    <w:p w14:paraId="5D68D6C1" w14:textId="77777777" w:rsidR="001B3BC0" w:rsidRPr="005923C4" w:rsidRDefault="00000000">
      <w:pPr>
        <w:pStyle w:val="Heading1"/>
        <w:numPr>
          <w:ilvl w:val="0"/>
          <w:numId w:val="18"/>
        </w:numPr>
        <w:ind w:left="709" w:hanging="709"/>
        <w:rPr>
          <w:lang w:val="en-US"/>
        </w:rPr>
      </w:pPr>
      <w:bookmarkStart w:id="124" w:name="_Toc166494395"/>
      <w:r w:rsidRPr="005923C4">
        <w:rPr>
          <w:lang w:val="en-US"/>
        </w:rPr>
        <w:lastRenderedPageBreak/>
        <w:t>Discussion</w:t>
      </w:r>
      <w:bookmarkEnd w:id="124"/>
    </w:p>
    <w:p w14:paraId="1A039D0E" w14:textId="77777777" w:rsidR="001B3BC0" w:rsidRPr="005923C4" w:rsidRDefault="00000000">
      <w:pPr>
        <w:rPr>
          <w:lang w:val="en-US"/>
        </w:rPr>
      </w:pPr>
      <w:r w:rsidRPr="005923C4">
        <w:rPr>
          <w:lang w:val="en-US"/>
        </w:rPr>
        <w:t>This work demonstrated the critical role of specific deep learning strategies in improving the classification of X-ray images through the application of convolutional neural networks (CNNs). By methodically improving the training processes and adjusting the model parameters, the research has significantly advanced the practical and theoretical understanding of medical image analysis.</w:t>
      </w:r>
    </w:p>
    <w:p w14:paraId="17ACEDFE" w14:textId="77777777" w:rsidR="00AF0EFF" w:rsidRPr="005923C4" w:rsidRDefault="00AF0EFF" w:rsidP="00AF0EFF">
      <w:pPr>
        <w:rPr>
          <w:lang w:val="en-US"/>
        </w:rPr>
      </w:pPr>
    </w:p>
    <w:p w14:paraId="6032DCD3" w14:textId="77777777" w:rsidR="001B3BC0" w:rsidRPr="005923C4" w:rsidRDefault="00000000">
      <w:pPr>
        <w:rPr>
          <w:lang w:val="en-US"/>
        </w:rPr>
      </w:pPr>
      <w:r w:rsidRPr="005923C4">
        <w:rPr>
          <w:lang w:val="en-US"/>
        </w:rPr>
        <w:t>Experiment 6.2 demonstrated how the use of class weights can effectively address class imbalance, thereby significantly improving model accuracy. This experiment showed that models can achieve better accuracy when the training process is adapted to the frequency of occurrence of classes.</w:t>
      </w:r>
    </w:p>
    <w:p w14:paraId="1A4E634C" w14:textId="77777777" w:rsidR="001B3BC0" w:rsidRPr="005923C4" w:rsidRDefault="00000000">
      <w:pPr>
        <w:rPr>
          <w:lang w:val="en-US"/>
        </w:rPr>
      </w:pPr>
      <w:r w:rsidRPr="005923C4">
        <w:rPr>
          <w:lang w:val="en-US"/>
        </w:rPr>
        <w:t xml:space="preserve">Experiment 6.3 investigated the effects of various data augmentation techniques, with </w:t>
      </w:r>
      <w:proofErr w:type="spellStart"/>
      <w:r w:rsidRPr="005923C4">
        <w:rPr>
          <w:lang w:val="en-US"/>
        </w:rPr>
        <w:t>colour</w:t>
      </w:r>
      <w:proofErr w:type="spellEnd"/>
      <w:r w:rsidRPr="005923C4">
        <w:rPr>
          <w:lang w:val="en-US"/>
        </w:rPr>
        <w:t xml:space="preserve"> adjustments proving particularly influential. This adaptation is crucial for X-ray diagnostics, where accurate interpretation of greyscale images can be crucial.</w:t>
      </w:r>
    </w:p>
    <w:p w14:paraId="4C440984" w14:textId="77777777" w:rsidR="001B3BC0" w:rsidRPr="005923C4" w:rsidRDefault="00000000">
      <w:pPr>
        <w:rPr>
          <w:lang w:val="en-US"/>
        </w:rPr>
      </w:pPr>
      <w:r w:rsidRPr="005923C4">
        <w:rPr>
          <w:lang w:val="en-US"/>
        </w:rPr>
        <w:t>Experiment 6.4 highlighted the benefits of incorporating augmented datasets into the training regime. It showed that models trained on a combination of original and augmented data not only performed better, but also exhibited better generalization abilities over the unobserved data.</w:t>
      </w:r>
    </w:p>
    <w:p w14:paraId="692DDB8D" w14:textId="77777777" w:rsidR="00AF0EFF" w:rsidRPr="005923C4" w:rsidRDefault="00AF0EFF" w:rsidP="00AF0EFF">
      <w:pPr>
        <w:rPr>
          <w:lang w:val="en-US"/>
        </w:rPr>
      </w:pPr>
    </w:p>
    <w:p w14:paraId="1F4C9ED2" w14:textId="77777777" w:rsidR="001B3BC0" w:rsidRPr="005923C4" w:rsidRDefault="00000000">
      <w:pPr>
        <w:rPr>
          <w:lang w:val="en-US"/>
        </w:rPr>
      </w:pPr>
      <w:r w:rsidRPr="005923C4">
        <w:rPr>
          <w:lang w:val="en-US"/>
        </w:rPr>
        <w:t>These findings are of fundamental importance to the field of medical diagnostics. By integrating sophisticated data processing techniques and employing advanced neural network training strategies, the accuracy and reliability of diagnostic tools can be significantly improved. These improvements could lead to more effective treatment plans for patients and potentially save lives by providing more accurate diagnostic information.</w:t>
      </w:r>
    </w:p>
    <w:p w14:paraId="597595A9" w14:textId="77777777" w:rsidR="00AF0EFF" w:rsidRPr="005923C4" w:rsidRDefault="00AF0EFF" w:rsidP="00AF0EFF">
      <w:pPr>
        <w:rPr>
          <w:lang w:val="en-US"/>
        </w:rPr>
      </w:pPr>
    </w:p>
    <w:p w14:paraId="0EFB5727" w14:textId="77777777" w:rsidR="001B3BC0" w:rsidRPr="005923C4" w:rsidRDefault="00000000">
      <w:pPr>
        <w:rPr>
          <w:lang w:val="en-US"/>
        </w:rPr>
      </w:pPr>
      <w:r w:rsidRPr="005923C4">
        <w:rPr>
          <w:lang w:val="en-US"/>
        </w:rPr>
        <w:t>The trajectory outlined in this research suggests a promising future in which enhanced CNNs are an integral part of medical imaging diagnostics. Continued exploration of optimization of these models may further refine their efficiency and effectiveness, making them indispensable tools in clinical settings.</w:t>
      </w:r>
    </w:p>
    <w:p w14:paraId="5B4B3614" w14:textId="77777777" w:rsidR="00AF0EFF" w:rsidRPr="005923C4" w:rsidRDefault="00277D0B" w:rsidP="00277D0B">
      <w:pPr>
        <w:spacing w:after="0" w:line="240" w:lineRule="auto"/>
        <w:ind w:firstLine="0"/>
        <w:jc w:val="left"/>
        <w:rPr>
          <w:lang w:val="en-US"/>
        </w:rPr>
      </w:pPr>
      <w:r w:rsidRPr="005923C4">
        <w:rPr>
          <w:lang w:val="en-US"/>
        </w:rPr>
        <w:br w:type="page"/>
      </w:r>
    </w:p>
    <w:p w14:paraId="6F667EF8" w14:textId="77777777" w:rsidR="001B3BC0" w:rsidRPr="005923C4" w:rsidRDefault="00000000">
      <w:pPr>
        <w:pStyle w:val="Heading1"/>
        <w:numPr>
          <w:ilvl w:val="0"/>
          <w:numId w:val="18"/>
        </w:numPr>
        <w:ind w:left="709" w:hanging="709"/>
        <w:rPr>
          <w:lang w:val="en-US"/>
        </w:rPr>
      </w:pPr>
      <w:bookmarkStart w:id="125" w:name="_Toc166494396"/>
      <w:r w:rsidRPr="005923C4">
        <w:rPr>
          <w:lang w:val="en-US"/>
        </w:rPr>
        <w:lastRenderedPageBreak/>
        <w:t>Conclusion</w:t>
      </w:r>
      <w:bookmarkEnd w:id="125"/>
    </w:p>
    <w:p w14:paraId="4A21EAE7" w14:textId="77777777" w:rsidR="001B3BC0" w:rsidRPr="005923C4" w:rsidRDefault="00000000">
      <w:pPr>
        <w:rPr>
          <w:lang w:val="en-US"/>
        </w:rPr>
      </w:pPr>
      <w:r w:rsidRPr="005923C4">
        <w:rPr>
          <w:lang w:val="en-US"/>
        </w:rPr>
        <w:t>The research conducted in this work confirms the significant impact of targeted computational techniques on the performance of CNNs used for medical image classification. The strategic use of class weights and data augmentation not only solved critical problems such as data scarcity and class imbalance, but also paved the way for the implementation of these models in real diagnostic processes.</w:t>
      </w:r>
    </w:p>
    <w:p w14:paraId="123D6EAC" w14:textId="77777777" w:rsidR="00AF0EFF" w:rsidRPr="005923C4" w:rsidRDefault="00AF0EFF" w:rsidP="00AF0EFF">
      <w:pPr>
        <w:rPr>
          <w:lang w:val="en-US"/>
        </w:rPr>
      </w:pPr>
    </w:p>
    <w:p w14:paraId="59CB6C4A" w14:textId="77777777" w:rsidR="001B3BC0" w:rsidRPr="005923C4" w:rsidRDefault="00000000">
      <w:pPr>
        <w:rPr>
          <w:lang w:val="en-US"/>
        </w:rPr>
      </w:pPr>
      <w:r w:rsidRPr="005923C4">
        <w:rPr>
          <w:lang w:val="en-US"/>
        </w:rPr>
        <w:t>Although the experiments conducted provide substantial evidence of the benefits of these methods, they also highlight the limitations inherent in any scientific study, such as the specificity of the datasets and the potential need for wider validation in different medical contexts.</w:t>
      </w:r>
    </w:p>
    <w:p w14:paraId="6C062860" w14:textId="77777777" w:rsidR="00AF0EFF" w:rsidRPr="005923C4" w:rsidRDefault="00AF0EFF" w:rsidP="00AF0EFF">
      <w:pPr>
        <w:rPr>
          <w:lang w:val="en-US"/>
        </w:rPr>
      </w:pPr>
    </w:p>
    <w:p w14:paraId="4347CE61" w14:textId="77777777" w:rsidR="001B3BC0" w:rsidRPr="005923C4" w:rsidRDefault="00000000">
      <w:pPr>
        <w:rPr>
          <w:lang w:val="en-US"/>
        </w:rPr>
      </w:pPr>
      <w:r w:rsidRPr="005923C4">
        <w:rPr>
          <w:lang w:val="en-US"/>
        </w:rPr>
        <w:t>Future research could focus on extending the applicability of these findings by integrating the datasets more broadly and exploring other augmentation techniques that could more accurately mimic clinical differences. There is also a significant opportunity to leverage newer, more powerful computational architectures that could further improve the diagnostic capabilities of CNNs. In addition, the development of user-friendly graphical user interfaces (GUIs) or the integration of these models into a mobile or web application could significantly increase their utility in clinical settings. By making the models available via an app, healthcare professionals could use these advanced diagnostic tools directly in hospitals and clinics, facilitating real-time decision-making and improving patient care. Such app development would not only improve the accessibility of these models, but also ensure their practicality and effectiveness in real-world medical settings.</w:t>
      </w:r>
    </w:p>
    <w:p w14:paraId="34C54178" w14:textId="77777777" w:rsidR="00AF0EFF" w:rsidRPr="005923C4" w:rsidRDefault="00AF0EFF" w:rsidP="002210AA">
      <w:pPr>
        <w:ind w:firstLine="0"/>
        <w:rPr>
          <w:lang w:val="en-US"/>
        </w:rPr>
      </w:pPr>
    </w:p>
    <w:p w14:paraId="0E6D7775" w14:textId="77777777" w:rsidR="001B3BC0" w:rsidRPr="005923C4" w:rsidRDefault="00000000">
      <w:pPr>
        <w:rPr>
          <w:lang w:val="en-US"/>
        </w:rPr>
      </w:pPr>
      <w:r w:rsidRPr="005923C4">
        <w:rPr>
          <w:lang w:val="en-US"/>
        </w:rPr>
        <w:t>Overall, this work not only contributes to the academic field, but also sets a practical framework for future advances that could revolutionize medical diagnostics. The integration of deep learning into medical imaging offers a promising avenue to improve healthcare delivery, underscoring the value and potential of this research.</w:t>
      </w:r>
    </w:p>
    <w:p w14:paraId="188C7555" w14:textId="77777777" w:rsidR="00F17E83" w:rsidRPr="005923C4" w:rsidRDefault="00F17E83">
      <w:pPr>
        <w:spacing w:after="200"/>
        <w:rPr>
          <w:lang w:val="en-US"/>
        </w:rPr>
        <w:sectPr w:rsidR="00F17E83" w:rsidRPr="005923C4" w:rsidSect="00057310">
          <w:headerReference w:type="default" r:id="rId43"/>
          <w:pgSz w:w="11906" w:h="16838" w:code="9"/>
          <w:pgMar w:top="1418" w:right="1418" w:bottom="1418" w:left="1418" w:header="709" w:footer="709" w:gutter="567"/>
          <w:cols w:space="708"/>
          <w:docGrid w:linePitch="360"/>
        </w:sectPr>
      </w:pPr>
    </w:p>
    <w:p w14:paraId="5F7E0FB3" w14:textId="77777777" w:rsidR="001B3BC0" w:rsidRPr="005923C4" w:rsidRDefault="00000000">
      <w:pPr>
        <w:pStyle w:val="Heading1"/>
        <w:numPr>
          <w:ilvl w:val="0"/>
          <w:numId w:val="0"/>
        </w:numPr>
        <w:ind w:left="432" w:hanging="432"/>
        <w:rPr>
          <w:lang w:val="en-US"/>
        </w:rPr>
      </w:pPr>
      <w:bookmarkStart w:id="126" w:name="_Toc166494397"/>
      <w:r w:rsidRPr="005923C4">
        <w:rPr>
          <w:lang w:val="en-US"/>
        </w:rPr>
        <w:lastRenderedPageBreak/>
        <w:t>List of literature used</w:t>
      </w:r>
      <w:bookmarkEnd w:id="126"/>
    </w:p>
    <w:p w14:paraId="022D2D5C" w14:textId="77777777" w:rsidR="001B3BC0" w:rsidRPr="005923C4" w:rsidRDefault="00330DC4">
      <w:pPr>
        <w:pStyle w:val="Bibliography"/>
        <w:rPr>
          <w:lang w:val="en-US"/>
        </w:rPr>
      </w:pPr>
      <w:r w:rsidRPr="005923C4">
        <w:rPr>
          <w:lang w:val="en-US"/>
        </w:rPr>
        <w:fldChar w:fldCharType="begin"/>
      </w:r>
      <w:r w:rsidR="00000000" w:rsidRPr="005923C4">
        <w:rPr>
          <w:lang w:val="en-US"/>
        </w:rPr>
        <w:instrText xml:space="preserve"> ADDIN ZOTERO_BIBL {"uncited":[],"omitted":[],"custom":[]} CSL_BIBLIOGRAPHY </w:instrText>
      </w:r>
      <w:r w:rsidRPr="005923C4">
        <w:rPr>
          <w:lang w:val="en-US"/>
        </w:rPr>
        <w:fldChar w:fldCharType="separate"/>
      </w:r>
      <w:r w:rsidR="00000000" w:rsidRPr="005923C4">
        <w:rPr>
          <w:lang w:val="en-US"/>
        </w:rPr>
        <w:t xml:space="preserve">[1] </w:t>
      </w:r>
      <w:r w:rsidR="00000000" w:rsidRPr="005923C4">
        <w:rPr>
          <w:lang w:val="en-US"/>
        </w:rPr>
        <w:tab/>
        <w:t xml:space="preserve">LITJENS, Geert, Thijs KOOI, Babak </w:t>
      </w:r>
      <w:proofErr w:type="spellStart"/>
      <w:r w:rsidR="00000000" w:rsidRPr="005923C4">
        <w:rPr>
          <w:lang w:val="en-US"/>
        </w:rPr>
        <w:t>Ehteshami</w:t>
      </w:r>
      <w:proofErr w:type="spellEnd"/>
      <w:r w:rsidR="00000000" w:rsidRPr="005923C4">
        <w:rPr>
          <w:lang w:val="en-US"/>
        </w:rPr>
        <w:t xml:space="preserve"> BEJNORDI, Arnaud </w:t>
      </w:r>
      <w:proofErr w:type="spellStart"/>
      <w:r w:rsidR="00000000" w:rsidRPr="005923C4">
        <w:rPr>
          <w:lang w:val="en-US"/>
        </w:rPr>
        <w:t>Arindra</w:t>
      </w:r>
      <w:proofErr w:type="spellEnd"/>
      <w:r w:rsidR="00000000" w:rsidRPr="005923C4">
        <w:rPr>
          <w:lang w:val="en-US"/>
        </w:rPr>
        <w:t xml:space="preserve"> </w:t>
      </w:r>
      <w:proofErr w:type="spellStart"/>
      <w:r w:rsidR="00000000" w:rsidRPr="005923C4">
        <w:rPr>
          <w:lang w:val="en-US"/>
        </w:rPr>
        <w:t>Adiyoso</w:t>
      </w:r>
      <w:proofErr w:type="spellEnd"/>
      <w:r w:rsidR="00000000" w:rsidRPr="005923C4">
        <w:rPr>
          <w:lang w:val="en-US"/>
        </w:rPr>
        <w:t xml:space="preserve"> SETIO, Francesco CIOMPI, Mohsen GHAFOORIAN, Jeroen A. W. M. VAN DER LAAK, Bram VAN GINNEKEN and Clara I. SÁNCHEZ. A survey on deep learning in medical image analysis. </w:t>
      </w:r>
      <w:r w:rsidR="00000000" w:rsidRPr="005923C4">
        <w:rPr>
          <w:i/>
          <w:iCs/>
          <w:lang w:val="en-US"/>
        </w:rPr>
        <w:t xml:space="preserve">Medical Image Analysis </w:t>
      </w:r>
      <w:r w:rsidR="00000000" w:rsidRPr="005923C4">
        <w:rPr>
          <w:lang w:val="en-US"/>
        </w:rPr>
        <w:t xml:space="preserve">[online]. 2017, </w:t>
      </w:r>
      <w:r w:rsidR="00000000" w:rsidRPr="005923C4">
        <w:rPr>
          <w:b/>
          <w:bCs/>
          <w:lang w:val="en-US"/>
        </w:rPr>
        <w:t>42</w:t>
      </w:r>
      <w:r w:rsidR="00000000" w:rsidRPr="005923C4">
        <w:rPr>
          <w:lang w:val="en-US"/>
        </w:rPr>
        <w:t xml:space="preserve">, 60-88. ISSN 1361-8415. Available from: </w:t>
      </w:r>
      <w:proofErr w:type="gramStart"/>
      <w:r w:rsidR="00000000" w:rsidRPr="005923C4">
        <w:rPr>
          <w:lang w:val="en-US"/>
        </w:rPr>
        <w:t>doi:10.1016/j.media</w:t>
      </w:r>
      <w:proofErr w:type="gramEnd"/>
      <w:r w:rsidR="00000000" w:rsidRPr="005923C4">
        <w:rPr>
          <w:lang w:val="en-US"/>
        </w:rPr>
        <w:t>.2017.07.005</w:t>
      </w:r>
    </w:p>
    <w:p w14:paraId="1A31C20B" w14:textId="77777777" w:rsidR="001B3BC0" w:rsidRPr="005923C4" w:rsidRDefault="00000000">
      <w:pPr>
        <w:pStyle w:val="Bibliography"/>
        <w:rPr>
          <w:lang w:val="en-US"/>
        </w:rPr>
      </w:pPr>
      <w:r w:rsidRPr="005923C4">
        <w:rPr>
          <w:lang w:val="en-US"/>
        </w:rPr>
        <w:t xml:space="preserve">[2] </w:t>
      </w:r>
      <w:r w:rsidRPr="005923C4">
        <w:rPr>
          <w:lang w:val="en-US"/>
        </w:rPr>
        <w:tab/>
        <w:t xml:space="preserve">PANCHBHAI, Arati S. Wilhelm Conrad </w:t>
      </w:r>
      <w:proofErr w:type="spellStart"/>
      <w:r w:rsidRPr="005923C4">
        <w:rPr>
          <w:lang w:val="en-US"/>
        </w:rPr>
        <w:t>Röntgen</w:t>
      </w:r>
      <w:proofErr w:type="spellEnd"/>
      <w:r w:rsidRPr="005923C4">
        <w:rPr>
          <w:lang w:val="en-US"/>
        </w:rPr>
        <w:t xml:space="preserve"> and the discovery of X-rays: Revisited after centennial. </w:t>
      </w:r>
      <w:r w:rsidRPr="005923C4">
        <w:rPr>
          <w:i/>
          <w:iCs/>
          <w:lang w:val="en-US"/>
        </w:rPr>
        <w:t xml:space="preserve">Journal of Indian Academy of Oral Medicine and Radiology </w:t>
      </w:r>
      <w:r w:rsidRPr="005923C4">
        <w:rPr>
          <w:lang w:val="en-US"/>
        </w:rPr>
        <w:t xml:space="preserve">[online]. 2015, </w:t>
      </w:r>
      <w:r w:rsidRPr="005923C4">
        <w:rPr>
          <w:b/>
          <w:bCs/>
          <w:lang w:val="en-US"/>
        </w:rPr>
        <w:t>27</w:t>
      </w:r>
      <w:r w:rsidRPr="005923C4">
        <w:rPr>
          <w:lang w:val="en-US"/>
        </w:rPr>
        <w:t>(1), 90. ISSN 0972-1363. Available from: doi:10.4103/0972-1363.167119</w:t>
      </w:r>
    </w:p>
    <w:p w14:paraId="01EDEC81" w14:textId="77777777" w:rsidR="001B3BC0" w:rsidRPr="005923C4" w:rsidRDefault="00000000">
      <w:pPr>
        <w:pStyle w:val="Bibliography"/>
        <w:rPr>
          <w:lang w:val="en-US"/>
        </w:rPr>
      </w:pPr>
      <w:r w:rsidRPr="005923C4">
        <w:rPr>
          <w:lang w:val="en-US"/>
        </w:rPr>
        <w:t xml:space="preserve">[3] </w:t>
      </w:r>
      <w:r w:rsidRPr="005923C4">
        <w:rPr>
          <w:lang w:val="en-US"/>
        </w:rPr>
        <w:tab/>
      </w:r>
      <w:proofErr w:type="spellStart"/>
      <w:r w:rsidRPr="005923C4">
        <w:rPr>
          <w:i/>
          <w:iCs/>
          <w:lang w:val="en-US"/>
        </w:rPr>
        <w:t>Über</w:t>
      </w:r>
      <w:proofErr w:type="spellEnd"/>
      <w:r w:rsidRPr="005923C4">
        <w:rPr>
          <w:i/>
          <w:iCs/>
          <w:lang w:val="en-US"/>
        </w:rPr>
        <w:t xml:space="preserve"> </w:t>
      </w:r>
      <w:proofErr w:type="spellStart"/>
      <w:r w:rsidRPr="005923C4">
        <w:rPr>
          <w:i/>
          <w:iCs/>
          <w:lang w:val="en-US"/>
        </w:rPr>
        <w:t>Röntgen</w:t>
      </w:r>
      <w:proofErr w:type="spellEnd"/>
      <w:r w:rsidRPr="005923C4">
        <w:rPr>
          <w:i/>
          <w:iCs/>
          <w:lang w:val="en-US"/>
        </w:rPr>
        <w:t xml:space="preserve"> - </w:t>
      </w:r>
      <w:proofErr w:type="spellStart"/>
      <w:r w:rsidRPr="005923C4">
        <w:rPr>
          <w:i/>
          <w:iCs/>
          <w:lang w:val="en-US"/>
        </w:rPr>
        <w:t>Röntgen-Gedächtnisstätte</w:t>
      </w:r>
      <w:proofErr w:type="spellEnd"/>
      <w:r w:rsidRPr="005923C4">
        <w:rPr>
          <w:i/>
          <w:iCs/>
          <w:lang w:val="en-US"/>
        </w:rPr>
        <w:t xml:space="preserve"> </w:t>
      </w:r>
      <w:r w:rsidRPr="005923C4">
        <w:rPr>
          <w:lang w:val="en-US"/>
        </w:rPr>
        <w:t>[online]. [vid. 2024-04-25]. Available from: https://wilhelmconradroentgen.de/de/ueber-roentgen</w:t>
      </w:r>
    </w:p>
    <w:p w14:paraId="1F96C670" w14:textId="77777777" w:rsidR="001B3BC0" w:rsidRPr="005923C4" w:rsidRDefault="00000000">
      <w:pPr>
        <w:pStyle w:val="Bibliography"/>
        <w:rPr>
          <w:lang w:val="en-US"/>
        </w:rPr>
      </w:pPr>
      <w:r w:rsidRPr="005923C4">
        <w:rPr>
          <w:lang w:val="en-US"/>
        </w:rPr>
        <w:t xml:space="preserve">[4] </w:t>
      </w:r>
      <w:r w:rsidRPr="005923C4">
        <w:rPr>
          <w:lang w:val="en-US"/>
        </w:rPr>
        <w:tab/>
        <w:t xml:space="preserve">FRANKEL, R I. Centennial of roentgen's discovery of x-rays. </w:t>
      </w:r>
      <w:r w:rsidRPr="005923C4">
        <w:rPr>
          <w:i/>
          <w:iCs/>
          <w:lang w:val="en-US"/>
        </w:rPr>
        <w:t>western journal of medicine</w:t>
      </w:r>
      <w:r w:rsidRPr="005923C4">
        <w:rPr>
          <w:lang w:val="en-US"/>
        </w:rPr>
        <w:t xml:space="preserve">. 1996, </w:t>
      </w:r>
      <w:r w:rsidRPr="005923C4">
        <w:rPr>
          <w:b/>
          <w:bCs/>
          <w:lang w:val="en-US"/>
        </w:rPr>
        <w:t>164</w:t>
      </w:r>
      <w:r w:rsidRPr="005923C4">
        <w:rPr>
          <w:lang w:val="en-US"/>
        </w:rPr>
        <w:t xml:space="preserve">(6), 497-501. </w:t>
      </w:r>
      <w:proofErr w:type="spellStart"/>
      <w:r w:rsidRPr="005923C4">
        <w:rPr>
          <w:lang w:val="en-US"/>
        </w:rPr>
        <w:t>issn</w:t>
      </w:r>
      <w:proofErr w:type="spellEnd"/>
      <w:r w:rsidRPr="005923C4">
        <w:rPr>
          <w:lang w:val="en-US"/>
        </w:rPr>
        <w:t xml:space="preserve"> 0093-0415. </w:t>
      </w:r>
    </w:p>
    <w:p w14:paraId="76478BA8" w14:textId="77777777" w:rsidR="001B3BC0" w:rsidRPr="005923C4" w:rsidRDefault="00000000">
      <w:pPr>
        <w:pStyle w:val="Bibliography"/>
        <w:rPr>
          <w:lang w:val="en-US"/>
        </w:rPr>
      </w:pPr>
      <w:r w:rsidRPr="005923C4">
        <w:rPr>
          <w:lang w:val="en-US"/>
        </w:rPr>
        <w:t xml:space="preserve">[5] </w:t>
      </w:r>
      <w:r w:rsidRPr="005923C4">
        <w:rPr>
          <w:lang w:val="en-US"/>
        </w:rPr>
        <w:tab/>
        <w:t xml:space="preserve">HENDEE, William R. Physics and applications of medical imaging. </w:t>
      </w:r>
      <w:r w:rsidRPr="005923C4">
        <w:rPr>
          <w:i/>
          <w:iCs/>
          <w:lang w:val="en-US"/>
        </w:rPr>
        <w:t xml:space="preserve">Reviews of Modern Physics </w:t>
      </w:r>
      <w:r w:rsidRPr="005923C4">
        <w:rPr>
          <w:lang w:val="en-US"/>
        </w:rPr>
        <w:t xml:space="preserve">[online]. 1999, </w:t>
      </w:r>
      <w:r w:rsidRPr="005923C4">
        <w:rPr>
          <w:b/>
          <w:bCs/>
          <w:lang w:val="en-US"/>
        </w:rPr>
        <w:t>71</w:t>
      </w:r>
      <w:r w:rsidRPr="005923C4">
        <w:rPr>
          <w:lang w:val="en-US"/>
        </w:rPr>
        <w:t>(2), S444-S450. Available from: doi:10.1103/RevModPhys.</w:t>
      </w:r>
      <w:proofErr w:type="gramStart"/>
      <w:r w:rsidRPr="005923C4">
        <w:rPr>
          <w:lang w:val="en-US"/>
        </w:rPr>
        <w:t>71.S</w:t>
      </w:r>
      <w:proofErr w:type="gramEnd"/>
      <w:r w:rsidRPr="005923C4">
        <w:rPr>
          <w:lang w:val="en-US"/>
        </w:rPr>
        <w:t>444</w:t>
      </w:r>
    </w:p>
    <w:p w14:paraId="31C59C20" w14:textId="77777777" w:rsidR="001B3BC0" w:rsidRPr="005923C4" w:rsidRDefault="00000000">
      <w:pPr>
        <w:pStyle w:val="Bibliography"/>
        <w:rPr>
          <w:lang w:val="en-US"/>
        </w:rPr>
      </w:pPr>
      <w:r w:rsidRPr="005923C4">
        <w:rPr>
          <w:lang w:val="en-US"/>
        </w:rPr>
        <w:t xml:space="preserve">[6] </w:t>
      </w:r>
      <w:r w:rsidRPr="005923C4">
        <w:rPr>
          <w:lang w:val="en-US"/>
        </w:rPr>
        <w:tab/>
        <w:t xml:space="preserve">RAKSHA, D. S. CT Scans VS MRI Scans: What are the Differences Between Them. </w:t>
      </w:r>
      <w:r w:rsidRPr="005923C4">
        <w:rPr>
          <w:i/>
          <w:iCs/>
          <w:lang w:val="en-US"/>
        </w:rPr>
        <w:t xml:space="preserve">Kiran Lab </w:t>
      </w:r>
      <w:r w:rsidRPr="005923C4">
        <w:rPr>
          <w:lang w:val="en-US"/>
        </w:rPr>
        <w:t>[online]. 14 July 2023 [accessed 2024-04-25]. Available from: https://kiranpetct.com/ct-scans-vs-mri-scans-what-are-the-differences-between-them/</w:t>
      </w:r>
    </w:p>
    <w:p w14:paraId="05034747" w14:textId="77777777" w:rsidR="001B3BC0" w:rsidRPr="005923C4" w:rsidRDefault="00000000">
      <w:pPr>
        <w:pStyle w:val="Bibliography"/>
        <w:rPr>
          <w:lang w:val="en-US"/>
        </w:rPr>
      </w:pPr>
      <w:r w:rsidRPr="005923C4">
        <w:rPr>
          <w:lang w:val="en-US"/>
        </w:rPr>
        <w:t xml:space="preserve">[7] </w:t>
      </w:r>
      <w:r w:rsidRPr="005923C4">
        <w:rPr>
          <w:lang w:val="en-US"/>
        </w:rPr>
        <w:tab/>
        <w:t xml:space="preserve">HARVEY, Christopher J., James M. PILCHER, Robert J. ECKERSLEY, Martin J. K. BLOMLEY, and David O. COSGROVE. Advances in Ultrasound. </w:t>
      </w:r>
      <w:r w:rsidRPr="005923C4">
        <w:rPr>
          <w:i/>
          <w:iCs/>
          <w:lang w:val="en-US"/>
        </w:rPr>
        <w:t xml:space="preserve">Clinical Radiology </w:t>
      </w:r>
      <w:r w:rsidRPr="005923C4">
        <w:rPr>
          <w:lang w:val="en-US"/>
        </w:rPr>
        <w:t xml:space="preserve">[online]. 2002, </w:t>
      </w:r>
      <w:r w:rsidRPr="005923C4">
        <w:rPr>
          <w:b/>
          <w:bCs/>
          <w:lang w:val="en-US"/>
        </w:rPr>
        <w:t>57</w:t>
      </w:r>
      <w:r w:rsidRPr="005923C4">
        <w:rPr>
          <w:lang w:val="en-US"/>
        </w:rPr>
        <w:t>(3), 157-177. ISSN 0009-9260. Available from: doi:10.1053/crad.2001.0918</w:t>
      </w:r>
    </w:p>
    <w:p w14:paraId="69D2257D" w14:textId="77777777" w:rsidR="001B3BC0" w:rsidRPr="005923C4" w:rsidRDefault="00000000">
      <w:pPr>
        <w:pStyle w:val="Bibliography"/>
        <w:rPr>
          <w:lang w:val="en-US"/>
        </w:rPr>
      </w:pPr>
      <w:r w:rsidRPr="005923C4">
        <w:rPr>
          <w:lang w:val="en-US"/>
        </w:rPr>
        <w:t xml:space="preserve">[8] </w:t>
      </w:r>
      <w:r w:rsidRPr="005923C4">
        <w:rPr>
          <w:lang w:val="en-US"/>
        </w:rPr>
        <w:tab/>
        <w:t xml:space="preserve">SONOGRAPHICTENDENCIES. Chest and Lung Ultrasound. </w:t>
      </w:r>
      <w:r w:rsidRPr="005923C4">
        <w:rPr>
          <w:i/>
          <w:iCs/>
          <w:lang w:val="en-US"/>
        </w:rPr>
        <w:t xml:space="preserve">Sonographic Tendencies </w:t>
      </w:r>
      <w:r w:rsidRPr="005923C4">
        <w:rPr>
          <w:lang w:val="en-US"/>
        </w:rPr>
        <w:t>[online]. 18 March 2020 [accessed 2024-04-25]. Available from: https://sonographictendencies.com/2020/03/18/chest-and-lung-ultrasound/</w:t>
      </w:r>
    </w:p>
    <w:p w14:paraId="3DF51D2D" w14:textId="77777777" w:rsidR="001B3BC0" w:rsidRPr="005923C4" w:rsidRDefault="00000000">
      <w:pPr>
        <w:pStyle w:val="Bibliography"/>
        <w:rPr>
          <w:lang w:val="en-US"/>
        </w:rPr>
      </w:pPr>
      <w:r w:rsidRPr="005923C4">
        <w:rPr>
          <w:lang w:val="en-US"/>
        </w:rPr>
        <w:t xml:space="preserve">[9] </w:t>
      </w:r>
      <w:r w:rsidRPr="005923C4">
        <w:rPr>
          <w:lang w:val="en-US"/>
        </w:rPr>
        <w:tab/>
        <w:t xml:space="preserve">ISHIGAKI, Takeo, Mitsuru IKEDA, Kazuhiro SHIMAMOTO, Hideki HIROTA and Naoki MAKINO. Digital radiology and PACS. </w:t>
      </w:r>
      <w:r w:rsidRPr="005923C4">
        <w:rPr>
          <w:i/>
          <w:iCs/>
          <w:lang w:val="en-US"/>
        </w:rPr>
        <w:t>Nagoya journal of medical science</w:t>
      </w:r>
      <w:r w:rsidRPr="005923C4">
        <w:rPr>
          <w:lang w:val="en-US"/>
        </w:rPr>
        <w:t xml:space="preserve">. 1993, </w:t>
      </w:r>
      <w:r w:rsidRPr="005923C4">
        <w:rPr>
          <w:b/>
          <w:bCs/>
          <w:lang w:val="en-US"/>
        </w:rPr>
        <w:t>56</w:t>
      </w:r>
      <w:r w:rsidRPr="005923C4">
        <w:rPr>
          <w:lang w:val="en-US"/>
        </w:rPr>
        <w:t xml:space="preserve">, 53-67. </w:t>
      </w:r>
    </w:p>
    <w:p w14:paraId="7F6D2F58" w14:textId="77777777" w:rsidR="001B3BC0" w:rsidRPr="005923C4" w:rsidRDefault="00000000">
      <w:pPr>
        <w:pStyle w:val="Bibliography"/>
        <w:rPr>
          <w:lang w:val="en-US"/>
        </w:rPr>
      </w:pPr>
      <w:r w:rsidRPr="005923C4">
        <w:rPr>
          <w:lang w:val="en-US"/>
        </w:rPr>
        <w:t xml:space="preserve">[10] </w:t>
      </w:r>
      <w:r w:rsidRPr="005923C4">
        <w:rPr>
          <w:lang w:val="en-US"/>
        </w:rPr>
        <w:tab/>
        <w:t xml:space="preserve">BHADORIA, Sonali and C.G. DETHE. Study of Medical Image Retrieval. In: </w:t>
      </w:r>
      <w:r w:rsidRPr="005923C4">
        <w:rPr>
          <w:i/>
          <w:iCs/>
          <w:lang w:val="en-US"/>
        </w:rPr>
        <w:t>2010 International Conference on Data Storage and Data Engineering</w:t>
      </w:r>
      <w:r w:rsidRPr="005923C4">
        <w:rPr>
          <w:lang w:val="en-US"/>
        </w:rPr>
        <w:t xml:space="preserve">: </w:t>
      </w:r>
      <w:r w:rsidRPr="005923C4">
        <w:rPr>
          <w:i/>
          <w:iCs/>
          <w:lang w:val="en-US"/>
        </w:rPr>
        <w:t xml:space="preserve">2010 International Conference on Data Storage and Data Engineering </w:t>
      </w:r>
      <w:r w:rsidRPr="005923C4">
        <w:rPr>
          <w:lang w:val="en-US"/>
        </w:rPr>
        <w:t>[online]. 2010, pp. 192-196 [vid. 2024-04-15]. Available from: doi:10.1109/DSDE.2010.55</w:t>
      </w:r>
    </w:p>
    <w:p w14:paraId="1ABE47AB" w14:textId="77777777" w:rsidR="001B3BC0" w:rsidRPr="005923C4" w:rsidRDefault="00000000">
      <w:pPr>
        <w:pStyle w:val="Bibliography"/>
        <w:rPr>
          <w:lang w:val="en-US"/>
        </w:rPr>
      </w:pPr>
      <w:r w:rsidRPr="005923C4">
        <w:rPr>
          <w:lang w:val="en-US"/>
        </w:rPr>
        <w:t xml:space="preserve">[11] </w:t>
      </w:r>
      <w:r w:rsidRPr="005923C4">
        <w:rPr>
          <w:lang w:val="en-US"/>
        </w:rPr>
        <w:tab/>
        <w:t xml:space="preserve">HAINS, Isla M., Andrew GEORGIOU and Johanna I. WESTBROOK. The impact of PACS on clinician work practices in the intensive care unit: a systematic review of the literature. </w:t>
      </w:r>
      <w:r w:rsidRPr="005923C4">
        <w:rPr>
          <w:i/>
          <w:iCs/>
          <w:lang w:val="en-US"/>
        </w:rPr>
        <w:t xml:space="preserve">Journal of the American Medical Informatics </w:t>
      </w:r>
      <w:proofErr w:type="gramStart"/>
      <w:r w:rsidRPr="005923C4">
        <w:rPr>
          <w:i/>
          <w:iCs/>
          <w:lang w:val="en-US"/>
        </w:rPr>
        <w:t>Association :</w:t>
      </w:r>
      <w:proofErr w:type="gramEnd"/>
      <w:r w:rsidRPr="005923C4">
        <w:rPr>
          <w:i/>
          <w:iCs/>
          <w:lang w:val="en-US"/>
        </w:rPr>
        <w:t xml:space="preserve"> JAMIA </w:t>
      </w:r>
      <w:r w:rsidRPr="005923C4">
        <w:rPr>
          <w:lang w:val="en-US"/>
        </w:rPr>
        <w:t xml:space="preserve">[online]. 2012, </w:t>
      </w:r>
      <w:r w:rsidRPr="005923C4">
        <w:rPr>
          <w:b/>
          <w:bCs/>
          <w:lang w:val="en-US"/>
        </w:rPr>
        <w:t>19</w:t>
      </w:r>
      <w:r w:rsidRPr="005923C4">
        <w:rPr>
          <w:lang w:val="en-US"/>
        </w:rPr>
        <w:t>(4), 506. Available from: doi:10.1136/amiajnl-2011-000422</w:t>
      </w:r>
    </w:p>
    <w:p w14:paraId="10D038FA" w14:textId="77777777" w:rsidR="001B3BC0" w:rsidRPr="005923C4" w:rsidRDefault="00000000">
      <w:pPr>
        <w:pStyle w:val="Bibliography"/>
        <w:rPr>
          <w:lang w:val="en-US"/>
        </w:rPr>
      </w:pPr>
      <w:r w:rsidRPr="005923C4">
        <w:rPr>
          <w:lang w:val="en-US"/>
        </w:rPr>
        <w:t xml:space="preserve">[12] </w:t>
      </w:r>
      <w:r w:rsidRPr="005923C4">
        <w:rPr>
          <w:lang w:val="en-US"/>
        </w:rPr>
        <w:tab/>
        <w:t xml:space="preserve">BLINOV, N. N., E. B. KOZLOVSKII and O. V. ROMANOV. A New Stage for Standardization of Medical X-Ray Equipment. </w:t>
      </w:r>
      <w:r w:rsidRPr="005923C4">
        <w:rPr>
          <w:i/>
          <w:iCs/>
          <w:lang w:val="en-US"/>
        </w:rPr>
        <w:t xml:space="preserve">Biomedical Engineering </w:t>
      </w:r>
      <w:r w:rsidRPr="005923C4">
        <w:rPr>
          <w:lang w:val="en-US"/>
        </w:rPr>
        <w:t xml:space="preserve">[online]. 2014, </w:t>
      </w:r>
      <w:r w:rsidRPr="005923C4">
        <w:rPr>
          <w:b/>
          <w:bCs/>
          <w:lang w:val="en-US"/>
        </w:rPr>
        <w:t>47</w:t>
      </w:r>
      <w:r w:rsidRPr="005923C4">
        <w:rPr>
          <w:lang w:val="en-US"/>
        </w:rPr>
        <w:t>(5), 241-242. ISSN 1573-8256. Available from: doi:10.1007/s10527-014-9380-y</w:t>
      </w:r>
    </w:p>
    <w:p w14:paraId="1F2677BC" w14:textId="77777777" w:rsidR="001B3BC0" w:rsidRPr="005923C4" w:rsidRDefault="00000000">
      <w:pPr>
        <w:pStyle w:val="Bibliography"/>
        <w:rPr>
          <w:lang w:val="en-US"/>
        </w:rPr>
      </w:pPr>
      <w:r w:rsidRPr="005923C4">
        <w:rPr>
          <w:lang w:val="en-US"/>
        </w:rPr>
        <w:lastRenderedPageBreak/>
        <w:t xml:space="preserve">[13] </w:t>
      </w:r>
      <w:r w:rsidRPr="005923C4">
        <w:rPr>
          <w:lang w:val="en-US"/>
        </w:rPr>
        <w:tab/>
        <w:t xml:space="preserve">VENKATARAMAN, Viswanathan, Travis BROWNING, Ivan PEDROSA, </w:t>
      </w:r>
      <w:proofErr w:type="spellStart"/>
      <w:r w:rsidRPr="005923C4">
        <w:rPr>
          <w:lang w:val="en-US"/>
        </w:rPr>
        <w:t>Suhny</w:t>
      </w:r>
      <w:proofErr w:type="spellEnd"/>
      <w:r w:rsidRPr="005923C4">
        <w:rPr>
          <w:lang w:val="en-US"/>
        </w:rPr>
        <w:t xml:space="preserve"> ABBARA, David FETZER, Seth TOOMAY and Ronald M. PESHOCK. Implementing Shared, Standardized Imaging Protocols to Improve Cross-Enterprise Workflow and Quality. </w:t>
      </w:r>
      <w:r w:rsidRPr="005923C4">
        <w:rPr>
          <w:i/>
          <w:iCs/>
          <w:lang w:val="en-US"/>
        </w:rPr>
        <w:t xml:space="preserve">Journal of Digital Imaging </w:t>
      </w:r>
      <w:r w:rsidRPr="005923C4">
        <w:rPr>
          <w:lang w:val="en-US"/>
        </w:rPr>
        <w:t xml:space="preserve">[online]. 2019, </w:t>
      </w:r>
      <w:r w:rsidRPr="005923C4">
        <w:rPr>
          <w:b/>
          <w:bCs/>
          <w:lang w:val="en-US"/>
        </w:rPr>
        <w:t>32</w:t>
      </w:r>
      <w:r w:rsidRPr="005923C4">
        <w:rPr>
          <w:lang w:val="en-US"/>
        </w:rPr>
        <w:t>(5), 880. Available from: doi:10.1007/s10278-019-00185-4</w:t>
      </w:r>
    </w:p>
    <w:p w14:paraId="21CC2185" w14:textId="77777777" w:rsidR="001B3BC0" w:rsidRPr="005923C4" w:rsidRDefault="00000000">
      <w:pPr>
        <w:pStyle w:val="Bibliography"/>
        <w:rPr>
          <w:lang w:val="en-US"/>
        </w:rPr>
      </w:pPr>
      <w:r w:rsidRPr="005923C4">
        <w:rPr>
          <w:lang w:val="en-US"/>
        </w:rPr>
        <w:t xml:space="preserve">[14] </w:t>
      </w:r>
      <w:r w:rsidRPr="005923C4">
        <w:rPr>
          <w:lang w:val="en-US"/>
        </w:rPr>
        <w:tab/>
        <w:t xml:space="preserve">BRUNO, Michael A., Eric A. WALKER and Hani H. ABUJUDEH. Understanding and Confronting Our Mistakes: The Epidemiology of Error in Radiology and Strategies for Error Reduction. </w:t>
      </w:r>
      <w:proofErr w:type="spellStart"/>
      <w:r w:rsidRPr="005923C4">
        <w:rPr>
          <w:i/>
          <w:iCs/>
          <w:lang w:val="en-US"/>
        </w:rPr>
        <w:t>RadioGraphics</w:t>
      </w:r>
      <w:proofErr w:type="spellEnd"/>
      <w:r w:rsidRPr="005923C4">
        <w:rPr>
          <w:i/>
          <w:iCs/>
          <w:lang w:val="en-US"/>
        </w:rPr>
        <w:t xml:space="preserve"> </w:t>
      </w:r>
      <w:r w:rsidRPr="005923C4">
        <w:rPr>
          <w:lang w:val="en-US"/>
        </w:rPr>
        <w:t xml:space="preserve">[online]. 2015, </w:t>
      </w:r>
      <w:r w:rsidRPr="005923C4">
        <w:rPr>
          <w:b/>
          <w:bCs/>
          <w:lang w:val="en-US"/>
        </w:rPr>
        <w:t>35</w:t>
      </w:r>
      <w:r w:rsidRPr="005923C4">
        <w:rPr>
          <w:lang w:val="en-US"/>
        </w:rPr>
        <w:t>(6), 1668-1676. ISSN 0271-5333. Available from: doi:10.1148/rg.2015150023</w:t>
      </w:r>
    </w:p>
    <w:p w14:paraId="2F2EA3F7" w14:textId="77777777" w:rsidR="001B3BC0" w:rsidRPr="005923C4" w:rsidRDefault="00000000">
      <w:pPr>
        <w:pStyle w:val="Bibliography"/>
        <w:rPr>
          <w:lang w:val="en-US"/>
        </w:rPr>
      </w:pPr>
      <w:r w:rsidRPr="005923C4">
        <w:rPr>
          <w:lang w:val="en-US"/>
        </w:rPr>
        <w:t xml:space="preserve">[15] </w:t>
      </w:r>
      <w:r w:rsidRPr="005923C4">
        <w:rPr>
          <w:lang w:val="en-US"/>
        </w:rPr>
        <w:tab/>
        <w:t xml:space="preserve">DAGVASUMBEREL, </w:t>
      </w:r>
      <w:proofErr w:type="spellStart"/>
      <w:r w:rsidRPr="005923C4">
        <w:rPr>
          <w:lang w:val="en-US"/>
        </w:rPr>
        <w:t>Gonchigsuren</w:t>
      </w:r>
      <w:proofErr w:type="spellEnd"/>
      <w:r w:rsidRPr="005923C4">
        <w:rPr>
          <w:lang w:val="en-US"/>
        </w:rPr>
        <w:t xml:space="preserve">, </w:t>
      </w:r>
      <w:proofErr w:type="spellStart"/>
      <w:r w:rsidRPr="005923C4">
        <w:rPr>
          <w:lang w:val="en-US"/>
        </w:rPr>
        <w:t>Bayarbaatar</w:t>
      </w:r>
      <w:proofErr w:type="spellEnd"/>
      <w:r w:rsidRPr="005923C4">
        <w:rPr>
          <w:lang w:val="en-US"/>
        </w:rPr>
        <w:t xml:space="preserve"> BOLD and </w:t>
      </w:r>
      <w:proofErr w:type="spellStart"/>
      <w:r w:rsidRPr="005923C4">
        <w:rPr>
          <w:lang w:val="en-US"/>
        </w:rPr>
        <w:t>Munkhbaatar</w:t>
      </w:r>
      <w:proofErr w:type="spellEnd"/>
      <w:r w:rsidRPr="005923C4">
        <w:rPr>
          <w:lang w:val="en-US"/>
        </w:rPr>
        <w:t xml:space="preserve"> DAGVASUMBEREL. The Growing Problem of Radiologist Shortage: Mongolia's Perspective. </w:t>
      </w:r>
      <w:r w:rsidRPr="005923C4">
        <w:rPr>
          <w:i/>
          <w:iCs/>
          <w:lang w:val="en-US"/>
        </w:rPr>
        <w:t xml:space="preserve">Korean Journal of Radiology </w:t>
      </w:r>
      <w:r w:rsidRPr="005923C4">
        <w:rPr>
          <w:lang w:val="en-US"/>
        </w:rPr>
        <w:t xml:space="preserve">[online]. 2023, </w:t>
      </w:r>
      <w:r w:rsidRPr="005923C4">
        <w:rPr>
          <w:b/>
          <w:bCs/>
          <w:lang w:val="en-US"/>
        </w:rPr>
        <w:t>24</w:t>
      </w:r>
      <w:r w:rsidRPr="005923C4">
        <w:rPr>
          <w:lang w:val="en-US"/>
        </w:rPr>
        <w:t>(10), 938-940. ISSN 1229-6929. Available from: doi:10.3348/kjr.2023.0787</w:t>
      </w:r>
    </w:p>
    <w:p w14:paraId="2B54FA7F" w14:textId="77777777" w:rsidR="001B3BC0" w:rsidRPr="005923C4" w:rsidRDefault="00000000">
      <w:pPr>
        <w:pStyle w:val="Bibliography"/>
        <w:rPr>
          <w:lang w:val="en-US"/>
        </w:rPr>
      </w:pPr>
      <w:r w:rsidRPr="005923C4">
        <w:rPr>
          <w:lang w:val="en-US"/>
        </w:rPr>
        <w:t xml:space="preserve">[16] </w:t>
      </w:r>
      <w:r w:rsidRPr="005923C4">
        <w:rPr>
          <w:lang w:val="en-US"/>
        </w:rPr>
        <w:tab/>
        <w:t xml:space="preserve">RAMLI, </w:t>
      </w:r>
      <w:proofErr w:type="spellStart"/>
      <w:r w:rsidRPr="005923C4">
        <w:rPr>
          <w:lang w:val="en-US"/>
        </w:rPr>
        <w:t>Norlisah</w:t>
      </w:r>
      <w:proofErr w:type="spellEnd"/>
      <w:r w:rsidRPr="005923C4">
        <w:rPr>
          <w:lang w:val="en-US"/>
        </w:rPr>
        <w:t xml:space="preserve"> Mohd and </w:t>
      </w:r>
      <w:proofErr w:type="spellStart"/>
      <w:r w:rsidRPr="005923C4">
        <w:rPr>
          <w:lang w:val="en-US"/>
        </w:rPr>
        <w:t>Norzaini</w:t>
      </w:r>
      <w:proofErr w:type="spellEnd"/>
      <w:r w:rsidRPr="005923C4">
        <w:rPr>
          <w:lang w:val="en-US"/>
        </w:rPr>
        <w:t xml:space="preserve"> Rose MOHD ZAIN. The Growing Problem of Radiologist Shortage: Malaysia's Perspective. </w:t>
      </w:r>
      <w:r w:rsidRPr="005923C4">
        <w:rPr>
          <w:i/>
          <w:iCs/>
          <w:lang w:val="en-US"/>
        </w:rPr>
        <w:t xml:space="preserve">Korean Journal of Radiology </w:t>
      </w:r>
      <w:r w:rsidRPr="005923C4">
        <w:rPr>
          <w:lang w:val="en-US"/>
        </w:rPr>
        <w:t xml:space="preserve">[online]. 2023, </w:t>
      </w:r>
      <w:r w:rsidRPr="005923C4">
        <w:rPr>
          <w:b/>
          <w:bCs/>
          <w:lang w:val="en-US"/>
        </w:rPr>
        <w:t>24</w:t>
      </w:r>
      <w:r w:rsidRPr="005923C4">
        <w:rPr>
          <w:lang w:val="en-US"/>
        </w:rPr>
        <w:t>(10), 936-937. ISSN 1229-6929. Available from: doi:10.3348/kjr.2023.0742</w:t>
      </w:r>
    </w:p>
    <w:p w14:paraId="761AA3B7" w14:textId="77777777" w:rsidR="001B3BC0" w:rsidRPr="005923C4" w:rsidRDefault="00000000">
      <w:pPr>
        <w:pStyle w:val="Bibliography"/>
        <w:rPr>
          <w:lang w:val="en-US"/>
        </w:rPr>
      </w:pPr>
      <w:r w:rsidRPr="005923C4">
        <w:rPr>
          <w:lang w:val="en-US"/>
        </w:rPr>
        <w:t xml:space="preserve">[17] </w:t>
      </w:r>
      <w:r w:rsidRPr="005923C4">
        <w:rPr>
          <w:lang w:val="en-US"/>
        </w:rPr>
        <w:tab/>
      </w:r>
      <w:r w:rsidRPr="005923C4">
        <w:rPr>
          <w:i/>
          <w:iCs/>
          <w:lang w:val="en-US"/>
        </w:rPr>
        <w:t xml:space="preserve">Deep Learning Applications in Medical Image Analysis | IEEE Journals &amp; Magazine | IEEE Xplore </w:t>
      </w:r>
      <w:r w:rsidRPr="005923C4">
        <w:rPr>
          <w:lang w:val="en-US"/>
        </w:rPr>
        <w:t>[online]. [vid. 2024-04-15]. Available from: https://ieeexplore.ieee.org/document/8241753</w:t>
      </w:r>
    </w:p>
    <w:p w14:paraId="77078B8E" w14:textId="77777777" w:rsidR="001B3BC0" w:rsidRPr="005923C4" w:rsidRDefault="00000000">
      <w:pPr>
        <w:pStyle w:val="Bibliography"/>
        <w:rPr>
          <w:lang w:val="en-US"/>
        </w:rPr>
      </w:pPr>
      <w:r w:rsidRPr="005923C4">
        <w:rPr>
          <w:lang w:val="en-US"/>
        </w:rPr>
        <w:t xml:space="preserve">[18] </w:t>
      </w:r>
      <w:r w:rsidRPr="005923C4">
        <w:rPr>
          <w:lang w:val="en-US"/>
        </w:rPr>
        <w:tab/>
        <w:t xml:space="preserve">LANGER, Steve G. Challenges for Data Storage in Medical Imaging Research. </w:t>
      </w:r>
      <w:r w:rsidRPr="005923C4">
        <w:rPr>
          <w:i/>
          <w:iCs/>
          <w:lang w:val="en-US"/>
        </w:rPr>
        <w:t xml:space="preserve">Journal of Digital Imaging </w:t>
      </w:r>
      <w:r w:rsidRPr="005923C4">
        <w:rPr>
          <w:lang w:val="en-US"/>
        </w:rPr>
        <w:t xml:space="preserve">[online]. 2011, </w:t>
      </w:r>
      <w:r w:rsidRPr="005923C4">
        <w:rPr>
          <w:b/>
          <w:bCs/>
          <w:lang w:val="en-US"/>
        </w:rPr>
        <w:t>24</w:t>
      </w:r>
      <w:r w:rsidRPr="005923C4">
        <w:rPr>
          <w:lang w:val="en-US"/>
        </w:rPr>
        <w:t>(2), 203-207. ISSN 0897-1889. Available from: doi:10.1007/s10278-010-9311-8</w:t>
      </w:r>
    </w:p>
    <w:p w14:paraId="7781ABF6" w14:textId="77777777" w:rsidR="001B3BC0" w:rsidRPr="005923C4" w:rsidRDefault="00000000">
      <w:pPr>
        <w:pStyle w:val="Bibliography"/>
        <w:rPr>
          <w:lang w:val="en-US"/>
        </w:rPr>
      </w:pPr>
      <w:r w:rsidRPr="005923C4">
        <w:rPr>
          <w:lang w:val="en-US"/>
        </w:rPr>
        <w:t xml:space="preserve">[19] </w:t>
      </w:r>
      <w:r w:rsidRPr="005923C4">
        <w:rPr>
          <w:lang w:val="en-US"/>
        </w:rPr>
        <w:tab/>
        <w:t xml:space="preserve">JAN, Bilal, Haleem FARMAN, Murad KHAN, Muhammad IMRAN, Ihtesham </w:t>
      </w:r>
      <w:proofErr w:type="spellStart"/>
      <w:r w:rsidRPr="005923C4">
        <w:rPr>
          <w:lang w:val="en-US"/>
        </w:rPr>
        <w:t>Ul</w:t>
      </w:r>
      <w:proofErr w:type="spellEnd"/>
      <w:r w:rsidRPr="005923C4">
        <w:rPr>
          <w:lang w:val="en-US"/>
        </w:rPr>
        <w:t xml:space="preserve"> ISLAM, Awais AHMAD, Shaukat ALI and </w:t>
      </w:r>
      <w:proofErr w:type="spellStart"/>
      <w:r w:rsidRPr="005923C4">
        <w:rPr>
          <w:lang w:val="en-US"/>
        </w:rPr>
        <w:t>Gwanggil</w:t>
      </w:r>
      <w:proofErr w:type="spellEnd"/>
      <w:r w:rsidRPr="005923C4">
        <w:rPr>
          <w:lang w:val="en-US"/>
        </w:rPr>
        <w:t xml:space="preserve"> JEON. Deep learning in big data Analytics: A comparative study. </w:t>
      </w:r>
      <w:r w:rsidRPr="005923C4">
        <w:rPr>
          <w:i/>
          <w:iCs/>
          <w:lang w:val="en-US"/>
        </w:rPr>
        <w:t xml:space="preserve">Computers &amp; Electrical Engineering </w:t>
      </w:r>
      <w:r w:rsidRPr="005923C4">
        <w:rPr>
          <w:lang w:val="en-US"/>
        </w:rPr>
        <w:t xml:space="preserve">[online]. 2019, </w:t>
      </w:r>
      <w:r w:rsidRPr="005923C4">
        <w:rPr>
          <w:b/>
          <w:bCs/>
          <w:lang w:val="en-US"/>
        </w:rPr>
        <w:t>75</w:t>
      </w:r>
      <w:r w:rsidRPr="005923C4">
        <w:rPr>
          <w:lang w:val="en-US"/>
        </w:rPr>
        <w:t xml:space="preserve">, 275-287. ISSN 0045-7906. Available from: </w:t>
      </w:r>
      <w:proofErr w:type="gramStart"/>
      <w:r w:rsidRPr="005923C4">
        <w:rPr>
          <w:lang w:val="en-US"/>
        </w:rPr>
        <w:t>doi:10.1016/j.compeleceng</w:t>
      </w:r>
      <w:proofErr w:type="gramEnd"/>
      <w:r w:rsidRPr="005923C4">
        <w:rPr>
          <w:lang w:val="en-US"/>
        </w:rPr>
        <w:t>.2017.12.009</w:t>
      </w:r>
    </w:p>
    <w:p w14:paraId="44AEF36E" w14:textId="77777777" w:rsidR="001B3BC0" w:rsidRPr="005923C4" w:rsidRDefault="00000000">
      <w:pPr>
        <w:pStyle w:val="Bibliography"/>
        <w:rPr>
          <w:lang w:val="en-US"/>
        </w:rPr>
      </w:pPr>
      <w:r w:rsidRPr="005923C4">
        <w:rPr>
          <w:lang w:val="en-US"/>
        </w:rPr>
        <w:t xml:space="preserve">[20] </w:t>
      </w:r>
      <w:r w:rsidRPr="005923C4">
        <w:rPr>
          <w:lang w:val="en-US"/>
        </w:rPr>
        <w:tab/>
        <w:t xml:space="preserve">SPERLING, Ed. Deep Learning Spreads. </w:t>
      </w:r>
      <w:r w:rsidRPr="005923C4">
        <w:rPr>
          <w:i/>
          <w:iCs/>
          <w:lang w:val="en-US"/>
        </w:rPr>
        <w:t xml:space="preserve">Semiconductor Engineering </w:t>
      </w:r>
      <w:r w:rsidRPr="005923C4">
        <w:rPr>
          <w:lang w:val="en-US"/>
        </w:rPr>
        <w:t>[online]. 31 January 2018 [accessed 2024-04-25]. Available from: https://semiengineering.com/deep-learning-spreads/</w:t>
      </w:r>
    </w:p>
    <w:p w14:paraId="06BD8E91" w14:textId="77777777" w:rsidR="001B3BC0" w:rsidRPr="005923C4" w:rsidRDefault="00000000">
      <w:pPr>
        <w:pStyle w:val="Bibliography"/>
        <w:rPr>
          <w:lang w:val="en-US"/>
        </w:rPr>
      </w:pPr>
      <w:r w:rsidRPr="005923C4">
        <w:rPr>
          <w:lang w:val="en-US"/>
        </w:rPr>
        <w:t xml:space="preserve">[21] </w:t>
      </w:r>
      <w:r w:rsidRPr="005923C4">
        <w:rPr>
          <w:lang w:val="en-US"/>
        </w:rPr>
        <w:tab/>
        <w:t xml:space="preserve">ZHANG, </w:t>
      </w:r>
      <w:proofErr w:type="spellStart"/>
      <w:r w:rsidRPr="005923C4">
        <w:rPr>
          <w:lang w:val="en-US"/>
        </w:rPr>
        <w:t>Qingchen</w:t>
      </w:r>
      <w:proofErr w:type="spellEnd"/>
      <w:r w:rsidRPr="005923C4">
        <w:rPr>
          <w:lang w:val="en-US"/>
        </w:rPr>
        <w:t xml:space="preserve">, Laurence T. YANG, </w:t>
      </w:r>
      <w:proofErr w:type="spellStart"/>
      <w:r w:rsidRPr="005923C4">
        <w:rPr>
          <w:lang w:val="en-US"/>
        </w:rPr>
        <w:t>Zhikui</w:t>
      </w:r>
      <w:proofErr w:type="spellEnd"/>
      <w:r w:rsidRPr="005923C4">
        <w:rPr>
          <w:lang w:val="en-US"/>
        </w:rPr>
        <w:t xml:space="preserve"> CHEN and Peng LI. A survey on deep learning for big data. </w:t>
      </w:r>
      <w:r w:rsidRPr="005923C4">
        <w:rPr>
          <w:i/>
          <w:iCs/>
          <w:lang w:val="en-US"/>
        </w:rPr>
        <w:t xml:space="preserve">Information Fusion </w:t>
      </w:r>
      <w:r w:rsidRPr="005923C4">
        <w:rPr>
          <w:lang w:val="en-US"/>
        </w:rPr>
        <w:t xml:space="preserve">[online]. 2018, </w:t>
      </w:r>
      <w:r w:rsidRPr="005923C4">
        <w:rPr>
          <w:b/>
          <w:bCs/>
          <w:lang w:val="en-US"/>
        </w:rPr>
        <w:t>42</w:t>
      </w:r>
      <w:r w:rsidRPr="005923C4">
        <w:rPr>
          <w:lang w:val="en-US"/>
        </w:rPr>
        <w:t xml:space="preserve">, 146-157. ISSN 1566-2535. Available from: </w:t>
      </w:r>
      <w:proofErr w:type="gramStart"/>
      <w:r w:rsidRPr="005923C4">
        <w:rPr>
          <w:lang w:val="en-US"/>
        </w:rPr>
        <w:t>doi:10.1016/j.inffus</w:t>
      </w:r>
      <w:proofErr w:type="gramEnd"/>
      <w:r w:rsidRPr="005923C4">
        <w:rPr>
          <w:lang w:val="en-US"/>
        </w:rPr>
        <w:t>.2017.10.006</w:t>
      </w:r>
    </w:p>
    <w:p w14:paraId="31130EB8" w14:textId="77777777" w:rsidR="001B3BC0" w:rsidRPr="005923C4" w:rsidRDefault="00000000">
      <w:pPr>
        <w:pStyle w:val="Bibliography"/>
        <w:rPr>
          <w:lang w:val="en-US"/>
        </w:rPr>
      </w:pPr>
      <w:r w:rsidRPr="005923C4">
        <w:rPr>
          <w:lang w:val="en-US"/>
        </w:rPr>
        <w:t xml:space="preserve">[22] </w:t>
      </w:r>
      <w:r w:rsidRPr="005923C4">
        <w:rPr>
          <w:lang w:val="en-US"/>
        </w:rPr>
        <w:tab/>
        <w:t xml:space="preserve">LI, </w:t>
      </w:r>
      <w:proofErr w:type="spellStart"/>
      <w:r w:rsidRPr="005923C4">
        <w:rPr>
          <w:lang w:val="en-US"/>
        </w:rPr>
        <w:t>Zewen</w:t>
      </w:r>
      <w:proofErr w:type="spellEnd"/>
      <w:r w:rsidRPr="005923C4">
        <w:rPr>
          <w:lang w:val="en-US"/>
        </w:rPr>
        <w:t xml:space="preserve">, Fan LIU, Wenjie YANG, </w:t>
      </w:r>
      <w:proofErr w:type="spellStart"/>
      <w:r w:rsidRPr="005923C4">
        <w:rPr>
          <w:lang w:val="en-US"/>
        </w:rPr>
        <w:t>Shouheng</w:t>
      </w:r>
      <w:proofErr w:type="spellEnd"/>
      <w:r w:rsidRPr="005923C4">
        <w:rPr>
          <w:lang w:val="en-US"/>
        </w:rPr>
        <w:t xml:space="preserve"> PENG and Jun ZHOU. A Survey of Convolutional Neural Networks: Analysis, Applications, and Prospects. </w:t>
      </w:r>
      <w:r w:rsidRPr="005923C4">
        <w:rPr>
          <w:i/>
          <w:iCs/>
          <w:lang w:val="en-US"/>
        </w:rPr>
        <w:t xml:space="preserve">IEEE Transactions on Neural Networks and Learning Systems </w:t>
      </w:r>
      <w:r w:rsidRPr="005923C4">
        <w:rPr>
          <w:lang w:val="en-US"/>
        </w:rPr>
        <w:t xml:space="preserve">[online]. 2022, </w:t>
      </w:r>
      <w:r w:rsidRPr="005923C4">
        <w:rPr>
          <w:b/>
          <w:bCs/>
          <w:lang w:val="en-US"/>
        </w:rPr>
        <w:t>33</w:t>
      </w:r>
      <w:r w:rsidRPr="005923C4">
        <w:rPr>
          <w:lang w:val="en-US"/>
        </w:rPr>
        <w:t>(12), 6999-7019. ISSN 2162-2388. Available from: doi:10.1109/TNNLS.2021.3084827</w:t>
      </w:r>
    </w:p>
    <w:p w14:paraId="43286B9B" w14:textId="77777777" w:rsidR="001B3BC0" w:rsidRPr="005923C4" w:rsidRDefault="00000000">
      <w:pPr>
        <w:pStyle w:val="Bibliography"/>
        <w:rPr>
          <w:lang w:val="en-US"/>
        </w:rPr>
      </w:pPr>
      <w:r w:rsidRPr="005923C4">
        <w:rPr>
          <w:lang w:val="en-US"/>
        </w:rPr>
        <w:t xml:space="preserve">[23] </w:t>
      </w:r>
      <w:r w:rsidRPr="005923C4">
        <w:rPr>
          <w:lang w:val="en-US"/>
        </w:rPr>
        <w:tab/>
        <w:t xml:space="preserve">RAKHLIN, Alexander. </w:t>
      </w:r>
      <w:r w:rsidRPr="005923C4">
        <w:rPr>
          <w:i/>
          <w:iCs/>
          <w:lang w:val="en-US"/>
        </w:rPr>
        <w:t xml:space="preserve">Diabetic Retinopathy detection through integration of Deep Learning classification framework </w:t>
      </w:r>
      <w:r w:rsidRPr="005923C4">
        <w:rPr>
          <w:lang w:val="en-US"/>
        </w:rPr>
        <w:t xml:space="preserve">[online]. </w:t>
      </w:r>
      <w:proofErr w:type="spellStart"/>
      <w:r w:rsidRPr="005923C4">
        <w:rPr>
          <w:lang w:val="en-US"/>
        </w:rPr>
        <w:t>B.m.</w:t>
      </w:r>
      <w:proofErr w:type="spellEnd"/>
      <w:r w:rsidRPr="005923C4">
        <w:rPr>
          <w:lang w:val="en-US"/>
        </w:rPr>
        <w:t xml:space="preserve">: </w:t>
      </w:r>
      <w:proofErr w:type="spellStart"/>
      <w:r w:rsidRPr="005923C4">
        <w:rPr>
          <w:lang w:val="en-US"/>
        </w:rPr>
        <w:t>bioRxiv</w:t>
      </w:r>
      <w:proofErr w:type="spellEnd"/>
      <w:r w:rsidRPr="005923C4">
        <w:rPr>
          <w:lang w:val="en-US"/>
        </w:rPr>
        <w:t>. 19 June 2018 [accessed 2024-04-15]. Available from: doi:10.1101/225508</w:t>
      </w:r>
    </w:p>
    <w:p w14:paraId="00B4ED15" w14:textId="77777777" w:rsidR="001B3BC0" w:rsidRPr="005923C4" w:rsidRDefault="00000000">
      <w:pPr>
        <w:pStyle w:val="Bibliography"/>
        <w:rPr>
          <w:lang w:val="en-US"/>
        </w:rPr>
      </w:pPr>
      <w:r w:rsidRPr="005923C4">
        <w:rPr>
          <w:lang w:val="en-US"/>
        </w:rPr>
        <w:t xml:space="preserve">[24] </w:t>
      </w:r>
      <w:r w:rsidRPr="005923C4">
        <w:rPr>
          <w:lang w:val="en-US"/>
        </w:rPr>
        <w:tab/>
        <w:t xml:space="preserve">SHEN, Li, Laurie R. MARGOLIES, Joseph H. ROTHSTEIN, Eugene FLUDER, Russell MCBRIDE, and </w:t>
      </w:r>
      <w:proofErr w:type="spellStart"/>
      <w:r w:rsidRPr="005923C4">
        <w:rPr>
          <w:lang w:val="en-US"/>
        </w:rPr>
        <w:t>Weiva</w:t>
      </w:r>
      <w:proofErr w:type="spellEnd"/>
      <w:r w:rsidRPr="005923C4">
        <w:rPr>
          <w:lang w:val="en-US"/>
        </w:rPr>
        <w:t xml:space="preserve"> SIEH. Deep Learning to Improve Breast Cancer Detection on Screening Mammography. </w:t>
      </w:r>
      <w:r w:rsidRPr="005923C4">
        <w:rPr>
          <w:i/>
          <w:iCs/>
          <w:lang w:val="en-US"/>
        </w:rPr>
        <w:t xml:space="preserve">Scientific Reports </w:t>
      </w:r>
      <w:r w:rsidRPr="005923C4">
        <w:rPr>
          <w:lang w:val="en-US"/>
        </w:rPr>
        <w:t xml:space="preserve">[online]. 2019, </w:t>
      </w:r>
      <w:r w:rsidRPr="005923C4">
        <w:rPr>
          <w:b/>
          <w:bCs/>
          <w:lang w:val="en-US"/>
        </w:rPr>
        <w:t>9</w:t>
      </w:r>
      <w:r w:rsidRPr="005923C4">
        <w:rPr>
          <w:lang w:val="en-US"/>
        </w:rPr>
        <w:t>(1), 12495. ISSN 2045-2322. Available from: doi:10.1038/s41598-019-48995-4</w:t>
      </w:r>
    </w:p>
    <w:p w14:paraId="37F7F4F4" w14:textId="77777777" w:rsidR="001B3BC0" w:rsidRPr="005923C4" w:rsidRDefault="00000000">
      <w:pPr>
        <w:pStyle w:val="Bibliography"/>
        <w:rPr>
          <w:lang w:val="en-US"/>
        </w:rPr>
      </w:pPr>
      <w:r w:rsidRPr="005923C4">
        <w:rPr>
          <w:lang w:val="en-US"/>
        </w:rPr>
        <w:lastRenderedPageBreak/>
        <w:t xml:space="preserve">[25] </w:t>
      </w:r>
      <w:r w:rsidRPr="005923C4">
        <w:rPr>
          <w:lang w:val="en-US"/>
        </w:rPr>
        <w:tab/>
        <w:t xml:space="preserve">CHEN, Chen, Chen QIN, </w:t>
      </w:r>
      <w:proofErr w:type="spellStart"/>
      <w:r w:rsidRPr="005923C4">
        <w:rPr>
          <w:lang w:val="en-US"/>
        </w:rPr>
        <w:t>Huaqi</w:t>
      </w:r>
      <w:proofErr w:type="spellEnd"/>
      <w:r w:rsidRPr="005923C4">
        <w:rPr>
          <w:lang w:val="en-US"/>
        </w:rPr>
        <w:t xml:space="preserve"> QIU, Giacomo TARRONI, </w:t>
      </w:r>
      <w:proofErr w:type="spellStart"/>
      <w:r w:rsidRPr="005923C4">
        <w:rPr>
          <w:lang w:val="en-US"/>
        </w:rPr>
        <w:t>Jinming</w:t>
      </w:r>
      <w:proofErr w:type="spellEnd"/>
      <w:r w:rsidRPr="005923C4">
        <w:rPr>
          <w:lang w:val="en-US"/>
        </w:rPr>
        <w:t xml:space="preserve"> DUAN, </w:t>
      </w:r>
      <w:proofErr w:type="spellStart"/>
      <w:r w:rsidRPr="005923C4">
        <w:rPr>
          <w:lang w:val="en-US"/>
        </w:rPr>
        <w:t>Wenjia</w:t>
      </w:r>
      <w:proofErr w:type="spellEnd"/>
      <w:r w:rsidRPr="005923C4">
        <w:rPr>
          <w:lang w:val="en-US"/>
        </w:rPr>
        <w:t xml:space="preserve"> BAI and Daniel RUECKERT. Deep Learning for Cardiac Image Segmentation: A Review. </w:t>
      </w:r>
      <w:r w:rsidRPr="005923C4">
        <w:rPr>
          <w:i/>
          <w:iCs/>
          <w:lang w:val="en-US"/>
        </w:rPr>
        <w:t xml:space="preserve">Frontiers in Cardiovascular Medicine </w:t>
      </w:r>
      <w:r w:rsidRPr="005923C4">
        <w:rPr>
          <w:lang w:val="en-US"/>
        </w:rPr>
        <w:t xml:space="preserve">[online]. 2020, </w:t>
      </w:r>
      <w:r w:rsidRPr="005923C4">
        <w:rPr>
          <w:b/>
          <w:bCs/>
          <w:lang w:val="en-US"/>
        </w:rPr>
        <w:t xml:space="preserve">7 </w:t>
      </w:r>
      <w:r w:rsidRPr="005923C4">
        <w:rPr>
          <w:lang w:val="en-US"/>
        </w:rPr>
        <w:t>[vid. 2024-04-15]. ISSN 2297-055X. Available from: doi:10.3389/fcvm.2020.00025</w:t>
      </w:r>
    </w:p>
    <w:p w14:paraId="3E7D0291" w14:textId="77777777" w:rsidR="001B3BC0" w:rsidRPr="005923C4" w:rsidRDefault="00000000">
      <w:pPr>
        <w:pStyle w:val="Bibliography"/>
        <w:rPr>
          <w:lang w:val="en-US"/>
        </w:rPr>
      </w:pPr>
      <w:r w:rsidRPr="005923C4">
        <w:rPr>
          <w:lang w:val="en-US"/>
        </w:rPr>
        <w:t xml:space="preserve">[26] </w:t>
      </w:r>
      <w:r w:rsidRPr="005923C4">
        <w:rPr>
          <w:lang w:val="en-US"/>
        </w:rPr>
        <w:tab/>
        <w:t xml:space="preserve">Explainable Deep Learning Models for Healthcare Decision Support. </w:t>
      </w:r>
      <w:r w:rsidRPr="005923C4">
        <w:rPr>
          <w:i/>
          <w:iCs/>
          <w:lang w:val="en-US"/>
        </w:rPr>
        <w:t xml:space="preserve">International Journal of Advances in Computer Science and Technology </w:t>
      </w:r>
      <w:r w:rsidRPr="005923C4">
        <w:rPr>
          <w:lang w:val="en-US"/>
        </w:rPr>
        <w:t xml:space="preserve">[online]. 2023, </w:t>
      </w:r>
      <w:r w:rsidRPr="005923C4">
        <w:rPr>
          <w:b/>
          <w:bCs/>
          <w:lang w:val="en-US"/>
        </w:rPr>
        <w:t>12</w:t>
      </w:r>
      <w:r w:rsidRPr="005923C4">
        <w:rPr>
          <w:lang w:val="en-US"/>
        </w:rPr>
        <w:t>(10), 63-69. ISSN 23202602. Available from: doi:10.30534/</w:t>
      </w:r>
      <w:proofErr w:type="spellStart"/>
      <w:r w:rsidRPr="005923C4">
        <w:rPr>
          <w:lang w:val="en-US"/>
        </w:rPr>
        <w:t>ijacst</w:t>
      </w:r>
      <w:proofErr w:type="spellEnd"/>
      <w:r w:rsidRPr="005923C4">
        <w:rPr>
          <w:lang w:val="en-US"/>
        </w:rPr>
        <w:t>/2023/0112102023</w:t>
      </w:r>
    </w:p>
    <w:p w14:paraId="5CD85661" w14:textId="77777777" w:rsidR="001B3BC0" w:rsidRPr="005923C4" w:rsidRDefault="00000000">
      <w:pPr>
        <w:pStyle w:val="Bibliography"/>
        <w:rPr>
          <w:lang w:val="en-US"/>
        </w:rPr>
      </w:pPr>
      <w:r w:rsidRPr="005923C4">
        <w:rPr>
          <w:lang w:val="en-US"/>
        </w:rPr>
        <w:t xml:space="preserve">[27] </w:t>
      </w:r>
      <w:r w:rsidRPr="005923C4">
        <w:rPr>
          <w:lang w:val="en-US"/>
        </w:rPr>
        <w:tab/>
        <w:t xml:space="preserve">Article Detail. </w:t>
      </w:r>
      <w:r w:rsidRPr="005923C4">
        <w:rPr>
          <w:i/>
          <w:iCs/>
          <w:lang w:val="en-US"/>
        </w:rPr>
        <w:t xml:space="preserve">International Journal of Advanced Research </w:t>
      </w:r>
      <w:r w:rsidRPr="005923C4">
        <w:rPr>
          <w:lang w:val="en-US"/>
        </w:rPr>
        <w:t>[online]. [vid. 2024-04-15]. Available from: https://www.journalijar.com/article/</w:t>
      </w:r>
    </w:p>
    <w:p w14:paraId="7276C20B" w14:textId="77777777" w:rsidR="001B3BC0" w:rsidRPr="005923C4" w:rsidRDefault="00000000">
      <w:pPr>
        <w:pStyle w:val="Bibliography"/>
        <w:rPr>
          <w:lang w:val="en-US"/>
        </w:rPr>
      </w:pPr>
      <w:r w:rsidRPr="005923C4">
        <w:rPr>
          <w:lang w:val="en-US"/>
        </w:rPr>
        <w:t xml:space="preserve">[28] </w:t>
      </w:r>
      <w:r w:rsidRPr="005923C4">
        <w:rPr>
          <w:lang w:val="en-US"/>
        </w:rPr>
        <w:tab/>
        <w:t xml:space="preserve">KHAN, </w:t>
      </w:r>
      <w:proofErr w:type="spellStart"/>
      <w:r w:rsidRPr="005923C4">
        <w:rPr>
          <w:lang w:val="en-US"/>
        </w:rPr>
        <w:t>Asifullah</w:t>
      </w:r>
      <w:proofErr w:type="spellEnd"/>
      <w:r w:rsidRPr="005923C4">
        <w:rPr>
          <w:lang w:val="en-US"/>
        </w:rPr>
        <w:t xml:space="preserve">, Anabia SOHAIL, Umme ZAHOORA and Aqsa Saeed QURESHI. A survey of the recent architectures of deep convolutional neural networks. </w:t>
      </w:r>
      <w:r w:rsidRPr="005923C4">
        <w:rPr>
          <w:i/>
          <w:iCs/>
          <w:lang w:val="en-US"/>
        </w:rPr>
        <w:t xml:space="preserve">Artificial Intelligence Review </w:t>
      </w:r>
      <w:r w:rsidRPr="005923C4">
        <w:rPr>
          <w:lang w:val="en-US"/>
        </w:rPr>
        <w:t xml:space="preserve">[online]. 2020, </w:t>
      </w:r>
      <w:r w:rsidRPr="005923C4">
        <w:rPr>
          <w:b/>
          <w:bCs/>
          <w:lang w:val="en-US"/>
        </w:rPr>
        <w:t>53</w:t>
      </w:r>
      <w:r w:rsidRPr="005923C4">
        <w:rPr>
          <w:lang w:val="en-US"/>
        </w:rPr>
        <w:t>(8), 5455-5516. ISSN 1573-7462. Available from: doi:10.1007/s10462-020-09825-6</w:t>
      </w:r>
    </w:p>
    <w:p w14:paraId="50FF1509" w14:textId="77777777" w:rsidR="001B3BC0" w:rsidRPr="005923C4" w:rsidRDefault="00000000">
      <w:pPr>
        <w:pStyle w:val="Bibliography"/>
        <w:rPr>
          <w:lang w:val="en-US"/>
        </w:rPr>
      </w:pPr>
      <w:r w:rsidRPr="005923C4">
        <w:rPr>
          <w:lang w:val="en-US"/>
        </w:rPr>
        <w:t xml:space="preserve">[29] </w:t>
      </w:r>
      <w:r w:rsidRPr="005923C4">
        <w:rPr>
          <w:lang w:val="en-US"/>
        </w:rPr>
        <w:tab/>
        <w:t xml:space="preserve">Basic CNN Architecture: Explaining 5 Layers of Convolutional Neural Network. </w:t>
      </w:r>
      <w:proofErr w:type="spellStart"/>
      <w:r w:rsidRPr="005923C4">
        <w:rPr>
          <w:i/>
          <w:iCs/>
          <w:lang w:val="en-US"/>
        </w:rPr>
        <w:t>upGrad</w:t>
      </w:r>
      <w:proofErr w:type="spellEnd"/>
      <w:r w:rsidRPr="005923C4">
        <w:rPr>
          <w:i/>
          <w:iCs/>
          <w:lang w:val="en-US"/>
        </w:rPr>
        <w:t xml:space="preserve"> blog </w:t>
      </w:r>
      <w:r w:rsidRPr="005923C4">
        <w:rPr>
          <w:lang w:val="en-US"/>
        </w:rPr>
        <w:t>[online]. [vid. 2024-04-27]. Available from: https://www.upgrad.com/blog/basic-cnn-architecture/</w:t>
      </w:r>
    </w:p>
    <w:p w14:paraId="64D6C99E" w14:textId="77777777" w:rsidR="001B3BC0" w:rsidRPr="005923C4" w:rsidRDefault="00000000">
      <w:pPr>
        <w:pStyle w:val="Bibliography"/>
        <w:rPr>
          <w:lang w:val="en-US"/>
        </w:rPr>
      </w:pPr>
      <w:r w:rsidRPr="005923C4">
        <w:rPr>
          <w:lang w:val="en-US"/>
        </w:rPr>
        <w:t xml:space="preserve">[30] </w:t>
      </w:r>
      <w:r w:rsidRPr="005923C4">
        <w:rPr>
          <w:lang w:val="en-US"/>
        </w:rPr>
        <w:tab/>
      </w:r>
      <w:r w:rsidRPr="005923C4">
        <w:rPr>
          <w:i/>
          <w:iCs/>
          <w:lang w:val="en-US"/>
        </w:rPr>
        <w:t xml:space="preserve">Review of Deep Learning Algorithms and Architectures | IEEE Journals &amp; Magazine | IEEE Xplore </w:t>
      </w:r>
      <w:r w:rsidRPr="005923C4">
        <w:rPr>
          <w:lang w:val="en-US"/>
        </w:rPr>
        <w:t>[online]. [vid. 2024-04-16]. Available from: https://ieeexplore.ieee.org/document/8694781</w:t>
      </w:r>
    </w:p>
    <w:p w14:paraId="1F0199F4" w14:textId="77777777" w:rsidR="001B3BC0" w:rsidRPr="005923C4" w:rsidRDefault="00000000">
      <w:pPr>
        <w:pStyle w:val="Bibliography"/>
        <w:rPr>
          <w:lang w:val="en-US"/>
        </w:rPr>
      </w:pPr>
      <w:r w:rsidRPr="005923C4">
        <w:rPr>
          <w:lang w:val="en-US"/>
        </w:rPr>
        <w:t xml:space="preserve">[31] </w:t>
      </w:r>
      <w:r w:rsidRPr="005923C4">
        <w:rPr>
          <w:lang w:val="en-US"/>
        </w:rPr>
        <w:tab/>
        <w:t xml:space="preserve">ALFAHDAWI, Mohammed Gharkan, Khattab M Ali ALHEETI and Salah </w:t>
      </w:r>
      <w:proofErr w:type="spellStart"/>
      <w:r w:rsidRPr="005923C4">
        <w:rPr>
          <w:lang w:val="en-US"/>
        </w:rPr>
        <w:t>Sleibi</w:t>
      </w:r>
      <w:proofErr w:type="spellEnd"/>
      <w:r w:rsidRPr="005923C4">
        <w:rPr>
          <w:lang w:val="en-US"/>
        </w:rPr>
        <w:t xml:space="preserve"> AL-RAWI. Object Recognition System for Autonomous Vehicles Based on PCA and 1D-CNN. In: </w:t>
      </w:r>
      <w:r w:rsidRPr="005923C4">
        <w:rPr>
          <w:i/>
          <w:iCs/>
          <w:lang w:val="en-US"/>
        </w:rPr>
        <w:t>2021 7th International Conference on Contemporary Information Technology and Mathematics (ICCITM)</w:t>
      </w:r>
      <w:r w:rsidRPr="005923C4">
        <w:rPr>
          <w:lang w:val="en-US"/>
        </w:rPr>
        <w:t xml:space="preserve">: </w:t>
      </w:r>
      <w:r w:rsidRPr="005923C4">
        <w:rPr>
          <w:i/>
          <w:iCs/>
          <w:lang w:val="en-US"/>
        </w:rPr>
        <w:t xml:space="preserve">2021 7th International Conference on Contemporary Information Technology and Mathematics (ICCITM) </w:t>
      </w:r>
      <w:r w:rsidRPr="005923C4">
        <w:rPr>
          <w:lang w:val="en-US"/>
        </w:rPr>
        <w:t>[online]. 2021, pp. 219-225 [vid. 2024-04-16]. Available from: doi:10.1109/ICCITM53167.2021.9677676</w:t>
      </w:r>
    </w:p>
    <w:p w14:paraId="1B7BDA2B" w14:textId="77777777" w:rsidR="001B3BC0" w:rsidRPr="005923C4" w:rsidRDefault="00000000">
      <w:pPr>
        <w:pStyle w:val="Bibliography"/>
        <w:rPr>
          <w:lang w:val="en-US"/>
        </w:rPr>
      </w:pPr>
      <w:r w:rsidRPr="005923C4">
        <w:rPr>
          <w:lang w:val="en-US"/>
        </w:rPr>
        <w:t xml:space="preserve">[32] </w:t>
      </w:r>
      <w:r w:rsidRPr="005923C4">
        <w:rPr>
          <w:lang w:val="en-US"/>
        </w:rPr>
        <w:tab/>
        <w:t xml:space="preserve">SHIN, Hoo-Chang, Holger R. ROTH, </w:t>
      </w:r>
      <w:proofErr w:type="spellStart"/>
      <w:r w:rsidRPr="005923C4">
        <w:rPr>
          <w:lang w:val="en-US"/>
        </w:rPr>
        <w:t>Mingchen</w:t>
      </w:r>
      <w:proofErr w:type="spellEnd"/>
      <w:r w:rsidRPr="005923C4">
        <w:rPr>
          <w:lang w:val="en-US"/>
        </w:rPr>
        <w:t xml:space="preserve"> GAO, Le LU, Ziyue XU, Isabella NOGUES, Jianhua YAO, Daniel MOLLURA, and Ronald M. SUMMERS. Deep Convolutional Neural Networks for Computer-Aided Detection: CNN Architectures, Dataset Characteristics and Transfer Learning. </w:t>
      </w:r>
      <w:r w:rsidRPr="005923C4">
        <w:rPr>
          <w:i/>
          <w:iCs/>
          <w:lang w:val="en-US"/>
        </w:rPr>
        <w:t xml:space="preserve">IEEE Transactions on Medical Imaging </w:t>
      </w:r>
      <w:r w:rsidRPr="005923C4">
        <w:rPr>
          <w:lang w:val="en-US"/>
        </w:rPr>
        <w:t xml:space="preserve">[online]. 2016, </w:t>
      </w:r>
      <w:r w:rsidRPr="005923C4">
        <w:rPr>
          <w:b/>
          <w:bCs/>
          <w:lang w:val="en-US"/>
        </w:rPr>
        <w:t>35</w:t>
      </w:r>
      <w:r w:rsidRPr="005923C4">
        <w:rPr>
          <w:lang w:val="en-US"/>
        </w:rPr>
        <w:t>(5), 1285-1298. ISSN 1558-254X. Available from: doi:10.1109/TMI.2016.2528162</w:t>
      </w:r>
    </w:p>
    <w:p w14:paraId="796D63C2" w14:textId="77777777" w:rsidR="001B3BC0" w:rsidRPr="005923C4" w:rsidRDefault="00000000">
      <w:pPr>
        <w:pStyle w:val="Bibliography"/>
        <w:rPr>
          <w:lang w:val="en-US"/>
        </w:rPr>
      </w:pPr>
      <w:r w:rsidRPr="005923C4">
        <w:rPr>
          <w:lang w:val="en-US"/>
        </w:rPr>
        <w:t xml:space="preserve">[33] </w:t>
      </w:r>
      <w:r w:rsidRPr="005923C4">
        <w:rPr>
          <w:lang w:val="en-US"/>
        </w:rPr>
        <w:tab/>
        <w:t xml:space="preserve">SAXENA, Akarsh. Building a Simple Neural Network from Scratch. </w:t>
      </w:r>
      <w:r w:rsidRPr="005923C4">
        <w:rPr>
          <w:i/>
          <w:iCs/>
          <w:lang w:val="en-US"/>
        </w:rPr>
        <w:t xml:space="preserve">Medium </w:t>
      </w:r>
      <w:r w:rsidRPr="005923C4">
        <w:rPr>
          <w:lang w:val="en-US"/>
        </w:rPr>
        <w:t>[online]. 2 June 2020 [accessed 2024-04-27]. Available from: https://towardsdatascience.com/building-a-simple-neural-network-from-scratch-a5c6b2eb0c34</w:t>
      </w:r>
    </w:p>
    <w:p w14:paraId="7498F5E5" w14:textId="77777777" w:rsidR="001B3BC0" w:rsidRPr="005923C4" w:rsidRDefault="00000000">
      <w:pPr>
        <w:pStyle w:val="Bibliography"/>
        <w:rPr>
          <w:lang w:val="en-US"/>
        </w:rPr>
      </w:pPr>
      <w:r w:rsidRPr="005923C4">
        <w:rPr>
          <w:lang w:val="en-US"/>
        </w:rPr>
        <w:t xml:space="preserve">[34] </w:t>
      </w:r>
      <w:r w:rsidRPr="005923C4">
        <w:rPr>
          <w:lang w:val="en-US"/>
        </w:rPr>
        <w:tab/>
        <w:t xml:space="preserve">CHEN, </w:t>
      </w:r>
      <w:proofErr w:type="spellStart"/>
      <w:r w:rsidRPr="005923C4">
        <w:rPr>
          <w:lang w:val="en-US"/>
        </w:rPr>
        <w:t>Leiyu</w:t>
      </w:r>
      <w:proofErr w:type="spellEnd"/>
      <w:r w:rsidRPr="005923C4">
        <w:rPr>
          <w:lang w:val="en-US"/>
        </w:rPr>
        <w:t xml:space="preserve">, </w:t>
      </w:r>
      <w:proofErr w:type="spellStart"/>
      <w:r w:rsidRPr="005923C4">
        <w:rPr>
          <w:lang w:val="en-US"/>
        </w:rPr>
        <w:t>Shaobo</w:t>
      </w:r>
      <w:proofErr w:type="spellEnd"/>
      <w:r w:rsidRPr="005923C4">
        <w:rPr>
          <w:lang w:val="en-US"/>
        </w:rPr>
        <w:t xml:space="preserve"> LI, Qiang BAI, Jing YANG, </w:t>
      </w:r>
      <w:proofErr w:type="spellStart"/>
      <w:r w:rsidRPr="005923C4">
        <w:rPr>
          <w:lang w:val="en-US"/>
        </w:rPr>
        <w:t>Sanlong</w:t>
      </w:r>
      <w:proofErr w:type="spellEnd"/>
      <w:r w:rsidRPr="005923C4">
        <w:rPr>
          <w:lang w:val="en-US"/>
        </w:rPr>
        <w:t xml:space="preserve"> JIANG and </w:t>
      </w:r>
      <w:proofErr w:type="spellStart"/>
      <w:r w:rsidRPr="005923C4">
        <w:rPr>
          <w:lang w:val="en-US"/>
        </w:rPr>
        <w:t>Yanming</w:t>
      </w:r>
      <w:proofErr w:type="spellEnd"/>
      <w:r w:rsidRPr="005923C4">
        <w:rPr>
          <w:lang w:val="en-US"/>
        </w:rPr>
        <w:t xml:space="preserve"> MIAO. Review of Image Classification Algorithms Based on Convolutional Neural Networks. </w:t>
      </w:r>
      <w:r w:rsidRPr="005923C4">
        <w:rPr>
          <w:i/>
          <w:iCs/>
          <w:lang w:val="en-US"/>
        </w:rPr>
        <w:t xml:space="preserve">Remote Sensing </w:t>
      </w:r>
      <w:r w:rsidRPr="005923C4">
        <w:rPr>
          <w:lang w:val="en-US"/>
        </w:rPr>
        <w:t xml:space="preserve">[online]. 2021, </w:t>
      </w:r>
      <w:r w:rsidRPr="005923C4">
        <w:rPr>
          <w:b/>
          <w:bCs/>
          <w:lang w:val="en-US"/>
        </w:rPr>
        <w:t>13</w:t>
      </w:r>
      <w:r w:rsidRPr="005923C4">
        <w:rPr>
          <w:lang w:val="en-US"/>
        </w:rPr>
        <w:t>(22), 4712. ISSN 2072-4292. Available from: doi:10.3390/rs13224712</w:t>
      </w:r>
    </w:p>
    <w:p w14:paraId="2B1E4C1A" w14:textId="77777777" w:rsidR="001B3BC0" w:rsidRPr="005923C4" w:rsidRDefault="00000000">
      <w:pPr>
        <w:pStyle w:val="Bibliography"/>
        <w:rPr>
          <w:lang w:val="en-US"/>
        </w:rPr>
      </w:pPr>
      <w:r w:rsidRPr="005923C4">
        <w:rPr>
          <w:lang w:val="en-US"/>
        </w:rPr>
        <w:t xml:space="preserve">[35] </w:t>
      </w:r>
      <w:r w:rsidRPr="005923C4">
        <w:rPr>
          <w:lang w:val="en-US"/>
        </w:rPr>
        <w:tab/>
        <w:t xml:space="preserve">ABDELHAMID MAHRI UNIVERSITY, ALGERIA, Sara SABBA, </w:t>
      </w:r>
      <w:proofErr w:type="spellStart"/>
      <w:r w:rsidRPr="005923C4">
        <w:rPr>
          <w:lang w:val="en-US"/>
        </w:rPr>
        <w:t>Meroua</w:t>
      </w:r>
      <w:proofErr w:type="spellEnd"/>
      <w:r w:rsidRPr="005923C4">
        <w:rPr>
          <w:lang w:val="en-US"/>
        </w:rPr>
        <w:t xml:space="preserve"> SMARA, ABDELHAMID MAHRI UNIVERSITY, ALGERIA, Mehdi BENHACINE, ABDELHAMID MAHRI UNIVERSITY, ALGERIA, </w:t>
      </w:r>
      <w:proofErr w:type="spellStart"/>
      <w:r w:rsidRPr="005923C4">
        <w:rPr>
          <w:lang w:val="en-US"/>
        </w:rPr>
        <w:t>Loubna</w:t>
      </w:r>
      <w:proofErr w:type="spellEnd"/>
      <w:r w:rsidRPr="005923C4">
        <w:rPr>
          <w:lang w:val="en-US"/>
        </w:rPr>
        <w:t xml:space="preserve"> TERRA, ABDELHAMID MAHRI UNIVERSITY, ALGERIA, and Zine EDDINE TERRA, ABDELHAMID MAHRI UNIVERSITY, ALGERIA. Residual Neural Network in Genomics. </w:t>
      </w:r>
      <w:r w:rsidRPr="005923C4">
        <w:rPr>
          <w:i/>
          <w:iCs/>
          <w:lang w:val="en-US"/>
        </w:rPr>
        <w:t xml:space="preserve">Computer Science Journal of Moldova </w:t>
      </w:r>
      <w:r w:rsidRPr="005923C4">
        <w:rPr>
          <w:lang w:val="en-US"/>
        </w:rPr>
        <w:t xml:space="preserve">[online]. 2022, </w:t>
      </w:r>
      <w:r w:rsidRPr="005923C4">
        <w:rPr>
          <w:b/>
          <w:bCs/>
          <w:lang w:val="en-US"/>
        </w:rPr>
        <w:lastRenderedPageBreak/>
        <w:t>30</w:t>
      </w:r>
      <w:r w:rsidRPr="005923C4">
        <w:rPr>
          <w:lang w:val="en-US"/>
        </w:rPr>
        <w:t>(3(</w:t>
      </w:r>
      <w:proofErr w:type="gramStart"/>
      <w:r w:rsidRPr="005923C4">
        <w:rPr>
          <w:lang w:val="en-US"/>
        </w:rPr>
        <w:t>90))</w:t>
      </w:r>
      <w:proofErr w:type="gramEnd"/>
      <w:r w:rsidRPr="005923C4">
        <w:rPr>
          <w:lang w:val="en-US"/>
        </w:rPr>
        <w:t>, 308-334. ISSN 15614042, 25874330. Available from: doi:10.56415/</w:t>
      </w:r>
      <w:proofErr w:type="gramStart"/>
      <w:r w:rsidRPr="005923C4">
        <w:rPr>
          <w:lang w:val="en-US"/>
        </w:rPr>
        <w:t>csjm.v</w:t>
      </w:r>
      <w:proofErr w:type="gramEnd"/>
      <w:r w:rsidRPr="005923C4">
        <w:rPr>
          <w:lang w:val="en-US"/>
        </w:rPr>
        <w:t>30.17</w:t>
      </w:r>
    </w:p>
    <w:p w14:paraId="445A494D" w14:textId="77777777" w:rsidR="001B3BC0" w:rsidRPr="005923C4" w:rsidRDefault="00000000">
      <w:pPr>
        <w:pStyle w:val="Bibliography"/>
        <w:rPr>
          <w:lang w:val="en-US"/>
        </w:rPr>
      </w:pPr>
      <w:r w:rsidRPr="005923C4">
        <w:rPr>
          <w:lang w:val="en-US"/>
        </w:rPr>
        <w:t xml:space="preserve">[36] </w:t>
      </w:r>
      <w:r w:rsidRPr="005923C4">
        <w:rPr>
          <w:lang w:val="en-US"/>
        </w:rPr>
        <w:tab/>
        <w:t xml:space="preserve">BRITAL, Anas. Residual Networks </w:t>
      </w:r>
      <w:proofErr w:type="gramStart"/>
      <w:r w:rsidRPr="005923C4">
        <w:rPr>
          <w:lang w:val="en-US"/>
        </w:rPr>
        <w:t>With</w:t>
      </w:r>
      <w:proofErr w:type="gramEnd"/>
      <w:r w:rsidRPr="005923C4">
        <w:rPr>
          <w:lang w:val="en-US"/>
        </w:rPr>
        <w:t xml:space="preserve"> Examples. </w:t>
      </w:r>
      <w:r w:rsidRPr="005923C4">
        <w:rPr>
          <w:i/>
          <w:iCs/>
          <w:lang w:val="en-US"/>
        </w:rPr>
        <w:t xml:space="preserve">Medium </w:t>
      </w:r>
      <w:r w:rsidRPr="005923C4">
        <w:rPr>
          <w:lang w:val="en-US"/>
        </w:rPr>
        <w:t>[online]. 28 October 2021 [accessed 2024-04-27]. Available from: https://medium.com/@AnasBrital98/residual-networks-with-examples-80b47cacecf4</w:t>
      </w:r>
    </w:p>
    <w:p w14:paraId="56BAF03B" w14:textId="77777777" w:rsidR="001B3BC0" w:rsidRPr="005923C4" w:rsidRDefault="00000000">
      <w:pPr>
        <w:pStyle w:val="Bibliography"/>
        <w:rPr>
          <w:lang w:val="en-US"/>
        </w:rPr>
      </w:pPr>
      <w:r w:rsidRPr="005923C4">
        <w:rPr>
          <w:lang w:val="en-US"/>
        </w:rPr>
        <w:t xml:space="preserve">[37] </w:t>
      </w:r>
      <w:r w:rsidRPr="005923C4">
        <w:rPr>
          <w:lang w:val="en-US"/>
        </w:rPr>
        <w:tab/>
      </w:r>
      <w:r w:rsidRPr="005923C4">
        <w:rPr>
          <w:i/>
          <w:iCs/>
          <w:lang w:val="en-US"/>
        </w:rPr>
        <w:t xml:space="preserve">U-Net and Its Variants for Medical Image Segmentation: A Review of Theory and Applications | IEEE Journals &amp; Magazine | IEEE Xplore </w:t>
      </w:r>
      <w:r w:rsidRPr="005923C4">
        <w:rPr>
          <w:lang w:val="en-US"/>
        </w:rPr>
        <w:t>[online]. [vid. 2024-04-16]. Available from: https://ieeexplore.ieee.org/document/9446143</w:t>
      </w:r>
    </w:p>
    <w:p w14:paraId="5C9ED86E" w14:textId="77777777" w:rsidR="001B3BC0" w:rsidRPr="005923C4" w:rsidRDefault="00000000">
      <w:pPr>
        <w:pStyle w:val="Bibliography"/>
        <w:rPr>
          <w:lang w:val="en-US"/>
        </w:rPr>
      </w:pPr>
      <w:r w:rsidRPr="005923C4">
        <w:rPr>
          <w:lang w:val="en-US"/>
        </w:rPr>
        <w:t xml:space="preserve">[38] </w:t>
      </w:r>
      <w:r w:rsidRPr="005923C4">
        <w:rPr>
          <w:lang w:val="en-US"/>
        </w:rPr>
        <w:tab/>
      </w:r>
      <w:r w:rsidRPr="005923C4">
        <w:rPr>
          <w:i/>
          <w:iCs/>
          <w:lang w:val="en-US"/>
        </w:rPr>
        <w:t xml:space="preserve">42: A blog on A.I. </w:t>
      </w:r>
      <w:r w:rsidRPr="005923C4">
        <w:rPr>
          <w:lang w:val="en-US"/>
        </w:rPr>
        <w:t>[online]. [vid. 2024-04-27]. Available from: https://nchlis.github.io/2019_10_30/page.html</w:t>
      </w:r>
    </w:p>
    <w:p w14:paraId="54E1DB5C" w14:textId="77777777" w:rsidR="001B3BC0" w:rsidRPr="005923C4" w:rsidRDefault="00000000">
      <w:pPr>
        <w:pStyle w:val="Bibliography"/>
        <w:rPr>
          <w:lang w:val="en-US"/>
        </w:rPr>
      </w:pPr>
      <w:r w:rsidRPr="005923C4">
        <w:rPr>
          <w:lang w:val="en-US"/>
        </w:rPr>
        <w:t xml:space="preserve">[39] </w:t>
      </w:r>
      <w:r w:rsidRPr="005923C4">
        <w:rPr>
          <w:lang w:val="en-US"/>
        </w:rPr>
        <w:tab/>
        <w:t xml:space="preserve">AYDIN, </w:t>
      </w:r>
      <w:proofErr w:type="spellStart"/>
      <w:r w:rsidRPr="005923C4">
        <w:rPr>
          <w:lang w:val="en-US"/>
        </w:rPr>
        <w:t>Halise</w:t>
      </w:r>
      <w:proofErr w:type="spellEnd"/>
      <w:r w:rsidRPr="005923C4">
        <w:rPr>
          <w:lang w:val="en-US"/>
        </w:rPr>
        <w:t xml:space="preserve"> Nur and Oktay YILDIZ. Improved ECA-</w:t>
      </w:r>
      <w:proofErr w:type="spellStart"/>
      <w:r w:rsidRPr="005923C4">
        <w:rPr>
          <w:lang w:val="en-US"/>
        </w:rPr>
        <w:t>DenseNet</w:t>
      </w:r>
      <w:proofErr w:type="spellEnd"/>
      <w:r w:rsidRPr="005923C4">
        <w:rPr>
          <w:lang w:val="en-US"/>
        </w:rPr>
        <w:t xml:space="preserve"> Framework for Brain MRI Image Classification. In: </w:t>
      </w:r>
      <w:r w:rsidRPr="005923C4">
        <w:rPr>
          <w:i/>
          <w:iCs/>
          <w:lang w:val="en-US"/>
        </w:rPr>
        <w:t>2023 31st Signal Processing and Communications Applications Conference (SIU)</w:t>
      </w:r>
      <w:r w:rsidRPr="005923C4">
        <w:rPr>
          <w:lang w:val="en-US"/>
        </w:rPr>
        <w:t xml:space="preserve">: </w:t>
      </w:r>
      <w:r w:rsidRPr="005923C4">
        <w:rPr>
          <w:i/>
          <w:iCs/>
          <w:lang w:val="en-US"/>
        </w:rPr>
        <w:t xml:space="preserve">2023 31st Signal Processing and Communications Applications Conference (SIU) </w:t>
      </w:r>
      <w:r w:rsidRPr="005923C4">
        <w:rPr>
          <w:lang w:val="en-US"/>
        </w:rPr>
        <w:t>[online]. 2023, pp. 1-4 [vid. 2024-04-16]. ISSN 2165-0608. Available from: doi:10.1109/SIU59756.2023.10223886</w:t>
      </w:r>
    </w:p>
    <w:p w14:paraId="77A94BBC" w14:textId="77777777" w:rsidR="001B3BC0" w:rsidRPr="005923C4" w:rsidRDefault="00000000">
      <w:pPr>
        <w:pStyle w:val="Bibliography"/>
        <w:rPr>
          <w:lang w:val="en-US"/>
        </w:rPr>
      </w:pPr>
      <w:r w:rsidRPr="005923C4">
        <w:rPr>
          <w:lang w:val="en-US"/>
        </w:rPr>
        <w:t xml:space="preserve">[40] </w:t>
      </w:r>
      <w:r w:rsidRPr="005923C4">
        <w:rPr>
          <w:lang w:val="en-US"/>
        </w:rPr>
        <w:tab/>
        <w:t xml:space="preserve">CHEN, </w:t>
      </w:r>
      <w:proofErr w:type="spellStart"/>
      <w:r w:rsidRPr="005923C4">
        <w:rPr>
          <w:lang w:val="en-US"/>
        </w:rPr>
        <w:t>Zhimei</w:t>
      </w:r>
      <w:proofErr w:type="spellEnd"/>
      <w:r w:rsidRPr="005923C4">
        <w:rPr>
          <w:lang w:val="en-US"/>
        </w:rPr>
        <w:t xml:space="preserve">. Hardware Accelerated Optimization of Deep Learning Model on Artificial Intelligence Chip. </w:t>
      </w:r>
      <w:r w:rsidRPr="005923C4">
        <w:rPr>
          <w:i/>
          <w:iCs/>
          <w:lang w:val="en-US"/>
        </w:rPr>
        <w:t xml:space="preserve">Frontiers in Computing and Intelligent Systems </w:t>
      </w:r>
      <w:r w:rsidRPr="005923C4">
        <w:rPr>
          <w:lang w:val="en-US"/>
        </w:rPr>
        <w:t xml:space="preserve">[online]. 2023, </w:t>
      </w:r>
      <w:r w:rsidRPr="005923C4">
        <w:rPr>
          <w:b/>
          <w:bCs/>
          <w:lang w:val="en-US"/>
        </w:rPr>
        <w:t>6</w:t>
      </w:r>
      <w:r w:rsidRPr="005923C4">
        <w:rPr>
          <w:lang w:val="en-US"/>
        </w:rPr>
        <w:t>(2), 11-14. ISSN 2832-6024. Available from: doi:10.54097/</w:t>
      </w:r>
      <w:proofErr w:type="gramStart"/>
      <w:r w:rsidRPr="005923C4">
        <w:rPr>
          <w:lang w:val="en-US"/>
        </w:rPr>
        <w:t>fcis.v</w:t>
      </w:r>
      <w:proofErr w:type="gramEnd"/>
      <w:r w:rsidRPr="005923C4">
        <w:rPr>
          <w:lang w:val="en-US"/>
        </w:rPr>
        <w:t>6i2.03</w:t>
      </w:r>
    </w:p>
    <w:p w14:paraId="34CB5A0B" w14:textId="77777777" w:rsidR="001B3BC0" w:rsidRPr="005923C4" w:rsidRDefault="00000000">
      <w:pPr>
        <w:pStyle w:val="Bibliography"/>
        <w:rPr>
          <w:lang w:val="en-US"/>
        </w:rPr>
      </w:pPr>
      <w:r w:rsidRPr="005923C4">
        <w:rPr>
          <w:lang w:val="en-US"/>
        </w:rPr>
        <w:t xml:space="preserve">[41] </w:t>
      </w:r>
      <w:r w:rsidRPr="005923C4">
        <w:rPr>
          <w:lang w:val="en-US"/>
        </w:rPr>
        <w:tab/>
        <w:t xml:space="preserve">CHEN, Bin, Jiajun WANG and </w:t>
      </w:r>
      <w:proofErr w:type="spellStart"/>
      <w:r w:rsidRPr="005923C4">
        <w:rPr>
          <w:lang w:val="en-US"/>
        </w:rPr>
        <w:t>Zheru</w:t>
      </w:r>
      <w:proofErr w:type="spellEnd"/>
      <w:r w:rsidRPr="005923C4">
        <w:rPr>
          <w:lang w:val="en-US"/>
        </w:rPr>
        <w:t xml:space="preserve"> CHI. Improved </w:t>
      </w:r>
      <w:proofErr w:type="spellStart"/>
      <w:r w:rsidRPr="005923C4">
        <w:rPr>
          <w:lang w:val="en-US"/>
        </w:rPr>
        <w:t>DenseNet</w:t>
      </w:r>
      <w:proofErr w:type="spellEnd"/>
      <w:r w:rsidRPr="005923C4">
        <w:rPr>
          <w:lang w:val="en-US"/>
        </w:rPr>
        <w:t xml:space="preserve"> with Convolutional Attention Module for Brain Tumor Segmentation. In: </w:t>
      </w:r>
      <w:r w:rsidRPr="005923C4">
        <w:rPr>
          <w:i/>
          <w:iCs/>
          <w:lang w:val="en-US"/>
        </w:rPr>
        <w:t xml:space="preserve">Proceedings of the Third International Symposium on Image Computing and Digital Medicine </w:t>
      </w:r>
      <w:r w:rsidRPr="005923C4">
        <w:rPr>
          <w:lang w:val="en-US"/>
        </w:rPr>
        <w:t>[online]. New York, NY, USA: Association for Computing Machinery, 2019, pp. 22-26 [vid. 2024-04-16]. ISICDM 2019. ISBN 978-1-4503-7262-6. Available from: doi:10.1145/3364836.3364841</w:t>
      </w:r>
    </w:p>
    <w:p w14:paraId="784A1D74" w14:textId="77777777" w:rsidR="001B3BC0" w:rsidRPr="005923C4" w:rsidRDefault="00000000">
      <w:pPr>
        <w:pStyle w:val="Bibliography"/>
        <w:rPr>
          <w:lang w:val="en-US"/>
        </w:rPr>
      </w:pPr>
      <w:r w:rsidRPr="005923C4">
        <w:rPr>
          <w:lang w:val="en-US"/>
        </w:rPr>
        <w:t xml:space="preserve">[42] </w:t>
      </w:r>
      <w:r w:rsidRPr="005923C4">
        <w:rPr>
          <w:lang w:val="en-US"/>
        </w:rPr>
        <w:tab/>
        <w:t xml:space="preserve">CHLAP, Phillip, Hang MIN, </w:t>
      </w:r>
      <w:proofErr w:type="spellStart"/>
      <w:r w:rsidRPr="005923C4">
        <w:rPr>
          <w:lang w:val="en-US"/>
        </w:rPr>
        <w:t>Nym</w:t>
      </w:r>
      <w:proofErr w:type="spellEnd"/>
      <w:r w:rsidRPr="005923C4">
        <w:rPr>
          <w:lang w:val="en-US"/>
        </w:rPr>
        <w:t xml:space="preserve"> VANDENBERG, Jason DOWLING, Lois HOLLOWAY and Annette HAWORTH. A review of medical image data augmentation techniques for deep learning applications. </w:t>
      </w:r>
      <w:r w:rsidRPr="005923C4">
        <w:rPr>
          <w:i/>
          <w:iCs/>
          <w:lang w:val="en-US"/>
        </w:rPr>
        <w:t xml:space="preserve">Journal of Medical Imaging and Radiation Oncology </w:t>
      </w:r>
      <w:r w:rsidRPr="005923C4">
        <w:rPr>
          <w:lang w:val="en-US"/>
        </w:rPr>
        <w:t xml:space="preserve">[online]. 2021, </w:t>
      </w:r>
      <w:r w:rsidRPr="005923C4">
        <w:rPr>
          <w:b/>
          <w:bCs/>
          <w:lang w:val="en-US"/>
        </w:rPr>
        <w:t>65</w:t>
      </w:r>
      <w:r w:rsidRPr="005923C4">
        <w:rPr>
          <w:lang w:val="en-US"/>
        </w:rPr>
        <w:t>(5), 545-563. ISSN 1754-9485. Available from: doi:10.1111/1754-9485.13261</w:t>
      </w:r>
    </w:p>
    <w:p w14:paraId="4E58D397" w14:textId="77777777" w:rsidR="001B3BC0" w:rsidRPr="005923C4" w:rsidRDefault="00000000">
      <w:pPr>
        <w:pStyle w:val="Bibliography"/>
        <w:rPr>
          <w:lang w:val="en-US"/>
        </w:rPr>
      </w:pPr>
      <w:r w:rsidRPr="005923C4">
        <w:rPr>
          <w:lang w:val="en-US"/>
        </w:rPr>
        <w:t xml:space="preserve">[43] </w:t>
      </w:r>
      <w:r w:rsidRPr="005923C4">
        <w:rPr>
          <w:lang w:val="en-US"/>
        </w:rPr>
        <w:tab/>
        <w:t xml:space="preserve">FRID-ADAR, Maayan, Eyal KLANG, Michal AMITAI, Jacob GOLDBERGER and </w:t>
      </w:r>
      <w:proofErr w:type="spellStart"/>
      <w:r w:rsidRPr="005923C4">
        <w:rPr>
          <w:lang w:val="en-US"/>
        </w:rPr>
        <w:t>Hayit</w:t>
      </w:r>
      <w:proofErr w:type="spellEnd"/>
      <w:r w:rsidRPr="005923C4">
        <w:rPr>
          <w:lang w:val="en-US"/>
        </w:rPr>
        <w:t xml:space="preserve"> GREENSPAN. Synthetic data augmentation using GAN for improved liver lesion classification. In: </w:t>
      </w:r>
      <w:r w:rsidRPr="005923C4">
        <w:rPr>
          <w:i/>
          <w:iCs/>
          <w:lang w:val="en-US"/>
        </w:rPr>
        <w:t>2018 IEEE 15th International Symposium on Biomedical Imaging (ISBI 2018)</w:t>
      </w:r>
      <w:r w:rsidRPr="005923C4">
        <w:rPr>
          <w:lang w:val="en-US"/>
        </w:rPr>
        <w:t xml:space="preserve">: </w:t>
      </w:r>
      <w:r w:rsidRPr="005923C4">
        <w:rPr>
          <w:i/>
          <w:iCs/>
          <w:lang w:val="en-US"/>
        </w:rPr>
        <w:t xml:space="preserve">2018 IEEE 15th International Symposium on Biomedical Imaging (ISBI 2018) </w:t>
      </w:r>
      <w:r w:rsidRPr="005923C4">
        <w:rPr>
          <w:lang w:val="en-US"/>
        </w:rPr>
        <w:t>[online]. 2018, pp. 289-293 [vid. 2024-04-16]. ISSN 1945-8452. Available from: doi:10.1109/ISBI.2018.8363576</w:t>
      </w:r>
    </w:p>
    <w:p w14:paraId="40BA29C9" w14:textId="77777777" w:rsidR="001B3BC0" w:rsidRPr="005923C4" w:rsidRDefault="00000000">
      <w:pPr>
        <w:pStyle w:val="Bibliography"/>
        <w:rPr>
          <w:lang w:val="en-US"/>
        </w:rPr>
      </w:pPr>
      <w:r w:rsidRPr="005923C4">
        <w:rPr>
          <w:lang w:val="en-US"/>
        </w:rPr>
        <w:t xml:space="preserve">[44] </w:t>
      </w:r>
      <w:r w:rsidRPr="005923C4">
        <w:rPr>
          <w:lang w:val="en-US"/>
        </w:rPr>
        <w:tab/>
        <w:t xml:space="preserve">Generative Adversarial Network (GAN). </w:t>
      </w:r>
      <w:proofErr w:type="spellStart"/>
      <w:r w:rsidRPr="005923C4">
        <w:rPr>
          <w:i/>
          <w:iCs/>
          <w:lang w:val="en-US"/>
        </w:rPr>
        <w:t>GeeksforGeeks</w:t>
      </w:r>
      <w:proofErr w:type="spellEnd"/>
      <w:r w:rsidRPr="005923C4">
        <w:rPr>
          <w:i/>
          <w:iCs/>
          <w:lang w:val="en-US"/>
        </w:rPr>
        <w:t xml:space="preserve"> </w:t>
      </w:r>
      <w:r w:rsidRPr="005923C4">
        <w:rPr>
          <w:lang w:val="en-US"/>
        </w:rPr>
        <w:t>[online]. 15 January 2019 [accessed 2024-04-27]. Available from: https://www.geeksforgeeks.org/generative-adversarial-network-gan/</w:t>
      </w:r>
    </w:p>
    <w:p w14:paraId="40E1ED5E" w14:textId="77777777" w:rsidR="001B3BC0" w:rsidRPr="005923C4" w:rsidRDefault="00000000">
      <w:pPr>
        <w:pStyle w:val="Bibliography"/>
        <w:rPr>
          <w:lang w:val="en-US"/>
        </w:rPr>
      </w:pPr>
      <w:r w:rsidRPr="005923C4">
        <w:rPr>
          <w:lang w:val="en-US"/>
        </w:rPr>
        <w:t xml:space="preserve">[45] </w:t>
      </w:r>
      <w:r w:rsidRPr="005923C4">
        <w:rPr>
          <w:lang w:val="en-US"/>
        </w:rPr>
        <w:tab/>
      </w:r>
      <w:r w:rsidRPr="005923C4">
        <w:rPr>
          <w:i/>
          <w:iCs/>
          <w:lang w:val="en-US"/>
        </w:rPr>
        <w:t xml:space="preserve">The UNIFESP X-Ray Body Part Classification Dataset </w:t>
      </w:r>
      <w:r w:rsidRPr="005923C4">
        <w:rPr>
          <w:lang w:val="en-US"/>
        </w:rPr>
        <w:t>[online]. [vid. 2024-04-22]. Available from: https://www.kaggle.com/datasets/felipekitamura/unifesp-xray-bodypart-classification</w:t>
      </w:r>
    </w:p>
    <w:p w14:paraId="365C17D3" w14:textId="77777777" w:rsidR="00915DB2" w:rsidRPr="005923C4" w:rsidRDefault="00330DC4" w:rsidP="00915DB2">
      <w:pPr>
        <w:rPr>
          <w:lang w:val="en-US"/>
        </w:rPr>
      </w:pPr>
      <w:r w:rsidRPr="005923C4">
        <w:rPr>
          <w:lang w:val="en-US"/>
        </w:rPr>
        <w:fldChar w:fldCharType="end"/>
      </w:r>
    </w:p>
    <w:p w14:paraId="060AC9FB" w14:textId="77777777" w:rsidR="00E5211C" w:rsidRPr="005923C4" w:rsidRDefault="00E5211C" w:rsidP="0042328B">
      <w:pPr>
        <w:ind w:firstLine="0"/>
        <w:rPr>
          <w:lang w:val="en-US"/>
        </w:rPr>
        <w:sectPr w:rsidR="00E5211C" w:rsidRPr="005923C4" w:rsidSect="00057310">
          <w:pgSz w:w="11906" w:h="16838" w:code="9"/>
          <w:pgMar w:top="1418" w:right="1418" w:bottom="1418" w:left="1418" w:header="709" w:footer="709" w:gutter="567"/>
          <w:cols w:space="708"/>
          <w:docGrid w:linePitch="360"/>
        </w:sectPr>
      </w:pPr>
    </w:p>
    <w:p w14:paraId="66F34ADE" w14:textId="77777777" w:rsidR="001B3BC0" w:rsidRPr="005923C4" w:rsidRDefault="00000000">
      <w:pPr>
        <w:pStyle w:val="Heading1"/>
        <w:numPr>
          <w:ilvl w:val="0"/>
          <w:numId w:val="0"/>
        </w:numPr>
        <w:ind w:left="432" w:hanging="432"/>
        <w:rPr>
          <w:lang w:val="en-US"/>
        </w:rPr>
      </w:pPr>
      <w:bookmarkStart w:id="127" w:name="_Toc166494398"/>
      <w:r w:rsidRPr="005923C4">
        <w:rPr>
          <w:lang w:val="en-US"/>
        </w:rPr>
        <w:lastRenderedPageBreak/>
        <w:t>List of images used</w:t>
      </w:r>
      <w:bookmarkEnd w:id="127"/>
    </w:p>
    <w:p w14:paraId="1E8C18B1" w14:textId="77777777" w:rsidR="001B3BC0" w:rsidRPr="005923C4" w:rsidRDefault="0082124E">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r w:rsidRPr="005923C4">
        <w:rPr>
          <w:lang w:val="en-US"/>
        </w:rPr>
        <w:fldChar w:fldCharType="begin"/>
      </w:r>
      <w:r w:rsidR="00000000" w:rsidRPr="005923C4">
        <w:rPr>
          <w:lang w:val="en-US"/>
        </w:rPr>
        <w:instrText xml:space="preserve"> TOC \h \z \c "Obrázok" </w:instrText>
      </w:r>
      <w:r w:rsidRPr="005923C4">
        <w:rPr>
          <w:lang w:val="en-US"/>
        </w:rPr>
        <w:fldChar w:fldCharType="separate"/>
      </w:r>
      <w:hyperlink w:anchor="_Toc166360575" w:history="1">
        <w:r w:rsidR="00000000" w:rsidRPr="005923C4">
          <w:rPr>
            <w:rStyle w:val="Hyperlink"/>
            <w:noProof/>
            <w:lang w:val="en-US"/>
          </w:rPr>
          <w:t>Figure 1: Wilheim Conrad Röntgen [3]</w:t>
        </w:r>
        <w:r w:rsidR="00000000" w:rsidRPr="005923C4">
          <w:rPr>
            <w:noProof/>
            <w:webHidden/>
            <w:lang w:val="en-US"/>
          </w:rPr>
          <w:tab/>
        </w:r>
        <w:r w:rsidR="00000000" w:rsidRPr="005923C4">
          <w:rPr>
            <w:noProof/>
            <w:webHidden/>
            <w:lang w:val="en-US"/>
          </w:rPr>
          <w:fldChar w:fldCharType="begin"/>
        </w:r>
        <w:r w:rsidR="00000000" w:rsidRPr="005923C4">
          <w:rPr>
            <w:noProof/>
            <w:webHidden/>
            <w:lang w:val="en-US"/>
          </w:rPr>
          <w:instrText xml:space="preserve"> PAGEREF _Toc166360575 \h </w:instrText>
        </w:r>
        <w:r w:rsidR="00000000" w:rsidRPr="005923C4">
          <w:rPr>
            <w:noProof/>
            <w:webHidden/>
            <w:lang w:val="en-US"/>
          </w:rPr>
        </w:r>
        <w:r w:rsidR="00000000" w:rsidRPr="005923C4">
          <w:rPr>
            <w:noProof/>
            <w:webHidden/>
            <w:lang w:val="en-US"/>
          </w:rPr>
          <w:fldChar w:fldCharType="separate"/>
        </w:r>
        <w:r w:rsidR="00000000" w:rsidRPr="005923C4">
          <w:rPr>
            <w:noProof/>
            <w:webHidden/>
            <w:lang w:val="en-US"/>
          </w:rPr>
          <w:t>7</w:t>
        </w:r>
        <w:r w:rsidR="00000000" w:rsidRPr="005923C4">
          <w:rPr>
            <w:noProof/>
            <w:webHidden/>
            <w:lang w:val="en-US"/>
          </w:rPr>
          <w:fldChar w:fldCharType="end"/>
        </w:r>
      </w:hyperlink>
    </w:p>
    <w:p w14:paraId="7F9C034E" w14:textId="77777777" w:rsidR="001B3BC0" w:rsidRPr="005923C4"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76" w:history="1">
        <w:r w:rsidR="0082124E" w:rsidRPr="005923C4">
          <w:rPr>
            <w:rStyle w:val="Hyperlink"/>
            <w:noProof/>
            <w:lang w:val="en-US"/>
          </w:rPr>
          <w:t>Figure 2: The first X-ray image created [3]</w:t>
        </w:r>
        <w:r w:rsidR="0082124E" w:rsidRPr="005923C4">
          <w:rPr>
            <w:noProof/>
            <w:webHidden/>
            <w:lang w:val="en-US"/>
          </w:rPr>
          <w:tab/>
        </w:r>
        <w:r w:rsidR="0082124E" w:rsidRPr="005923C4">
          <w:rPr>
            <w:noProof/>
            <w:webHidden/>
            <w:lang w:val="en-US"/>
          </w:rPr>
          <w:fldChar w:fldCharType="begin"/>
        </w:r>
        <w:r w:rsidR="0082124E" w:rsidRPr="005923C4">
          <w:rPr>
            <w:noProof/>
            <w:webHidden/>
            <w:lang w:val="en-US"/>
          </w:rPr>
          <w:instrText xml:space="preserve"> PAGEREF _Toc166360576 \h </w:instrText>
        </w:r>
        <w:r w:rsidR="0082124E" w:rsidRPr="005923C4">
          <w:rPr>
            <w:noProof/>
            <w:webHidden/>
            <w:lang w:val="en-US"/>
          </w:rPr>
        </w:r>
        <w:r w:rsidR="0082124E" w:rsidRPr="005923C4">
          <w:rPr>
            <w:noProof/>
            <w:webHidden/>
            <w:lang w:val="en-US"/>
          </w:rPr>
          <w:fldChar w:fldCharType="separate"/>
        </w:r>
        <w:r w:rsidR="0082124E" w:rsidRPr="005923C4">
          <w:rPr>
            <w:noProof/>
            <w:webHidden/>
            <w:lang w:val="en-US"/>
          </w:rPr>
          <w:t>8</w:t>
        </w:r>
        <w:r w:rsidR="0082124E" w:rsidRPr="005923C4">
          <w:rPr>
            <w:noProof/>
            <w:webHidden/>
            <w:lang w:val="en-US"/>
          </w:rPr>
          <w:fldChar w:fldCharType="end"/>
        </w:r>
      </w:hyperlink>
    </w:p>
    <w:p w14:paraId="1F37D2B4" w14:textId="77777777" w:rsidR="001B3BC0" w:rsidRPr="005923C4"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77" w:history="1">
        <w:r w:rsidR="0082124E" w:rsidRPr="005923C4">
          <w:rPr>
            <w:rStyle w:val="Hyperlink"/>
            <w:noProof/>
            <w:lang w:val="en-US"/>
          </w:rPr>
          <w:t>Figure 3: Example of chest CT and MRI images [6]</w:t>
        </w:r>
        <w:r w:rsidR="0082124E" w:rsidRPr="005923C4">
          <w:rPr>
            <w:noProof/>
            <w:webHidden/>
            <w:lang w:val="en-US"/>
          </w:rPr>
          <w:tab/>
        </w:r>
        <w:r w:rsidR="0082124E" w:rsidRPr="005923C4">
          <w:rPr>
            <w:noProof/>
            <w:webHidden/>
            <w:lang w:val="en-US"/>
          </w:rPr>
          <w:fldChar w:fldCharType="begin"/>
        </w:r>
        <w:r w:rsidR="0082124E" w:rsidRPr="005923C4">
          <w:rPr>
            <w:noProof/>
            <w:webHidden/>
            <w:lang w:val="en-US"/>
          </w:rPr>
          <w:instrText xml:space="preserve"> PAGEREF _Toc166360577 \h </w:instrText>
        </w:r>
        <w:r w:rsidR="0082124E" w:rsidRPr="005923C4">
          <w:rPr>
            <w:noProof/>
            <w:webHidden/>
            <w:lang w:val="en-US"/>
          </w:rPr>
        </w:r>
        <w:r w:rsidR="0082124E" w:rsidRPr="005923C4">
          <w:rPr>
            <w:noProof/>
            <w:webHidden/>
            <w:lang w:val="en-US"/>
          </w:rPr>
          <w:fldChar w:fldCharType="separate"/>
        </w:r>
        <w:r w:rsidR="0082124E" w:rsidRPr="005923C4">
          <w:rPr>
            <w:noProof/>
            <w:webHidden/>
            <w:lang w:val="en-US"/>
          </w:rPr>
          <w:t>9</w:t>
        </w:r>
        <w:r w:rsidR="0082124E" w:rsidRPr="005923C4">
          <w:rPr>
            <w:noProof/>
            <w:webHidden/>
            <w:lang w:val="en-US"/>
          </w:rPr>
          <w:fldChar w:fldCharType="end"/>
        </w:r>
      </w:hyperlink>
    </w:p>
    <w:p w14:paraId="3B9B1789" w14:textId="77777777" w:rsidR="001B3BC0" w:rsidRPr="005923C4"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78" w:history="1">
        <w:r w:rsidR="0082124E" w:rsidRPr="005923C4">
          <w:rPr>
            <w:rStyle w:val="Hyperlink"/>
            <w:noProof/>
            <w:lang w:val="en-US"/>
          </w:rPr>
          <w:t>Figure 4: Example of lung ultrasound [8]</w:t>
        </w:r>
        <w:r w:rsidR="0082124E" w:rsidRPr="005923C4">
          <w:rPr>
            <w:noProof/>
            <w:webHidden/>
            <w:lang w:val="en-US"/>
          </w:rPr>
          <w:tab/>
        </w:r>
        <w:r w:rsidR="0082124E" w:rsidRPr="005923C4">
          <w:rPr>
            <w:noProof/>
            <w:webHidden/>
            <w:lang w:val="en-US"/>
          </w:rPr>
          <w:fldChar w:fldCharType="begin"/>
        </w:r>
        <w:r w:rsidR="0082124E" w:rsidRPr="005923C4">
          <w:rPr>
            <w:noProof/>
            <w:webHidden/>
            <w:lang w:val="en-US"/>
          </w:rPr>
          <w:instrText xml:space="preserve"> PAGEREF _Toc166360578 \h </w:instrText>
        </w:r>
        <w:r w:rsidR="0082124E" w:rsidRPr="005923C4">
          <w:rPr>
            <w:noProof/>
            <w:webHidden/>
            <w:lang w:val="en-US"/>
          </w:rPr>
        </w:r>
        <w:r w:rsidR="0082124E" w:rsidRPr="005923C4">
          <w:rPr>
            <w:noProof/>
            <w:webHidden/>
            <w:lang w:val="en-US"/>
          </w:rPr>
          <w:fldChar w:fldCharType="separate"/>
        </w:r>
        <w:r w:rsidR="0082124E" w:rsidRPr="005923C4">
          <w:rPr>
            <w:noProof/>
            <w:webHidden/>
            <w:lang w:val="en-US"/>
          </w:rPr>
          <w:t>10</w:t>
        </w:r>
        <w:r w:rsidR="0082124E" w:rsidRPr="005923C4">
          <w:rPr>
            <w:noProof/>
            <w:webHidden/>
            <w:lang w:val="en-US"/>
          </w:rPr>
          <w:fldChar w:fldCharType="end"/>
        </w:r>
      </w:hyperlink>
    </w:p>
    <w:p w14:paraId="47E2BBEF" w14:textId="77777777" w:rsidR="001B3BC0" w:rsidRPr="005923C4"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79" w:history="1">
        <w:r w:rsidR="0082124E" w:rsidRPr="005923C4">
          <w:rPr>
            <w:rStyle w:val="Hyperlink"/>
            <w:noProof/>
            <w:lang w:val="en-US"/>
          </w:rPr>
          <w:t>Figure 5: The difference between deep and machine learning [20]</w:t>
        </w:r>
        <w:r w:rsidR="0082124E" w:rsidRPr="005923C4">
          <w:rPr>
            <w:noProof/>
            <w:webHidden/>
            <w:lang w:val="en-US"/>
          </w:rPr>
          <w:tab/>
        </w:r>
        <w:r w:rsidR="0082124E" w:rsidRPr="005923C4">
          <w:rPr>
            <w:noProof/>
            <w:webHidden/>
            <w:lang w:val="en-US"/>
          </w:rPr>
          <w:fldChar w:fldCharType="begin"/>
        </w:r>
        <w:r w:rsidR="0082124E" w:rsidRPr="005923C4">
          <w:rPr>
            <w:noProof/>
            <w:webHidden/>
            <w:lang w:val="en-US"/>
          </w:rPr>
          <w:instrText xml:space="preserve"> PAGEREF _Toc166360579 \h </w:instrText>
        </w:r>
        <w:r w:rsidR="0082124E" w:rsidRPr="005923C4">
          <w:rPr>
            <w:noProof/>
            <w:webHidden/>
            <w:lang w:val="en-US"/>
          </w:rPr>
        </w:r>
        <w:r w:rsidR="0082124E" w:rsidRPr="005923C4">
          <w:rPr>
            <w:noProof/>
            <w:webHidden/>
            <w:lang w:val="en-US"/>
          </w:rPr>
          <w:fldChar w:fldCharType="separate"/>
        </w:r>
        <w:r w:rsidR="0082124E" w:rsidRPr="005923C4">
          <w:rPr>
            <w:noProof/>
            <w:webHidden/>
            <w:lang w:val="en-US"/>
          </w:rPr>
          <w:t>16</w:t>
        </w:r>
        <w:r w:rsidR="0082124E" w:rsidRPr="005923C4">
          <w:rPr>
            <w:noProof/>
            <w:webHidden/>
            <w:lang w:val="en-US"/>
          </w:rPr>
          <w:fldChar w:fldCharType="end"/>
        </w:r>
      </w:hyperlink>
    </w:p>
    <w:p w14:paraId="60509F82" w14:textId="77777777" w:rsidR="001B3BC0" w:rsidRPr="005923C4"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80" w:history="1">
        <w:r w:rsidR="0082124E" w:rsidRPr="005923C4">
          <w:rPr>
            <w:rStyle w:val="Hyperlink"/>
            <w:noProof/>
            <w:lang w:val="en-US"/>
          </w:rPr>
          <w:t>Figure 6: CNN model architecture [29]</w:t>
        </w:r>
        <w:r w:rsidR="0082124E" w:rsidRPr="005923C4">
          <w:rPr>
            <w:noProof/>
            <w:webHidden/>
            <w:lang w:val="en-US"/>
          </w:rPr>
          <w:tab/>
        </w:r>
        <w:r w:rsidR="0082124E" w:rsidRPr="005923C4">
          <w:rPr>
            <w:noProof/>
            <w:webHidden/>
            <w:lang w:val="en-US"/>
          </w:rPr>
          <w:fldChar w:fldCharType="begin"/>
        </w:r>
        <w:r w:rsidR="0082124E" w:rsidRPr="005923C4">
          <w:rPr>
            <w:noProof/>
            <w:webHidden/>
            <w:lang w:val="en-US"/>
          </w:rPr>
          <w:instrText xml:space="preserve"> PAGEREF _Toc166360580 \h </w:instrText>
        </w:r>
        <w:r w:rsidR="0082124E" w:rsidRPr="005923C4">
          <w:rPr>
            <w:noProof/>
            <w:webHidden/>
            <w:lang w:val="en-US"/>
          </w:rPr>
        </w:r>
        <w:r w:rsidR="0082124E" w:rsidRPr="005923C4">
          <w:rPr>
            <w:noProof/>
            <w:webHidden/>
            <w:lang w:val="en-US"/>
          </w:rPr>
          <w:fldChar w:fldCharType="separate"/>
        </w:r>
        <w:r w:rsidR="0082124E" w:rsidRPr="005923C4">
          <w:rPr>
            <w:noProof/>
            <w:webHidden/>
            <w:lang w:val="en-US"/>
          </w:rPr>
          <w:t>20</w:t>
        </w:r>
        <w:r w:rsidR="0082124E" w:rsidRPr="005923C4">
          <w:rPr>
            <w:noProof/>
            <w:webHidden/>
            <w:lang w:val="en-US"/>
          </w:rPr>
          <w:fldChar w:fldCharType="end"/>
        </w:r>
      </w:hyperlink>
    </w:p>
    <w:p w14:paraId="10041658" w14:textId="77777777" w:rsidR="001B3BC0" w:rsidRPr="005923C4"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81" w:history="1">
        <w:r w:rsidR="0082124E" w:rsidRPr="005923C4">
          <w:rPr>
            <w:rStyle w:val="Hyperlink"/>
            <w:noProof/>
            <w:lang w:val="en-US"/>
          </w:rPr>
          <w:t>Figure 7: Weights and biases in neurons [33]</w:t>
        </w:r>
        <w:r w:rsidR="0082124E" w:rsidRPr="005923C4">
          <w:rPr>
            <w:noProof/>
            <w:webHidden/>
            <w:lang w:val="en-US"/>
          </w:rPr>
          <w:tab/>
        </w:r>
        <w:r w:rsidR="0082124E" w:rsidRPr="005923C4">
          <w:rPr>
            <w:noProof/>
            <w:webHidden/>
            <w:lang w:val="en-US"/>
          </w:rPr>
          <w:fldChar w:fldCharType="begin"/>
        </w:r>
        <w:r w:rsidR="0082124E" w:rsidRPr="005923C4">
          <w:rPr>
            <w:noProof/>
            <w:webHidden/>
            <w:lang w:val="en-US"/>
          </w:rPr>
          <w:instrText xml:space="preserve"> PAGEREF _Toc166360581 \h </w:instrText>
        </w:r>
        <w:r w:rsidR="0082124E" w:rsidRPr="005923C4">
          <w:rPr>
            <w:noProof/>
            <w:webHidden/>
            <w:lang w:val="en-US"/>
          </w:rPr>
        </w:r>
        <w:r w:rsidR="0082124E" w:rsidRPr="005923C4">
          <w:rPr>
            <w:noProof/>
            <w:webHidden/>
            <w:lang w:val="en-US"/>
          </w:rPr>
          <w:fldChar w:fldCharType="separate"/>
        </w:r>
        <w:r w:rsidR="0082124E" w:rsidRPr="005923C4">
          <w:rPr>
            <w:noProof/>
            <w:webHidden/>
            <w:lang w:val="en-US"/>
          </w:rPr>
          <w:t>21</w:t>
        </w:r>
        <w:r w:rsidR="0082124E" w:rsidRPr="005923C4">
          <w:rPr>
            <w:noProof/>
            <w:webHidden/>
            <w:lang w:val="en-US"/>
          </w:rPr>
          <w:fldChar w:fldCharType="end"/>
        </w:r>
      </w:hyperlink>
    </w:p>
    <w:p w14:paraId="07D9F8D3" w14:textId="77777777" w:rsidR="001B3BC0" w:rsidRPr="005923C4"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82" w:history="1">
        <w:r w:rsidR="0082124E" w:rsidRPr="005923C4">
          <w:rPr>
            <w:rStyle w:val="Hyperlink"/>
            <w:noProof/>
            <w:lang w:val="en-US"/>
          </w:rPr>
          <w:t>Figure 8: ResNet model [36]</w:t>
        </w:r>
        <w:r w:rsidR="0082124E" w:rsidRPr="005923C4">
          <w:rPr>
            <w:noProof/>
            <w:webHidden/>
            <w:lang w:val="en-US"/>
          </w:rPr>
          <w:tab/>
        </w:r>
        <w:r w:rsidR="0082124E" w:rsidRPr="005923C4">
          <w:rPr>
            <w:noProof/>
            <w:webHidden/>
            <w:lang w:val="en-US"/>
          </w:rPr>
          <w:fldChar w:fldCharType="begin"/>
        </w:r>
        <w:r w:rsidR="0082124E" w:rsidRPr="005923C4">
          <w:rPr>
            <w:noProof/>
            <w:webHidden/>
            <w:lang w:val="en-US"/>
          </w:rPr>
          <w:instrText xml:space="preserve"> PAGEREF _Toc166360582 \h </w:instrText>
        </w:r>
        <w:r w:rsidR="0082124E" w:rsidRPr="005923C4">
          <w:rPr>
            <w:noProof/>
            <w:webHidden/>
            <w:lang w:val="en-US"/>
          </w:rPr>
        </w:r>
        <w:r w:rsidR="0082124E" w:rsidRPr="005923C4">
          <w:rPr>
            <w:noProof/>
            <w:webHidden/>
            <w:lang w:val="en-US"/>
          </w:rPr>
          <w:fldChar w:fldCharType="separate"/>
        </w:r>
        <w:r w:rsidR="0082124E" w:rsidRPr="005923C4">
          <w:rPr>
            <w:noProof/>
            <w:webHidden/>
            <w:lang w:val="en-US"/>
          </w:rPr>
          <w:t>23</w:t>
        </w:r>
        <w:r w:rsidR="0082124E" w:rsidRPr="005923C4">
          <w:rPr>
            <w:noProof/>
            <w:webHidden/>
            <w:lang w:val="en-US"/>
          </w:rPr>
          <w:fldChar w:fldCharType="end"/>
        </w:r>
      </w:hyperlink>
    </w:p>
    <w:p w14:paraId="502B7BBC" w14:textId="77777777" w:rsidR="001B3BC0" w:rsidRPr="005923C4"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83" w:history="1">
        <w:r w:rsidR="0082124E" w:rsidRPr="005923C4">
          <w:rPr>
            <w:rStyle w:val="Hyperlink"/>
            <w:noProof/>
            <w:lang w:val="en-US"/>
          </w:rPr>
          <w:t>Figure 9: U-Net model [38]</w:t>
        </w:r>
        <w:r w:rsidR="0082124E" w:rsidRPr="005923C4">
          <w:rPr>
            <w:noProof/>
            <w:webHidden/>
            <w:lang w:val="en-US"/>
          </w:rPr>
          <w:tab/>
        </w:r>
        <w:r w:rsidR="0082124E" w:rsidRPr="005923C4">
          <w:rPr>
            <w:noProof/>
            <w:webHidden/>
            <w:lang w:val="en-US"/>
          </w:rPr>
          <w:fldChar w:fldCharType="begin"/>
        </w:r>
        <w:r w:rsidR="0082124E" w:rsidRPr="005923C4">
          <w:rPr>
            <w:noProof/>
            <w:webHidden/>
            <w:lang w:val="en-US"/>
          </w:rPr>
          <w:instrText xml:space="preserve"> PAGEREF _Toc166360583 \h </w:instrText>
        </w:r>
        <w:r w:rsidR="0082124E" w:rsidRPr="005923C4">
          <w:rPr>
            <w:noProof/>
            <w:webHidden/>
            <w:lang w:val="en-US"/>
          </w:rPr>
        </w:r>
        <w:r w:rsidR="0082124E" w:rsidRPr="005923C4">
          <w:rPr>
            <w:noProof/>
            <w:webHidden/>
            <w:lang w:val="en-US"/>
          </w:rPr>
          <w:fldChar w:fldCharType="separate"/>
        </w:r>
        <w:r w:rsidR="0082124E" w:rsidRPr="005923C4">
          <w:rPr>
            <w:noProof/>
            <w:webHidden/>
            <w:lang w:val="en-US"/>
          </w:rPr>
          <w:t>23</w:t>
        </w:r>
        <w:r w:rsidR="0082124E" w:rsidRPr="005923C4">
          <w:rPr>
            <w:noProof/>
            <w:webHidden/>
            <w:lang w:val="en-US"/>
          </w:rPr>
          <w:fldChar w:fldCharType="end"/>
        </w:r>
      </w:hyperlink>
    </w:p>
    <w:p w14:paraId="2F36C745" w14:textId="77777777" w:rsidR="001B3BC0" w:rsidRPr="005923C4"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84" w:history="1">
        <w:r w:rsidR="0082124E" w:rsidRPr="005923C4">
          <w:rPr>
            <w:rStyle w:val="Hyperlink"/>
            <w:noProof/>
            <w:lang w:val="en-US"/>
          </w:rPr>
          <w:t>Figure 10: GAN architecture [44]</w:t>
        </w:r>
        <w:r w:rsidR="0082124E" w:rsidRPr="005923C4">
          <w:rPr>
            <w:noProof/>
            <w:webHidden/>
            <w:lang w:val="en-US"/>
          </w:rPr>
          <w:tab/>
        </w:r>
        <w:r w:rsidR="0082124E" w:rsidRPr="005923C4">
          <w:rPr>
            <w:noProof/>
            <w:webHidden/>
            <w:lang w:val="en-US"/>
          </w:rPr>
          <w:fldChar w:fldCharType="begin"/>
        </w:r>
        <w:r w:rsidR="0082124E" w:rsidRPr="005923C4">
          <w:rPr>
            <w:noProof/>
            <w:webHidden/>
            <w:lang w:val="en-US"/>
          </w:rPr>
          <w:instrText xml:space="preserve"> PAGEREF _Toc166360584 \h </w:instrText>
        </w:r>
        <w:r w:rsidR="0082124E" w:rsidRPr="005923C4">
          <w:rPr>
            <w:noProof/>
            <w:webHidden/>
            <w:lang w:val="en-US"/>
          </w:rPr>
        </w:r>
        <w:r w:rsidR="0082124E" w:rsidRPr="005923C4">
          <w:rPr>
            <w:noProof/>
            <w:webHidden/>
            <w:lang w:val="en-US"/>
          </w:rPr>
          <w:fldChar w:fldCharType="separate"/>
        </w:r>
        <w:r w:rsidR="0082124E" w:rsidRPr="005923C4">
          <w:rPr>
            <w:noProof/>
            <w:webHidden/>
            <w:lang w:val="en-US"/>
          </w:rPr>
          <w:t>25</w:t>
        </w:r>
        <w:r w:rsidR="0082124E" w:rsidRPr="005923C4">
          <w:rPr>
            <w:noProof/>
            <w:webHidden/>
            <w:lang w:val="en-US"/>
          </w:rPr>
          <w:fldChar w:fldCharType="end"/>
        </w:r>
      </w:hyperlink>
    </w:p>
    <w:p w14:paraId="63877217" w14:textId="77777777" w:rsidR="001B3BC0" w:rsidRPr="005923C4" w:rsidRDefault="00000000">
      <w:pPr>
        <w:pStyle w:val="TableofFigures"/>
        <w:tabs>
          <w:tab w:val="right" w:leader="dot" w:pos="8493"/>
          <w:tab w:val="left" w:pos="9660"/>
        </w:tabs>
        <w:rPr>
          <w:rFonts w:asciiTheme="minorHAnsi" w:eastAsiaTheme="minorEastAsia" w:hAnsiTheme="minorHAnsi" w:cstheme="minorBidi"/>
          <w:noProof/>
          <w:kern w:val="2"/>
          <w:szCs w:val="24"/>
          <w:lang w:val="en-US"/>
          <w14:ligatures w14:val="standardContextual"/>
        </w:rPr>
      </w:pPr>
      <w:hyperlink w:anchor="_Toc166360585" w:history="1">
        <w:r w:rsidR="0082124E" w:rsidRPr="005923C4">
          <w:rPr>
            <w:rStyle w:val="Hyperlink"/>
            <w:noProof/>
            <w:lang w:val="en-US"/>
          </w:rPr>
          <w:t xml:space="preserve">Figure 11 Example of the classes of radiographs from the dataset used: 1- Skull (Class 18), 2- Hand (Class 9), 3- Foot (Class 6), 4- Knee (Class 11) </w:t>
        </w:r>
        <w:r w:rsidR="0082124E" w:rsidRPr="005923C4">
          <w:rPr>
            <w:rFonts w:asciiTheme="minorHAnsi" w:eastAsiaTheme="minorEastAsia" w:hAnsiTheme="minorHAnsi" w:cstheme="minorBidi"/>
            <w:noProof/>
            <w:kern w:val="2"/>
            <w:szCs w:val="24"/>
            <w:lang w:val="en-US"/>
            <w14:ligatures w14:val="standardContextual"/>
          </w:rPr>
          <w:tab/>
        </w:r>
        <w:r w:rsidR="0082124E" w:rsidRPr="005923C4">
          <w:rPr>
            <w:rStyle w:val="Hyperlink"/>
            <w:noProof/>
            <w:lang w:val="en-US"/>
          </w:rPr>
          <w:t xml:space="preserve"> Source: author</w:t>
        </w:r>
        <w:r w:rsidR="0082124E" w:rsidRPr="005923C4">
          <w:rPr>
            <w:noProof/>
            <w:webHidden/>
            <w:lang w:val="en-US"/>
          </w:rPr>
          <w:tab/>
        </w:r>
        <w:r w:rsidR="0082124E" w:rsidRPr="005923C4">
          <w:rPr>
            <w:noProof/>
            <w:webHidden/>
            <w:lang w:val="en-US"/>
          </w:rPr>
          <w:fldChar w:fldCharType="begin"/>
        </w:r>
        <w:r w:rsidR="0082124E" w:rsidRPr="005923C4">
          <w:rPr>
            <w:noProof/>
            <w:webHidden/>
            <w:lang w:val="en-US"/>
          </w:rPr>
          <w:instrText xml:space="preserve"> PAGEREF _Toc166360585 \h </w:instrText>
        </w:r>
        <w:r w:rsidR="0082124E" w:rsidRPr="005923C4">
          <w:rPr>
            <w:noProof/>
            <w:webHidden/>
            <w:lang w:val="en-US"/>
          </w:rPr>
        </w:r>
        <w:r w:rsidR="0082124E" w:rsidRPr="005923C4">
          <w:rPr>
            <w:noProof/>
            <w:webHidden/>
            <w:lang w:val="en-US"/>
          </w:rPr>
          <w:fldChar w:fldCharType="separate"/>
        </w:r>
        <w:r w:rsidR="0082124E" w:rsidRPr="005923C4">
          <w:rPr>
            <w:noProof/>
            <w:webHidden/>
            <w:lang w:val="en-US"/>
          </w:rPr>
          <w:t>30</w:t>
        </w:r>
        <w:r w:rsidR="0082124E" w:rsidRPr="005923C4">
          <w:rPr>
            <w:noProof/>
            <w:webHidden/>
            <w:lang w:val="en-US"/>
          </w:rPr>
          <w:fldChar w:fldCharType="end"/>
        </w:r>
      </w:hyperlink>
    </w:p>
    <w:p w14:paraId="5E30B5E5" w14:textId="77777777" w:rsidR="001B3BC0" w:rsidRPr="005923C4"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86" w:history="1">
        <w:r w:rsidR="0082124E" w:rsidRPr="005923C4">
          <w:rPr>
            <w:rStyle w:val="Hyperlink"/>
            <w:noProof/>
            <w:lang w:val="en-US"/>
          </w:rPr>
          <w:t>Figure 12 Preprocessing steps source: author</w:t>
        </w:r>
        <w:r w:rsidR="0082124E" w:rsidRPr="005923C4">
          <w:rPr>
            <w:noProof/>
            <w:webHidden/>
            <w:lang w:val="en-US"/>
          </w:rPr>
          <w:tab/>
        </w:r>
        <w:r w:rsidR="0082124E" w:rsidRPr="005923C4">
          <w:rPr>
            <w:noProof/>
            <w:webHidden/>
            <w:lang w:val="en-US"/>
          </w:rPr>
          <w:fldChar w:fldCharType="begin"/>
        </w:r>
        <w:r w:rsidR="0082124E" w:rsidRPr="005923C4">
          <w:rPr>
            <w:noProof/>
            <w:webHidden/>
            <w:lang w:val="en-US"/>
          </w:rPr>
          <w:instrText xml:space="preserve"> PAGEREF _Toc166360586 \h </w:instrText>
        </w:r>
        <w:r w:rsidR="0082124E" w:rsidRPr="005923C4">
          <w:rPr>
            <w:noProof/>
            <w:webHidden/>
            <w:lang w:val="en-US"/>
          </w:rPr>
        </w:r>
        <w:r w:rsidR="0082124E" w:rsidRPr="005923C4">
          <w:rPr>
            <w:noProof/>
            <w:webHidden/>
            <w:lang w:val="en-US"/>
          </w:rPr>
          <w:fldChar w:fldCharType="separate"/>
        </w:r>
        <w:r w:rsidR="0082124E" w:rsidRPr="005923C4">
          <w:rPr>
            <w:noProof/>
            <w:webHidden/>
            <w:lang w:val="en-US"/>
          </w:rPr>
          <w:t>38</w:t>
        </w:r>
        <w:r w:rsidR="0082124E" w:rsidRPr="005923C4">
          <w:rPr>
            <w:noProof/>
            <w:webHidden/>
            <w:lang w:val="en-US"/>
          </w:rPr>
          <w:fldChar w:fldCharType="end"/>
        </w:r>
      </w:hyperlink>
    </w:p>
    <w:p w14:paraId="0DBEEE5B" w14:textId="77777777" w:rsidR="001B3BC0" w:rsidRPr="005923C4"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87" w:history="1">
        <w:r w:rsidR="0082124E" w:rsidRPr="005923C4">
          <w:rPr>
            <w:rStyle w:val="Hyperlink"/>
            <w:noProof/>
            <w:lang w:val="en-US"/>
          </w:rPr>
          <w:t>Figure 13 Data augmentation techniques source: author</w:t>
        </w:r>
        <w:r w:rsidR="0082124E" w:rsidRPr="005923C4">
          <w:rPr>
            <w:noProof/>
            <w:webHidden/>
            <w:lang w:val="en-US"/>
          </w:rPr>
          <w:tab/>
        </w:r>
        <w:r w:rsidR="0082124E" w:rsidRPr="005923C4">
          <w:rPr>
            <w:noProof/>
            <w:webHidden/>
            <w:lang w:val="en-US"/>
          </w:rPr>
          <w:fldChar w:fldCharType="begin"/>
        </w:r>
        <w:r w:rsidR="0082124E" w:rsidRPr="005923C4">
          <w:rPr>
            <w:noProof/>
            <w:webHidden/>
            <w:lang w:val="en-US"/>
          </w:rPr>
          <w:instrText xml:space="preserve"> PAGEREF _Toc166360587 \h </w:instrText>
        </w:r>
        <w:r w:rsidR="0082124E" w:rsidRPr="005923C4">
          <w:rPr>
            <w:noProof/>
            <w:webHidden/>
            <w:lang w:val="en-US"/>
          </w:rPr>
        </w:r>
        <w:r w:rsidR="0082124E" w:rsidRPr="005923C4">
          <w:rPr>
            <w:noProof/>
            <w:webHidden/>
            <w:lang w:val="en-US"/>
          </w:rPr>
          <w:fldChar w:fldCharType="separate"/>
        </w:r>
        <w:r w:rsidR="0082124E" w:rsidRPr="005923C4">
          <w:rPr>
            <w:noProof/>
            <w:webHidden/>
            <w:lang w:val="en-US"/>
          </w:rPr>
          <w:t>39</w:t>
        </w:r>
        <w:r w:rsidR="0082124E" w:rsidRPr="005923C4">
          <w:rPr>
            <w:noProof/>
            <w:webHidden/>
            <w:lang w:val="en-US"/>
          </w:rPr>
          <w:fldChar w:fldCharType="end"/>
        </w:r>
      </w:hyperlink>
    </w:p>
    <w:p w14:paraId="70CADC91" w14:textId="77777777" w:rsidR="001B3BC0" w:rsidRPr="005923C4"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88" w:history="1">
        <w:r w:rsidR="0082124E" w:rsidRPr="005923C4">
          <w:rPr>
            <w:rStyle w:val="Hyperlink"/>
            <w:noProof/>
            <w:lang w:val="en-US"/>
          </w:rPr>
          <w:t>Figure 14 Architecture of CNN model layers source: author</w:t>
        </w:r>
        <w:r w:rsidR="0082124E" w:rsidRPr="005923C4">
          <w:rPr>
            <w:noProof/>
            <w:webHidden/>
            <w:lang w:val="en-US"/>
          </w:rPr>
          <w:tab/>
        </w:r>
        <w:r w:rsidR="0082124E" w:rsidRPr="005923C4">
          <w:rPr>
            <w:noProof/>
            <w:webHidden/>
            <w:lang w:val="en-US"/>
          </w:rPr>
          <w:fldChar w:fldCharType="begin"/>
        </w:r>
        <w:r w:rsidR="0082124E" w:rsidRPr="005923C4">
          <w:rPr>
            <w:noProof/>
            <w:webHidden/>
            <w:lang w:val="en-US"/>
          </w:rPr>
          <w:instrText xml:space="preserve"> PAGEREF _Toc166360588 \h </w:instrText>
        </w:r>
        <w:r w:rsidR="0082124E" w:rsidRPr="005923C4">
          <w:rPr>
            <w:noProof/>
            <w:webHidden/>
            <w:lang w:val="en-US"/>
          </w:rPr>
        </w:r>
        <w:r w:rsidR="0082124E" w:rsidRPr="005923C4">
          <w:rPr>
            <w:noProof/>
            <w:webHidden/>
            <w:lang w:val="en-US"/>
          </w:rPr>
          <w:fldChar w:fldCharType="separate"/>
        </w:r>
        <w:r w:rsidR="0082124E" w:rsidRPr="005923C4">
          <w:rPr>
            <w:noProof/>
            <w:webHidden/>
            <w:lang w:val="en-US"/>
          </w:rPr>
          <w:t>43</w:t>
        </w:r>
        <w:r w:rsidR="0082124E" w:rsidRPr="005923C4">
          <w:rPr>
            <w:noProof/>
            <w:webHidden/>
            <w:lang w:val="en-US"/>
          </w:rPr>
          <w:fldChar w:fldCharType="end"/>
        </w:r>
      </w:hyperlink>
    </w:p>
    <w:p w14:paraId="317C99C4" w14:textId="77777777" w:rsidR="001B3BC0" w:rsidRPr="005923C4"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89" w:history="1">
        <w:r w:rsidR="0082124E" w:rsidRPr="005923C4">
          <w:rPr>
            <w:rStyle w:val="Hyperlink"/>
            <w:noProof/>
            <w:lang w:val="en-US"/>
          </w:rPr>
          <w:t>Figure 15- Comparison of the performance of different neural network architectures in Experiment 1: This graph shows the classification accuracy of three neural network models - DenseNet201, EfficientNetB2 and InceptionResNetV2 - under two conditions: using the original settings (red line) and after applying adjustments to the class weights (purple line). source: author</w:t>
        </w:r>
        <w:r w:rsidR="0082124E" w:rsidRPr="005923C4">
          <w:rPr>
            <w:noProof/>
            <w:webHidden/>
            <w:lang w:val="en-US"/>
          </w:rPr>
          <w:tab/>
        </w:r>
        <w:r w:rsidR="0082124E" w:rsidRPr="005923C4">
          <w:rPr>
            <w:noProof/>
            <w:webHidden/>
            <w:lang w:val="en-US"/>
          </w:rPr>
          <w:fldChar w:fldCharType="begin"/>
        </w:r>
        <w:r w:rsidR="0082124E" w:rsidRPr="005923C4">
          <w:rPr>
            <w:noProof/>
            <w:webHidden/>
            <w:lang w:val="en-US"/>
          </w:rPr>
          <w:instrText xml:space="preserve"> PAGEREF _Toc166360589 \h </w:instrText>
        </w:r>
        <w:r w:rsidR="0082124E" w:rsidRPr="005923C4">
          <w:rPr>
            <w:noProof/>
            <w:webHidden/>
            <w:lang w:val="en-US"/>
          </w:rPr>
        </w:r>
        <w:r w:rsidR="0082124E" w:rsidRPr="005923C4">
          <w:rPr>
            <w:noProof/>
            <w:webHidden/>
            <w:lang w:val="en-US"/>
          </w:rPr>
          <w:fldChar w:fldCharType="separate"/>
        </w:r>
        <w:r w:rsidR="0082124E" w:rsidRPr="005923C4">
          <w:rPr>
            <w:noProof/>
            <w:webHidden/>
            <w:lang w:val="en-US"/>
          </w:rPr>
          <w:t>49</w:t>
        </w:r>
        <w:r w:rsidR="0082124E" w:rsidRPr="005923C4">
          <w:rPr>
            <w:noProof/>
            <w:webHidden/>
            <w:lang w:val="en-US"/>
          </w:rPr>
          <w:fldChar w:fldCharType="end"/>
        </w:r>
      </w:hyperlink>
    </w:p>
    <w:p w14:paraId="1423CE0C" w14:textId="77777777" w:rsidR="001B3BC0" w:rsidRPr="005923C4"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90" w:history="1">
        <w:r w:rsidR="0082124E" w:rsidRPr="005923C4">
          <w:rPr>
            <w:rStyle w:val="Hyperlink"/>
            <w:noProof/>
            <w:lang w:val="en-US"/>
          </w:rPr>
          <w:t>Figure 16- Effectiveness of different data augmentation techniques in Experiment 2: The bar chart shows the effect of three types of data augmentation techniques-geometric, color, and noise-on model performance. source: author</w:t>
        </w:r>
        <w:r w:rsidR="0082124E" w:rsidRPr="005923C4">
          <w:rPr>
            <w:noProof/>
            <w:webHidden/>
            <w:lang w:val="en-US"/>
          </w:rPr>
          <w:tab/>
        </w:r>
        <w:r w:rsidR="0082124E" w:rsidRPr="005923C4">
          <w:rPr>
            <w:noProof/>
            <w:webHidden/>
            <w:lang w:val="en-US"/>
          </w:rPr>
          <w:fldChar w:fldCharType="begin"/>
        </w:r>
        <w:r w:rsidR="0082124E" w:rsidRPr="005923C4">
          <w:rPr>
            <w:noProof/>
            <w:webHidden/>
            <w:lang w:val="en-US"/>
          </w:rPr>
          <w:instrText xml:space="preserve"> PAGEREF _Toc166360590 \h </w:instrText>
        </w:r>
        <w:r w:rsidR="0082124E" w:rsidRPr="005923C4">
          <w:rPr>
            <w:noProof/>
            <w:webHidden/>
            <w:lang w:val="en-US"/>
          </w:rPr>
        </w:r>
        <w:r w:rsidR="0082124E" w:rsidRPr="005923C4">
          <w:rPr>
            <w:noProof/>
            <w:webHidden/>
            <w:lang w:val="en-US"/>
          </w:rPr>
          <w:fldChar w:fldCharType="separate"/>
        </w:r>
        <w:r w:rsidR="0082124E" w:rsidRPr="005923C4">
          <w:rPr>
            <w:noProof/>
            <w:webHidden/>
            <w:lang w:val="en-US"/>
          </w:rPr>
          <w:t>50</w:t>
        </w:r>
        <w:r w:rsidR="0082124E" w:rsidRPr="005923C4">
          <w:rPr>
            <w:noProof/>
            <w:webHidden/>
            <w:lang w:val="en-US"/>
          </w:rPr>
          <w:fldChar w:fldCharType="end"/>
        </w:r>
      </w:hyperlink>
    </w:p>
    <w:p w14:paraId="3CA44DAB" w14:textId="77777777" w:rsidR="001B3BC0" w:rsidRPr="005923C4"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91" w:history="1">
        <w:r w:rsidR="0082124E" w:rsidRPr="005923C4">
          <w:rPr>
            <w:rStyle w:val="Hyperlink"/>
            <w:noProof/>
            <w:lang w:val="en-US"/>
          </w:rPr>
          <w:t>Figure 17 - Comparative analysis of model performance with and without data augmentation in Experiment 3: This graph compares the effectiveness of using the original trained data alone versus combining it with data augmentation for three neural network architectures - DenseNet201, EfficientNetB2 and InceptionResNetV2. source: author</w:t>
        </w:r>
        <w:r w:rsidR="0082124E" w:rsidRPr="005923C4">
          <w:rPr>
            <w:noProof/>
            <w:webHidden/>
            <w:lang w:val="en-US"/>
          </w:rPr>
          <w:tab/>
        </w:r>
        <w:r w:rsidR="0082124E" w:rsidRPr="005923C4">
          <w:rPr>
            <w:noProof/>
            <w:webHidden/>
            <w:lang w:val="en-US"/>
          </w:rPr>
          <w:fldChar w:fldCharType="begin"/>
        </w:r>
        <w:r w:rsidR="0082124E" w:rsidRPr="005923C4">
          <w:rPr>
            <w:noProof/>
            <w:webHidden/>
            <w:lang w:val="en-US"/>
          </w:rPr>
          <w:instrText xml:space="preserve"> PAGEREF _Toc166360591 \h </w:instrText>
        </w:r>
        <w:r w:rsidR="0082124E" w:rsidRPr="005923C4">
          <w:rPr>
            <w:noProof/>
            <w:webHidden/>
            <w:lang w:val="en-US"/>
          </w:rPr>
        </w:r>
        <w:r w:rsidR="0082124E" w:rsidRPr="005923C4">
          <w:rPr>
            <w:noProof/>
            <w:webHidden/>
            <w:lang w:val="en-US"/>
          </w:rPr>
          <w:fldChar w:fldCharType="separate"/>
        </w:r>
        <w:r w:rsidR="0082124E" w:rsidRPr="005923C4">
          <w:rPr>
            <w:noProof/>
            <w:webHidden/>
            <w:lang w:val="en-US"/>
          </w:rPr>
          <w:t>52</w:t>
        </w:r>
        <w:r w:rsidR="0082124E" w:rsidRPr="005923C4">
          <w:rPr>
            <w:noProof/>
            <w:webHidden/>
            <w:lang w:val="en-US"/>
          </w:rPr>
          <w:fldChar w:fldCharType="end"/>
        </w:r>
      </w:hyperlink>
    </w:p>
    <w:p w14:paraId="06447284" w14:textId="77777777" w:rsidR="00945E4A" w:rsidRPr="005923C4" w:rsidRDefault="0082124E" w:rsidP="00984C78">
      <w:pPr>
        <w:ind w:firstLine="0"/>
        <w:rPr>
          <w:lang w:val="en-US"/>
        </w:rPr>
      </w:pPr>
      <w:r w:rsidRPr="005923C4">
        <w:rPr>
          <w:lang w:val="en-US"/>
        </w:rPr>
        <w:fldChar w:fldCharType="end"/>
      </w:r>
    </w:p>
    <w:sectPr w:rsidR="00945E4A" w:rsidRPr="005923C4" w:rsidSect="00057310">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348F1C" w14:textId="77777777" w:rsidR="00940CBB" w:rsidRPr="0068616F" w:rsidRDefault="00940CBB" w:rsidP="007C33D3">
      <w:pPr>
        <w:spacing w:line="240" w:lineRule="auto"/>
      </w:pPr>
      <w:r w:rsidRPr="0068616F">
        <w:separator/>
      </w:r>
    </w:p>
  </w:endnote>
  <w:endnote w:type="continuationSeparator" w:id="0">
    <w:p w14:paraId="3C2821DF" w14:textId="77777777" w:rsidR="00940CBB" w:rsidRPr="0068616F" w:rsidRDefault="00940CBB" w:rsidP="007C33D3">
      <w:pPr>
        <w:spacing w:line="240" w:lineRule="auto"/>
      </w:pPr>
      <w:r w:rsidRPr="0068616F">
        <w:continuationSeparator/>
      </w:r>
    </w:p>
  </w:endnote>
  <w:endnote w:type="continuationNotice" w:id="1">
    <w:p w14:paraId="51275A12" w14:textId="77777777" w:rsidR="00940CBB" w:rsidRPr="0068616F" w:rsidRDefault="00940C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EA61C7" w14:textId="77777777" w:rsidR="001B3BC0" w:rsidRDefault="00000000">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68616F">
      <w:rPr>
        <w:b/>
        <w:sz w:val="28"/>
        <w:szCs w:val="28"/>
      </w:rPr>
      <w:t xml:space="preserve">Kladno </w:t>
    </w:r>
    <w:r w:rsidR="005C70B9">
      <w:rPr>
        <w:b/>
        <w:sz w:val="28"/>
        <w:szCs w:val="28"/>
      </w:rPr>
      <w:t>2024</w:t>
    </w:r>
  </w:p>
  <w:p w14:paraId="25B5FDF7" w14:textId="77777777" w:rsidR="0007276E" w:rsidRPr="0068616F" w:rsidRDefault="0007276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E320A" w14:textId="77777777" w:rsidR="0007276E" w:rsidRPr="0068616F" w:rsidRDefault="0007276E" w:rsidP="00D66B84">
    <w:pPr>
      <w:pStyle w:val="Footer"/>
      <w:tabs>
        <w:tab w:val="clear" w:pos="4536"/>
        <w:tab w:val="clear" w:pos="9072"/>
        <w:tab w:val="left" w:pos="5158"/>
      </w:tabs>
      <w:spacing w:after="0"/>
      <w:ind w:firstLine="709"/>
    </w:pPr>
    <w:r w:rsidRPr="0068616F">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0818345"/>
      <w:docPartObj>
        <w:docPartGallery w:val="Page Numbers (Bottom of Page)"/>
        <w:docPartUnique/>
      </w:docPartObj>
    </w:sdtPr>
    <w:sdtContent>
      <w:p w14:paraId="41DA9E9B" w14:textId="77777777" w:rsidR="001B3BC0" w:rsidRDefault="00000000">
        <w:pPr>
          <w:pStyle w:val="Footer"/>
          <w:ind w:firstLine="0"/>
          <w:jc w:val="center"/>
        </w:pPr>
        <w:r w:rsidRPr="0068616F">
          <w:fldChar w:fldCharType="begin"/>
        </w:r>
        <w:r w:rsidRPr="0068616F">
          <w:instrText>PAGE   \* MERGEFORMAT</w:instrText>
        </w:r>
        <w:r w:rsidRPr="0068616F">
          <w:fldChar w:fldCharType="separate"/>
        </w:r>
        <w:r w:rsidR="00422F82" w:rsidRPr="0068616F">
          <w:rPr>
            <w:noProof/>
          </w:rPr>
          <w:t>16</w:t>
        </w:r>
        <w:r w:rsidRPr="0068616F">
          <w:fldChar w:fldCharType="end"/>
        </w:r>
      </w:p>
    </w:sdtContent>
  </w:sdt>
  <w:p w14:paraId="7B036670" w14:textId="77777777" w:rsidR="0007276E" w:rsidRPr="0068616F" w:rsidRDefault="0007276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96D029" w14:textId="77777777" w:rsidR="00940CBB" w:rsidRPr="0068616F" w:rsidRDefault="00940CBB" w:rsidP="007C33D3">
      <w:pPr>
        <w:spacing w:line="240" w:lineRule="auto"/>
      </w:pPr>
      <w:r w:rsidRPr="0068616F">
        <w:separator/>
      </w:r>
    </w:p>
  </w:footnote>
  <w:footnote w:type="continuationSeparator" w:id="0">
    <w:p w14:paraId="6E50B4F6" w14:textId="77777777" w:rsidR="00940CBB" w:rsidRPr="0068616F" w:rsidRDefault="00940CBB" w:rsidP="007C33D3">
      <w:pPr>
        <w:spacing w:line="240" w:lineRule="auto"/>
      </w:pPr>
      <w:r w:rsidRPr="0068616F">
        <w:continuationSeparator/>
      </w:r>
    </w:p>
  </w:footnote>
  <w:footnote w:type="continuationNotice" w:id="1">
    <w:p w14:paraId="5EBFED45" w14:textId="77777777" w:rsidR="00940CBB" w:rsidRPr="0068616F" w:rsidRDefault="00940CB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D4C4EA" w14:textId="77777777" w:rsidR="0007276E" w:rsidRPr="0068616F"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5A930751" w14:textId="77777777" w:rsidR="001B3BC0" w:rsidRDefault="00000000">
    <w:pPr>
      <w:pStyle w:val="Zptenadresa"/>
      <w:framePr w:w="0" w:hRule="auto" w:hSpace="0" w:vSpace="0" w:wrap="auto" w:vAnchor="margin" w:hAnchor="text" w:xAlign="left" w:yAlign="inline"/>
      <w:spacing w:after="0" w:line="240" w:lineRule="auto"/>
      <w:jc w:val="center"/>
      <w:rPr>
        <w:rFonts w:cs="Arial"/>
        <w:b/>
        <w:sz w:val="24"/>
        <w:szCs w:val="24"/>
      </w:rPr>
    </w:pPr>
    <w:r w:rsidRPr="0068616F">
      <w:rPr>
        <w:rFonts w:cs="Arial"/>
        <w:b/>
        <w:noProof/>
        <w:sz w:val="24"/>
        <w:szCs w:val="24"/>
        <w:lang w:eastAsia="cs-CZ"/>
      </w:rPr>
      <w:drawing>
        <wp:anchor distT="0" distB="0" distL="114300" distR="114300" simplePos="0" relativeHeight="251663360" behindDoc="0" locked="0" layoutInCell="1" allowOverlap="1" wp14:anchorId="1B5985FF" wp14:editId="547644B4">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558CA51D" w14:textId="77777777" w:rsidR="0007276E" w:rsidRPr="0068616F"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FA72F97" w14:textId="77777777" w:rsidR="0007276E" w:rsidRPr="0068616F"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1BD97678" w14:textId="77777777" w:rsidR="0007276E" w:rsidRPr="0068616F" w:rsidRDefault="0007276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00A29F6E" w14:textId="77777777" w:rsidR="0007276E" w:rsidRPr="0068616F" w:rsidRDefault="0007276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79CAFD86" w14:textId="77777777" w:rsidR="001B3BC0" w:rsidRDefault="00000000">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68616F">
      <w:rPr>
        <w:rFonts w:ascii="Times New Roman" w:hAnsi="Times New Roman"/>
        <w:b/>
        <w:sz w:val="28"/>
        <w:szCs w:val="28"/>
      </w:rPr>
      <w:t>CZECH TECHNICAL UNIVERSITY IN PRAGUE</w:t>
    </w:r>
  </w:p>
  <w:p w14:paraId="7B6CF138" w14:textId="77777777" w:rsidR="001B3BC0" w:rsidRDefault="00000000">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68616F">
      <w:rPr>
        <w:rFonts w:ascii="Times New Roman" w:hAnsi="Times New Roman"/>
        <w:b/>
        <w:sz w:val="28"/>
        <w:szCs w:val="28"/>
      </w:rPr>
      <w:t xml:space="preserve">FACULTY OF BIOMEDICAL ENGINEERING </w:t>
    </w:r>
    <w:r w:rsidRPr="0068616F">
      <w:rPr>
        <w:rFonts w:ascii="Times New Roman" w:hAnsi="Times New Roman"/>
        <w:b/>
        <w:sz w:val="28"/>
        <w:szCs w:val="28"/>
      </w:rPr>
      <w:br/>
      <w:t>Department of Biomedical Informatics</w:t>
    </w:r>
  </w:p>
  <w:p w14:paraId="1D6EDA2C" w14:textId="77777777" w:rsidR="0007276E" w:rsidRPr="0068616F" w:rsidRDefault="0007276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9BB02D" w14:textId="77777777" w:rsidR="0007276E" w:rsidRPr="0068616F" w:rsidRDefault="0007276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51782" w14:textId="77777777" w:rsidR="0007276E" w:rsidRPr="0068616F" w:rsidRDefault="0007276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C0B98B" w14:textId="77777777" w:rsidR="0007276E" w:rsidRPr="0068616F" w:rsidRDefault="0007276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0D8737F7"/>
    <w:multiLevelType w:val="hybridMultilevel"/>
    <w:tmpl w:val="8468F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85157A7"/>
    <w:multiLevelType w:val="hybridMultilevel"/>
    <w:tmpl w:val="DD1AA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901D08"/>
    <w:multiLevelType w:val="multilevel"/>
    <w:tmpl w:val="92122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332009BB"/>
    <w:multiLevelType w:val="multilevel"/>
    <w:tmpl w:val="92122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A00C48"/>
    <w:multiLevelType w:val="multilevel"/>
    <w:tmpl w:val="92122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9222847"/>
    <w:multiLevelType w:val="hybridMultilevel"/>
    <w:tmpl w:val="316E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540537"/>
    <w:multiLevelType w:val="multilevel"/>
    <w:tmpl w:val="92122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2E825C8"/>
    <w:multiLevelType w:val="hybridMultilevel"/>
    <w:tmpl w:val="35D6B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2"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3"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6C3278E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num w:numId="1" w16cid:durableId="1550796129">
    <w:abstractNumId w:val="25"/>
  </w:num>
  <w:num w:numId="2" w16cid:durableId="1643072695">
    <w:abstractNumId w:val="8"/>
  </w:num>
  <w:num w:numId="3" w16cid:durableId="84302883">
    <w:abstractNumId w:val="3"/>
  </w:num>
  <w:num w:numId="4" w16cid:durableId="633607071">
    <w:abstractNumId w:val="2"/>
  </w:num>
  <w:num w:numId="5" w16cid:durableId="1192302983">
    <w:abstractNumId w:val="1"/>
  </w:num>
  <w:num w:numId="6" w16cid:durableId="642125688">
    <w:abstractNumId w:val="0"/>
  </w:num>
  <w:num w:numId="7" w16cid:durableId="1047218230">
    <w:abstractNumId w:val="9"/>
  </w:num>
  <w:num w:numId="8" w16cid:durableId="1548685193">
    <w:abstractNumId w:val="7"/>
  </w:num>
  <w:num w:numId="9" w16cid:durableId="1902709351">
    <w:abstractNumId w:val="6"/>
  </w:num>
  <w:num w:numId="10" w16cid:durableId="1331256765">
    <w:abstractNumId w:val="5"/>
  </w:num>
  <w:num w:numId="11" w16cid:durableId="1228565030">
    <w:abstractNumId w:val="4"/>
  </w:num>
  <w:num w:numId="12" w16cid:durableId="1390609857">
    <w:abstractNumId w:val="23"/>
  </w:num>
  <w:num w:numId="13" w16cid:durableId="999307714">
    <w:abstractNumId w:val="12"/>
  </w:num>
  <w:num w:numId="14" w16cid:durableId="1033001175">
    <w:abstractNumId w:val="21"/>
  </w:num>
  <w:num w:numId="15" w16cid:durableId="480511425">
    <w:abstractNumId w:val="22"/>
  </w:num>
  <w:num w:numId="16" w16cid:durableId="1023097787">
    <w:abstractNumId w:val="10"/>
  </w:num>
  <w:num w:numId="17" w16cid:durableId="1563175981">
    <w:abstractNumId w:val="15"/>
  </w:num>
  <w:num w:numId="18" w16cid:durableId="672420308">
    <w:abstractNumId w:val="24"/>
  </w:num>
  <w:num w:numId="19" w16cid:durableId="928852944">
    <w:abstractNumId w:val="11"/>
  </w:num>
  <w:num w:numId="20" w16cid:durableId="603270225">
    <w:abstractNumId w:val="19"/>
  </w:num>
  <w:num w:numId="21" w16cid:durableId="2045134186">
    <w:abstractNumId w:val="17"/>
  </w:num>
  <w:num w:numId="22" w16cid:durableId="1775247799">
    <w:abstractNumId w:val="16"/>
  </w:num>
  <w:num w:numId="23" w16cid:durableId="343559924">
    <w:abstractNumId w:val="14"/>
  </w:num>
  <w:num w:numId="24" w16cid:durableId="1613628211">
    <w:abstractNumId w:val="18"/>
  </w:num>
  <w:num w:numId="25" w16cid:durableId="768890095">
    <w:abstractNumId w:val="13"/>
  </w:num>
  <w:num w:numId="26" w16cid:durableId="18283234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12898"/>
    <w:rsid w:val="00015125"/>
    <w:rsid w:val="0002502D"/>
    <w:rsid w:val="00025549"/>
    <w:rsid w:val="000325D5"/>
    <w:rsid w:val="00034EFA"/>
    <w:rsid w:val="00047A20"/>
    <w:rsid w:val="0005342D"/>
    <w:rsid w:val="00056239"/>
    <w:rsid w:val="00056400"/>
    <w:rsid w:val="00057310"/>
    <w:rsid w:val="00057E0D"/>
    <w:rsid w:val="00064679"/>
    <w:rsid w:val="0007276E"/>
    <w:rsid w:val="0007496D"/>
    <w:rsid w:val="000763D7"/>
    <w:rsid w:val="0008096A"/>
    <w:rsid w:val="00095157"/>
    <w:rsid w:val="000954AE"/>
    <w:rsid w:val="000964BF"/>
    <w:rsid w:val="000A01EC"/>
    <w:rsid w:val="000A7F23"/>
    <w:rsid w:val="000B034D"/>
    <w:rsid w:val="000B39C5"/>
    <w:rsid w:val="000B5EAB"/>
    <w:rsid w:val="000B6732"/>
    <w:rsid w:val="000D58EA"/>
    <w:rsid w:val="000E2507"/>
    <w:rsid w:val="00111603"/>
    <w:rsid w:val="00113BC0"/>
    <w:rsid w:val="0011498A"/>
    <w:rsid w:val="001162C1"/>
    <w:rsid w:val="00121A1E"/>
    <w:rsid w:val="0012215A"/>
    <w:rsid w:val="00133644"/>
    <w:rsid w:val="001437A3"/>
    <w:rsid w:val="00145208"/>
    <w:rsid w:val="00147181"/>
    <w:rsid w:val="00153193"/>
    <w:rsid w:val="00160D62"/>
    <w:rsid w:val="0016798C"/>
    <w:rsid w:val="0017182C"/>
    <w:rsid w:val="00182A91"/>
    <w:rsid w:val="001840EC"/>
    <w:rsid w:val="0018606F"/>
    <w:rsid w:val="0019304A"/>
    <w:rsid w:val="001B0195"/>
    <w:rsid w:val="001B1F6C"/>
    <w:rsid w:val="001B23AF"/>
    <w:rsid w:val="001B3BC0"/>
    <w:rsid w:val="001B52D1"/>
    <w:rsid w:val="001C029C"/>
    <w:rsid w:val="001C2B1E"/>
    <w:rsid w:val="001C6620"/>
    <w:rsid w:val="001D0D26"/>
    <w:rsid w:val="001D121D"/>
    <w:rsid w:val="001D286A"/>
    <w:rsid w:val="001E1EBF"/>
    <w:rsid w:val="00204624"/>
    <w:rsid w:val="00205843"/>
    <w:rsid w:val="00205A9D"/>
    <w:rsid w:val="002126DD"/>
    <w:rsid w:val="002210AA"/>
    <w:rsid w:val="00222E2D"/>
    <w:rsid w:val="00223B69"/>
    <w:rsid w:val="00232480"/>
    <w:rsid w:val="00236576"/>
    <w:rsid w:val="002413EF"/>
    <w:rsid w:val="0024164F"/>
    <w:rsid w:val="0024373B"/>
    <w:rsid w:val="00246ED6"/>
    <w:rsid w:val="002502D0"/>
    <w:rsid w:val="002527B1"/>
    <w:rsid w:val="00254A91"/>
    <w:rsid w:val="00260AAE"/>
    <w:rsid w:val="0026538D"/>
    <w:rsid w:val="00277D0B"/>
    <w:rsid w:val="002852B8"/>
    <w:rsid w:val="00287A84"/>
    <w:rsid w:val="00290BED"/>
    <w:rsid w:val="002A11FB"/>
    <w:rsid w:val="002B0BB6"/>
    <w:rsid w:val="002B0ED9"/>
    <w:rsid w:val="002C1CBD"/>
    <w:rsid w:val="002C29B6"/>
    <w:rsid w:val="002C2F37"/>
    <w:rsid w:val="002C39DE"/>
    <w:rsid w:val="002C3EB5"/>
    <w:rsid w:val="002C6885"/>
    <w:rsid w:val="002D1C24"/>
    <w:rsid w:val="002D3E55"/>
    <w:rsid w:val="002D7901"/>
    <w:rsid w:val="002E1723"/>
    <w:rsid w:val="002E5689"/>
    <w:rsid w:val="002F21E8"/>
    <w:rsid w:val="003029D0"/>
    <w:rsid w:val="00304BA4"/>
    <w:rsid w:val="00304E67"/>
    <w:rsid w:val="00317759"/>
    <w:rsid w:val="00330672"/>
    <w:rsid w:val="00330DC4"/>
    <w:rsid w:val="0033777E"/>
    <w:rsid w:val="003459B4"/>
    <w:rsid w:val="00346D1E"/>
    <w:rsid w:val="00354DA5"/>
    <w:rsid w:val="00356991"/>
    <w:rsid w:val="00357B7D"/>
    <w:rsid w:val="00361D1D"/>
    <w:rsid w:val="003651DD"/>
    <w:rsid w:val="00372046"/>
    <w:rsid w:val="00375820"/>
    <w:rsid w:val="003806BF"/>
    <w:rsid w:val="0039785D"/>
    <w:rsid w:val="003A0BF8"/>
    <w:rsid w:val="003A2C61"/>
    <w:rsid w:val="003A3AE4"/>
    <w:rsid w:val="003A6474"/>
    <w:rsid w:val="003B37E8"/>
    <w:rsid w:val="003B3821"/>
    <w:rsid w:val="003B77B9"/>
    <w:rsid w:val="003C7BBE"/>
    <w:rsid w:val="003E2AAE"/>
    <w:rsid w:val="003E2C9E"/>
    <w:rsid w:val="003F4620"/>
    <w:rsid w:val="003F6F88"/>
    <w:rsid w:val="00400A3C"/>
    <w:rsid w:val="0040406E"/>
    <w:rsid w:val="0041098E"/>
    <w:rsid w:val="00412199"/>
    <w:rsid w:val="004135E3"/>
    <w:rsid w:val="0041362F"/>
    <w:rsid w:val="00417166"/>
    <w:rsid w:val="00422F82"/>
    <w:rsid w:val="0042328B"/>
    <w:rsid w:val="00425002"/>
    <w:rsid w:val="0043143F"/>
    <w:rsid w:val="00432AC3"/>
    <w:rsid w:val="00435FE4"/>
    <w:rsid w:val="00441052"/>
    <w:rsid w:val="00442685"/>
    <w:rsid w:val="00447364"/>
    <w:rsid w:val="00452C21"/>
    <w:rsid w:val="004539DC"/>
    <w:rsid w:val="004621E2"/>
    <w:rsid w:val="00463521"/>
    <w:rsid w:val="00470B07"/>
    <w:rsid w:val="00472B78"/>
    <w:rsid w:val="00472E5D"/>
    <w:rsid w:val="00482004"/>
    <w:rsid w:val="00483B8C"/>
    <w:rsid w:val="004849B3"/>
    <w:rsid w:val="0049290C"/>
    <w:rsid w:val="004949CD"/>
    <w:rsid w:val="00496A2B"/>
    <w:rsid w:val="00496BA4"/>
    <w:rsid w:val="00497DD7"/>
    <w:rsid w:val="004A447C"/>
    <w:rsid w:val="004A4BAE"/>
    <w:rsid w:val="004B0A01"/>
    <w:rsid w:val="004B14DF"/>
    <w:rsid w:val="004B3494"/>
    <w:rsid w:val="004D53C9"/>
    <w:rsid w:val="004E287E"/>
    <w:rsid w:val="004E46F8"/>
    <w:rsid w:val="004E494F"/>
    <w:rsid w:val="004E4DD9"/>
    <w:rsid w:val="004F427A"/>
    <w:rsid w:val="004F531E"/>
    <w:rsid w:val="0050035A"/>
    <w:rsid w:val="00504905"/>
    <w:rsid w:val="00511DE0"/>
    <w:rsid w:val="00517473"/>
    <w:rsid w:val="0052371E"/>
    <w:rsid w:val="005341ED"/>
    <w:rsid w:val="005356FA"/>
    <w:rsid w:val="00535B82"/>
    <w:rsid w:val="00535F3F"/>
    <w:rsid w:val="0054555A"/>
    <w:rsid w:val="0056153F"/>
    <w:rsid w:val="0056166C"/>
    <w:rsid w:val="00570D86"/>
    <w:rsid w:val="00571B3F"/>
    <w:rsid w:val="00573740"/>
    <w:rsid w:val="0057415D"/>
    <w:rsid w:val="00581170"/>
    <w:rsid w:val="00581AAC"/>
    <w:rsid w:val="005861D3"/>
    <w:rsid w:val="00587703"/>
    <w:rsid w:val="005919E2"/>
    <w:rsid w:val="005923C4"/>
    <w:rsid w:val="005A3CB5"/>
    <w:rsid w:val="005A47AA"/>
    <w:rsid w:val="005B115B"/>
    <w:rsid w:val="005B1AE4"/>
    <w:rsid w:val="005C015F"/>
    <w:rsid w:val="005C70B9"/>
    <w:rsid w:val="005C7538"/>
    <w:rsid w:val="005D2914"/>
    <w:rsid w:val="005D300D"/>
    <w:rsid w:val="005D4B03"/>
    <w:rsid w:val="005F3917"/>
    <w:rsid w:val="005F43F8"/>
    <w:rsid w:val="0060225A"/>
    <w:rsid w:val="006040F6"/>
    <w:rsid w:val="00607920"/>
    <w:rsid w:val="00610A55"/>
    <w:rsid w:val="006120CF"/>
    <w:rsid w:val="0061222B"/>
    <w:rsid w:val="0063208F"/>
    <w:rsid w:val="00634981"/>
    <w:rsid w:val="00640607"/>
    <w:rsid w:val="0064092E"/>
    <w:rsid w:val="0064093B"/>
    <w:rsid w:val="00642B93"/>
    <w:rsid w:val="006471C5"/>
    <w:rsid w:val="00647AE5"/>
    <w:rsid w:val="006510DB"/>
    <w:rsid w:val="00653442"/>
    <w:rsid w:val="00655594"/>
    <w:rsid w:val="00676499"/>
    <w:rsid w:val="00681597"/>
    <w:rsid w:val="006830AB"/>
    <w:rsid w:val="0068616F"/>
    <w:rsid w:val="00686B18"/>
    <w:rsid w:val="00694797"/>
    <w:rsid w:val="006A630A"/>
    <w:rsid w:val="006B55B4"/>
    <w:rsid w:val="006B5A36"/>
    <w:rsid w:val="006B61FB"/>
    <w:rsid w:val="006B7E03"/>
    <w:rsid w:val="006C2794"/>
    <w:rsid w:val="006C4C9A"/>
    <w:rsid w:val="006D7972"/>
    <w:rsid w:val="006E0821"/>
    <w:rsid w:val="006E190E"/>
    <w:rsid w:val="006F033F"/>
    <w:rsid w:val="006F13B1"/>
    <w:rsid w:val="006F3997"/>
    <w:rsid w:val="006F418E"/>
    <w:rsid w:val="006F5F04"/>
    <w:rsid w:val="00705AE1"/>
    <w:rsid w:val="00706039"/>
    <w:rsid w:val="00713782"/>
    <w:rsid w:val="00715E03"/>
    <w:rsid w:val="007174AA"/>
    <w:rsid w:val="00717967"/>
    <w:rsid w:val="00720163"/>
    <w:rsid w:val="007226BF"/>
    <w:rsid w:val="00726D59"/>
    <w:rsid w:val="0073093C"/>
    <w:rsid w:val="0073382F"/>
    <w:rsid w:val="00734320"/>
    <w:rsid w:val="007352FA"/>
    <w:rsid w:val="0077377D"/>
    <w:rsid w:val="00773BF6"/>
    <w:rsid w:val="00774BAD"/>
    <w:rsid w:val="00775130"/>
    <w:rsid w:val="007766AE"/>
    <w:rsid w:val="00776F8E"/>
    <w:rsid w:val="00780FCA"/>
    <w:rsid w:val="007822EF"/>
    <w:rsid w:val="00783F74"/>
    <w:rsid w:val="00786D82"/>
    <w:rsid w:val="00787638"/>
    <w:rsid w:val="007910BB"/>
    <w:rsid w:val="007912F0"/>
    <w:rsid w:val="007930FB"/>
    <w:rsid w:val="007937AA"/>
    <w:rsid w:val="007977CD"/>
    <w:rsid w:val="007A3AC0"/>
    <w:rsid w:val="007B07CD"/>
    <w:rsid w:val="007B121B"/>
    <w:rsid w:val="007B1489"/>
    <w:rsid w:val="007C33D3"/>
    <w:rsid w:val="007C35EE"/>
    <w:rsid w:val="007C772F"/>
    <w:rsid w:val="007C7D2D"/>
    <w:rsid w:val="007D030E"/>
    <w:rsid w:val="007D51B4"/>
    <w:rsid w:val="007E3E22"/>
    <w:rsid w:val="007F642D"/>
    <w:rsid w:val="0080046E"/>
    <w:rsid w:val="00806056"/>
    <w:rsid w:val="00812F04"/>
    <w:rsid w:val="008144F7"/>
    <w:rsid w:val="00815D71"/>
    <w:rsid w:val="0082086B"/>
    <w:rsid w:val="0082124E"/>
    <w:rsid w:val="0082203E"/>
    <w:rsid w:val="008220B3"/>
    <w:rsid w:val="00823D47"/>
    <w:rsid w:val="008260BE"/>
    <w:rsid w:val="00827753"/>
    <w:rsid w:val="0083344B"/>
    <w:rsid w:val="00834382"/>
    <w:rsid w:val="00834C15"/>
    <w:rsid w:val="008410D1"/>
    <w:rsid w:val="00841284"/>
    <w:rsid w:val="00845A91"/>
    <w:rsid w:val="00846C4A"/>
    <w:rsid w:val="00854146"/>
    <w:rsid w:val="00854937"/>
    <w:rsid w:val="00855B78"/>
    <w:rsid w:val="00856733"/>
    <w:rsid w:val="00857FAD"/>
    <w:rsid w:val="00861FF6"/>
    <w:rsid w:val="00867486"/>
    <w:rsid w:val="008706E2"/>
    <w:rsid w:val="0087518F"/>
    <w:rsid w:val="008769FE"/>
    <w:rsid w:val="0088084C"/>
    <w:rsid w:val="0088584A"/>
    <w:rsid w:val="00890387"/>
    <w:rsid w:val="00890C8F"/>
    <w:rsid w:val="0089100F"/>
    <w:rsid w:val="00895147"/>
    <w:rsid w:val="008A259D"/>
    <w:rsid w:val="008A4032"/>
    <w:rsid w:val="008A6A4F"/>
    <w:rsid w:val="008B3D17"/>
    <w:rsid w:val="008C0AD8"/>
    <w:rsid w:val="008C0FC6"/>
    <w:rsid w:val="008C18FE"/>
    <w:rsid w:val="008C7EC9"/>
    <w:rsid w:val="008D2BAA"/>
    <w:rsid w:val="008D41F7"/>
    <w:rsid w:val="008D7E3B"/>
    <w:rsid w:val="008E165D"/>
    <w:rsid w:val="008E5329"/>
    <w:rsid w:val="008F27A2"/>
    <w:rsid w:val="008F2C01"/>
    <w:rsid w:val="008F3469"/>
    <w:rsid w:val="00904017"/>
    <w:rsid w:val="00904650"/>
    <w:rsid w:val="00907A3E"/>
    <w:rsid w:val="00907EF2"/>
    <w:rsid w:val="00912648"/>
    <w:rsid w:val="00915DB2"/>
    <w:rsid w:val="00921FA8"/>
    <w:rsid w:val="0092367D"/>
    <w:rsid w:val="00926C3C"/>
    <w:rsid w:val="009273C1"/>
    <w:rsid w:val="009405CE"/>
    <w:rsid w:val="00940CBB"/>
    <w:rsid w:val="00945E4A"/>
    <w:rsid w:val="0094665D"/>
    <w:rsid w:val="00947DB2"/>
    <w:rsid w:val="00950013"/>
    <w:rsid w:val="00955F59"/>
    <w:rsid w:val="00965DED"/>
    <w:rsid w:val="0096621C"/>
    <w:rsid w:val="00973819"/>
    <w:rsid w:val="00974BF4"/>
    <w:rsid w:val="00974C9C"/>
    <w:rsid w:val="0098300B"/>
    <w:rsid w:val="00984C78"/>
    <w:rsid w:val="0098669E"/>
    <w:rsid w:val="00994DA0"/>
    <w:rsid w:val="009B1DE8"/>
    <w:rsid w:val="009B3933"/>
    <w:rsid w:val="009C1A15"/>
    <w:rsid w:val="009C570F"/>
    <w:rsid w:val="009C5CCE"/>
    <w:rsid w:val="009C5F6A"/>
    <w:rsid w:val="009D7D28"/>
    <w:rsid w:val="009D7F12"/>
    <w:rsid w:val="009E5998"/>
    <w:rsid w:val="009F19DF"/>
    <w:rsid w:val="00A123DF"/>
    <w:rsid w:val="00A1468E"/>
    <w:rsid w:val="00A15E17"/>
    <w:rsid w:val="00A206DC"/>
    <w:rsid w:val="00A248C4"/>
    <w:rsid w:val="00A30620"/>
    <w:rsid w:val="00A3598A"/>
    <w:rsid w:val="00A3753A"/>
    <w:rsid w:val="00A41FB4"/>
    <w:rsid w:val="00A445E1"/>
    <w:rsid w:val="00A47277"/>
    <w:rsid w:val="00A4785C"/>
    <w:rsid w:val="00A513EF"/>
    <w:rsid w:val="00A65632"/>
    <w:rsid w:val="00A67B41"/>
    <w:rsid w:val="00A77E5C"/>
    <w:rsid w:val="00A826A8"/>
    <w:rsid w:val="00A82D82"/>
    <w:rsid w:val="00A95ABB"/>
    <w:rsid w:val="00AA0EEC"/>
    <w:rsid w:val="00AA57AB"/>
    <w:rsid w:val="00AA7ACD"/>
    <w:rsid w:val="00AB05A3"/>
    <w:rsid w:val="00AB1217"/>
    <w:rsid w:val="00AB24B3"/>
    <w:rsid w:val="00AB43EE"/>
    <w:rsid w:val="00AC0730"/>
    <w:rsid w:val="00AC1BDF"/>
    <w:rsid w:val="00AC3349"/>
    <w:rsid w:val="00AC6FF8"/>
    <w:rsid w:val="00AD0036"/>
    <w:rsid w:val="00AD381A"/>
    <w:rsid w:val="00AD7B85"/>
    <w:rsid w:val="00AE1250"/>
    <w:rsid w:val="00AE4318"/>
    <w:rsid w:val="00AF0EFF"/>
    <w:rsid w:val="00AF5F58"/>
    <w:rsid w:val="00B02ABD"/>
    <w:rsid w:val="00B048E7"/>
    <w:rsid w:val="00B04A68"/>
    <w:rsid w:val="00B0561E"/>
    <w:rsid w:val="00B10A34"/>
    <w:rsid w:val="00B10BD3"/>
    <w:rsid w:val="00B118FF"/>
    <w:rsid w:val="00B12188"/>
    <w:rsid w:val="00B1399B"/>
    <w:rsid w:val="00B15007"/>
    <w:rsid w:val="00B17366"/>
    <w:rsid w:val="00B23602"/>
    <w:rsid w:val="00B363A6"/>
    <w:rsid w:val="00B378EC"/>
    <w:rsid w:val="00B43E08"/>
    <w:rsid w:val="00B45D7D"/>
    <w:rsid w:val="00B47537"/>
    <w:rsid w:val="00B50857"/>
    <w:rsid w:val="00B636D5"/>
    <w:rsid w:val="00B700F4"/>
    <w:rsid w:val="00B73B62"/>
    <w:rsid w:val="00B755CB"/>
    <w:rsid w:val="00B7712C"/>
    <w:rsid w:val="00B82EA0"/>
    <w:rsid w:val="00B84113"/>
    <w:rsid w:val="00B85444"/>
    <w:rsid w:val="00B94C90"/>
    <w:rsid w:val="00B97934"/>
    <w:rsid w:val="00BA034A"/>
    <w:rsid w:val="00BA53FE"/>
    <w:rsid w:val="00BB11F4"/>
    <w:rsid w:val="00BB36E0"/>
    <w:rsid w:val="00BB4F5B"/>
    <w:rsid w:val="00BD7190"/>
    <w:rsid w:val="00BD7244"/>
    <w:rsid w:val="00BD7F86"/>
    <w:rsid w:val="00BE000C"/>
    <w:rsid w:val="00BE28D4"/>
    <w:rsid w:val="00BE2AB1"/>
    <w:rsid w:val="00BE6137"/>
    <w:rsid w:val="00BE6F5D"/>
    <w:rsid w:val="00BF2E8F"/>
    <w:rsid w:val="00BF393E"/>
    <w:rsid w:val="00C01646"/>
    <w:rsid w:val="00C02B6E"/>
    <w:rsid w:val="00C04A83"/>
    <w:rsid w:val="00C04C14"/>
    <w:rsid w:val="00C06AD1"/>
    <w:rsid w:val="00C104D8"/>
    <w:rsid w:val="00C10682"/>
    <w:rsid w:val="00C16CAE"/>
    <w:rsid w:val="00C21BB5"/>
    <w:rsid w:val="00C34C86"/>
    <w:rsid w:val="00C40CB0"/>
    <w:rsid w:val="00C42E89"/>
    <w:rsid w:val="00C431FC"/>
    <w:rsid w:val="00C53DC7"/>
    <w:rsid w:val="00C6197F"/>
    <w:rsid w:val="00C62B21"/>
    <w:rsid w:val="00C8451A"/>
    <w:rsid w:val="00CA0FA6"/>
    <w:rsid w:val="00CB283C"/>
    <w:rsid w:val="00CB2AAD"/>
    <w:rsid w:val="00CB7132"/>
    <w:rsid w:val="00CC0D18"/>
    <w:rsid w:val="00CC0FC5"/>
    <w:rsid w:val="00CC3733"/>
    <w:rsid w:val="00CC6B2E"/>
    <w:rsid w:val="00CC7285"/>
    <w:rsid w:val="00CD19A9"/>
    <w:rsid w:val="00CD7CFA"/>
    <w:rsid w:val="00CE06A4"/>
    <w:rsid w:val="00D01744"/>
    <w:rsid w:val="00D0668D"/>
    <w:rsid w:val="00D12186"/>
    <w:rsid w:val="00D24A77"/>
    <w:rsid w:val="00D30182"/>
    <w:rsid w:val="00D35738"/>
    <w:rsid w:val="00D401AC"/>
    <w:rsid w:val="00D42A3F"/>
    <w:rsid w:val="00D4568E"/>
    <w:rsid w:val="00D463A3"/>
    <w:rsid w:val="00D5170D"/>
    <w:rsid w:val="00D5240E"/>
    <w:rsid w:val="00D529A1"/>
    <w:rsid w:val="00D54FBF"/>
    <w:rsid w:val="00D61E1F"/>
    <w:rsid w:val="00D647E1"/>
    <w:rsid w:val="00D66B84"/>
    <w:rsid w:val="00D702E4"/>
    <w:rsid w:val="00D71EA4"/>
    <w:rsid w:val="00D80AAB"/>
    <w:rsid w:val="00D812BD"/>
    <w:rsid w:val="00D846A5"/>
    <w:rsid w:val="00D86F9E"/>
    <w:rsid w:val="00D900DC"/>
    <w:rsid w:val="00D90581"/>
    <w:rsid w:val="00DA25C0"/>
    <w:rsid w:val="00DA2F38"/>
    <w:rsid w:val="00DA37D8"/>
    <w:rsid w:val="00DA51E0"/>
    <w:rsid w:val="00DA62A2"/>
    <w:rsid w:val="00DB6853"/>
    <w:rsid w:val="00DC2FB2"/>
    <w:rsid w:val="00DC5897"/>
    <w:rsid w:val="00DC6796"/>
    <w:rsid w:val="00DC686D"/>
    <w:rsid w:val="00DC6A3F"/>
    <w:rsid w:val="00DC7828"/>
    <w:rsid w:val="00DD38B1"/>
    <w:rsid w:val="00DD4EE9"/>
    <w:rsid w:val="00DE2948"/>
    <w:rsid w:val="00DE4223"/>
    <w:rsid w:val="00DF6F90"/>
    <w:rsid w:val="00DF7341"/>
    <w:rsid w:val="00E159AE"/>
    <w:rsid w:val="00E22B45"/>
    <w:rsid w:val="00E249B0"/>
    <w:rsid w:val="00E26240"/>
    <w:rsid w:val="00E32DDC"/>
    <w:rsid w:val="00E37BA7"/>
    <w:rsid w:val="00E446FD"/>
    <w:rsid w:val="00E44B12"/>
    <w:rsid w:val="00E518F3"/>
    <w:rsid w:val="00E5211C"/>
    <w:rsid w:val="00E61468"/>
    <w:rsid w:val="00E6268A"/>
    <w:rsid w:val="00E73CF7"/>
    <w:rsid w:val="00E74EF1"/>
    <w:rsid w:val="00E81D8F"/>
    <w:rsid w:val="00E86702"/>
    <w:rsid w:val="00E87E61"/>
    <w:rsid w:val="00E901D7"/>
    <w:rsid w:val="00E90506"/>
    <w:rsid w:val="00EA19A0"/>
    <w:rsid w:val="00EA442E"/>
    <w:rsid w:val="00EB140E"/>
    <w:rsid w:val="00EB141C"/>
    <w:rsid w:val="00EB1663"/>
    <w:rsid w:val="00EB34E2"/>
    <w:rsid w:val="00EB5350"/>
    <w:rsid w:val="00EB67D1"/>
    <w:rsid w:val="00EB6849"/>
    <w:rsid w:val="00EC2470"/>
    <w:rsid w:val="00EC2B0D"/>
    <w:rsid w:val="00EC40B9"/>
    <w:rsid w:val="00EC4A40"/>
    <w:rsid w:val="00EC6E00"/>
    <w:rsid w:val="00EC77DC"/>
    <w:rsid w:val="00ED025E"/>
    <w:rsid w:val="00ED4B2C"/>
    <w:rsid w:val="00ED4C4E"/>
    <w:rsid w:val="00ED6CB6"/>
    <w:rsid w:val="00EE1A0A"/>
    <w:rsid w:val="00EE26B6"/>
    <w:rsid w:val="00EE6F86"/>
    <w:rsid w:val="00EF515F"/>
    <w:rsid w:val="00F04056"/>
    <w:rsid w:val="00F10129"/>
    <w:rsid w:val="00F14A23"/>
    <w:rsid w:val="00F17E83"/>
    <w:rsid w:val="00F20BDA"/>
    <w:rsid w:val="00F222E1"/>
    <w:rsid w:val="00F2301C"/>
    <w:rsid w:val="00F26ED9"/>
    <w:rsid w:val="00F31BA4"/>
    <w:rsid w:val="00F32360"/>
    <w:rsid w:val="00F32D2A"/>
    <w:rsid w:val="00F3448A"/>
    <w:rsid w:val="00F36F9B"/>
    <w:rsid w:val="00F4144D"/>
    <w:rsid w:val="00F47FBC"/>
    <w:rsid w:val="00F51FF6"/>
    <w:rsid w:val="00F61368"/>
    <w:rsid w:val="00F622C5"/>
    <w:rsid w:val="00F65FB8"/>
    <w:rsid w:val="00F676A3"/>
    <w:rsid w:val="00F7180C"/>
    <w:rsid w:val="00F75283"/>
    <w:rsid w:val="00F7617B"/>
    <w:rsid w:val="00F77DA3"/>
    <w:rsid w:val="00F80290"/>
    <w:rsid w:val="00F83E21"/>
    <w:rsid w:val="00F86596"/>
    <w:rsid w:val="00F91DE8"/>
    <w:rsid w:val="00F94C2A"/>
    <w:rsid w:val="00FA122E"/>
    <w:rsid w:val="00FA4811"/>
    <w:rsid w:val="00FA623E"/>
    <w:rsid w:val="00FB211C"/>
    <w:rsid w:val="00FB26F2"/>
    <w:rsid w:val="00FB667A"/>
    <w:rsid w:val="00FB6C01"/>
    <w:rsid w:val="00FC2A67"/>
    <w:rsid w:val="00FC6BA3"/>
    <w:rsid w:val="00FD6521"/>
    <w:rsid w:val="00FE10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493692"/>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val="sk-SK"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34"/>
    <w:qFormat/>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35"/>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rsid w:val="00890387"/>
    <w:pPr>
      <w:spacing w:line="240" w:lineRule="auto"/>
    </w:pPr>
    <w:rPr>
      <w:sz w:val="20"/>
      <w:szCs w:val="20"/>
    </w:rPr>
  </w:style>
  <w:style w:type="character" w:customStyle="1" w:styleId="CommentTextChar">
    <w:name w:val="Comment Text Char"/>
    <w:basedOn w:val="DefaultParagraphFont"/>
    <w:link w:val="CommentText"/>
    <w:uiPriority w:val="99"/>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14:numSpacing w14:val="proportional"/>
    </w:rPr>
  </w:style>
  <w:style w:type="character" w:styleId="PlaceholderText">
    <w:name w:val="Placeholder Text"/>
    <w:basedOn w:val="DefaultParagraphFont"/>
    <w:uiPriority w:val="99"/>
    <w:semiHidden/>
    <w:rsid w:val="004B3494"/>
    <w:rPr>
      <w:color w:val="808080"/>
    </w:rPr>
  </w:style>
  <w:style w:type="paragraph" w:styleId="Bibliography">
    <w:name w:val="Bibliography"/>
    <w:basedOn w:val="Normal"/>
    <w:next w:val="Normal"/>
    <w:uiPriority w:val="37"/>
    <w:unhideWhenUsed/>
    <w:rsid w:val="00330DC4"/>
    <w:pPr>
      <w:tabs>
        <w:tab w:val="left" w:pos="624"/>
      </w:tabs>
      <w:spacing w:after="240" w:line="240" w:lineRule="exact"/>
      <w:ind w:left="624" w:hanging="62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9177153">
      <w:bodyDiv w:val="1"/>
      <w:marLeft w:val="0"/>
      <w:marRight w:val="0"/>
      <w:marTop w:val="0"/>
      <w:marBottom w:val="0"/>
      <w:divBdr>
        <w:top w:val="none" w:sz="0" w:space="0" w:color="auto"/>
        <w:left w:val="none" w:sz="0" w:space="0" w:color="auto"/>
        <w:bottom w:val="none" w:sz="0" w:space="0" w:color="auto"/>
        <w:right w:val="none" w:sz="0" w:space="0" w:color="auto"/>
      </w:divBdr>
    </w:div>
    <w:div w:id="961766410">
      <w:bodyDiv w:val="1"/>
      <w:marLeft w:val="0"/>
      <w:marRight w:val="0"/>
      <w:marTop w:val="0"/>
      <w:marBottom w:val="0"/>
      <w:divBdr>
        <w:top w:val="none" w:sz="0" w:space="0" w:color="auto"/>
        <w:left w:val="none" w:sz="0" w:space="0" w:color="auto"/>
        <w:bottom w:val="none" w:sz="0" w:space="0" w:color="auto"/>
        <w:right w:val="none" w:sz="0" w:space="0" w:color="auto"/>
      </w:divBdr>
    </w:div>
    <w:div w:id="1271476909">
      <w:bodyDiv w:val="1"/>
      <w:marLeft w:val="0"/>
      <w:marRight w:val="0"/>
      <w:marTop w:val="0"/>
      <w:marBottom w:val="0"/>
      <w:divBdr>
        <w:top w:val="none" w:sz="0" w:space="0" w:color="auto"/>
        <w:left w:val="none" w:sz="0" w:space="0" w:color="auto"/>
        <w:bottom w:val="none" w:sz="0" w:space="0" w:color="auto"/>
        <w:right w:val="none" w:sz="0" w:space="0" w:color="auto"/>
      </w:divBdr>
    </w:div>
    <w:div w:id="1343897763">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chart" Target="charts/chart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chart" Target="charts/chart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image" Target="media/image8.png"/><Relationship Id="rId41" Type="http://schemas.openxmlformats.org/officeDocument/2006/relationships/chart" Target="charts/chart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patri\Desktop\school\6.semester\BP\Resul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atri\Desktop\school\6.semester\BP\Resul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patri\Desktop\school\6.semester\BP\Result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xperiment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9604616730600982E-2"/>
          <c:y val="0.1375614078227039"/>
          <c:w val="0.88504155730533685"/>
          <c:h val="0.65576516477107039"/>
        </c:manualLayout>
      </c:layout>
      <c:lineChart>
        <c:grouping val="standard"/>
        <c:varyColors val="0"/>
        <c:ser>
          <c:idx val="0"/>
          <c:order val="0"/>
          <c:tx>
            <c:v>Original</c:v>
          </c:tx>
          <c:spPr>
            <a:ln w="28575" cap="rnd">
              <a:solidFill>
                <a:schemeClr val="accent2"/>
              </a:solidFill>
              <a:round/>
            </a:ln>
            <a:effectLst/>
          </c:spPr>
          <c:marker>
            <c:symbol val="none"/>
          </c:marker>
          <c:dPt>
            <c:idx val="1"/>
            <c:marker>
              <c:symbol val="none"/>
            </c:marker>
            <c:bubble3D val="0"/>
            <c:spPr>
              <a:ln w="28575" cap="rnd">
                <a:solidFill>
                  <a:schemeClr val="accent2"/>
                </a:solidFill>
                <a:round/>
              </a:ln>
              <a:effectLst/>
            </c:spPr>
            <c:extLst xmlns:mc="http://schemas.openxmlformats.org/markup-compatibility/2006" xmlns:c14="http://schemas.microsoft.com/office/drawing/2007/8/2/chart" xmlns:c16="http://schemas.microsoft.com/office/drawing/2014/chart" xmlns:c15="http://schemas.microsoft.com/office/drawing/2012/chart">
              <c:ext xmlns:c16="http://schemas.microsoft.com/office/drawing/2014/chart" uri="{C3380CC4-5D6E-409C-BE32-E72D297353CC}">
                <c16:uniqueId val="{00000003-18C7-402F-91D7-7E0FCB916710}"/>
              </c:ext>
            </c:extLst>
          </c:dPt>
          <c:dLbls>
            <c:dLbl>
              <c:idx val="0"/>
              <c:layout>
                <c:manualLayout>
                  <c:x val="-7.5284776902887166E-2"/>
                  <c:y val="5.5555555555555469E-2"/>
                </c:manualLayout>
              </c:layout>
              <c:dLblPos val="r"/>
              <c:showLegendKey val="0"/>
              <c:showVal val="1"/>
              <c:showCatName val="0"/>
              <c:showSerName val="0"/>
              <c:showPercent val="0"/>
              <c:showBubbleSize val="0"/>
              <c:extLst xmlns:mc="http://schemas.openxmlformats.org/markup-compatibility/2006" xmlns:c14="http://schemas.microsoft.com/office/drawing/2007/8/2/char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02-18C7-402F-91D7-7E0FCB916710}"/>
                </c:ext>
              </c:extLst>
            </c:dLbl>
            <c:dLbl>
              <c:idx val="1"/>
              <c:layout>
                <c:manualLayout>
                  <c:x val="-8.6395888013998251E-2"/>
                  <c:y val="8.7962962962962965E-2"/>
                </c:manualLayout>
              </c:layout>
              <c:dLblPos val="r"/>
              <c:showLegendKey val="0"/>
              <c:showVal val="1"/>
              <c:showCatName val="0"/>
              <c:showSerName val="0"/>
              <c:showPercent val="0"/>
              <c:showBubbleSize val="0"/>
              <c:extLst xmlns:mc="http://schemas.openxmlformats.org/markup-compatibility/2006" xmlns:c14="http://schemas.microsoft.com/office/drawing/2007/8/2/char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03-18C7-402F-91D7-7E0FCB916710}"/>
                </c:ext>
              </c:extLst>
            </c:dLbl>
            <c:dLbl>
              <c:idx val="2"/>
              <c:layout>
                <c:manualLayout>
                  <c:x val="-1.6951443569553908E-2"/>
                  <c:y val="1.8518518518518604E-2"/>
                </c:manualLayout>
              </c:layout>
              <c:dLblPos val="r"/>
              <c:showLegendKey val="0"/>
              <c:showVal val="1"/>
              <c:showCatName val="0"/>
              <c:showSerName val="0"/>
              <c:showPercent val="0"/>
              <c:showBubbleSize val="0"/>
              <c:extLst xmlns:mc="http://schemas.openxmlformats.org/markup-compatibility/2006" xmlns:c14="http://schemas.microsoft.com/office/drawing/2007/8/2/char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05-18C7-402F-91D7-7E0FCB91671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2"/>
                    </a:solidFill>
                    <a:latin typeface="+mn-lt"/>
                    <a:ea typeface="+mn-ea"/>
                    <a:cs typeface="+mn-cs"/>
                  </a:defRPr>
                </a:pPr>
                <a:endParaRPr lang="en-US"/>
              </a:p>
            </c:txPr>
            <c:dLblPos val="ctr"/>
            <c:showLegendKey val="0"/>
            <c:showVal val="1"/>
            <c:showCatName val="0"/>
            <c:showSerName val="0"/>
            <c:showPercent val="0"/>
            <c:showBubbleSize val="0"/>
            <c:showLeaderLines val="0"/>
            <c:extLst xmlns:mc="http://schemas.openxmlformats.org/markup-compatibility/2006" xmlns:c14="http://schemas.microsoft.com/office/drawing/2007/8/2/chart" xmlns:c16="http://schemas.microsoft.com/office/drawing/2014/chart" xmlns:c15="http://schemas.microsoft.com/office/drawing/2012/chart">
              <c:ext xmlns:c15="http://schemas.microsoft.com/office/drawing/2012/chart" uri="{CE6537A1-D6FC-4f65-9D91-7224C49458BB}">
                <c15:showLeaderLines val="1"/>
                <c15:leaderLines>
                  <c:spPr>
                    <a:ln w="0" cap="flat" cmpd="sng" algn="ctr">
                      <a:solidFill>
                        <a:schemeClr val="bg1">
                          <a:alpha val="0"/>
                        </a:schemeClr>
                      </a:solidFill>
                      <a:round/>
                    </a:ln>
                    <a:effectLst/>
                  </c:spPr>
                </c15:leaderLines>
              </c:ext>
            </c:extLst>
          </c:dLbls>
          <c:cat>
            <c:strRef>
              <c:f>Experiment1!$C$16:$C$18</c:f>
              <c:strCache>
                <c:ptCount val="3"/>
                <c:pt idx="0">
                  <c:v>DenseNet201</c:v>
                </c:pt>
                <c:pt idx="1">
                  <c:v>EfficientNetB2</c:v>
                </c:pt>
                <c:pt idx="2">
                  <c:v>InceptionResNetV2</c:v>
                </c:pt>
              </c:strCache>
            </c:strRef>
          </c:cat>
          <c:val>
            <c:numRef>
              <c:f>Experiment1!$D$16:$D$18</c:f>
              <c:numCache>
                <c:formatCode>0.00%</c:formatCode>
                <c:ptCount val="3"/>
                <c:pt idx="0">
                  <c:v>0.66581363636363644</c:v>
                </c:pt>
                <c:pt idx="1">
                  <c:v>0.73395909090909095</c:v>
                </c:pt>
                <c:pt idx="2">
                  <c:v>0.53023181818181819</c:v>
                </c:pt>
              </c:numCache>
            </c:numRef>
          </c:val>
          <c:smooth val="0"/>
          <c:extLst xmlns:mc="http://schemas.openxmlformats.org/markup-compatibility/2006" xmlns:c14="http://schemas.microsoft.com/office/drawing/2007/8/2/chart" xmlns:c16="http://schemas.microsoft.com/office/drawing/2014/chart" xmlns:c15="http://schemas.microsoft.com/office/drawing/2012/chart">
            <c:ext xmlns:c16="http://schemas.microsoft.com/office/drawing/2014/chart" uri="{C3380CC4-5D6E-409C-BE32-E72D297353CC}">
              <c16:uniqueId val="{00000000-286D-47C2-8E9B-6ECD649D82A4}"/>
            </c:ext>
          </c:extLst>
        </c:ser>
        <c:ser>
          <c:idx val="1"/>
          <c:order val="1"/>
          <c:tx>
            <c:v>Class Weight</c:v>
          </c:tx>
          <c:spPr>
            <a:ln w="28575" cap="rnd">
              <a:solidFill>
                <a:schemeClr val="accent4"/>
              </a:solidFill>
              <a:round/>
            </a:ln>
            <a:effectLst/>
          </c:spPr>
          <c:marker>
            <c:symbol val="none"/>
          </c:marker>
          <c:dLbls>
            <c:dLbl>
              <c:idx val="0"/>
              <c:layout>
                <c:manualLayout>
                  <c:x val="-7.5284776902887166E-2"/>
                  <c:y val="-5.5555555555555552E-2"/>
                </c:manualLayout>
              </c:layout>
              <c:dLblPos val="r"/>
              <c:showLegendKey val="0"/>
              <c:showVal val="1"/>
              <c:showCatName val="0"/>
              <c:showSerName val="0"/>
              <c:showPercent val="0"/>
              <c:showBubbleSize val="0"/>
              <c:extLst xmlns:mc="http://schemas.openxmlformats.org/markup-compatibility/2006" xmlns:c14="http://schemas.microsoft.com/office/drawing/2007/8/2/char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01-18C7-402F-91D7-7E0FCB916710}"/>
                </c:ext>
              </c:extLst>
            </c:dLbl>
            <c:dLbl>
              <c:idx val="1"/>
              <c:layout>
                <c:manualLayout>
                  <c:x val="-7.5284776902887235E-2"/>
                  <c:y val="-5.0925925925925923E-2"/>
                </c:manualLayout>
              </c:layout>
              <c:dLblPos val="r"/>
              <c:showLegendKey val="0"/>
              <c:showVal val="1"/>
              <c:showCatName val="0"/>
              <c:showSerName val="0"/>
              <c:showPercent val="0"/>
              <c:showBubbleSize val="0"/>
              <c:extLst xmlns:mc="http://schemas.openxmlformats.org/markup-compatibility/2006" xmlns:c14="http://schemas.microsoft.com/office/drawing/2007/8/2/char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00-18C7-402F-91D7-7E0FCB916710}"/>
                </c:ext>
              </c:extLst>
            </c:dLbl>
            <c:dLbl>
              <c:idx val="2"/>
              <c:layout>
                <c:manualLayout>
                  <c:x val="-1.4173665791776029E-2"/>
                  <c:y val="-9.2592592592592587E-3"/>
                </c:manualLayout>
              </c:layout>
              <c:dLblPos val="r"/>
              <c:showLegendKey val="0"/>
              <c:showVal val="1"/>
              <c:showCatName val="0"/>
              <c:showSerName val="0"/>
              <c:showPercent val="0"/>
              <c:showBubbleSize val="0"/>
              <c:extLst xmlns:mc="http://schemas.openxmlformats.org/markup-compatibility/2006" xmlns:c14="http://schemas.microsoft.com/office/drawing/2007/8/2/chart" xmlns:c16="http://schemas.microsoft.com/office/drawing/2014/chart" xmlns:c15="http://schemas.microsoft.com/office/drawing/2012/chart">
                <c:ext xmlns:c15="http://schemas.microsoft.com/office/drawing/2012/chart" uri="{CE6537A1-D6FC-4f65-9D91-7224C49458BB}"/>
                <c:ext xmlns:c16="http://schemas.microsoft.com/office/drawing/2014/chart" uri="{C3380CC4-5D6E-409C-BE32-E72D297353CC}">
                  <c16:uniqueId val="{00000004-18C7-402F-91D7-7E0FCB91671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4"/>
                    </a:solidFill>
                    <a:latin typeface="+mn-lt"/>
                    <a:ea typeface="+mn-ea"/>
                    <a:cs typeface="+mn-cs"/>
                  </a:defRPr>
                </a:pPr>
                <a:endParaRPr lang="en-US"/>
              </a:p>
            </c:txPr>
            <c:dLblPos val="ctr"/>
            <c:showLegendKey val="0"/>
            <c:showVal val="1"/>
            <c:showCatName val="0"/>
            <c:showSerName val="0"/>
            <c:showPercent val="0"/>
            <c:showBubbleSize val="0"/>
            <c:showLeaderLines val="0"/>
            <c:extLst xmlns:mc="http://schemas.openxmlformats.org/markup-compatibility/2006" xmlns:c14="http://schemas.microsoft.com/office/drawing/2007/8/2/chart" xmlns:c16="http://schemas.microsoft.com/office/drawing/2014/chart" xmlns:c15="http://schemas.microsoft.com/office/drawing/2012/chart">
              <c:ext xmlns:c15="http://schemas.microsoft.com/office/drawing/2012/chart" uri="{CE6537A1-D6FC-4f65-9D91-7224C49458BB}">
                <c15:showLeaderLines val="1"/>
                <c15:leaderLines>
                  <c:spPr>
                    <a:ln w="9525" cap="flat" cmpd="sng" algn="ctr">
                      <a:solidFill>
                        <a:schemeClr val="bg1">
                          <a:alpha val="0"/>
                        </a:schemeClr>
                      </a:solidFill>
                      <a:round/>
                    </a:ln>
                    <a:effectLst/>
                  </c:spPr>
                </c15:leaderLines>
              </c:ext>
            </c:extLst>
          </c:dLbls>
          <c:cat>
            <c:strRef>
              <c:f>Experiment1!$C$16:$C$18</c:f>
              <c:strCache>
                <c:ptCount val="3"/>
                <c:pt idx="0">
                  <c:v>DenseNet201</c:v>
                </c:pt>
                <c:pt idx="1">
                  <c:v>EfficientNetB2</c:v>
                </c:pt>
                <c:pt idx="2">
                  <c:v>InceptionResNetV2</c:v>
                </c:pt>
              </c:strCache>
            </c:strRef>
          </c:cat>
          <c:val>
            <c:numRef>
              <c:f>Experiment1!$E$16:$E$18</c:f>
              <c:numCache>
                <c:formatCode>0.00%</c:formatCode>
                <c:ptCount val="3"/>
                <c:pt idx="0">
                  <c:v>0.73228636363636368</c:v>
                </c:pt>
                <c:pt idx="1">
                  <c:v>0.76139545454545465</c:v>
                </c:pt>
                <c:pt idx="2">
                  <c:v>0.61345000000000005</c:v>
                </c:pt>
              </c:numCache>
            </c:numRef>
          </c:val>
          <c:smooth val="0"/>
          <c:extLst xmlns:mc="http://schemas.openxmlformats.org/markup-compatibility/2006" xmlns:c14="http://schemas.microsoft.com/office/drawing/2007/8/2/chart" xmlns:c16="http://schemas.microsoft.com/office/drawing/2014/chart" xmlns:c15="http://schemas.microsoft.com/office/drawing/2012/chart">
            <c:ext xmlns:c16="http://schemas.microsoft.com/office/drawing/2014/chart" uri="{C3380CC4-5D6E-409C-BE32-E72D297353CC}">
              <c16:uniqueId val="{00000001-286D-47C2-8E9B-6ECD649D82A4}"/>
            </c:ext>
          </c:extLst>
        </c:ser>
        <c:dLbls>
          <c:dLblPos val="ctr"/>
          <c:showLegendKey val="0"/>
          <c:showVal val="1"/>
          <c:showCatName val="0"/>
          <c:showSerName val="0"/>
          <c:showPercent val="0"/>
          <c:showBubbleSize val="0"/>
        </c:dLbls>
        <c:smooth val="0"/>
        <c:axId val="229592127"/>
        <c:axId val="229590687"/>
      </c:lineChart>
      <c:catAx>
        <c:axId val="2295921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9590687"/>
        <c:crosses val="autoZero"/>
        <c:auto val="1"/>
        <c:lblAlgn val="ctr"/>
        <c:lblOffset val="100"/>
        <c:noMultiLvlLbl val="0"/>
      </c:catAx>
      <c:valAx>
        <c:axId val="229590687"/>
        <c:scaling>
          <c:orientation val="minMax"/>
          <c:min val="0.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9592127"/>
        <c:crosses val="autoZero"/>
        <c:crossBetween val="between"/>
        <c:majorUnit val="5.000000000000001E-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lgn="ctr">
              <a:defRPr sz="1400" b="1" i="0" u="none" strike="noStrike" kern="1200" cap="all" spc="120" normalizeH="0" baseline="0">
                <a:ln>
                  <a:noFill/>
                </a:ln>
                <a:solidFill>
                  <a:schemeClr val="tx1">
                    <a:lumMod val="65000"/>
                    <a:lumOff val="35000"/>
                  </a:schemeClr>
                </a:solidFill>
                <a:latin typeface="+mn-lt"/>
                <a:ea typeface="+mn-ea"/>
                <a:cs typeface="+mn-cs"/>
              </a:defRPr>
            </a:pPr>
            <a:r>
              <a:rPr lang="en-US" sz="1400" b="0">
                <a:ln>
                  <a:noFill/>
                </a:ln>
                <a:latin typeface="Times New Roman" panose="02020603050405020304" pitchFamily="18" charset="0"/>
                <a:cs typeface="Times New Roman" panose="02020603050405020304" pitchFamily="18" charset="0"/>
              </a:rPr>
              <a:t>Experiment 2</a:t>
            </a:r>
          </a:p>
        </c:rich>
      </c:tx>
      <c:layout>
        <c:manualLayout>
          <c:xMode val="edge"/>
          <c:yMode val="edge"/>
          <c:x val="0.33973272090988627"/>
          <c:y val="2.0433070866141736E-2"/>
        </c:manualLayout>
      </c:layout>
      <c:overlay val="0"/>
      <c:spPr>
        <a:noFill/>
        <a:ln>
          <a:noFill/>
        </a:ln>
        <a:effectLst/>
      </c:spPr>
      <c:txPr>
        <a:bodyPr rot="0" spcFirstLastPara="1" vertOverflow="ellipsis" vert="horz" wrap="square" anchor="t" anchorCtr="0"/>
        <a:lstStyle/>
        <a:p>
          <a:pPr algn="ctr">
            <a:defRPr sz="1400" b="1" i="0" u="none" strike="noStrike" kern="1200" cap="all" spc="120" normalizeH="0" baseline="0">
              <a:ln>
                <a:noFill/>
              </a:ln>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2.3504273504273504E-2"/>
          <c:y val="0.17382525284053429"/>
          <c:w val="0.95299145299145294"/>
          <c:h val="0.75150513725629009"/>
        </c:manualLayout>
      </c:layout>
      <c:barChart>
        <c:barDir val="col"/>
        <c:grouping val="clustered"/>
        <c:varyColors val="0"/>
        <c:ser>
          <c:idx val="0"/>
          <c:order val="0"/>
          <c:spPr>
            <a:solidFill>
              <a:schemeClr val="accent6"/>
            </a:solidFill>
            <a:ln>
              <a:noFill/>
            </a:ln>
            <a:effectLst/>
          </c:spPr>
          <c:invertIfNegative val="0"/>
          <c:dLbls>
            <c:dLbl>
              <c:idx val="0"/>
              <c:layout>
                <c:manualLayout>
                  <c:x val="0"/>
                  <c:y val="9.2592592592592587E-3"/>
                </c:manualLayout>
              </c:layout>
              <c:dLblPos val="outEnd"/>
              <c:showLegendKey val="0"/>
              <c:showVal val="1"/>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 xmlns:c16="http://schemas.microsoft.com/office/drawing/2014/chart" uri="{C3380CC4-5D6E-409C-BE32-E72D297353CC}">
                  <c16:uniqueId val="{00000000-7200-48F1-A5E7-4CB725277DEC}"/>
                </c:ext>
              </c:extLst>
            </c:dLbl>
            <c:dLbl>
              <c:idx val="1"/>
              <c:layout>
                <c:manualLayout>
                  <c:x val="0"/>
                  <c:y val="1.3888888888888867E-2"/>
                </c:manualLayout>
              </c:layout>
              <c:dLblPos val="outEnd"/>
              <c:showLegendKey val="0"/>
              <c:showVal val="1"/>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 xmlns:c16="http://schemas.microsoft.com/office/drawing/2014/chart" uri="{C3380CC4-5D6E-409C-BE32-E72D297353CC}">
                  <c16:uniqueId val="{00000001-7200-48F1-A5E7-4CB725277DEC}"/>
                </c:ext>
              </c:extLst>
            </c:dLbl>
            <c:dLbl>
              <c:idx val="2"/>
              <c:layout>
                <c:manualLayout>
                  <c:x val="-1.0185067526415994E-16"/>
                  <c:y val="9.2592592592592587E-3"/>
                </c:manualLayout>
              </c:layout>
              <c:dLblPos val="outEnd"/>
              <c:showLegendKey val="0"/>
              <c:showVal val="1"/>
              <c:showCatName val="0"/>
              <c:showSerName val="0"/>
              <c:showPercent val="0"/>
              <c:showBubbleSize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ext xmlns:c16="http://schemas.microsoft.com/office/drawing/2014/chart" uri="{C3380CC4-5D6E-409C-BE32-E72D297353CC}">
                  <c16:uniqueId val="{00000002-7200-48F1-A5E7-4CB725277DEC}"/>
                </c:ext>
              </c:extLst>
            </c:dLbl>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Experiment2!$D$23:$D$25</c:f>
              <c:strCache>
                <c:ptCount val="3"/>
                <c:pt idx="0">
                  <c:v>Geometric</c:v>
                </c:pt>
                <c:pt idx="1">
                  <c:v>Color</c:v>
                </c:pt>
                <c:pt idx="2">
                  <c:v>Noise</c:v>
                </c:pt>
              </c:strCache>
            </c:strRef>
          </c:cat>
          <c:val>
            <c:numRef>
              <c:f>Experiment2!$E$23:$E$25</c:f>
              <c:numCache>
                <c:formatCode>0.00%</c:formatCode>
                <c:ptCount val="3"/>
                <c:pt idx="0">
                  <c:v>0.79015818181818176</c:v>
                </c:pt>
                <c:pt idx="1">
                  <c:v>0.92189454545454552</c:v>
                </c:pt>
                <c:pt idx="2">
                  <c:v>0.8716645454545453</c:v>
                </c:pt>
              </c:numCache>
            </c:numRef>
          </c:val>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http://schemas.microsoft.com/office/drawing/2014/chart" uri="{C3380CC4-5D6E-409C-BE32-E72D297353CC}">
              <c16:uniqueId val="{00000003-7200-48F1-A5E7-4CB725277DEC}"/>
            </c:ext>
          </c:extLst>
        </c:ser>
        <c:dLbls>
          <c:dLblPos val="outEnd"/>
          <c:showLegendKey val="0"/>
          <c:showVal val="1"/>
          <c:showCatName val="0"/>
          <c:showSerName val="0"/>
          <c:showPercent val="0"/>
          <c:showBubbleSize val="0"/>
        </c:dLbls>
        <c:gapWidth val="444"/>
        <c:overlap val="-90"/>
        <c:axId val="696411104"/>
        <c:axId val="696413024"/>
      </c:barChart>
      <c:catAx>
        <c:axId val="6964111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696413024"/>
        <c:crosses val="autoZero"/>
        <c:auto val="1"/>
        <c:lblAlgn val="ctr"/>
        <c:lblOffset val="100"/>
        <c:noMultiLvlLbl val="0"/>
      </c:catAx>
      <c:valAx>
        <c:axId val="696413024"/>
        <c:scaling>
          <c:orientation val="minMax"/>
        </c:scaling>
        <c:delete val="1"/>
        <c:axPos val="l"/>
        <c:numFmt formatCode="0.00%" sourceLinked="1"/>
        <c:majorTickMark val="none"/>
        <c:minorTickMark val="none"/>
        <c:tickLblPos val="nextTo"/>
        <c:crossAx val="696411104"/>
        <c:crosses val="autoZero"/>
        <c:crossBetween val="between"/>
      </c:valAx>
      <c:spPr>
        <a:noFill/>
        <a:ln>
          <a:noFill/>
        </a:ln>
        <a:effectLst/>
      </c:spPr>
    </c:plotArea>
    <c:plotVisOnly val="1"/>
    <c:dispBlanksAs val="gap"/>
    <c:extLst xmlns:mc="http://schemas.openxmlformats.org/markup-compatibility/2006" xmlns:c14="http://schemas.microsoft.com/office/drawing/2007/8/2/chart" xmlns:c15="http://schemas.microsoft.com/office/drawing/2012/chart" xmlns:c16="http://schemas.microsoft.com/office/drawing/2014/chart" xmlns:c16r3="http://schemas.microsoft.com/office/drawing/2017/03/char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EXPERIMENT 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Experiment3!$A$1</c:f>
              <c:strCache>
                <c:ptCount val="1"/>
                <c:pt idx="0">
                  <c:v>Original</c:v>
                </c:pt>
              </c:strCache>
            </c:strRef>
          </c:tx>
          <c:spPr>
            <a:solidFill>
              <a:schemeClr val="accent2"/>
            </a:solidFill>
            <a:ln>
              <a:noFill/>
            </a:ln>
            <a:effectLst/>
          </c:spPr>
          <c:invertIfNegative val="0"/>
          <c:cat>
            <c:strRef>
              <c:f>Experiment3!$D$18:$D$20</c:f>
              <c:strCache>
                <c:ptCount val="3"/>
                <c:pt idx="0">
                  <c:v>DenseNet201</c:v>
                </c:pt>
                <c:pt idx="1">
                  <c:v>EfficientNetB2</c:v>
                </c:pt>
                <c:pt idx="2">
                  <c:v>InceptionResNetV2</c:v>
                </c:pt>
              </c:strCache>
            </c:strRef>
          </c:cat>
          <c:val>
            <c:numRef>
              <c:f>Experiment3!$E$18:$E$20</c:f>
              <c:numCache>
                <c:formatCode>0.00%</c:formatCode>
                <c:ptCount val="3"/>
                <c:pt idx="0">
                  <c:v>0.66581363636363644</c:v>
                </c:pt>
                <c:pt idx="1">
                  <c:v>0.73395909090909095</c:v>
                </c:pt>
                <c:pt idx="2">
                  <c:v>0.53023181818181819</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0-B218-4D61-B041-22EA533FD2DF}"/>
            </c:ext>
          </c:extLst>
        </c:ser>
        <c:ser>
          <c:idx val="1"/>
          <c:order val="1"/>
          <c:tx>
            <c:strRef>
              <c:f>Experiment3!$A$6</c:f>
              <c:strCache>
                <c:ptCount val="1"/>
                <c:pt idx="0">
                  <c:v>Augmentation+Original</c:v>
                </c:pt>
              </c:strCache>
            </c:strRef>
          </c:tx>
          <c:spPr>
            <a:solidFill>
              <a:schemeClr val="accent3"/>
            </a:solidFill>
            <a:ln>
              <a:noFill/>
            </a:ln>
            <a:effectLst/>
          </c:spPr>
          <c:invertIfNegative val="0"/>
          <c:cat>
            <c:strRef>
              <c:f>Experiment3!$D$18:$D$20</c:f>
              <c:strCache>
                <c:ptCount val="3"/>
                <c:pt idx="0">
                  <c:v>DenseNet201</c:v>
                </c:pt>
                <c:pt idx="1">
                  <c:v>EfficientNetB2</c:v>
                </c:pt>
                <c:pt idx="2">
                  <c:v>InceptionResNetV2</c:v>
                </c:pt>
              </c:strCache>
            </c:strRef>
          </c:cat>
          <c:val>
            <c:numRef>
              <c:f>Experiment3!$F$18:$F$20</c:f>
              <c:numCache>
                <c:formatCode>0.00%</c:formatCode>
                <c:ptCount val="3"/>
                <c:pt idx="0">
                  <c:v>0.90949090909090924</c:v>
                </c:pt>
                <c:pt idx="1">
                  <c:v>0.96049090909090917</c:v>
                </c:pt>
                <c:pt idx="2">
                  <c:v>0.89868636363636345</c:v>
                </c:pt>
              </c:numCache>
            </c:numRef>
          </c:val>
          <c:extLst xmlns:mc="http://schemas.openxmlformats.org/markup-compatibility/2006" xmlns:c14="http://schemas.microsoft.com/office/drawing/2007/8/2/chart" xmlns:c16="http://schemas.microsoft.com/office/drawing/2014/chart">
            <c:ext xmlns:c16="http://schemas.microsoft.com/office/drawing/2014/chart" uri="{C3380CC4-5D6E-409C-BE32-E72D297353CC}">
              <c16:uniqueId val="{00000001-B218-4D61-B041-22EA533FD2DF}"/>
            </c:ext>
          </c:extLst>
        </c:ser>
        <c:dLbls>
          <c:showLegendKey val="0"/>
          <c:showVal val="0"/>
          <c:showCatName val="0"/>
          <c:showSerName val="0"/>
          <c:showPercent val="0"/>
          <c:showBubbleSize val="0"/>
        </c:dLbls>
        <c:gapWidth val="219"/>
        <c:overlap val="-27"/>
        <c:axId val="1547696319"/>
        <c:axId val="1547690559"/>
      </c:barChart>
      <c:catAx>
        <c:axId val="15476963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7690559"/>
        <c:crosses val="autoZero"/>
        <c:auto val="1"/>
        <c:lblAlgn val="ctr"/>
        <c:lblOffset val="100"/>
        <c:noMultiLvlLbl val="0"/>
      </c:catAx>
      <c:valAx>
        <c:axId val="1547690559"/>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7696319"/>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40A5E-B4D6-4666-AF12-A9B816B4A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2</TotalTime>
  <Pages>64</Pages>
  <Words>29234</Words>
  <Characters>166634</Characters>
  <Application>Microsoft Office Word</Application>
  <DocSecurity>0</DocSecurity>
  <Lines>1388</Lines>
  <Paragraphs>390</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9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keywords>, docId:9796A668D037C67F67997071C4C34005</cp:keywords>
  <cp:lastModifiedBy>Patrik Pejchal</cp:lastModifiedBy>
  <cp:revision>229</cp:revision>
  <cp:lastPrinted>2014-04-26T17:45:00Z</cp:lastPrinted>
  <dcterms:created xsi:type="dcterms:W3CDTF">2023-10-04T20:39:00Z</dcterms:created>
  <dcterms:modified xsi:type="dcterms:W3CDTF">2024-06-21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ZOTERO_PREF_1">
    <vt:lpwstr>&lt;data data-version="3" zotero-version="6.0.36"&gt;&lt;session id="gz4kqQHH"/&gt;&lt;style id="http://www.zotero.org/styles/iso690-numeric-brackets-cs" hasBibliography="1" bibliographyStyleHasBeenSet="1"/&gt;&lt;prefs&gt;&lt;pref name="fieldType" value="Field"/&gt;&lt;pref name="automa</vt:lpwstr>
  </property>
  <property fmtid="{D5CDD505-2E9C-101B-9397-08002B2CF9AE}" pid="4" name="ZOTERO_PREF_2">
    <vt:lpwstr>ticJournalAbbreviations" value="true"/&gt;&lt;/prefs&gt;&lt;/data&gt;</vt:lpwstr>
  </property>
</Properties>
</file>